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ECFF5" w14:textId="77777777" w:rsidR="004C0DBE" w:rsidRPr="00E10F85" w:rsidRDefault="004C0DBE" w:rsidP="00E10F85">
      <w:pPr>
        <w:spacing w:after="0"/>
        <w:jc w:val="center"/>
        <w:rPr>
          <w:sz w:val="40"/>
          <w:szCs w:val="40"/>
        </w:rPr>
      </w:pPr>
      <w:bookmarkStart w:id="0" w:name="_Hlk23866171"/>
      <w:r w:rsidRPr="00E10F85">
        <w:rPr>
          <w:noProof/>
        </w:rPr>
        <w:drawing>
          <wp:inline distT="0" distB="0" distL="0" distR="0" wp14:anchorId="0CDD5DD0" wp14:editId="2364A15F">
            <wp:extent cx="4206875" cy="551815"/>
            <wp:effectExtent l="0" t="0" r="3175" b="635"/>
            <wp:docPr id="4" name="image1.jpg" descr="Macintosh HD:Users:deepa:Downloads:sps_long_color.jpg"/>
            <wp:cNvGraphicFramePr/>
            <a:graphic xmlns:a="http://schemas.openxmlformats.org/drawingml/2006/main">
              <a:graphicData uri="http://schemas.openxmlformats.org/drawingml/2006/picture">
                <pic:pic xmlns:pic="http://schemas.openxmlformats.org/drawingml/2006/picture">
                  <pic:nvPicPr>
                    <pic:cNvPr id="0" name="image1.jpg" descr="Macintosh HD:Users:deepa:Downloads:sps_long_color.jpg"/>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4206875" cy="551815"/>
                    </a:xfrm>
                    <a:prstGeom prst="rect">
                      <a:avLst/>
                    </a:prstGeom>
                    <a:ln/>
                  </pic:spPr>
                </pic:pic>
              </a:graphicData>
            </a:graphic>
          </wp:inline>
        </w:drawing>
      </w:r>
    </w:p>
    <w:p w14:paraId="340CE09E" w14:textId="77777777" w:rsidR="004C0DBE" w:rsidRPr="00E10F85" w:rsidRDefault="004C0DBE" w:rsidP="00B543D7">
      <w:pPr>
        <w:widowControl w:val="0"/>
        <w:spacing w:before="360" w:after="360"/>
        <w:jc w:val="center"/>
        <w:rPr>
          <w:rFonts w:cs="Arial"/>
          <w:b/>
          <w:sz w:val="36"/>
          <w:szCs w:val="36"/>
        </w:rPr>
      </w:pPr>
      <w:r w:rsidRPr="00E10F85">
        <w:rPr>
          <w:rFonts w:cs="Arial"/>
          <w:b/>
          <w:sz w:val="36"/>
          <w:szCs w:val="36"/>
        </w:rPr>
        <w:t>Data Mining and Data Warehousing</w:t>
      </w:r>
    </w:p>
    <w:p w14:paraId="6D11D57A" w14:textId="77777777" w:rsidR="004C0DBE" w:rsidRPr="00E10F85" w:rsidRDefault="00063CCA" w:rsidP="003B0F62">
      <w:pPr>
        <w:pStyle w:val="Heading1"/>
        <w:rPr>
          <w:rFonts w:eastAsia="Arial" w:cs="Arial"/>
          <w:b w:val="0"/>
          <w:caps w:val="0"/>
        </w:rPr>
      </w:pPr>
      <w:sdt>
        <w:sdtPr>
          <w:rPr>
            <w:rFonts w:eastAsia="Times New Roman" w:cs="Arial"/>
            <w:b w:val="0"/>
            <w:caps w:val="0"/>
            <w:sz w:val="16"/>
            <w:szCs w:val="16"/>
          </w:rPr>
          <w:tag w:val="goog_rdk_0"/>
          <w:id w:val="-757219021"/>
        </w:sdtPr>
        <w:sdtEndPr/>
        <w:sdtContent/>
      </w:sdt>
      <w:bookmarkStart w:id="1" w:name="_Hlk56462954"/>
      <w:r w:rsidR="004C0DBE" w:rsidRPr="00E10F85">
        <w:rPr>
          <w:rFonts w:eastAsia="Arial" w:cs="Arial"/>
        </w:rPr>
        <w:t xml:space="preserve">General Course Information </w:t>
      </w:r>
    </w:p>
    <w:tbl>
      <w:tblPr>
        <w:tblW w:w="9648"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3168"/>
        <w:gridCol w:w="6480"/>
      </w:tblGrid>
      <w:tr w:rsidR="00691F1A" w:rsidRPr="00E10F85" w14:paraId="59D2079B" w14:textId="77777777" w:rsidTr="001C3513">
        <w:tc>
          <w:tcPr>
            <w:tcW w:w="3168" w:type="dxa"/>
          </w:tcPr>
          <w:bookmarkEnd w:id="1"/>
          <w:p w14:paraId="60379F7B" w14:textId="77777777" w:rsidR="00691F1A" w:rsidRPr="00E10F85" w:rsidRDefault="00691F1A" w:rsidP="00691F1A">
            <w:pPr>
              <w:spacing w:after="0" w:line="20" w:lineRule="atLeast"/>
              <w:rPr>
                <w:rFonts w:eastAsia="Arial" w:cs="Arial"/>
              </w:rPr>
            </w:pPr>
            <w:permStart w:id="1119703647" w:edGrp="everyone" w:colFirst="0" w:colLast="0"/>
            <w:permStart w:id="125991877" w:edGrp="everyone" w:colFirst="1" w:colLast="1"/>
            <w:permStart w:id="1387684375" w:edGrp="everyone"/>
            <w:permStart w:id="1263624863" w:edGrp="everyone"/>
            <w:r w:rsidRPr="00E10F85">
              <w:rPr>
                <w:rFonts w:eastAsia="Arial" w:cs="Arial"/>
                <w:b/>
              </w:rPr>
              <w:t>Faculty/Title:</w:t>
            </w:r>
          </w:p>
        </w:tc>
        <w:tc>
          <w:tcPr>
            <w:tcW w:w="6480" w:type="dxa"/>
          </w:tcPr>
          <w:p w14:paraId="50EE1CC1" w14:textId="2FCF57EC" w:rsidR="00691F1A" w:rsidRPr="00E10F85" w:rsidRDefault="00B03B2D" w:rsidP="00691F1A">
            <w:pPr>
              <w:spacing w:after="0" w:line="20" w:lineRule="atLeast"/>
              <w:rPr>
                <w:rFonts w:eastAsia="Arial" w:cs="Arial"/>
              </w:rPr>
            </w:pPr>
            <w:r>
              <w:rPr>
                <w:rFonts w:eastAsia="Arial" w:cs="Arial"/>
              </w:rPr>
              <w:t>Andres Fortino</w:t>
            </w:r>
            <w:r w:rsidR="00691F1A" w:rsidRPr="00E10F85">
              <w:rPr>
                <w:rFonts w:eastAsia="Arial" w:cs="Arial"/>
              </w:rPr>
              <w:t xml:space="preserve">, </w:t>
            </w:r>
            <w:r>
              <w:rPr>
                <w:rFonts w:eastAsia="Arial" w:cs="Arial"/>
              </w:rPr>
              <w:t>Clinical Associate Professor</w:t>
            </w:r>
            <w:r w:rsidR="00691F1A" w:rsidRPr="00E10F85">
              <w:rPr>
                <w:rFonts w:eastAsia="Arial" w:cs="Arial"/>
              </w:rPr>
              <w:t xml:space="preserve"> </w:t>
            </w:r>
          </w:p>
        </w:tc>
      </w:tr>
      <w:tr w:rsidR="00691F1A" w:rsidRPr="00E10F85" w14:paraId="31901FF7" w14:textId="77777777" w:rsidTr="001C3513">
        <w:tc>
          <w:tcPr>
            <w:tcW w:w="3168" w:type="dxa"/>
          </w:tcPr>
          <w:p w14:paraId="697AA9EF" w14:textId="77777777" w:rsidR="00691F1A" w:rsidRPr="00E10F85" w:rsidRDefault="00691F1A" w:rsidP="00691F1A">
            <w:pPr>
              <w:spacing w:after="0" w:line="20" w:lineRule="atLeast"/>
              <w:rPr>
                <w:rFonts w:eastAsia="Arial" w:cs="Arial"/>
              </w:rPr>
            </w:pPr>
            <w:permStart w:id="629438229" w:edGrp="everyone" w:colFirst="0" w:colLast="0"/>
            <w:permStart w:id="1664318908" w:edGrp="everyone" w:colFirst="1" w:colLast="1"/>
            <w:permStart w:id="393224687" w:edGrp="everyone"/>
            <w:permEnd w:id="1119703647"/>
            <w:permEnd w:id="125991877"/>
            <w:permEnd w:id="1387684375"/>
            <w:permEnd w:id="1263624863"/>
            <w:r w:rsidRPr="00E10F85">
              <w:rPr>
                <w:rFonts w:eastAsia="Arial" w:cs="Arial"/>
                <w:b/>
              </w:rPr>
              <w:t>Email:</w:t>
            </w:r>
          </w:p>
        </w:tc>
        <w:tc>
          <w:tcPr>
            <w:tcW w:w="6480" w:type="dxa"/>
          </w:tcPr>
          <w:p w14:paraId="21D633DB" w14:textId="33C3B3A1" w:rsidR="00B03B2D" w:rsidRPr="00E10F85" w:rsidRDefault="00063CCA" w:rsidP="00B03B2D">
            <w:pPr>
              <w:spacing w:after="0" w:line="20" w:lineRule="atLeast"/>
              <w:rPr>
                <w:rFonts w:eastAsia="Arial" w:cs="Arial"/>
              </w:rPr>
            </w:pPr>
            <w:hyperlink r:id="rId8" w:history="1">
              <w:r w:rsidR="00B03B2D" w:rsidRPr="00041D50">
                <w:rPr>
                  <w:rStyle w:val="Hyperlink"/>
                  <w:rFonts w:eastAsia="Arial" w:cs="Arial"/>
                </w:rPr>
                <w:t>agf249@nyu.edu</w:t>
              </w:r>
            </w:hyperlink>
            <w:r w:rsidR="00B03B2D">
              <w:rPr>
                <w:rFonts w:eastAsia="Arial" w:cs="Arial"/>
              </w:rPr>
              <w:t xml:space="preserve"> </w:t>
            </w:r>
          </w:p>
        </w:tc>
      </w:tr>
      <w:tr w:rsidR="00691F1A" w:rsidRPr="00E10F85" w14:paraId="1C1AD5B7" w14:textId="77777777" w:rsidTr="001C3513">
        <w:tc>
          <w:tcPr>
            <w:tcW w:w="3168" w:type="dxa"/>
          </w:tcPr>
          <w:p w14:paraId="0127248B" w14:textId="77777777" w:rsidR="00691F1A" w:rsidRPr="00E10F85" w:rsidRDefault="00691F1A" w:rsidP="00691F1A">
            <w:pPr>
              <w:spacing w:after="0" w:line="20" w:lineRule="atLeast"/>
              <w:rPr>
                <w:rFonts w:eastAsia="Arial" w:cs="Arial"/>
              </w:rPr>
            </w:pPr>
            <w:permStart w:id="1949711713" w:edGrp="everyone" w:colFirst="0" w:colLast="0"/>
            <w:permStart w:id="129504677" w:edGrp="everyone" w:colFirst="1" w:colLast="1"/>
            <w:permEnd w:id="629438229"/>
            <w:permEnd w:id="1664318908"/>
            <w:permEnd w:id="393224687"/>
            <w:r w:rsidRPr="00E10F85">
              <w:rPr>
                <w:rFonts w:eastAsia="Arial" w:cs="Arial"/>
                <w:b/>
              </w:rPr>
              <w:t>Course title/number:</w:t>
            </w:r>
          </w:p>
        </w:tc>
        <w:tc>
          <w:tcPr>
            <w:tcW w:w="6480" w:type="dxa"/>
          </w:tcPr>
          <w:p w14:paraId="55B1ABDB" w14:textId="2A19A582" w:rsidR="00691F1A" w:rsidRPr="00B368FE" w:rsidRDefault="00691F1A" w:rsidP="00B368FE">
            <w:pPr>
              <w:spacing w:after="0" w:line="20" w:lineRule="atLeast"/>
              <w:ind w:right="-120"/>
              <w:rPr>
                <w:rFonts w:eastAsia="Arial" w:cs="Arial"/>
              </w:rPr>
            </w:pPr>
            <w:r w:rsidRPr="00B368FE">
              <w:rPr>
                <w:rFonts w:eastAsia="Arial" w:cs="Arial"/>
              </w:rPr>
              <w:t>Data Mining and Data Warehousing – MASY-GC3510-</w:t>
            </w:r>
            <w:r w:rsidR="0076366F">
              <w:t xml:space="preserve"> </w:t>
            </w:r>
            <w:bookmarkStart w:id="2" w:name="_Hlk56463001"/>
            <w:sdt>
              <w:sdtPr>
                <w:id w:val="2021505466"/>
                <w:placeholder>
                  <w:docPart w:val="1D1C32DA87F2439CB0B2F4FFF3D566B8"/>
                </w:placeholder>
              </w:sdtPr>
              <w:sdtEndPr/>
              <w:sdtContent>
                <w:r w:rsidR="001C3513">
                  <w:t>20</w:t>
                </w:r>
                <w:r w:rsidR="00B03B2D">
                  <w:t>3</w:t>
                </w:r>
              </w:sdtContent>
            </w:sdt>
            <w:bookmarkEnd w:id="2"/>
          </w:p>
        </w:tc>
      </w:tr>
      <w:tr w:rsidR="0076366F" w:rsidRPr="00E10F85" w14:paraId="44FD777B" w14:textId="77777777" w:rsidTr="001C3513">
        <w:tc>
          <w:tcPr>
            <w:tcW w:w="3168" w:type="dxa"/>
          </w:tcPr>
          <w:p w14:paraId="4C8594A9" w14:textId="77777777" w:rsidR="0076366F" w:rsidRPr="0076366F" w:rsidRDefault="0076366F" w:rsidP="00691F1A">
            <w:pPr>
              <w:spacing w:after="0" w:line="20" w:lineRule="atLeast"/>
              <w:rPr>
                <w:rFonts w:cs="Arial"/>
                <w:b/>
                <w:bCs/>
                <w:color w:val="000000"/>
                <w:shd w:val="clear" w:color="auto" w:fill="FFFFFF"/>
              </w:rPr>
            </w:pPr>
            <w:permStart w:id="1582056534" w:edGrp="everyone" w:colFirst="0" w:colLast="0"/>
            <w:permStart w:id="931940154" w:edGrp="everyone" w:colFirst="1" w:colLast="1"/>
            <w:permStart w:id="2140682753" w:edGrp="everyone" w:colFirst="2" w:colLast="2"/>
            <w:permStart w:id="1261438423" w:edGrp="everyone"/>
            <w:permEnd w:id="1949711713"/>
            <w:permEnd w:id="129504677"/>
            <w:r w:rsidRPr="00E10F85">
              <w:rPr>
                <w:rFonts w:cs="Arial"/>
                <w:b/>
                <w:bCs/>
                <w:color w:val="000000"/>
                <w:shd w:val="clear" w:color="auto" w:fill="FFFFFF"/>
              </w:rPr>
              <w:t>Credits as applicable:</w:t>
            </w:r>
          </w:p>
        </w:tc>
        <w:tc>
          <w:tcPr>
            <w:tcW w:w="6480" w:type="dxa"/>
          </w:tcPr>
          <w:p w14:paraId="3BA506AA" w14:textId="77777777" w:rsidR="0076366F" w:rsidRPr="00E10F85" w:rsidRDefault="0076366F" w:rsidP="00691F1A">
            <w:pPr>
              <w:spacing w:after="0" w:line="20" w:lineRule="atLeast"/>
              <w:rPr>
                <w:rFonts w:eastAsia="Arial" w:cs="Arial"/>
              </w:rPr>
            </w:pPr>
            <w:r>
              <w:rPr>
                <w:rFonts w:eastAsia="Arial" w:cs="Arial"/>
              </w:rPr>
              <w:t>3</w:t>
            </w:r>
          </w:p>
        </w:tc>
      </w:tr>
      <w:tr w:rsidR="0076366F" w:rsidRPr="00E10F85" w14:paraId="7C3D0036" w14:textId="77777777" w:rsidTr="001C3513">
        <w:tc>
          <w:tcPr>
            <w:tcW w:w="3168" w:type="dxa"/>
          </w:tcPr>
          <w:p w14:paraId="4ADD8DB6" w14:textId="77777777" w:rsidR="0076366F" w:rsidRPr="0076366F" w:rsidRDefault="0076366F" w:rsidP="00691F1A">
            <w:pPr>
              <w:spacing w:after="0" w:line="20" w:lineRule="atLeast"/>
              <w:rPr>
                <w:rFonts w:cs="Arial"/>
                <w:b/>
                <w:bCs/>
                <w:color w:val="000000"/>
                <w:shd w:val="clear" w:color="auto" w:fill="FFFFFF"/>
              </w:rPr>
            </w:pPr>
            <w:bookmarkStart w:id="3" w:name="_Hlk56463071"/>
            <w:permStart w:id="60562887" w:edGrp="everyone" w:colFirst="0" w:colLast="0"/>
            <w:permStart w:id="1941714299" w:edGrp="everyone" w:colFirst="1" w:colLast="1"/>
            <w:permStart w:id="1313158195" w:edGrp="everyone" w:colFirst="2" w:colLast="2"/>
            <w:permStart w:id="990993115" w:edGrp="everyone"/>
            <w:permEnd w:id="1582056534"/>
            <w:permEnd w:id="931940154"/>
            <w:permEnd w:id="2140682753"/>
            <w:permEnd w:id="1261438423"/>
            <w:r w:rsidRPr="00E10F85">
              <w:rPr>
                <w:rFonts w:cs="Arial"/>
                <w:b/>
                <w:bCs/>
                <w:color w:val="000000"/>
                <w:shd w:val="clear" w:color="auto" w:fill="FFFFFF"/>
              </w:rPr>
              <w:t>Semester/Year:</w:t>
            </w:r>
          </w:p>
        </w:tc>
        <w:tc>
          <w:tcPr>
            <w:tcW w:w="6480" w:type="dxa"/>
          </w:tcPr>
          <w:p w14:paraId="30926BC4" w14:textId="77777777" w:rsidR="0076366F" w:rsidRPr="00E10F85" w:rsidRDefault="00063CCA" w:rsidP="00691F1A">
            <w:pPr>
              <w:spacing w:after="0" w:line="20" w:lineRule="atLeast"/>
              <w:rPr>
                <w:rFonts w:eastAsia="Arial" w:cs="Arial"/>
              </w:rPr>
            </w:pPr>
            <w:sdt>
              <w:sdtPr>
                <w:rPr>
                  <w:color w:val="000000"/>
                </w:rPr>
                <w:alias w:val="Semester"/>
                <w:tag w:val="Semester"/>
                <w:id w:val="1098146161"/>
                <w:placeholder>
                  <w:docPart w:val="2D074CD25D3A41CFA20B379CDBFAF24D"/>
                </w:placeholder>
                <w:dropDownList>
                  <w:listItem w:value="Choose an item."/>
                  <w:listItem w:displayText="Spring 2021" w:value="Spring 2021"/>
                  <w:listItem w:displayText="Summer (Session I) 2021" w:value="Summer (Session I) 2021"/>
                  <w:listItem w:displayText="Summer (Session II) 2021" w:value="Summer (Session II) 2021"/>
                </w:dropDownList>
              </w:sdtPr>
              <w:sdtEndPr/>
              <w:sdtContent>
                <w:r w:rsidR="000809BE">
                  <w:rPr>
                    <w:color w:val="000000"/>
                  </w:rPr>
                  <w:t>Spring 2021</w:t>
                </w:r>
              </w:sdtContent>
            </w:sdt>
          </w:p>
        </w:tc>
      </w:tr>
      <w:bookmarkEnd w:id="3"/>
      <w:tr w:rsidR="0076366F" w:rsidRPr="00E10F85" w14:paraId="3A6CAB56" w14:textId="77777777" w:rsidTr="001C3513">
        <w:tc>
          <w:tcPr>
            <w:tcW w:w="3168" w:type="dxa"/>
          </w:tcPr>
          <w:p w14:paraId="4B3E18CB" w14:textId="77777777" w:rsidR="0076366F" w:rsidRPr="00E10F85" w:rsidRDefault="0076366F" w:rsidP="00691F1A">
            <w:pPr>
              <w:spacing w:after="0" w:line="20" w:lineRule="atLeast"/>
              <w:rPr>
                <w:rFonts w:eastAsia="Arial" w:cs="Arial"/>
                <w:b/>
              </w:rPr>
            </w:pPr>
            <w:permStart w:id="883915695" w:edGrp="everyone" w:colFirst="0" w:colLast="0"/>
            <w:permStart w:id="219179658" w:edGrp="everyone" w:colFirst="1" w:colLast="1"/>
            <w:permStart w:id="49437605" w:edGrp="everyone" w:colFirst="2" w:colLast="2"/>
            <w:permStart w:id="330049949" w:edGrp="everyone"/>
            <w:permEnd w:id="60562887"/>
            <w:permEnd w:id="1941714299"/>
            <w:permEnd w:id="1313158195"/>
            <w:permEnd w:id="990993115"/>
            <w:r w:rsidRPr="00E10F85">
              <w:rPr>
                <w:rFonts w:eastAsia="Arial" w:cs="Arial"/>
                <w:b/>
              </w:rPr>
              <w:t>Session:</w:t>
            </w:r>
          </w:p>
        </w:tc>
        <w:tc>
          <w:tcPr>
            <w:tcW w:w="6480" w:type="dxa"/>
          </w:tcPr>
          <w:p w14:paraId="284A0348" w14:textId="77777777" w:rsidR="0076366F" w:rsidRPr="00E10F85" w:rsidRDefault="0076366F" w:rsidP="00691F1A">
            <w:pPr>
              <w:spacing w:after="0" w:line="20" w:lineRule="atLeast"/>
              <w:rPr>
                <w:rFonts w:eastAsia="Arial" w:cs="Arial"/>
              </w:rPr>
            </w:pPr>
            <w:r>
              <w:rPr>
                <w:rFonts w:eastAsia="Arial" w:cs="Arial"/>
              </w:rPr>
              <w:t>1</w:t>
            </w:r>
          </w:p>
        </w:tc>
      </w:tr>
      <w:tr w:rsidR="0076366F" w:rsidRPr="00E10F85" w14:paraId="4F43A034" w14:textId="77777777" w:rsidTr="001C3513">
        <w:tc>
          <w:tcPr>
            <w:tcW w:w="3168" w:type="dxa"/>
          </w:tcPr>
          <w:p w14:paraId="75F5D556" w14:textId="77777777" w:rsidR="0076366F" w:rsidRPr="0076366F" w:rsidRDefault="0076366F" w:rsidP="00691F1A">
            <w:pPr>
              <w:spacing w:after="0" w:line="20" w:lineRule="atLeast"/>
              <w:rPr>
                <w:rFonts w:eastAsia="Arial" w:cs="Arial"/>
                <w:color w:val="000000"/>
              </w:rPr>
            </w:pPr>
            <w:permStart w:id="1984593871" w:edGrp="everyone" w:colFirst="0" w:colLast="0"/>
            <w:permStart w:id="625362622" w:edGrp="everyone" w:colFirst="1" w:colLast="1"/>
            <w:permStart w:id="609170242" w:edGrp="everyone" w:colFirst="2" w:colLast="2"/>
            <w:permStart w:id="593392064" w:edGrp="everyone"/>
            <w:permEnd w:id="883915695"/>
            <w:permEnd w:id="219179658"/>
            <w:permEnd w:id="49437605"/>
            <w:permEnd w:id="330049949"/>
            <w:r w:rsidRPr="00E10F85">
              <w:rPr>
                <w:rFonts w:eastAsia="Arial" w:cs="Arial"/>
                <w:b/>
                <w:color w:val="000000"/>
              </w:rPr>
              <w:t>Number of Classes</w:t>
            </w:r>
            <w:r w:rsidRPr="00E10F85">
              <w:rPr>
                <w:rFonts w:eastAsia="Arial" w:cs="Arial"/>
                <w:b/>
                <w:bCs/>
                <w:color w:val="000000"/>
              </w:rPr>
              <w:t>:</w:t>
            </w:r>
            <w:r w:rsidRPr="00E10F85">
              <w:rPr>
                <w:rFonts w:eastAsia="Arial" w:cs="Arial"/>
                <w:color w:val="000000"/>
              </w:rPr>
              <w:t> </w:t>
            </w:r>
          </w:p>
        </w:tc>
        <w:tc>
          <w:tcPr>
            <w:tcW w:w="6480" w:type="dxa"/>
          </w:tcPr>
          <w:p w14:paraId="73062EF0" w14:textId="3D529879" w:rsidR="0076366F" w:rsidRPr="00E10F85" w:rsidRDefault="0076366F" w:rsidP="00691F1A">
            <w:pPr>
              <w:spacing w:after="0" w:line="20" w:lineRule="atLeast"/>
              <w:rPr>
                <w:rFonts w:eastAsia="Arial" w:cs="Arial"/>
              </w:rPr>
            </w:pPr>
            <w:r>
              <w:rPr>
                <w:rFonts w:eastAsia="Arial" w:cs="Arial"/>
              </w:rPr>
              <w:t>1</w:t>
            </w:r>
            <w:r w:rsidR="00EF1F95">
              <w:rPr>
                <w:rFonts w:eastAsia="Arial" w:cs="Arial"/>
              </w:rPr>
              <w:t>4</w:t>
            </w:r>
          </w:p>
        </w:tc>
      </w:tr>
      <w:tr w:rsidR="0076366F" w:rsidRPr="00E10F85" w14:paraId="053104E9" w14:textId="77777777" w:rsidTr="001C3513">
        <w:tc>
          <w:tcPr>
            <w:tcW w:w="3168" w:type="dxa"/>
          </w:tcPr>
          <w:p w14:paraId="7065BDD5" w14:textId="77777777" w:rsidR="0076366F" w:rsidRPr="00E10F85" w:rsidRDefault="0076366F" w:rsidP="00691F1A">
            <w:pPr>
              <w:spacing w:after="0" w:line="20" w:lineRule="atLeast"/>
              <w:rPr>
                <w:rFonts w:eastAsia="Arial" w:cs="Arial"/>
                <w:b/>
                <w:color w:val="000000"/>
              </w:rPr>
            </w:pPr>
            <w:permStart w:id="732440145" w:edGrp="everyone" w:colFirst="0" w:colLast="0"/>
            <w:permStart w:id="383483312" w:edGrp="everyone" w:colFirst="1" w:colLast="1"/>
            <w:permStart w:id="299697912" w:edGrp="everyone" w:colFirst="2" w:colLast="2"/>
            <w:permEnd w:id="1984593871"/>
            <w:permEnd w:id="625362622"/>
            <w:permEnd w:id="609170242"/>
            <w:permEnd w:id="593392064"/>
            <w:r w:rsidRPr="00122673">
              <w:rPr>
                <w:b/>
                <w:bCs/>
              </w:rPr>
              <w:t>Dates/Day(s):</w:t>
            </w:r>
          </w:p>
        </w:tc>
        <w:tc>
          <w:tcPr>
            <w:tcW w:w="6480" w:type="dxa"/>
          </w:tcPr>
          <w:p w14:paraId="0A309782" w14:textId="54B325F3" w:rsidR="0076366F" w:rsidRDefault="00F52C0A" w:rsidP="001C3513">
            <w:pPr>
              <w:spacing w:after="0" w:line="20" w:lineRule="atLeast"/>
              <w:rPr>
                <w:rFonts w:eastAsia="Arial" w:cs="Arial"/>
              </w:rPr>
            </w:pPr>
            <w:bookmarkStart w:id="4" w:name="_Hlk56463086"/>
            <w:r>
              <w:rPr>
                <w:b/>
                <w:bCs/>
              </w:rPr>
              <w:t>T</w:t>
            </w:r>
            <w:r w:rsidR="00B03B2D">
              <w:rPr>
                <w:b/>
                <w:bCs/>
              </w:rPr>
              <w:t>uesdays</w:t>
            </w:r>
            <w:r>
              <w:rPr>
                <w:b/>
                <w:bCs/>
              </w:rPr>
              <w:t xml:space="preserve"> - </w:t>
            </w:r>
            <w:r w:rsidR="00EF1F95">
              <w:rPr>
                <w:b/>
                <w:bCs/>
              </w:rPr>
              <w:t>02</w:t>
            </w:r>
            <w:r w:rsidR="001C3513">
              <w:rPr>
                <w:b/>
                <w:bCs/>
              </w:rPr>
              <w:t>/</w:t>
            </w:r>
            <w:r w:rsidR="00EF1F95">
              <w:rPr>
                <w:b/>
                <w:bCs/>
              </w:rPr>
              <w:t>2</w:t>
            </w:r>
            <w:r w:rsidR="001C3513" w:rsidRPr="008E541B">
              <w:rPr>
                <w:b/>
              </w:rPr>
              <w:t xml:space="preserve">/2021 – </w:t>
            </w:r>
            <w:r w:rsidR="001C3513">
              <w:rPr>
                <w:b/>
                <w:bCs/>
              </w:rPr>
              <w:t>05/</w:t>
            </w:r>
            <w:r w:rsidR="00EF1F95">
              <w:rPr>
                <w:b/>
                <w:bCs/>
              </w:rPr>
              <w:t>4</w:t>
            </w:r>
            <w:r w:rsidR="001C3513" w:rsidRPr="008E541B">
              <w:rPr>
                <w:b/>
              </w:rPr>
              <w:t>/2021</w:t>
            </w:r>
            <w:bookmarkEnd w:id="4"/>
          </w:p>
        </w:tc>
      </w:tr>
      <w:tr w:rsidR="0076366F" w:rsidRPr="00E10F85" w14:paraId="5BFEFF23" w14:textId="77777777" w:rsidTr="001C3513">
        <w:tc>
          <w:tcPr>
            <w:tcW w:w="3168" w:type="dxa"/>
          </w:tcPr>
          <w:p w14:paraId="44961857" w14:textId="77777777" w:rsidR="0076366F" w:rsidRPr="00E10F85" w:rsidRDefault="0076366F" w:rsidP="00691F1A">
            <w:pPr>
              <w:spacing w:after="0" w:line="20" w:lineRule="atLeast"/>
              <w:rPr>
                <w:rFonts w:eastAsia="Arial" w:cs="Arial"/>
                <w:b/>
                <w:color w:val="000000"/>
              </w:rPr>
            </w:pPr>
            <w:permStart w:id="1858236606" w:edGrp="everyone" w:colFirst="0" w:colLast="0"/>
            <w:permStart w:id="540304661" w:edGrp="everyone" w:colFirst="1" w:colLast="1"/>
            <w:permStart w:id="1369384750" w:edGrp="everyone" w:colFirst="2" w:colLast="2"/>
            <w:permEnd w:id="732440145"/>
            <w:permEnd w:id="383483312"/>
            <w:permEnd w:id="299697912"/>
            <w:r>
              <w:rPr>
                <w:rFonts w:eastAsia="Arial" w:cs="Arial"/>
                <w:b/>
                <w:color w:val="000000"/>
              </w:rPr>
              <w:t>Time:</w:t>
            </w:r>
          </w:p>
        </w:tc>
        <w:bookmarkStart w:id="5" w:name="_Hlk44493185"/>
        <w:tc>
          <w:tcPr>
            <w:tcW w:w="6480" w:type="dxa"/>
          </w:tcPr>
          <w:p w14:paraId="4D309633" w14:textId="06585B15" w:rsidR="0076366F" w:rsidRDefault="00063CCA" w:rsidP="00691F1A">
            <w:pPr>
              <w:spacing w:after="0" w:line="20" w:lineRule="atLeast"/>
              <w:rPr>
                <w:rFonts w:eastAsia="Arial" w:cs="Arial"/>
              </w:rPr>
            </w:pPr>
            <w:sdt>
              <w:sdtPr>
                <w:alias w:val="Time"/>
                <w:tag w:val="Time"/>
                <w:id w:val="-35666118"/>
                <w:placeholder>
                  <w:docPart w:val="8C101576BA454F13AD39968402EECBC8"/>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EndPr/>
              <w:sdtContent>
                <w:r w:rsidR="000809BE">
                  <w:t>08:00am -- 10:35am EST/EDT</w:t>
                </w:r>
              </w:sdtContent>
            </w:sdt>
            <w:bookmarkEnd w:id="5"/>
          </w:p>
        </w:tc>
      </w:tr>
      <w:tr w:rsidR="0076366F" w:rsidRPr="00E10F85" w14:paraId="3AD330F0" w14:textId="77777777" w:rsidTr="001C3513">
        <w:tc>
          <w:tcPr>
            <w:tcW w:w="3168" w:type="dxa"/>
          </w:tcPr>
          <w:p w14:paraId="608ECF09" w14:textId="77777777" w:rsidR="0076366F" w:rsidRPr="00E10F85" w:rsidRDefault="0076366F" w:rsidP="00691F1A">
            <w:pPr>
              <w:spacing w:after="0" w:line="20" w:lineRule="atLeast"/>
              <w:rPr>
                <w:rFonts w:eastAsia="Arial" w:cs="Arial"/>
                <w:b/>
                <w:color w:val="000000"/>
              </w:rPr>
            </w:pPr>
            <w:permStart w:id="122688129" w:edGrp="everyone" w:colFirst="0" w:colLast="0"/>
            <w:permStart w:id="566306385" w:edGrp="everyone" w:colFirst="1" w:colLast="1"/>
            <w:permStart w:id="1698247358" w:edGrp="everyone" w:colFirst="2" w:colLast="2"/>
            <w:permEnd w:id="1858236606"/>
            <w:permEnd w:id="540304661"/>
            <w:permEnd w:id="1369384750"/>
            <w:r w:rsidRPr="00ED55C3">
              <w:rPr>
                <w:b/>
              </w:rPr>
              <w:t>No Class</w:t>
            </w:r>
            <w:r>
              <w:rPr>
                <w:b/>
              </w:rPr>
              <w:t xml:space="preserve"> Dates</w:t>
            </w:r>
            <w:r w:rsidRPr="00ED55C3">
              <w:rPr>
                <w:b/>
              </w:rPr>
              <w:t>:</w:t>
            </w:r>
          </w:p>
        </w:tc>
        <w:bookmarkStart w:id="6" w:name="_Hlk55558541"/>
        <w:tc>
          <w:tcPr>
            <w:tcW w:w="6480" w:type="dxa"/>
          </w:tcPr>
          <w:p w14:paraId="61A966A2" w14:textId="31B39CA8" w:rsidR="0076366F" w:rsidRDefault="00063CCA" w:rsidP="00691F1A">
            <w:pPr>
              <w:spacing w:after="0" w:line="20" w:lineRule="atLeast"/>
              <w:rPr>
                <w:rFonts w:eastAsia="Arial" w:cs="Arial"/>
              </w:rPr>
            </w:pPr>
            <w:sdt>
              <w:sdtPr>
                <w:rPr>
                  <w:rStyle w:val="BodyTextChar"/>
                  <w:rFonts w:eastAsiaTheme="minorEastAsia"/>
                </w:rPr>
                <w:alias w:val="No Class Date"/>
                <w:tag w:val="No Class Date"/>
                <w:id w:val="-1592544306"/>
                <w:placeholder>
                  <w:docPart w:val="EBD1753D262C4173B9057E3E8A08AF37"/>
                </w:placeholder>
                <w:dropDownList>
                  <w:listItem w:value="Choose an item."/>
                  <w:listItem w:displayText="Presidents’ Day - Mon, 02/15/2021 + Mon, 4/19/2021" w:value="Presidents’ Day - Mon, 02/15/2021 + Mon, 4/19/2021"/>
                  <w:listItem w:displayText="Legislative Day - Thurs, 2/18/2021" w:value="Legislative Day - Thurs, 2/18/2021"/>
                  <w:listItem w:displayText="N/A" w:value="N/A"/>
                </w:dropDownList>
              </w:sdtPr>
              <w:sdtEndPr>
                <w:rPr>
                  <w:rStyle w:val="BodyTextChar"/>
                </w:rPr>
              </w:sdtEndPr>
              <w:sdtContent>
                <w:r w:rsidR="00B03B2D">
                  <w:rPr>
                    <w:rStyle w:val="BodyTextChar"/>
                    <w:rFonts w:eastAsiaTheme="minorEastAsia"/>
                  </w:rPr>
                  <w:t>N/A</w:t>
                </w:r>
              </w:sdtContent>
            </w:sdt>
            <w:bookmarkEnd w:id="6"/>
          </w:p>
        </w:tc>
      </w:tr>
      <w:tr w:rsidR="0076366F" w:rsidRPr="00E10F85" w14:paraId="239BD324" w14:textId="77777777" w:rsidTr="001C3513">
        <w:tc>
          <w:tcPr>
            <w:tcW w:w="3168" w:type="dxa"/>
          </w:tcPr>
          <w:p w14:paraId="53094A18" w14:textId="77777777" w:rsidR="0076366F" w:rsidRPr="00E10F85" w:rsidRDefault="0076366F" w:rsidP="00691F1A">
            <w:pPr>
              <w:spacing w:after="0" w:line="20" w:lineRule="atLeast"/>
              <w:rPr>
                <w:rFonts w:eastAsia="Arial" w:cs="Arial"/>
                <w:b/>
              </w:rPr>
            </w:pPr>
            <w:permStart w:id="1836189842" w:edGrp="everyone" w:colFirst="0" w:colLast="0"/>
            <w:permStart w:id="153488801" w:edGrp="everyone" w:colFirst="1" w:colLast="1"/>
            <w:permStart w:id="329327314" w:edGrp="everyone" w:colFirst="2" w:colLast="2"/>
            <w:permEnd w:id="122688129"/>
            <w:permEnd w:id="566306385"/>
            <w:permEnd w:id="1698247358"/>
            <w:r>
              <w:rPr>
                <w:b/>
                <w:color w:val="222222"/>
                <w:highlight w:val="white"/>
              </w:rPr>
              <w:t>Mode of Delivery</w:t>
            </w:r>
            <w:r w:rsidRPr="00ED55C3">
              <w:rPr>
                <w:b/>
                <w:color w:val="222222"/>
                <w:highlight w:val="white"/>
              </w:rPr>
              <w:t>:</w:t>
            </w:r>
            <w:r w:rsidRPr="00ED55C3">
              <w:rPr>
                <w:color w:val="222222"/>
                <w:highlight w:val="white"/>
              </w:rPr>
              <w:t> </w:t>
            </w:r>
          </w:p>
        </w:tc>
        <w:bookmarkStart w:id="7" w:name="_Hlk56463108"/>
        <w:tc>
          <w:tcPr>
            <w:tcW w:w="6480" w:type="dxa"/>
          </w:tcPr>
          <w:p w14:paraId="266C4B91" w14:textId="58F56F24" w:rsidR="0076366F" w:rsidRPr="00E10F85" w:rsidRDefault="00063CCA" w:rsidP="00691F1A">
            <w:pPr>
              <w:spacing w:after="0" w:line="20" w:lineRule="atLeast"/>
              <w:rPr>
                <w:rFonts w:eastAsia="Arial" w:cs="Arial"/>
              </w:rPr>
            </w:pPr>
            <w:sdt>
              <w:sdtPr>
                <w:rPr>
                  <w:color w:val="222222"/>
                  <w:highlight w:val="white"/>
                </w:rPr>
                <w:alias w:val="Mode of Delivery"/>
                <w:tag w:val="Mode of Delivery"/>
                <w:id w:val="-190222973"/>
                <w:placeholder>
                  <w:docPart w:val="6E9E61AEF17342BFAC5B25D605EE4C70"/>
                </w:placeholder>
                <w:dropDownList>
                  <w:listItem w:value="Choose an item."/>
                  <w:listItem w:displayText="Online - Synchronous " w:value="Online - Synchronous "/>
                  <w:listItem w:displayText="In-Person" w:value="In-Person"/>
                  <w:listItem w:displayText="Blended - In-person &amp; Online" w:value="Blended - In-person &amp; Online"/>
                  <w:listItem w:displayText="Online - Asynchronous &amp; Synchrounous" w:value="Online - Asynchronous &amp; Synchrounous"/>
                </w:dropDownList>
              </w:sdtPr>
              <w:sdtEndPr/>
              <w:sdtContent>
                <w:r w:rsidR="000809BE">
                  <w:rPr>
                    <w:color w:val="222222"/>
                    <w:highlight w:val="white"/>
                  </w:rPr>
                  <w:t xml:space="preserve">Online - Synchronous </w:t>
                </w:r>
              </w:sdtContent>
            </w:sdt>
            <w:bookmarkEnd w:id="7"/>
          </w:p>
        </w:tc>
      </w:tr>
      <w:tr w:rsidR="00691F1A" w:rsidRPr="00E10F85" w14:paraId="3AC5EC2A" w14:textId="77777777" w:rsidTr="001C3513">
        <w:tc>
          <w:tcPr>
            <w:tcW w:w="3168" w:type="dxa"/>
          </w:tcPr>
          <w:p w14:paraId="2BFFE146" w14:textId="77777777" w:rsidR="00691F1A" w:rsidRPr="00E10F85" w:rsidRDefault="0076366F" w:rsidP="00691F1A">
            <w:pPr>
              <w:spacing w:after="0" w:line="20" w:lineRule="atLeast"/>
              <w:rPr>
                <w:rFonts w:eastAsia="Arial" w:cs="Arial"/>
                <w:b/>
                <w:color w:val="000000"/>
              </w:rPr>
            </w:pPr>
            <w:permStart w:id="855460786" w:edGrp="everyone" w:colFirst="0" w:colLast="0"/>
            <w:permStart w:id="807359954" w:edGrp="everyone" w:colFirst="1" w:colLast="1"/>
            <w:permStart w:id="233445507" w:edGrp="everyone"/>
            <w:permEnd w:id="1836189842"/>
            <w:permEnd w:id="153488801"/>
            <w:permEnd w:id="329327314"/>
            <w:r>
              <w:rPr>
                <w:b/>
              </w:rPr>
              <w:t>Special Notes:</w:t>
            </w:r>
          </w:p>
        </w:tc>
        <w:tc>
          <w:tcPr>
            <w:tcW w:w="6480" w:type="dxa"/>
          </w:tcPr>
          <w:p w14:paraId="12720210" w14:textId="528DB57E" w:rsidR="00691F1A" w:rsidRPr="00E10F85" w:rsidRDefault="00691F1A" w:rsidP="00691F1A">
            <w:pPr>
              <w:shd w:val="clear" w:color="auto" w:fill="FFFFFF"/>
              <w:spacing w:after="0" w:line="20" w:lineRule="atLeast"/>
              <w:rPr>
                <w:rFonts w:eastAsia="Arial" w:cs="Arial"/>
                <w:color w:val="000000"/>
              </w:rPr>
            </w:pPr>
          </w:p>
        </w:tc>
      </w:tr>
      <w:tr w:rsidR="00691F1A" w:rsidRPr="00E10F85" w14:paraId="4AAFE29E" w14:textId="77777777" w:rsidTr="001C3513">
        <w:tc>
          <w:tcPr>
            <w:tcW w:w="3168" w:type="dxa"/>
          </w:tcPr>
          <w:p w14:paraId="5601E49E" w14:textId="77777777" w:rsidR="00691F1A" w:rsidRPr="0076366F" w:rsidRDefault="00691F1A" w:rsidP="00691F1A">
            <w:pPr>
              <w:spacing w:after="0" w:line="20" w:lineRule="atLeast"/>
              <w:rPr>
                <w:rFonts w:eastAsia="Arial" w:cs="Arial"/>
              </w:rPr>
            </w:pPr>
            <w:permStart w:id="501504203" w:edGrp="everyone" w:colFirst="0" w:colLast="0"/>
            <w:permStart w:id="1664838121" w:edGrp="everyone" w:colFirst="1" w:colLast="1"/>
            <w:permEnd w:id="855460786"/>
            <w:permEnd w:id="807359954"/>
            <w:permEnd w:id="233445507"/>
            <w:r w:rsidRPr="00E10F85">
              <w:rPr>
                <w:rFonts w:eastAsia="Arial" w:cs="Arial"/>
                <w:b/>
              </w:rPr>
              <w:t>Office Hours</w:t>
            </w:r>
            <w:r w:rsidRPr="00E10F85">
              <w:rPr>
                <w:rFonts w:eastAsia="Arial" w:cs="Arial"/>
              </w:rPr>
              <w:t xml:space="preserve"> </w:t>
            </w:r>
          </w:p>
        </w:tc>
        <w:tc>
          <w:tcPr>
            <w:tcW w:w="6480" w:type="dxa"/>
          </w:tcPr>
          <w:p w14:paraId="066F5790" w14:textId="6B6BAD48" w:rsidR="00B368FE" w:rsidRDefault="00691F1A" w:rsidP="00691F1A">
            <w:pPr>
              <w:spacing w:after="0" w:line="20" w:lineRule="atLeast"/>
              <w:rPr>
                <w:rFonts w:eastAsia="Arial" w:cs="Arial"/>
              </w:rPr>
            </w:pPr>
            <w:r w:rsidRPr="00E10F85">
              <w:rPr>
                <w:rFonts w:eastAsia="Arial" w:cs="Arial"/>
              </w:rPr>
              <w:t>Email me to request an appointment</w:t>
            </w:r>
            <w:r w:rsidR="00B368FE">
              <w:rPr>
                <w:rFonts w:eastAsia="Arial" w:cs="Arial"/>
              </w:rPr>
              <w:t xml:space="preserve"> – </w:t>
            </w:r>
            <w:hyperlink r:id="rId9" w:history="1">
              <w:r w:rsidR="00B368FE" w:rsidRPr="002E19F2">
                <w:rPr>
                  <w:rStyle w:val="Hyperlink"/>
                  <w:rFonts w:eastAsia="Arial" w:cs="Arial"/>
                </w:rPr>
                <w:t>agf249@nyu.edu</w:t>
              </w:r>
            </w:hyperlink>
          </w:p>
          <w:p w14:paraId="6E122F5D" w14:textId="6F666404" w:rsidR="00691F1A" w:rsidRPr="00E10F85" w:rsidRDefault="00691F1A" w:rsidP="001C3513">
            <w:pPr>
              <w:spacing w:after="0" w:line="20" w:lineRule="atLeast"/>
              <w:rPr>
                <w:rFonts w:cs="Arial"/>
                <w:color w:val="000000"/>
                <w:shd w:val="clear" w:color="auto" w:fill="FFFFFF"/>
              </w:rPr>
            </w:pPr>
            <w:r w:rsidRPr="00E10F85">
              <w:rPr>
                <w:rFonts w:eastAsia="Arial" w:cs="Arial"/>
              </w:rPr>
              <w:t xml:space="preserve">Appointments to be requested and scheduled </w:t>
            </w:r>
            <w:r w:rsidR="006F5BBE" w:rsidRPr="00E10F85">
              <w:rPr>
                <w:rFonts w:eastAsia="Arial" w:cs="Arial"/>
              </w:rPr>
              <w:t xml:space="preserve">after class </w:t>
            </w:r>
            <w:r w:rsidR="001C3513">
              <w:rPr>
                <w:rFonts w:eastAsia="Arial" w:cs="Arial"/>
              </w:rPr>
              <w:t xml:space="preserve">starting at 10:45 AM </w:t>
            </w:r>
            <w:r w:rsidRPr="00E10F85">
              <w:rPr>
                <w:rFonts w:eastAsia="Arial" w:cs="Arial"/>
              </w:rPr>
              <w:t>E</w:t>
            </w:r>
            <w:r w:rsidR="0076366F">
              <w:rPr>
                <w:rFonts w:eastAsia="Arial" w:cs="Arial"/>
              </w:rPr>
              <w:t>ST/EDT</w:t>
            </w:r>
          </w:p>
        </w:tc>
      </w:tr>
    </w:tbl>
    <w:permEnd w:id="501504203"/>
    <w:permEnd w:id="1664838121"/>
    <w:p w14:paraId="5895AD86" w14:textId="77777777" w:rsidR="004C0DBE" w:rsidRPr="00E10F85" w:rsidRDefault="004C0DBE" w:rsidP="003B0F62">
      <w:pPr>
        <w:pStyle w:val="Heading1"/>
        <w:rPr>
          <w:rFonts w:eastAsia="Arial" w:cs="Arial"/>
        </w:rPr>
      </w:pPr>
      <w:r w:rsidRPr="00E10F85">
        <w:rPr>
          <w:rFonts w:eastAsia="Arial" w:cs="Arial"/>
        </w:rPr>
        <w:t>Course Description</w:t>
      </w:r>
    </w:p>
    <w:p w14:paraId="012EDDA0" w14:textId="77777777" w:rsidR="00A31AF3" w:rsidRPr="00E10F85" w:rsidRDefault="00A31AF3" w:rsidP="00DD5DB8">
      <w:pPr>
        <w:jc w:val="both"/>
        <w:rPr>
          <w:rFonts w:cs="Arial"/>
          <w:b/>
          <w:caps/>
        </w:rPr>
      </w:pPr>
      <w:r w:rsidRPr="00E10F85">
        <w:rPr>
          <w:rFonts w:cs="Arial"/>
        </w:rPr>
        <w:t>In an increasingly competitive information age, data mining and data warehousing are essential in business decision-making. This course teaches students concepts, methods and skills for working with data warehouses and mining data from these warehouses to optimize competitive business strategy. In this course, students develop analytical thinking skills required to identify effective data warehousing strategies such as when to use outsource or in-source data services.  Students also learn to Extract, Transform and Load data into data warehouses (the ETL process.) and use the CRISP approach to data mining to extract vital information for data warehouses. The course also teaches students how to secure data and covers the ethical issues associated with the uses of data and data models for business decisions.</w:t>
      </w:r>
    </w:p>
    <w:p w14:paraId="7DF904D5" w14:textId="24AB7310" w:rsidR="004C0DBE" w:rsidRPr="00E10F85" w:rsidRDefault="004C0DBE" w:rsidP="003B0F62">
      <w:pPr>
        <w:pStyle w:val="Heading1"/>
        <w:rPr>
          <w:rFonts w:eastAsia="Arial" w:cs="Arial"/>
        </w:rPr>
      </w:pPr>
      <w:r w:rsidRPr="00E10F85">
        <w:rPr>
          <w:rFonts w:eastAsia="Arial" w:cs="Arial"/>
        </w:rPr>
        <w:t xml:space="preserve">Course Prerequisites: </w:t>
      </w:r>
    </w:p>
    <w:p w14:paraId="553B6B0C" w14:textId="77777777" w:rsidR="004C0DBE" w:rsidRPr="00E10F85" w:rsidRDefault="004C0DBE" w:rsidP="003B0F62">
      <w:pPr>
        <w:pStyle w:val="Heading1"/>
        <w:rPr>
          <w:rFonts w:eastAsia="Arial" w:cs="Arial"/>
        </w:rPr>
      </w:pPr>
      <w:r w:rsidRPr="00E10F85">
        <w:rPr>
          <w:rFonts w:eastAsia="Arial" w:cs="Arial"/>
        </w:rPr>
        <w:t xml:space="preserve">Course Structure/Method   </w:t>
      </w:r>
    </w:p>
    <w:p w14:paraId="75C923B1" w14:textId="77C3D076" w:rsidR="001C3513" w:rsidRDefault="004C0DBE" w:rsidP="00DD5DB8">
      <w:pPr>
        <w:spacing w:after="0"/>
        <w:jc w:val="both"/>
        <w:rPr>
          <w:rFonts w:eastAsia="Arial" w:cs="Arial"/>
        </w:rPr>
      </w:pPr>
      <w:permStart w:id="207699908" w:edGrp="everyone"/>
      <w:r w:rsidRPr="00E10F85">
        <w:rPr>
          <w:rFonts w:eastAsia="Arial" w:cs="Arial"/>
        </w:rPr>
        <w:t xml:space="preserve">This course will be delivered </w:t>
      </w:r>
      <w:bookmarkStart w:id="8" w:name="_Hlk56463561"/>
      <w:sdt>
        <w:sdtPr>
          <w:rPr>
            <w:color w:val="222222"/>
            <w:highlight w:val="white"/>
          </w:rPr>
          <w:alias w:val="Mode of Delivery"/>
          <w:tag w:val="Mode of Delivery"/>
          <w:id w:val="59382589"/>
          <w:placeholder>
            <w:docPart w:val="A4C2A3BCFF554B23B92C3D6CEFC3CB2A"/>
          </w:placeholder>
          <w:dropDownList>
            <w:listItem w:value="Choose an item."/>
            <w:listItem w:displayText="Online - Synchronous " w:value="Online - Synchronous "/>
            <w:listItem w:displayText="In-Person" w:value="In-Person"/>
            <w:listItem w:displayText="Blended - In-person &amp; Online" w:value="Blended - In-person &amp; Online"/>
            <w:listItem w:displayText="Online - Asynchronous &amp; Synchrounous" w:value="Online - Asynchronous &amp; Synchrounous"/>
          </w:dropDownList>
        </w:sdtPr>
        <w:sdtEndPr/>
        <w:sdtContent>
          <w:r w:rsidR="000809BE">
            <w:rPr>
              <w:color w:val="222222"/>
              <w:highlight w:val="white"/>
            </w:rPr>
            <w:t xml:space="preserve">Online - Synchronous </w:t>
          </w:r>
        </w:sdtContent>
      </w:sdt>
      <w:bookmarkEnd w:id="8"/>
      <w:r w:rsidRPr="00E10F85">
        <w:rPr>
          <w:rFonts w:eastAsia="Arial" w:cs="Arial"/>
        </w:rPr>
        <w:t xml:space="preserve">, </w:t>
      </w:r>
      <w:r w:rsidR="006F5BBE" w:rsidRPr="00E10F85">
        <w:rPr>
          <w:rFonts w:eastAsia="Arial" w:cs="Arial"/>
        </w:rPr>
        <w:t>once a week on</w:t>
      </w:r>
      <w:r w:rsidRPr="00E10F85">
        <w:rPr>
          <w:rFonts w:eastAsia="Arial" w:cs="Arial"/>
        </w:rPr>
        <w:t xml:space="preserve"> </w:t>
      </w:r>
      <w:sdt>
        <w:sdtPr>
          <w:rPr>
            <w:rFonts w:eastAsia="Arial" w:cs="Arial"/>
          </w:rPr>
          <w:id w:val="389622724"/>
          <w:placeholder>
            <w:docPart w:val="33842EA896EE45879ECDB9E1DAECCAD8"/>
          </w:placeholder>
        </w:sdtPr>
        <w:sdtEndPr/>
        <w:sdtContent>
          <w:r w:rsidR="00B03B2D">
            <w:rPr>
              <w:rFonts w:eastAsia="Arial" w:cs="Arial"/>
            </w:rPr>
            <w:t>Tuesdays</w:t>
          </w:r>
        </w:sdtContent>
      </w:sdt>
      <w:r w:rsidRPr="00E10F85">
        <w:rPr>
          <w:rFonts w:eastAsia="Arial" w:cs="Arial"/>
        </w:rPr>
        <w:t xml:space="preserve">. </w:t>
      </w:r>
      <w:r w:rsidR="00B543D7" w:rsidRPr="00E10F85">
        <w:rPr>
          <w:rFonts w:eastAsia="Arial" w:cs="Arial"/>
        </w:rPr>
        <w:t xml:space="preserve">Zoom is the remote instruction platform used at NYU. </w:t>
      </w:r>
      <w:r w:rsidRPr="00E10F85">
        <w:rPr>
          <w:rFonts w:eastAsia="Arial" w:cs="Arial"/>
        </w:rPr>
        <w:t>The class will encompass lectures, assignments, examples and demos, midterm and final exams, and a team project. All class content and assignments will be made available online via NYU Classes. Student should check the web site on a daily basis for any updates or announcements.</w:t>
      </w:r>
    </w:p>
    <w:p w14:paraId="2E21425E" w14:textId="1B14A225" w:rsidR="00EF1F95" w:rsidRDefault="00EF1F95" w:rsidP="00DD5DB8">
      <w:pPr>
        <w:spacing w:after="0"/>
        <w:jc w:val="both"/>
        <w:rPr>
          <w:rFonts w:eastAsia="Arial" w:cs="Arial"/>
        </w:rPr>
      </w:pPr>
    </w:p>
    <w:p w14:paraId="019D1E17" w14:textId="1F989867" w:rsidR="00EF1F95" w:rsidRDefault="00EF1F95" w:rsidP="00DD5DB8">
      <w:pPr>
        <w:spacing w:after="0"/>
        <w:jc w:val="both"/>
        <w:rPr>
          <w:rFonts w:eastAsia="Arial" w:cs="Arial"/>
        </w:rPr>
      </w:pPr>
    </w:p>
    <w:p w14:paraId="7BC04ED8" w14:textId="77777777" w:rsidR="00EF1F95" w:rsidRPr="00E10F85" w:rsidRDefault="00EF1F95" w:rsidP="00DD5DB8">
      <w:pPr>
        <w:spacing w:after="0"/>
        <w:jc w:val="both"/>
        <w:rPr>
          <w:rFonts w:eastAsia="Arial" w:cs="Arial"/>
          <w:b/>
        </w:rPr>
      </w:pPr>
    </w:p>
    <w:permEnd w:id="207699908"/>
    <w:p w14:paraId="406B4106" w14:textId="77777777" w:rsidR="004C0DBE" w:rsidRPr="00E10F85" w:rsidRDefault="004C0DBE" w:rsidP="003B0F62">
      <w:pPr>
        <w:pStyle w:val="Heading1"/>
        <w:rPr>
          <w:rFonts w:eastAsia="Arial" w:cs="Arial"/>
        </w:rPr>
      </w:pPr>
      <w:r w:rsidRPr="00E10F85">
        <w:rPr>
          <w:rFonts w:eastAsia="Arial" w:cs="Arial"/>
        </w:rPr>
        <w:lastRenderedPageBreak/>
        <w:t>Course Learning Outcomes</w:t>
      </w:r>
    </w:p>
    <w:p w14:paraId="6DAA699B" w14:textId="77777777" w:rsidR="004C0DBE" w:rsidRPr="00E10F85" w:rsidRDefault="004C0DBE" w:rsidP="00B543D7">
      <w:pPr>
        <w:widowControl w:val="0"/>
        <w:spacing w:after="0" w:line="264" w:lineRule="auto"/>
        <w:contextualSpacing/>
        <w:rPr>
          <w:rFonts w:cs="Arial"/>
        </w:rPr>
      </w:pPr>
      <w:r w:rsidRPr="00E10F85">
        <w:rPr>
          <w:rFonts w:cs="Arial"/>
        </w:rPr>
        <w:t>At the conclusion of this course, students will be able to:</w:t>
      </w:r>
    </w:p>
    <w:p w14:paraId="3DA244C3" w14:textId="77777777" w:rsidR="004C0DBE" w:rsidRPr="00E10F85" w:rsidRDefault="004C0DBE" w:rsidP="00B543D7">
      <w:pPr>
        <w:pStyle w:val="ListParagraph"/>
        <w:widowControl w:val="0"/>
        <w:numPr>
          <w:ilvl w:val="0"/>
          <w:numId w:val="24"/>
        </w:numPr>
        <w:spacing w:after="0" w:line="264" w:lineRule="auto"/>
        <w:rPr>
          <w:rFonts w:eastAsia="Calibri" w:cs="Arial"/>
        </w:rPr>
      </w:pPr>
      <w:r w:rsidRPr="00E10F85">
        <w:rPr>
          <w:rFonts w:eastAsia="Calibri" w:cs="Arial"/>
        </w:rPr>
        <w:t>Translate business requirements into a well-constructed, normalized conceptual and logical data models</w:t>
      </w:r>
    </w:p>
    <w:p w14:paraId="1534C495" w14:textId="77777777" w:rsidR="004C0DBE" w:rsidRPr="00E10F85" w:rsidRDefault="004C0DBE" w:rsidP="00B543D7">
      <w:pPr>
        <w:pStyle w:val="ListParagraph"/>
        <w:widowControl w:val="0"/>
        <w:numPr>
          <w:ilvl w:val="0"/>
          <w:numId w:val="24"/>
        </w:numPr>
        <w:spacing w:after="0" w:line="264" w:lineRule="auto"/>
        <w:rPr>
          <w:rFonts w:eastAsia="Calibri" w:cs="Arial"/>
        </w:rPr>
      </w:pPr>
      <w:r w:rsidRPr="00E10F85">
        <w:rPr>
          <w:rFonts w:eastAsia="Calibri" w:cs="Arial"/>
        </w:rPr>
        <w:t>Apply logical database design and the relational model</w:t>
      </w:r>
    </w:p>
    <w:p w14:paraId="24665682" w14:textId="77777777" w:rsidR="004C0DBE" w:rsidRPr="00E10F85" w:rsidRDefault="004C0DBE" w:rsidP="00B543D7">
      <w:pPr>
        <w:pStyle w:val="ListParagraph"/>
        <w:widowControl w:val="0"/>
        <w:numPr>
          <w:ilvl w:val="0"/>
          <w:numId w:val="24"/>
        </w:numPr>
        <w:spacing w:after="0" w:line="264" w:lineRule="auto"/>
        <w:rPr>
          <w:rFonts w:eastAsia="Calibri" w:cs="Arial"/>
        </w:rPr>
      </w:pPr>
      <w:r w:rsidRPr="00E10F85">
        <w:rPr>
          <w:rFonts w:eastAsia="Calibri" w:cs="Arial"/>
        </w:rPr>
        <w:t xml:space="preserve">Apply the CRISP model to conduct successful data mining </w:t>
      </w:r>
    </w:p>
    <w:p w14:paraId="05116C8E" w14:textId="77777777" w:rsidR="004C0DBE" w:rsidRPr="00E10F85" w:rsidRDefault="004C0DBE" w:rsidP="00B543D7">
      <w:pPr>
        <w:pStyle w:val="ListParagraph"/>
        <w:widowControl w:val="0"/>
        <w:numPr>
          <w:ilvl w:val="0"/>
          <w:numId w:val="24"/>
        </w:numPr>
        <w:spacing w:after="0" w:line="264" w:lineRule="auto"/>
        <w:rPr>
          <w:rFonts w:eastAsia="Calibri" w:cs="Arial"/>
        </w:rPr>
      </w:pPr>
      <w:r w:rsidRPr="00E10F85">
        <w:rPr>
          <w:rFonts w:eastAsia="Calibri" w:cs="Arial"/>
        </w:rPr>
        <w:t>Establish a successful ETL process to load a data warehouse</w:t>
      </w:r>
    </w:p>
    <w:p w14:paraId="087E4753" w14:textId="77777777" w:rsidR="004C0DBE" w:rsidRPr="00E10F85" w:rsidRDefault="004C0DBE" w:rsidP="00B543D7">
      <w:pPr>
        <w:pStyle w:val="ListParagraph"/>
        <w:widowControl w:val="0"/>
        <w:numPr>
          <w:ilvl w:val="0"/>
          <w:numId w:val="24"/>
        </w:numPr>
        <w:spacing w:after="0" w:line="264" w:lineRule="auto"/>
        <w:rPr>
          <w:rFonts w:eastAsia="Calibri" w:cs="Arial"/>
        </w:rPr>
      </w:pPr>
      <w:r w:rsidRPr="00E10F85">
        <w:rPr>
          <w:rFonts w:eastAsia="Calibri" w:cs="Arial"/>
        </w:rPr>
        <w:t>Write basic SQL statements including some advanced SQL features</w:t>
      </w:r>
    </w:p>
    <w:p w14:paraId="6F82F66B" w14:textId="77777777" w:rsidR="004C0DBE" w:rsidRPr="00E10F85" w:rsidRDefault="004C0DBE" w:rsidP="00B543D7">
      <w:pPr>
        <w:pStyle w:val="ListParagraph"/>
        <w:widowControl w:val="0"/>
        <w:numPr>
          <w:ilvl w:val="0"/>
          <w:numId w:val="24"/>
        </w:numPr>
        <w:spacing w:after="0" w:line="264" w:lineRule="auto"/>
        <w:rPr>
          <w:rFonts w:eastAsia="Calibri" w:cs="Arial"/>
        </w:rPr>
      </w:pPr>
      <w:r w:rsidRPr="00E10F85">
        <w:rPr>
          <w:rFonts w:eastAsia="Calibri" w:cs="Arial"/>
        </w:rPr>
        <w:t xml:space="preserve">Employ appropriate data governance principles to </w:t>
      </w:r>
      <w:r w:rsidR="00CA6C50" w:rsidRPr="00E10F85">
        <w:rPr>
          <w:rFonts w:eastAsia="Calibri" w:cs="Arial"/>
        </w:rPr>
        <w:t>assure data quality and security</w:t>
      </w:r>
    </w:p>
    <w:p w14:paraId="0E345AB7" w14:textId="77777777" w:rsidR="004C0DBE" w:rsidRPr="00E10F85" w:rsidRDefault="004C0DBE" w:rsidP="003B0F62">
      <w:pPr>
        <w:pStyle w:val="Heading1"/>
        <w:rPr>
          <w:rFonts w:eastAsia="Arial" w:cs="Arial"/>
        </w:rPr>
      </w:pPr>
      <w:r w:rsidRPr="00E10F85">
        <w:rPr>
          <w:rFonts w:eastAsia="Arial" w:cs="Arial"/>
        </w:rPr>
        <w:t>Communication Policy</w:t>
      </w:r>
    </w:p>
    <w:p w14:paraId="0988CB11" w14:textId="77777777" w:rsidR="004C0DBE" w:rsidRPr="00E10F85" w:rsidRDefault="004C0DBE" w:rsidP="00DD5DB8">
      <w:pPr>
        <w:widowControl w:val="0"/>
        <w:spacing w:before="120" w:after="120"/>
        <w:ind w:right="403"/>
        <w:jc w:val="both"/>
        <w:rPr>
          <w:rFonts w:eastAsia="Arial" w:cs="Arial"/>
        </w:rPr>
      </w:pPr>
      <w:permStart w:id="1623553387" w:edGrp="everyone"/>
      <w:r w:rsidRPr="00E10F85">
        <w:rPr>
          <w:rFonts w:eastAsia="Arial" w:cs="Arial"/>
        </w:rPr>
        <w:t>Credit students must use their NYU email to communicate.</w:t>
      </w:r>
      <w:r w:rsidR="00997924" w:rsidRPr="00E10F85">
        <w:rPr>
          <w:rFonts w:eastAsia="Arial" w:cs="Arial"/>
        </w:rPr>
        <w:t xml:space="preserve"> </w:t>
      </w:r>
      <w:r w:rsidRPr="00E10F85">
        <w:rPr>
          <w:rFonts w:eastAsia="Arial" w:cs="Arial"/>
        </w:rPr>
        <w:t>Non-degree students do not have NYU email addresses.</w:t>
      </w:r>
      <w:r w:rsidR="00997924" w:rsidRPr="00E10F85">
        <w:rPr>
          <w:rFonts w:eastAsia="Arial" w:cs="Arial"/>
        </w:rPr>
        <w:t xml:space="preserve"> </w:t>
      </w:r>
      <w:r w:rsidRPr="00E10F85">
        <w:rPr>
          <w:rFonts w:eastAsia="Arial" w:cs="Arial"/>
        </w:rPr>
        <w:t>NYU Classes course-mail supports student privacy and FERPA guidelines.  All email inquiries will be responded to within 24 hours during Monday through Friday 5pm. Email sent on Saturday or Sunday will not be responded to until Monday. I will respond to you using NYU email.</w:t>
      </w:r>
    </w:p>
    <w:p w14:paraId="5FE30192" w14:textId="77777777" w:rsidR="00B543D7" w:rsidRPr="00E10F85" w:rsidRDefault="00B543D7" w:rsidP="00B543D7">
      <w:pPr>
        <w:widowControl w:val="0"/>
        <w:spacing w:before="120" w:after="120"/>
        <w:ind w:right="403"/>
        <w:jc w:val="both"/>
        <w:rPr>
          <w:rFonts w:cs="Arial"/>
          <w:sz w:val="23"/>
          <w:szCs w:val="23"/>
        </w:rPr>
      </w:pPr>
      <w:r w:rsidRPr="00E10F85">
        <w:rPr>
          <w:rFonts w:cs="Arial"/>
          <w:sz w:val="23"/>
          <w:szCs w:val="23"/>
        </w:rPr>
        <w:t>Students have the opportunity to add their pronouns, as well as the pronunciation of their names, into Albert. Students can have this information displayed to faculty in Albert, NYU Classes, and other NYU systems. Students can also opt out of having their pronouns viewed by their instructors.</w:t>
      </w:r>
    </w:p>
    <w:p w14:paraId="22C0394C" w14:textId="41E96D23" w:rsidR="00B543D7" w:rsidRPr="00E10F85" w:rsidRDefault="00063CCA" w:rsidP="00B543D7">
      <w:pPr>
        <w:widowControl w:val="0"/>
        <w:spacing w:before="120" w:after="120"/>
        <w:ind w:right="403"/>
        <w:rPr>
          <w:rFonts w:eastAsia="Arial" w:cs="Arial"/>
        </w:rPr>
      </w:pPr>
      <w:hyperlink r:id="rId10" w:history="1">
        <w:r w:rsidR="00B03B2D" w:rsidRPr="00041D50">
          <w:rPr>
            <w:rStyle w:val="Hyperlink"/>
            <w:rFonts w:eastAsia="Arial" w:cs="Arial"/>
          </w:rPr>
          <w:t>https://www.nyu.edu/students/student-information-and-resources/registration-records-and-graduation/forms-policies-procedures/change-of-student-information/pronouns-and-name-pronunciation.html</w:t>
        </w:r>
      </w:hyperlink>
      <w:r w:rsidR="00B543D7" w:rsidRPr="00E10F85">
        <w:rPr>
          <w:rFonts w:eastAsia="Arial" w:cs="Arial"/>
        </w:rPr>
        <w:t xml:space="preserve"> </w:t>
      </w:r>
    </w:p>
    <w:permEnd w:id="1623553387"/>
    <w:p w14:paraId="4362EABB" w14:textId="77777777" w:rsidR="004C0DBE" w:rsidRPr="00E10F85" w:rsidRDefault="004C0DBE" w:rsidP="003B0F62">
      <w:pPr>
        <w:pStyle w:val="Heading1"/>
        <w:rPr>
          <w:rFonts w:eastAsia="Arial" w:cs="Arial"/>
        </w:rPr>
      </w:pPr>
      <w:r w:rsidRPr="00E10F85">
        <w:rPr>
          <w:rFonts w:eastAsia="Arial" w:cs="Arial"/>
        </w:rPr>
        <w:t xml:space="preserve">Course Expectations </w:t>
      </w:r>
    </w:p>
    <w:p w14:paraId="44D3E4C5" w14:textId="77777777" w:rsidR="00E10F85" w:rsidRDefault="004C0DBE" w:rsidP="002B7CA0">
      <w:pPr>
        <w:pStyle w:val="Heading2"/>
      </w:pPr>
      <w:r w:rsidRPr="00E10F85">
        <w:t>Attendance</w:t>
      </w:r>
    </w:p>
    <w:p w14:paraId="0FFC356F" w14:textId="77777777" w:rsidR="00582601" w:rsidRPr="00E10F85" w:rsidRDefault="004C0DBE" w:rsidP="00E10F85">
      <w:pPr>
        <w:rPr>
          <w:b/>
        </w:rPr>
      </w:pPr>
      <w:permStart w:id="1056519302" w:edGrp="everyone"/>
      <w:r w:rsidRPr="00E10F85">
        <w:t>Students are expected to attend all classes. Excused absences are granted in cases of documented serious illness, family emergency, religious observance, or civic obligation.  In the case of religious observance or civic obligation, this should be reported in advance.  Unexcused absences from sessions may have a negative impact on a student’s final grade.  Students are responsible for assignments given during any absence.  Each unexcused absence may result in a student’s grade being lowered by a letter grade. A student who has three unexcused absences may earn a Fail grade</w:t>
      </w:r>
      <w:r w:rsidR="00997924" w:rsidRPr="00E10F85">
        <w:t>.</w:t>
      </w:r>
    </w:p>
    <w:p w14:paraId="599A8AF6" w14:textId="77777777" w:rsidR="004C0DBE" w:rsidRDefault="004C0DBE" w:rsidP="0076366F">
      <w:pPr>
        <w:rPr>
          <w:color w:val="0000FF"/>
          <w:u w:val="single"/>
        </w:rPr>
      </w:pPr>
      <w:r w:rsidRPr="002B7CA0">
        <w:t xml:space="preserve">University Calendar Policy on Religious Holidays </w:t>
      </w:r>
      <w:hyperlink r:id="rId11">
        <w:r w:rsidRPr="002B7CA0">
          <w:rPr>
            <w:color w:val="0000FF"/>
            <w:u w:val="single"/>
          </w:rPr>
          <w:t>https://www.nyu.edu/about/policies-guidelines-compliance/policies-and-guidelines/university-calendar-policy-on-religious-holidays.html</w:t>
        </w:r>
      </w:hyperlink>
    </w:p>
    <w:p w14:paraId="18D1DC95" w14:textId="77777777" w:rsidR="001C3513" w:rsidRDefault="0076366F" w:rsidP="0076366F">
      <w:pPr>
        <w:widowControl w:val="0"/>
        <w:spacing w:before="120" w:after="60"/>
        <w:jc w:val="both"/>
      </w:pPr>
      <w:bookmarkStart w:id="9" w:name="_Hlk56463172"/>
      <w:r w:rsidRPr="005B0CEC">
        <w:rPr>
          <w:color w:val="222222"/>
          <w:highlight w:val="yellow"/>
          <w:shd w:val="clear" w:color="auto" w:fill="FFFFFF"/>
        </w:rPr>
        <w:t>Students who join the course during add/drop are responsible for ensuring that they identify what assignments and preparatory work they have missed and complete and submit those per the syllabus.</w:t>
      </w:r>
      <w:r w:rsidRPr="005B0CEC">
        <w:t xml:space="preserve"> </w:t>
      </w:r>
    </w:p>
    <w:p w14:paraId="44375518" w14:textId="74098310" w:rsidR="00ED59DF" w:rsidRDefault="0076366F" w:rsidP="0076366F">
      <w:pPr>
        <w:widowControl w:val="0"/>
        <w:spacing w:before="120" w:after="60"/>
        <w:jc w:val="both"/>
      </w:pPr>
      <w:r w:rsidRPr="00ED55C3">
        <w:t xml:space="preserve"> </w:t>
      </w:r>
    </w:p>
    <w:p w14:paraId="2BF5F66C" w14:textId="77777777" w:rsidR="00ED59DF" w:rsidRPr="00ED59DF" w:rsidRDefault="00ED59DF" w:rsidP="0076366F">
      <w:pPr>
        <w:widowControl w:val="0"/>
        <w:spacing w:before="120" w:after="60"/>
        <w:jc w:val="both"/>
      </w:pPr>
    </w:p>
    <w:p w14:paraId="39DFD591" w14:textId="77777777" w:rsidR="00E10F85" w:rsidRDefault="00DB4BE2" w:rsidP="002B7CA0">
      <w:pPr>
        <w:pStyle w:val="Heading2"/>
      </w:pPr>
      <w:bookmarkStart w:id="10" w:name="_Hlk23936565"/>
      <w:bookmarkEnd w:id="9"/>
      <w:permEnd w:id="1056519302"/>
      <w:r w:rsidRPr="00E10F85">
        <w:lastRenderedPageBreak/>
        <w:t>Classroom Expectations</w:t>
      </w:r>
      <w:bookmarkEnd w:id="10"/>
    </w:p>
    <w:p w14:paraId="5B10FAC2" w14:textId="77777777" w:rsidR="00B543D7" w:rsidRPr="00E10F85" w:rsidRDefault="00B543D7" w:rsidP="00E10F85">
      <w:r w:rsidRPr="00E10F85">
        <w:t>As graduate students, you are expected to conduct yourselves in a professional manner and engage and collaborate with your classmates in the Zoom meeting room. Here are our guiding principles:</w:t>
      </w:r>
    </w:p>
    <w:p w14:paraId="3570D193" w14:textId="77777777" w:rsidR="00B543D7" w:rsidRPr="00E10F85" w:rsidRDefault="00B543D7" w:rsidP="00B543D7">
      <w:pPr>
        <w:pStyle w:val="ListParagraph"/>
        <w:widowControl w:val="0"/>
        <w:numPr>
          <w:ilvl w:val="0"/>
          <w:numId w:val="27"/>
        </w:numPr>
        <w:spacing w:after="0" w:line="264" w:lineRule="auto"/>
        <w:jc w:val="both"/>
        <w:rPr>
          <w:rFonts w:eastAsia="Arial" w:cs="Arial"/>
        </w:rPr>
      </w:pPr>
      <w:r w:rsidRPr="00E10F85">
        <w:rPr>
          <w:rFonts w:cs="Arial"/>
        </w:rPr>
        <w:t>Dress as if you are in the Classroom.</w:t>
      </w:r>
    </w:p>
    <w:p w14:paraId="4424B9DC" w14:textId="77777777" w:rsidR="00B543D7" w:rsidRPr="00E10F85" w:rsidRDefault="00B543D7" w:rsidP="00B543D7">
      <w:pPr>
        <w:pStyle w:val="ListParagraph"/>
        <w:widowControl w:val="0"/>
        <w:numPr>
          <w:ilvl w:val="0"/>
          <w:numId w:val="27"/>
        </w:numPr>
        <w:spacing w:after="0" w:line="264" w:lineRule="auto"/>
        <w:jc w:val="both"/>
        <w:rPr>
          <w:rFonts w:cs="Arial"/>
        </w:rPr>
      </w:pPr>
      <w:r w:rsidRPr="00E10F85">
        <w:rPr>
          <w:rFonts w:cs="Arial"/>
        </w:rPr>
        <w:t>Keep your microphone muted unless asking a question or engaging in discussion.</w:t>
      </w:r>
    </w:p>
    <w:p w14:paraId="4FFB155F" w14:textId="77777777" w:rsidR="00B543D7" w:rsidRPr="00E10F85" w:rsidRDefault="00B543D7" w:rsidP="00B543D7">
      <w:pPr>
        <w:pStyle w:val="ListParagraph"/>
        <w:widowControl w:val="0"/>
        <w:numPr>
          <w:ilvl w:val="0"/>
          <w:numId w:val="27"/>
        </w:numPr>
        <w:spacing w:after="0" w:line="264" w:lineRule="auto"/>
        <w:jc w:val="both"/>
        <w:rPr>
          <w:rFonts w:cs="Arial"/>
        </w:rPr>
      </w:pPr>
      <w:r w:rsidRPr="00E10F85">
        <w:rPr>
          <w:rFonts w:cs="Arial"/>
        </w:rPr>
        <w:t>Check your video and audio when entering your class session.</w:t>
      </w:r>
    </w:p>
    <w:p w14:paraId="6E6FBF4A" w14:textId="77777777" w:rsidR="00B543D7" w:rsidRPr="00E10F85" w:rsidRDefault="00B543D7" w:rsidP="00B543D7">
      <w:pPr>
        <w:pStyle w:val="ListParagraph"/>
        <w:widowControl w:val="0"/>
        <w:numPr>
          <w:ilvl w:val="0"/>
          <w:numId w:val="27"/>
        </w:numPr>
        <w:spacing w:after="0" w:line="264" w:lineRule="auto"/>
        <w:jc w:val="both"/>
        <w:rPr>
          <w:rFonts w:cs="Arial"/>
        </w:rPr>
      </w:pPr>
      <w:r w:rsidRPr="00E10F85">
        <w:rPr>
          <w:rFonts w:cs="Arial"/>
        </w:rPr>
        <w:t>Think background, minimize distractions around you.</w:t>
      </w:r>
    </w:p>
    <w:p w14:paraId="500A7BA8" w14:textId="77777777" w:rsidR="00B543D7" w:rsidRPr="00E10F85" w:rsidRDefault="00B543D7" w:rsidP="00B543D7">
      <w:pPr>
        <w:pStyle w:val="ListParagraph"/>
        <w:widowControl w:val="0"/>
        <w:numPr>
          <w:ilvl w:val="0"/>
          <w:numId w:val="27"/>
        </w:numPr>
        <w:spacing w:after="0" w:line="264" w:lineRule="auto"/>
        <w:jc w:val="both"/>
        <w:rPr>
          <w:rFonts w:cs="Arial"/>
        </w:rPr>
      </w:pPr>
      <w:r w:rsidRPr="00E10F85">
        <w:rPr>
          <w:rFonts w:cs="Arial"/>
        </w:rPr>
        <w:t>Look into the camera instead of looking at the screen.</w:t>
      </w:r>
    </w:p>
    <w:p w14:paraId="3D36CCF3" w14:textId="77777777" w:rsidR="00B543D7" w:rsidRPr="00E10F85" w:rsidRDefault="00B543D7" w:rsidP="00B543D7">
      <w:pPr>
        <w:pStyle w:val="ListParagraph"/>
        <w:widowControl w:val="0"/>
        <w:numPr>
          <w:ilvl w:val="0"/>
          <w:numId w:val="27"/>
        </w:numPr>
        <w:spacing w:after="0" w:line="264" w:lineRule="auto"/>
        <w:jc w:val="both"/>
        <w:rPr>
          <w:rFonts w:cs="Arial"/>
        </w:rPr>
      </w:pPr>
      <w:r w:rsidRPr="00E10F85">
        <w:rPr>
          <w:rFonts w:cs="Arial"/>
        </w:rPr>
        <w:t>Type quietly, mute if necessary.</w:t>
      </w:r>
    </w:p>
    <w:p w14:paraId="7A6155D9" w14:textId="77777777" w:rsidR="00B543D7" w:rsidRPr="00E10F85" w:rsidRDefault="00B543D7" w:rsidP="00B543D7">
      <w:pPr>
        <w:pStyle w:val="ListParagraph"/>
        <w:widowControl w:val="0"/>
        <w:numPr>
          <w:ilvl w:val="0"/>
          <w:numId w:val="27"/>
        </w:numPr>
        <w:spacing w:after="0" w:line="264" w:lineRule="auto"/>
        <w:jc w:val="both"/>
        <w:rPr>
          <w:rFonts w:cs="Arial"/>
        </w:rPr>
      </w:pPr>
      <w:r w:rsidRPr="00E10F85">
        <w:rPr>
          <w:rFonts w:cs="Arial"/>
        </w:rPr>
        <w:t>Don’t eat during a Zoom class session and refrain from engaging in any activity such as smoking, consuming alcohol, etc. that you would not engage in if the class was in person.</w:t>
      </w:r>
    </w:p>
    <w:p w14:paraId="0327624B" w14:textId="77777777" w:rsidR="00B543D7" w:rsidRPr="00E10F85" w:rsidRDefault="00B543D7" w:rsidP="00B543D7">
      <w:pPr>
        <w:spacing w:before="120" w:after="0"/>
        <w:jc w:val="both"/>
        <w:rPr>
          <w:rFonts w:cs="Arial"/>
        </w:rPr>
      </w:pPr>
      <w:r w:rsidRPr="00E10F85">
        <w:rPr>
          <w:rFonts w:cs="Arial"/>
        </w:rPr>
        <w:t>SPS classrooms are diverse and include students who range in age, culture, learning styles, and levels of professional experience. To maintain an inclusive environment that ensures all students can equally participate with and learn from each other, as well as receive feedback and instruction from faculty during group discussions in the classroom, all course-based discussions and group projects should occur in a language that is shared among all participants.</w:t>
      </w:r>
    </w:p>
    <w:p w14:paraId="18F27F7C" w14:textId="77777777" w:rsidR="00E10F85" w:rsidRDefault="004A6823" w:rsidP="002B7CA0">
      <w:pPr>
        <w:pStyle w:val="Heading2"/>
      </w:pPr>
      <w:r w:rsidRPr="00E10F85">
        <w:t>Assignments</w:t>
      </w:r>
    </w:p>
    <w:p w14:paraId="2A118048" w14:textId="77777777" w:rsidR="004A6823" w:rsidRPr="00E10F85" w:rsidRDefault="004A6823" w:rsidP="00E10F85">
      <w:pPr>
        <w:spacing w:line="20" w:lineRule="atLeast"/>
        <w:rPr>
          <w:b/>
        </w:rPr>
      </w:pPr>
      <w:permStart w:id="355817664" w:edGrp="everyone"/>
      <w:r w:rsidRPr="00E10F85">
        <w:t xml:space="preserve">Students are expected to participate in each class session by offering their understanding of the subject, </w:t>
      </w:r>
      <w:r w:rsidR="00B543D7" w:rsidRPr="00E10F85">
        <w:t xml:space="preserve">sharing ideas or discussing/commenting on other student’s comments. </w:t>
      </w:r>
      <w:r w:rsidRPr="00E10F85">
        <w:t xml:space="preserve"> In addition, students must complete and submit all assigned homework on time.  Late submission of homework will either not be accepted, or will result in a lower grade.  Students are also expected to develop with and present a team project with other students, as well as take and pass a midterm exam and a final exam. </w:t>
      </w:r>
    </w:p>
    <w:p w14:paraId="7C731887" w14:textId="77777777" w:rsidR="004A6823" w:rsidRPr="00E10F85" w:rsidRDefault="004A6823" w:rsidP="00E10F85">
      <w:pPr>
        <w:widowControl w:val="0"/>
        <w:spacing w:before="100" w:after="240" w:line="20" w:lineRule="atLeast"/>
        <w:ind w:right="403"/>
        <w:jc w:val="both"/>
        <w:rPr>
          <w:rFonts w:eastAsia="Arial" w:cs="Arial"/>
        </w:rPr>
      </w:pPr>
      <w:r w:rsidRPr="00E10F85">
        <w:rPr>
          <w:rFonts w:eastAsia="Arial" w:cs="Arial"/>
        </w:rPr>
        <w:t>See full detail of expectations under “Assessment Strategy” below. Further information about specific assignments can also be found in the “Course Outline” section.</w:t>
      </w:r>
    </w:p>
    <w:p w14:paraId="6680F318" w14:textId="77777777" w:rsidR="00E10F85" w:rsidRDefault="004A6823" w:rsidP="00DD5DB8">
      <w:pPr>
        <w:jc w:val="both"/>
        <w:rPr>
          <w:rFonts w:eastAsia="Arial" w:cs="Arial"/>
          <w:b/>
        </w:rPr>
      </w:pPr>
      <w:bookmarkStart w:id="11" w:name="_Hlk23936696"/>
      <w:permEnd w:id="355817664"/>
      <w:r w:rsidRPr="00E10F85">
        <w:rPr>
          <w:rFonts w:eastAsia="Arial" w:cs="Arial"/>
          <w:b/>
        </w:rPr>
        <w:t>Technology Policy</w:t>
      </w:r>
      <w:bookmarkEnd w:id="11"/>
    </w:p>
    <w:p w14:paraId="7BFAC9E4" w14:textId="0123E4B9" w:rsidR="00B543D7" w:rsidRPr="00E10F85" w:rsidRDefault="00B543D7" w:rsidP="00DD5DB8">
      <w:pPr>
        <w:jc w:val="both"/>
        <w:rPr>
          <w:rFonts w:eastAsia="Arial" w:cs="Arial"/>
          <w:szCs w:val="26"/>
        </w:rPr>
      </w:pPr>
      <w:permStart w:id="1682130023" w:edGrp="everyone"/>
      <w:r w:rsidRPr="00E10F85">
        <w:rPr>
          <w:rFonts w:eastAsia="Arial" w:cs="Arial"/>
          <w:szCs w:val="26"/>
        </w:rPr>
        <w:t xml:space="preserve">Use of </w:t>
      </w:r>
      <w:r w:rsidR="00982208">
        <w:rPr>
          <w:rFonts w:eastAsia="Arial" w:cs="Arial"/>
          <w:szCs w:val="26"/>
        </w:rPr>
        <w:t>e</w:t>
      </w:r>
      <w:r w:rsidRPr="00E10F85">
        <w:rPr>
          <w:rFonts w:eastAsia="Arial" w:cs="Arial"/>
          <w:szCs w:val="26"/>
        </w:rPr>
        <w:t xml:space="preserve">ither PC or Mac desktop or laptop will be needed to access all course content/materials, notes, assignments and examples and demos. All class sessions require </w:t>
      </w:r>
      <w:r w:rsidR="001C3513">
        <w:rPr>
          <w:rFonts w:eastAsia="Arial" w:cs="Arial"/>
          <w:szCs w:val="26"/>
        </w:rPr>
        <w:t xml:space="preserve">the </w:t>
      </w:r>
      <w:r w:rsidRPr="00E10F85">
        <w:rPr>
          <w:rFonts w:eastAsia="Arial" w:cs="Arial"/>
          <w:szCs w:val="26"/>
        </w:rPr>
        <w:t>use of Zoom.</w:t>
      </w:r>
    </w:p>
    <w:permEnd w:id="1682130023"/>
    <w:p w14:paraId="5F20186D" w14:textId="77777777" w:rsidR="00E10F85" w:rsidRDefault="00BC5570" w:rsidP="002B7CA0">
      <w:pPr>
        <w:pStyle w:val="Heading2"/>
      </w:pPr>
      <w:r w:rsidRPr="00E10F85">
        <w:t>Class Participation</w:t>
      </w:r>
    </w:p>
    <w:p w14:paraId="6D55FD50" w14:textId="77777777" w:rsidR="00BC5570" w:rsidRPr="00E10F85" w:rsidRDefault="00BC5570" w:rsidP="00E10F85">
      <w:pPr>
        <w:rPr>
          <w:b/>
          <w:highlight w:val="red"/>
        </w:rPr>
      </w:pPr>
      <w:permStart w:id="595930946" w:edGrp="everyone"/>
      <w:r w:rsidRPr="00E10F85">
        <w:rPr>
          <w:highlight w:val="red"/>
        </w:rPr>
        <w:t xml:space="preserve">To receive full credit for class participation, you should attend all classes since much of the learning occurs during class lecture, presentation and class discussions. You must </w:t>
      </w:r>
      <w:r w:rsidR="00B543D7" w:rsidRPr="00E10F85">
        <w:rPr>
          <w:highlight w:val="red"/>
        </w:rPr>
        <w:t>contribute and</w:t>
      </w:r>
      <w:r w:rsidRPr="00E10F85">
        <w:rPr>
          <w:highlight w:val="red"/>
        </w:rPr>
        <w:t xml:space="preserve"> engage in class dialogue during every class session for the course. Please contact the instructor if you anticipate missing any part of the class. Please arrive on time so as not to disturb the flow of the lecture.  Excessive lateness’s may result in lower overall grade.</w:t>
      </w:r>
      <w:r w:rsidR="00AF50B2" w:rsidRPr="00E10F85">
        <w:rPr>
          <w:highlight w:val="red"/>
        </w:rPr>
        <w:t xml:space="preserve"> </w:t>
      </w:r>
    </w:p>
    <w:p w14:paraId="16E3DF99" w14:textId="77777777" w:rsidR="00AF50B2" w:rsidRPr="00E10F85" w:rsidRDefault="00AF50B2" w:rsidP="00AF50B2">
      <w:pPr>
        <w:widowControl w:val="0"/>
        <w:spacing w:before="240" w:after="120"/>
        <w:rPr>
          <w:rFonts w:cs="Arial"/>
        </w:rPr>
      </w:pPr>
      <w:r w:rsidRPr="00E10F85">
        <w:rPr>
          <w:rFonts w:cs="Arial"/>
        </w:rPr>
        <w:t xml:space="preserve">Please contact the instructor if you anticipate missing any part of the class. Participation grades will be based on: </w:t>
      </w:r>
    </w:p>
    <w:p w14:paraId="3F05BC09" w14:textId="77777777" w:rsidR="00AF50B2" w:rsidRPr="00E10F85" w:rsidRDefault="00AF50B2" w:rsidP="00AF50B2">
      <w:pPr>
        <w:widowControl w:val="0"/>
        <w:numPr>
          <w:ilvl w:val="0"/>
          <w:numId w:val="17"/>
        </w:numPr>
        <w:spacing w:before="100" w:after="0"/>
        <w:contextualSpacing/>
        <w:rPr>
          <w:rFonts w:eastAsia="Arial" w:cs="Arial"/>
        </w:rPr>
      </w:pPr>
      <w:r w:rsidRPr="00E10F85">
        <w:rPr>
          <w:rFonts w:eastAsia="Arial" w:cs="Arial"/>
        </w:rPr>
        <w:t>Involvement in class discussions, dialogues and activities during each session</w:t>
      </w:r>
    </w:p>
    <w:p w14:paraId="5A0B7BBC" w14:textId="77777777" w:rsidR="00AF50B2" w:rsidRPr="00E10F85" w:rsidRDefault="00AF50B2" w:rsidP="00AF50B2">
      <w:pPr>
        <w:widowControl w:val="0"/>
        <w:numPr>
          <w:ilvl w:val="0"/>
          <w:numId w:val="17"/>
        </w:numPr>
        <w:spacing w:after="0"/>
        <w:contextualSpacing/>
        <w:rPr>
          <w:rFonts w:eastAsia="Arial" w:cs="Arial"/>
        </w:rPr>
      </w:pPr>
      <w:r w:rsidRPr="00E10F85">
        <w:rPr>
          <w:rFonts w:eastAsia="Arial" w:cs="Arial"/>
        </w:rPr>
        <w:t xml:space="preserve">Participation which demonstrates integration of reading, class work, relevance and application. </w:t>
      </w:r>
    </w:p>
    <w:p w14:paraId="0596CCAB" w14:textId="77777777" w:rsidR="00AF50B2" w:rsidRPr="00E10F85" w:rsidRDefault="00AF50B2" w:rsidP="00AF50B2">
      <w:pPr>
        <w:widowControl w:val="0"/>
        <w:numPr>
          <w:ilvl w:val="0"/>
          <w:numId w:val="17"/>
        </w:numPr>
        <w:spacing w:after="0"/>
        <w:contextualSpacing/>
        <w:rPr>
          <w:rFonts w:eastAsia="Arial" w:cs="Arial"/>
        </w:rPr>
      </w:pPr>
      <w:r w:rsidRPr="00E10F85">
        <w:rPr>
          <w:rFonts w:eastAsia="Arial" w:cs="Arial"/>
        </w:rPr>
        <w:t xml:space="preserve">Willingness to learn by accepting feedback, trying new skills and approaches, etc. </w:t>
      </w:r>
    </w:p>
    <w:p w14:paraId="053668C8" w14:textId="77777777" w:rsidR="00AF50B2" w:rsidRPr="00E10F85" w:rsidRDefault="00AF50B2" w:rsidP="00AF50B2">
      <w:pPr>
        <w:widowControl w:val="0"/>
        <w:numPr>
          <w:ilvl w:val="0"/>
          <w:numId w:val="17"/>
        </w:numPr>
        <w:spacing w:after="0"/>
        <w:contextualSpacing/>
        <w:rPr>
          <w:rFonts w:eastAsia="Arial" w:cs="Arial"/>
        </w:rPr>
      </w:pPr>
      <w:r w:rsidRPr="00E10F85">
        <w:rPr>
          <w:rFonts w:eastAsia="Arial" w:cs="Arial"/>
        </w:rPr>
        <w:t xml:space="preserve">Quality/quantity of providing effective and balanced feedback. </w:t>
      </w:r>
    </w:p>
    <w:permEnd w:id="595930946"/>
    <w:p w14:paraId="135E7E07" w14:textId="02359FAE" w:rsidR="004C0DBE" w:rsidRPr="00E10F85" w:rsidRDefault="004C0DBE" w:rsidP="004C0DBE">
      <w:pPr>
        <w:keepNext/>
        <w:keepLines/>
        <w:spacing w:before="120" w:after="120"/>
        <w:outlineLvl w:val="0"/>
        <w:rPr>
          <w:rFonts w:eastAsia="Arial" w:cs="Arial"/>
          <w:b/>
          <w:caps/>
          <w:sz w:val="24"/>
          <w:szCs w:val="32"/>
        </w:rPr>
      </w:pPr>
      <w:r w:rsidRPr="00E10F85">
        <w:rPr>
          <w:rFonts w:eastAsia="Arial" w:cs="Arial"/>
          <w:b/>
          <w:caps/>
          <w:sz w:val="24"/>
          <w:szCs w:val="32"/>
        </w:rPr>
        <w:lastRenderedPageBreak/>
        <w:t>Required and Recommended Material</w:t>
      </w:r>
    </w:p>
    <w:p w14:paraId="2B157CF4" w14:textId="77777777" w:rsidR="001C3513" w:rsidRPr="00E10F85" w:rsidRDefault="0024151D" w:rsidP="002B7CA0">
      <w:pPr>
        <w:pStyle w:val="Heading2"/>
      </w:pPr>
      <w:permStart w:id="222906329" w:edGrp="everyone"/>
      <w:r w:rsidRPr="00E10F85">
        <w:t>Required</w:t>
      </w:r>
    </w:p>
    <w:p w14:paraId="4D9B5C0B" w14:textId="77777777" w:rsidR="004C0DBE" w:rsidRPr="00E10F85" w:rsidRDefault="004C0DBE" w:rsidP="004C0DBE">
      <w:pPr>
        <w:widowControl w:val="0"/>
        <w:numPr>
          <w:ilvl w:val="0"/>
          <w:numId w:val="19"/>
        </w:numPr>
        <w:spacing w:after="0"/>
        <w:contextualSpacing/>
        <w:rPr>
          <w:rFonts w:eastAsia="Arial" w:cs="Arial"/>
        </w:rPr>
      </w:pPr>
      <w:r w:rsidRPr="00E10F85">
        <w:rPr>
          <w:rFonts w:eastAsia="Arial" w:cs="Arial"/>
        </w:rPr>
        <w:t>The Data Warehouse Lifecycle Toolkit (2nd Edition) – Available through Amazon</w:t>
      </w:r>
    </w:p>
    <w:p w14:paraId="5C26FB1E" w14:textId="77777777" w:rsidR="004C0DBE" w:rsidRPr="00E10F85" w:rsidRDefault="004C0DBE" w:rsidP="004C0DBE">
      <w:pPr>
        <w:widowControl w:val="0"/>
        <w:numPr>
          <w:ilvl w:val="1"/>
          <w:numId w:val="19"/>
        </w:numPr>
        <w:spacing w:before="100" w:after="0"/>
        <w:contextualSpacing/>
        <w:rPr>
          <w:rFonts w:eastAsia="Arial" w:cs="Arial"/>
        </w:rPr>
      </w:pPr>
      <w:r w:rsidRPr="00E10F85">
        <w:rPr>
          <w:rFonts w:eastAsia="Arial" w:cs="Arial"/>
          <w:b/>
        </w:rPr>
        <w:t>Authors</w:t>
      </w:r>
      <w:r w:rsidRPr="00E10F85">
        <w:rPr>
          <w:rFonts w:eastAsia="Arial" w:cs="Arial"/>
        </w:rPr>
        <w:t xml:space="preserve"> - Kimball, Ross, Thornthwaite, Mundy &amp; Becker</w:t>
      </w:r>
    </w:p>
    <w:p w14:paraId="5E7CA808" w14:textId="77777777" w:rsidR="004C0DBE" w:rsidRPr="00E10F85" w:rsidRDefault="004C0DBE" w:rsidP="004C0DBE">
      <w:pPr>
        <w:widowControl w:val="0"/>
        <w:numPr>
          <w:ilvl w:val="1"/>
          <w:numId w:val="19"/>
        </w:numPr>
        <w:spacing w:after="0"/>
        <w:contextualSpacing/>
        <w:rPr>
          <w:rFonts w:eastAsia="Arial" w:cs="Arial"/>
        </w:rPr>
      </w:pPr>
      <w:r w:rsidRPr="00E10F85">
        <w:rPr>
          <w:rFonts w:eastAsia="Arial" w:cs="Arial"/>
          <w:b/>
        </w:rPr>
        <w:t>Publisher</w:t>
      </w:r>
      <w:r w:rsidRPr="00E10F85">
        <w:rPr>
          <w:rFonts w:eastAsia="Arial" w:cs="Arial"/>
        </w:rPr>
        <w:t xml:space="preserve"> </w:t>
      </w:r>
      <w:r w:rsidR="00E10F85">
        <w:rPr>
          <w:rFonts w:eastAsia="Arial" w:cs="Arial"/>
        </w:rPr>
        <w:t>–</w:t>
      </w:r>
      <w:r w:rsidRPr="00E10F85">
        <w:rPr>
          <w:rFonts w:eastAsia="Arial" w:cs="Arial"/>
        </w:rPr>
        <w:t xml:space="preserve"> Wiley</w:t>
      </w:r>
      <w:r w:rsidR="00E10F85">
        <w:rPr>
          <w:rFonts w:eastAsia="Arial" w:cs="Arial"/>
        </w:rPr>
        <w:t>, 2008</w:t>
      </w:r>
    </w:p>
    <w:p w14:paraId="6F471797" w14:textId="602AC19C" w:rsidR="00BC5570" w:rsidRPr="00765657" w:rsidRDefault="00BC5570" w:rsidP="004C0DBE">
      <w:pPr>
        <w:widowControl w:val="0"/>
        <w:numPr>
          <w:ilvl w:val="1"/>
          <w:numId w:val="19"/>
        </w:numPr>
        <w:spacing w:after="0"/>
        <w:contextualSpacing/>
        <w:rPr>
          <w:rFonts w:eastAsia="Arial" w:cs="Arial"/>
        </w:rPr>
      </w:pPr>
      <w:r w:rsidRPr="00E10F85">
        <w:rPr>
          <w:rFonts w:eastAsia="Arial" w:cs="Arial"/>
          <w:b/>
        </w:rPr>
        <w:t>ISBN</w:t>
      </w:r>
      <w:r w:rsidRPr="00E10F85">
        <w:rPr>
          <w:rFonts w:eastAsia="Arial" w:cs="Arial"/>
        </w:rPr>
        <w:t xml:space="preserve"> - </w:t>
      </w:r>
      <w:r w:rsidRPr="00E10F85">
        <w:rPr>
          <w:rFonts w:cs="Arial"/>
          <w:color w:val="111111"/>
          <w:shd w:val="clear" w:color="auto" w:fill="FFFFFF"/>
        </w:rPr>
        <w:t>978-0470149775</w:t>
      </w:r>
    </w:p>
    <w:p w14:paraId="6352581C" w14:textId="77777777" w:rsidR="00765657" w:rsidRPr="00E10F85" w:rsidRDefault="00765657" w:rsidP="00765657">
      <w:pPr>
        <w:widowControl w:val="0"/>
        <w:spacing w:after="0"/>
        <w:ind w:left="1080"/>
        <w:contextualSpacing/>
        <w:rPr>
          <w:rFonts w:eastAsia="Arial" w:cs="Arial"/>
        </w:rPr>
      </w:pPr>
    </w:p>
    <w:p w14:paraId="6DF50FA7" w14:textId="7687F30E" w:rsidR="00BC5570" w:rsidRDefault="00765657" w:rsidP="00765657">
      <w:pPr>
        <w:pStyle w:val="ListParagraph"/>
        <w:widowControl w:val="0"/>
        <w:numPr>
          <w:ilvl w:val="0"/>
          <w:numId w:val="19"/>
        </w:numPr>
        <w:spacing w:after="0"/>
        <w:rPr>
          <w:rFonts w:eastAsia="Arial" w:cs="Arial"/>
        </w:rPr>
      </w:pPr>
      <w:r>
        <w:rPr>
          <w:rFonts w:eastAsia="Arial" w:cs="Arial"/>
        </w:rPr>
        <w:t>Harvard Business School Publishers Cases</w:t>
      </w:r>
    </w:p>
    <w:p w14:paraId="2F998A56" w14:textId="66F31BD5" w:rsidR="00765657" w:rsidRDefault="00765657" w:rsidP="00765657">
      <w:pPr>
        <w:pStyle w:val="ListParagraph"/>
        <w:widowControl w:val="0"/>
        <w:numPr>
          <w:ilvl w:val="1"/>
          <w:numId w:val="19"/>
        </w:numPr>
        <w:spacing w:after="0"/>
        <w:rPr>
          <w:rFonts w:eastAsia="Arial" w:cs="Arial"/>
        </w:rPr>
      </w:pPr>
      <w:r>
        <w:rPr>
          <w:rFonts w:eastAsia="Arial" w:cs="Arial"/>
        </w:rPr>
        <w:t>You must obtain the two classes used in class</w:t>
      </w:r>
    </w:p>
    <w:p w14:paraId="656B61FC" w14:textId="767631CE" w:rsidR="00765657" w:rsidRPr="00B368FE" w:rsidRDefault="00765657" w:rsidP="00765657">
      <w:pPr>
        <w:pStyle w:val="ListParagraph"/>
        <w:widowControl w:val="0"/>
        <w:numPr>
          <w:ilvl w:val="1"/>
          <w:numId w:val="19"/>
        </w:numPr>
        <w:spacing w:after="0"/>
        <w:rPr>
          <w:rStyle w:val="Hyperlink"/>
          <w:rFonts w:eastAsia="Arial" w:cs="Arial"/>
          <w:color w:val="auto"/>
          <w:u w:val="none"/>
        </w:rPr>
      </w:pPr>
      <w:r>
        <w:rPr>
          <w:rFonts w:eastAsia="Arial" w:cs="Arial"/>
        </w:rPr>
        <w:t xml:space="preserve">Obtain a copy from </w:t>
      </w:r>
      <w:hyperlink r:id="rId12" w:history="1">
        <w:r w:rsidRPr="009A49F9">
          <w:rPr>
            <w:rStyle w:val="Hyperlink"/>
            <w:rFonts w:eastAsia="Arial" w:cs="Arial"/>
          </w:rPr>
          <w:t>https://hbsp.harvard.edu/import/787977</w:t>
        </w:r>
      </w:hyperlink>
    </w:p>
    <w:p w14:paraId="2F61B46F" w14:textId="77777777" w:rsidR="00B368FE" w:rsidRPr="00B368FE" w:rsidRDefault="00B368FE" w:rsidP="00B368FE">
      <w:pPr>
        <w:pStyle w:val="ListParagraph"/>
        <w:widowControl w:val="0"/>
        <w:spacing w:after="0"/>
        <w:ind w:left="1080"/>
        <w:rPr>
          <w:rStyle w:val="Hyperlink"/>
          <w:rFonts w:eastAsia="Arial" w:cs="Arial"/>
          <w:color w:val="auto"/>
          <w:u w:val="none"/>
        </w:rPr>
      </w:pPr>
    </w:p>
    <w:p w14:paraId="566EC796" w14:textId="00EF46A7" w:rsidR="00B368FE" w:rsidRPr="00B368FE" w:rsidRDefault="00B368FE" w:rsidP="00B368FE">
      <w:pPr>
        <w:pStyle w:val="ListParagraph"/>
        <w:numPr>
          <w:ilvl w:val="0"/>
          <w:numId w:val="19"/>
        </w:numPr>
        <w:spacing w:before="37" w:after="0"/>
        <w:contextualSpacing w:val="0"/>
        <w:rPr>
          <w:rFonts w:eastAsia="Times New Roman" w:cs="Arial"/>
          <w:sz w:val="21"/>
          <w:szCs w:val="21"/>
        </w:rPr>
      </w:pPr>
      <w:r w:rsidRPr="00B368FE">
        <w:rPr>
          <w:rFonts w:eastAsia="Times New Roman" w:cs="Arial"/>
          <w:color w:val="000000"/>
          <w:sz w:val="21"/>
          <w:szCs w:val="21"/>
        </w:rPr>
        <w:t xml:space="preserve">Lantz, Brett. Machine learning with R: Expert techniques for predictive modeling. </w:t>
      </w:r>
      <w:proofErr w:type="spellStart"/>
      <w:r w:rsidRPr="00B368FE">
        <w:rPr>
          <w:rFonts w:eastAsia="Times New Roman" w:cs="Arial"/>
          <w:color w:val="000000"/>
          <w:sz w:val="21"/>
          <w:szCs w:val="21"/>
        </w:rPr>
        <w:t>Packt</w:t>
      </w:r>
      <w:proofErr w:type="spellEnd"/>
      <w:r w:rsidRPr="00B368FE">
        <w:rPr>
          <w:rFonts w:eastAsia="Times New Roman" w:cs="Arial"/>
          <w:color w:val="000000"/>
          <w:sz w:val="21"/>
          <w:szCs w:val="21"/>
        </w:rPr>
        <w:t xml:space="preserve"> Publishing Ltd, 2019. </w:t>
      </w:r>
      <w:r w:rsidRPr="00B368FE">
        <w:rPr>
          <w:rFonts w:cs="Arial"/>
          <w:sz w:val="20"/>
          <w:szCs w:val="20"/>
        </w:rPr>
        <w:t>[L]</w:t>
      </w:r>
    </w:p>
    <w:p w14:paraId="6D665C45" w14:textId="78DA0CD2" w:rsidR="004C0DBE" w:rsidRPr="00E10F85" w:rsidRDefault="004C0DBE" w:rsidP="00E10F85">
      <w:pPr>
        <w:widowControl w:val="0"/>
        <w:numPr>
          <w:ilvl w:val="0"/>
          <w:numId w:val="19"/>
        </w:numPr>
        <w:spacing w:before="120" w:after="0"/>
        <w:rPr>
          <w:rFonts w:eastAsia="Arial" w:cs="Arial"/>
        </w:rPr>
      </w:pPr>
      <w:r w:rsidRPr="00E10F85">
        <w:rPr>
          <w:rFonts w:eastAsia="Arial" w:cs="Arial"/>
        </w:rPr>
        <w:t xml:space="preserve">Instructor </w:t>
      </w:r>
      <w:r w:rsidR="00765657">
        <w:rPr>
          <w:rFonts w:eastAsia="Arial" w:cs="Arial"/>
        </w:rPr>
        <w:t>will</w:t>
      </w:r>
      <w:r w:rsidRPr="00E10F85">
        <w:rPr>
          <w:rFonts w:eastAsia="Arial" w:cs="Arial"/>
        </w:rPr>
        <w:t xml:space="preserve"> also provide session by session content, which will be posted online.</w:t>
      </w:r>
    </w:p>
    <w:p w14:paraId="0AEEC4C5" w14:textId="77777777" w:rsidR="004C0DBE" w:rsidRPr="00E10F85" w:rsidRDefault="004C0DBE" w:rsidP="002B7CA0">
      <w:pPr>
        <w:pStyle w:val="Heading2"/>
      </w:pPr>
      <w:r w:rsidRPr="00E10F85">
        <w:t>Recommended Material</w:t>
      </w:r>
    </w:p>
    <w:p w14:paraId="38040D7E" w14:textId="77777777" w:rsidR="00B368FE" w:rsidRPr="00E10F85" w:rsidRDefault="00B368FE" w:rsidP="00B368FE">
      <w:pPr>
        <w:keepNext/>
        <w:keepLines/>
        <w:widowControl w:val="0"/>
        <w:numPr>
          <w:ilvl w:val="0"/>
          <w:numId w:val="20"/>
        </w:numPr>
        <w:spacing w:after="0" w:line="276" w:lineRule="auto"/>
        <w:contextualSpacing/>
        <w:rPr>
          <w:rFonts w:eastAsia="Arial" w:cs="Arial"/>
        </w:rPr>
      </w:pPr>
      <w:r w:rsidRPr="00E10F85">
        <w:rPr>
          <w:rFonts w:eastAsia="Arial" w:cs="Arial"/>
        </w:rPr>
        <w:t xml:space="preserve">Building the Data Warehouse (4th Edition) </w:t>
      </w:r>
    </w:p>
    <w:p w14:paraId="0E866EEC" w14:textId="77777777" w:rsidR="00B368FE" w:rsidRPr="00E10F85" w:rsidRDefault="00B368FE" w:rsidP="00B368FE">
      <w:pPr>
        <w:keepNext/>
        <w:keepLines/>
        <w:widowControl w:val="0"/>
        <w:numPr>
          <w:ilvl w:val="0"/>
          <w:numId w:val="3"/>
        </w:numPr>
        <w:spacing w:before="100" w:after="0"/>
        <w:ind w:left="1080" w:hanging="360"/>
        <w:rPr>
          <w:rFonts w:eastAsia="Arial" w:cs="Arial"/>
          <w:b/>
        </w:rPr>
      </w:pPr>
      <w:r w:rsidRPr="00E10F85">
        <w:rPr>
          <w:rFonts w:eastAsia="Arial" w:cs="Arial"/>
          <w:b/>
        </w:rPr>
        <w:t xml:space="preserve">Author </w:t>
      </w:r>
      <w:r w:rsidRPr="00E10F85">
        <w:rPr>
          <w:rFonts w:eastAsia="Arial" w:cs="Arial"/>
        </w:rPr>
        <w:t xml:space="preserve">– W. H. </w:t>
      </w:r>
      <w:proofErr w:type="spellStart"/>
      <w:r w:rsidRPr="00E10F85">
        <w:rPr>
          <w:rFonts w:eastAsia="Arial" w:cs="Arial"/>
        </w:rPr>
        <w:t>Inmon</w:t>
      </w:r>
      <w:proofErr w:type="spellEnd"/>
      <w:r w:rsidRPr="00E10F85">
        <w:rPr>
          <w:rFonts w:eastAsia="Arial" w:cs="Arial"/>
          <w:b/>
        </w:rPr>
        <w:t xml:space="preserve"> </w:t>
      </w:r>
    </w:p>
    <w:p w14:paraId="565A0689" w14:textId="77777777" w:rsidR="00B368FE" w:rsidRPr="00E10F85" w:rsidRDefault="00B368FE" w:rsidP="00B368FE">
      <w:pPr>
        <w:widowControl w:val="0"/>
        <w:numPr>
          <w:ilvl w:val="0"/>
          <w:numId w:val="3"/>
        </w:numPr>
        <w:spacing w:after="0"/>
        <w:ind w:left="1080" w:hanging="360"/>
        <w:rPr>
          <w:rFonts w:eastAsia="Arial" w:cs="Arial"/>
          <w:b/>
        </w:rPr>
      </w:pPr>
      <w:r w:rsidRPr="00E10F85">
        <w:rPr>
          <w:rFonts w:eastAsia="Arial" w:cs="Arial"/>
          <w:b/>
        </w:rPr>
        <w:t xml:space="preserve">Publisher </w:t>
      </w:r>
      <w:r>
        <w:rPr>
          <w:rFonts w:eastAsia="Arial" w:cs="Arial"/>
        </w:rPr>
        <w:t>–</w:t>
      </w:r>
      <w:r w:rsidRPr="00E10F85">
        <w:rPr>
          <w:rFonts w:eastAsia="Arial" w:cs="Arial"/>
        </w:rPr>
        <w:t xml:space="preserve"> Wiley</w:t>
      </w:r>
      <w:r>
        <w:rPr>
          <w:rFonts w:eastAsia="Arial" w:cs="Arial"/>
        </w:rPr>
        <w:t>, 2005</w:t>
      </w:r>
      <w:r w:rsidRPr="00E10F85">
        <w:rPr>
          <w:rFonts w:eastAsia="Arial" w:cs="Arial"/>
          <w:b/>
        </w:rPr>
        <w:t xml:space="preserve"> </w:t>
      </w:r>
    </w:p>
    <w:p w14:paraId="56B99574" w14:textId="77777777" w:rsidR="00B368FE" w:rsidRPr="00E10F85" w:rsidRDefault="00B368FE" w:rsidP="00B368FE">
      <w:pPr>
        <w:widowControl w:val="0"/>
        <w:numPr>
          <w:ilvl w:val="0"/>
          <w:numId w:val="3"/>
        </w:numPr>
        <w:spacing w:after="0"/>
        <w:ind w:left="1080" w:hanging="360"/>
        <w:rPr>
          <w:rFonts w:eastAsia="Arial" w:cs="Arial"/>
          <w:b/>
        </w:rPr>
      </w:pPr>
      <w:r w:rsidRPr="00E10F85">
        <w:rPr>
          <w:rFonts w:eastAsia="Arial" w:cs="Arial"/>
          <w:b/>
        </w:rPr>
        <w:t xml:space="preserve">ISBN </w:t>
      </w:r>
      <w:r w:rsidRPr="00E10F85">
        <w:rPr>
          <w:rFonts w:eastAsia="Arial" w:cs="Arial"/>
        </w:rPr>
        <w:t xml:space="preserve">- </w:t>
      </w:r>
      <w:r w:rsidRPr="00E10F85">
        <w:rPr>
          <w:rFonts w:cs="Arial"/>
          <w:color w:val="111111"/>
          <w:shd w:val="clear" w:color="auto" w:fill="FFFFFF"/>
        </w:rPr>
        <w:t>978-0764599446</w:t>
      </w:r>
    </w:p>
    <w:p w14:paraId="1E9BF310" w14:textId="77777777" w:rsidR="00B368FE" w:rsidRDefault="00B368FE" w:rsidP="00B368FE">
      <w:pPr>
        <w:pStyle w:val="Heading1"/>
        <w:spacing w:before="93"/>
      </w:pPr>
      <w:r>
        <w:t>Software:</w:t>
      </w:r>
    </w:p>
    <w:p w14:paraId="1F706052" w14:textId="4F06F844" w:rsidR="00B368FE" w:rsidRPr="006C6B1F" w:rsidRDefault="00B368FE" w:rsidP="00B368FE">
      <w:pPr>
        <w:pStyle w:val="ListParagraph"/>
        <w:widowControl w:val="0"/>
        <w:numPr>
          <w:ilvl w:val="0"/>
          <w:numId w:val="34"/>
        </w:numPr>
        <w:tabs>
          <w:tab w:val="left" w:pos="941"/>
        </w:tabs>
        <w:autoSpaceDE w:val="0"/>
        <w:autoSpaceDN w:val="0"/>
        <w:spacing w:before="2" w:after="0" w:line="276" w:lineRule="auto"/>
        <w:ind w:right="387"/>
        <w:contextualSpacing w:val="0"/>
      </w:pPr>
      <w:r w:rsidRPr="00094328">
        <w:rPr>
          <w:b/>
        </w:rPr>
        <w:t>R</w:t>
      </w:r>
      <w:r>
        <w:rPr>
          <w:b/>
        </w:rPr>
        <w:t xml:space="preserve">equired </w:t>
      </w:r>
      <w:r w:rsidRPr="00B368FE">
        <w:rPr>
          <w:b/>
          <w:bCs/>
        </w:rPr>
        <w:t>JASP</w:t>
      </w:r>
      <w:r>
        <w:t xml:space="preserve">, </w:t>
      </w:r>
      <w:hyperlink r:id="rId13" w:history="1">
        <w:r w:rsidRPr="002E19F2">
          <w:rPr>
            <w:rStyle w:val="Hyperlink"/>
          </w:rPr>
          <w:t>https://jasp-stats.org/download/</w:t>
        </w:r>
      </w:hyperlink>
    </w:p>
    <w:p w14:paraId="5FC86F7F" w14:textId="686BB0EB" w:rsidR="00B368FE" w:rsidRPr="00B368FE" w:rsidRDefault="00B368FE" w:rsidP="00B368FE">
      <w:pPr>
        <w:pStyle w:val="ListParagraph"/>
        <w:widowControl w:val="0"/>
        <w:numPr>
          <w:ilvl w:val="0"/>
          <w:numId w:val="34"/>
        </w:numPr>
        <w:tabs>
          <w:tab w:val="left" w:pos="941"/>
        </w:tabs>
        <w:autoSpaceDE w:val="0"/>
        <w:autoSpaceDN w:val="0"/>
        <w:spacing w:before="2" w:after="0" w:line="276" w:lineRule="auto"/>
        <w:ind w:right="387"/>
        <w:contextualSpacing w:val="0"/>
        <w:rPr>
          <w:rStyle w:val="Hyperlink"/>
          <w:color w:val="auto"/>
          <w:u w:val="none"/>
        </w:rPr>
      </w:pPr>
      <w:r>
        <w:rPr>
          <w:b/>
        </w:rPr>
        <w:t>Recommended</w:t>
      </w:r>
      <w:r w:rsidRPr="00094328">
        <w:rPr>
          <w:b/>
        </w:rPr>
        <w:t xml:space="preserve">– R, </w:t>
      </w:r>
      <w:r>
        <w:rPr>
          <w:b/>
        </w:rPr>
        <w:t xml:space="preserve">RStudio, </w:t>
      </w:r>
      <w:r w:rsidRPr="00B368FE">
        <w:rPr>
          <w:b/>
        </w:rPr>
        <w:t xml:space="preserve">RCommander, </w:t>
      </w:r>
      <w:hyperlink r:id="rId14" w:history="1">
        <w:r w:rsidRPr="00B368FE">
          <w:rPr>
            <w:rStyle w:val="Hyperlink"/>
            <w:bCs/>
          </w:rPr>
          <w:t>https://cran.r-project.org/</w:t>
        </w:r>
      </w:hyperlink>
    </w:p>
    <w:permEnd w:id="222906329"/>
    <w:p w14:paraId="40517962" w14:textId="77777777" w:rsidR="004C0DBE" w:rsidRPr="00E10F85" w:rsidRDefault="004C0DBE" w:rsidP="007E61DE">
      <w:pPr>
        <w:keepNext/>
        <w:keepLines/>
        <w:spacing w:before="120" w:after="120"/>
        <w:outlineLvl w:val="0"/>
        <w:rPr>
          <w:rFonts w:eastAsia="Arial" w:cs="Arial"/>
          <w:b/>
          <w:caps/>
          <w:sz w:val="24"/>
          <w:szCs w:val="32"/>
        </w:rPr>
      </w:pPr>
      <w:r w:rsidRPr="00E10F85">
        <w:rPr>
          <w:rFonts w:eastAsia="Arial" w:cs="Arial"/>
          <w:b/>
          <w:caps/>
          <w:sz w:val="24"/>
          <w:szCs w:val="32"/>
        </w:rPr>
        <w:t>Assessment Strategy</w:t>
      </w:r>
    </w:p>
    <w:p w14:paraId="6E25A644" w14:textId="17F75F0E" w:rsidR="005F106B" w:rsidRPr="00390E72" w:rsidRDefault="005F106B" w:rsidP="005F106B">
      <w:pPr>
        <w:spacing w:after="0" w:line="276" w:lineRule="auto"/>
      </w:pPr>
      <w:permStart w:id="1370840936" w:edGrp="everyone"/>
      <w:r w:rsidRPr="005F106B">
        <w:rPr>
          <w:b/>
        </w:rPr>
        <w:t>Assignments</w:t>
      </w:r>
      <w:r w:rsidRPr="00157375">
        <w:t xml:space="preserve"> </w:t>
      </w:r>
      <w:r>
        <w:t>–</w:t>
      </w:r>
      <w:r w:rsidRPr="00157375">
        <w:t xml:space="preserve"> Module Assignments </w:t>
      </w:r>
      <w:r>
        <w:t xml:space="preserve">– </w:t>
      </w:r>
      <w:r w:rsidR="00B368FE">
        <w:t>2</w:t>
      </w:r>
      <w:r>
        <w:t xml:space="preserve"> Assignments (6</w:t>
      </w:r>
      <w:r w:rsidR="00426732">
        <w:t>0</w:t>
      </w:r>
      <w:r>
        <w:t xml:space="preserve">0 points, </w:t>
      </w:r>
      <w:r w:rsidRPr="005F106B">
        <w:rPr>
          <w:color w:val="FF0000"/>
        </w:rPr>
        <w:t>6</w:t>
      </w:r>
      <w:r w:rsidR="00426732">
        <w:rPr>
          <w:color w:val="FF0000"/>
        </w:rPr>
        <w:t>0</w:t>
      </w:r>
      <w:r w:rsidRPr="005F106B">
        <w:rPr>
          <w:color w:val="FF0000"/>
        </w:rPr>
        <w:t>%)</w:t>
      </w:r>
    </w:p>
    <w:p w14:paraId="01BFFFBA" w14:textId="08065F00" w:rsidR="005F106B" w:rsidRPr="004F769F" w:rsidRDefault="005F106B" w:rsidP="005F106B">
      <w:r w:rsidRPr="00390E72">
        <w:t>Each of the major modules of the class will be concluded with an assignment in the form of an exe</w:t>
      </w:r>
      <w:r>
        <w:t>rcise to assure the student</w:t>
      </w:r>
      <w:r w:rsidRPr="00390E72">
        <w:t xml:space="preserve"> have mastered the material presented. </w:t>
      </w:r>
      <w:r>
        <w:t>Instructions for the assignments</w:t>
      </w:r>
      <w:r w:rsidRPr="00390E72">
        <w:t xml:space="preserve"> are posted to the class website</w:t>
      </w:r>
      <w:r>
        <w:t xml:space="preserve">. </w:t>
      </w:r>
      <w:r w:rsidRPr="004F769F">
        <w:t>L</w:t>
      </w:r>
      <w:r>
        <w:t>ate assignments will receive a 2</w:t>
      </w:r>
      <w:r w:rsidRPr="004F769F">
        <w:t xml:space="preserve">0% penalty in the grade. Assignments submitted more than </w:t>
      </w:r>
      <w:r>
        <w:t xml:space="preserve">one </w:t>
      </w:r>
      <w:r w:rsidRPr="004F769F">
        <w:t>week late will receive no credi</w:t>
      </w:r>
      <w:r>
        <w:t>t.</w:t>
      </w:r>
    </w:p>
    <w:p w14:paraId="3DC22F14" w14:textId="142B4F01" w:rsidR="005F106B" w:rsidRDefault="005F106B" w:rsidP="005F106B">
      <w:pPr>
        <w:pStyle w:val="ListParagraph"/>
        <w:numPr>
          <w:ilvl w:val="0"/>
          <w:numId w:val="30"/>
        </w:numPr>
        <w:spacing w:after="0" w:line="276" w:lineRule="auto"/>
        <w:ind w:left="1080"/>
      </w:pPr>
      <w:r w:rsidRPr="007B1F45">
        <w:t xml:space="preserve">Assignment </w:t>
      </w:r>
      <w:r>
        <w:t xml:space="preserve">1 </w:t>
      </w:r>
      <w:r w:rsidRPr="007B1F45">
        <w:t xml:space="preserve">– </w:t>
      </w:r>
      <w:r>
        <w:t>Case Study 1 (Individual) - (</w:t>
      </w:r>
      <w:r w:rsidR="00B368FE">
        <w:t>20</w:t>
      </w:r>
      <w:r>
        <w:t xml:space="preserve">0 pts, </w:t>
      </w:r>
      <w:r w:rsidR="00B368FE">
        <w:rPr>
          <w:color w:val="FF0000"/>
        </w:rPr>
        <w:t>20</w:t>
      </w:r>
      <w:r w:rsidRPr="002B543A">
        <w:rPr>
          <w:color w:val="FF0000"/>
        </w:rPr>
        <w:t>%</w:t>
      </w:r>
      <w:r>
        <w:t>)</w:t>
      </w:r>
    </w:p>
    <w:p w14:paraId="5D94E80F" w14:textId="2E4AD777" w:rsidR="005F106B" w:rsidRDefault="005F106B" w:rsidP="005F106B">
      <w:pPr>
        <w:pStyle w:val="ListParagraph"/>
        <w:numPr>
          <w:ilvl w:val="1"/>
          <w:numId w:val="30"/>
        </w:numPr>
        <w:spacing w:after="0" w:line="276" w:lineRule="auto"/>
        <w:ind w:left="1800"/>
      </w:pPr>
      <w:r>
        <w:t>Part A – Data Warehouse Justification (</w:t>
      </w:r>
      <w:r w:rsidR="00B368FE">
        <w:t>100</w:t>
      </w:r>
      <w:r>
        <w:t xml:space="preserve"> pts, </w:t>
      </w:r>
      <w:r w:rsidR="00B368FE" w:rsidRPr="00B368FE">
        <w:rPr>
          <w:color w:val="FF0000"/>
        </w:rPr>
        <w:t>10</w:t>
      </w:r>
      <w:r w:rsidRPr="00E97C5F">
        <w:rPr>
          <w:color w:val="FF0000"/>
        </w:rPr>
        <w:t>%</w:t>
      </w:r>
      <w:r>
        <w:t>)</w:t>
      </w:r>
    </w:p>
    <w:p w14:paraId="34977778" w14:textId="77777777" w:rsidR="005F106B" w:rsidRPr="007B1F45" w:rsidRDefault="005F106B" w:rsidP="005F106B">
      <w:pPr>
        <w:pStyle w:val="ListParagraph"/>
        <w:numPr>
          <w:ilvl w:val="1"/>
          <w:numId w:val="30"/>
        </w:numPr>
        <w:spacing w:after="0" w:line="276" w:lineRule="auto"/>
        <w:ind w:left="1800"/>
      </w:pPr>
      <w:r>
        <w:t xml:space="preserve">Part B – Data Warehouse Design (100 points, </w:t>
      </w:r>
      <w:r w:rsidRPr="00E97C5F">
        <w:rPr>
          <w:color w:val="FF0000"/>
        </w:rPr>
        <w:t>10%)</w:t>
      </w:r>
    </w:p>
    <w:p w14:paraId="6D24019C" w14:textId="079DF32A" w:rsidR="005F106B" w:rsidRPr="00C5064A" w:rsidRDefault="005F106B" w:rsidP="005F106B">
      <w:pPr>
        <w:pStyle w:val="ListParagraph"/>
        <w:numPr>
          <w:ilvl w:val="0"/>
          <w:numId w:val="30"/>
        </w:numPr>
        <w:spacing w:after="0" w:line="276" w:lineRule="auto"/>
        <w:ind w:left="1080"/>
      </w:pPr>
      <w:r>
        <w:t>Assignment 3 – Case Study 2 (</w:t>
      </w:r>
      <w:r w:rsidRPr="002B543A">
        <w:rPr>
          <w:color w:val="FF0000"/>
        </w:rPr>
        <w:t>Team</w:t>
      </w:r>
      <w:r>
        <w:t>) - Call Center Performance (</w:t>
      </w:r>
      <w:r w:rsidR="00B368FE">
        <w:t>300</w:t>
      </w:r>
      <w:r>
        <w:t xml:space="preserve">pts, </w:t>
      </w:r>
      <w:r w:rsidR="00B368FE">
        <w:rPr>
          <w:color w:val="FF0000"/>
        </w:rPr>
        <w:t>30</w:t>
      </w:r>
      <w:r w:rsidRPr="002B543A">
        <w:rPr>
          <w:color w:val="FF0000"/>
        </w:rPr>
        <w:t>%</w:t>
      </w:r>
      <w:r>
        <w:t>)</w:t>
      </w:r>
    </w:p>
    <w:p w14:paraId="195EAE11" w14:textId="77777777" w:rsidR="005F106B" w:rsidRPr="00BD472A" w:rsidRDefault="005F106B" w:rsidP="005F106B"/>
    <w:p w14:paraId="60488755" w14:textId="349701DB" w:rsidR="005F106B" w:rsidRDefault="005F106B" w:rsidP="005F106B">
      <w:pPr>
        <w:spacing w:after="0" w:line="276" w:lineRule="auto"/>
      </w:pPr>
      <w:r w:rsidRPr="005F106B">
        <w:rPr>
          <w:b/>
        </w:rPr>
        <w:t xml:space="preserve">Labs </w:t>
      </w:r>
      <w:r>
        <w:t xml:space="preserve">– </w:t>
      </w:r>
      <w:r w:rsidR="00426732">
        <w:t>Five</w:t>
      </w:r>
      <w:r>
        <w:t xml:space="preserve"> graded Labs (2</w:t>
      </w:r>
      <w:r w:rsidR="00426732">
        <w:t>5</w:t>
      </w:r>
      <w:r>
        <w:t xml:space="preserve">0 points, </w:t>
      </w:r>
      <w:r w:rsidRPr="005F106B">
        <w:rPr>
          <w:color w:val="FF0000"/>
        </w:rPr>
        <w:t>2</w:t>
      </w:r>
      <w:r w:rsidR="00426732">
        <w:rPr>
          <w:color w:val="FF0000"/>
        </w:rPr>
        <w:t>5</w:t>
      </w:r>
      <w:r w:rsidRPr="005F106B">
        <w:rPr>
          <w:color w:val="FF0000"/>
        </w:rPr>
        <w:t>%</w:t>
      </w:r>
      <w:r>
        <w:t xml:space="preserve">). In the data mining second half of the class there will be a lab every other week. The answers to the labs will be entered in the appropriate Quiz in the NYU Classes class website. They are due one week the class. Lab </w:t>
      </w:r>
      <w:r w:rsidR="00AA36CC">
        <w:t>6</w:t>
      </w:r>
      <w:r>
        <w:t xml:space="preserve"> (optional) score can substitute for the lowest score of any of the other labs.</w:t>
      </w:r>
    </w:p>
    <w:p w14:paraId="3DCF2A1C" w14:textId="77777777" w:rsidR="005F106B" w:rsidRPr="00252107" w:rsidRDefault="005F106B" w:rsidP="005F106B">
      <w:pPr>
        <w:spacing w:after="0" w:line="276" w:lineRule="auto"/>
      </w:pPr>
    </w:p>
    <w:p w14:paraId="6D0CB671" w14:textId="2098E430" w:rsidR="00426732" w:rsidRDefault="00426732" w:rsidP="005F106B">
      <w:pPr>
        <w:pStyle w:val="ListParagraph"/>
        <w:numPr>
          <w:ilvl w:val="1"/>
          <w:numId w:val="31"/>
        </w:numPr>
        <w:spacing w:after="0" w:line="276" w:lineRule="auto"/>
        <w:ind w:left="1440"/>
      </w:pPr>
      <w:r>
        <w:t xml:space="preserve">Lab 1 - Designing a Data Warehouse Data Schema (50 pts, </w:t>
      </w:r>
      <w:r w:rsidRPr="00426732">
        <w:rPr>
          <w:color w:val="FF0000"/>
        </w:rPr>
        <w:t>5%</w:t>
      </w:r>
      <w:r>
        <w:t>)</w:t>
      </w:r>
    </w:p>
    <w:p w14:paraId="597CBAD1" w14:textId="686A2EF6" w:rsidR="005F106B" w:rsidRPr="00C5064A" w:rsidRDefault="005F106B" w:rsidP="005F106B">
      <w:pPr>
        <w:pStyle w:val="ListParagraph"/>
        <w:numPr>
          <w:ilvl w:val="1"/>
          <w:numId w:val="31"/>
        </w:numPr>
        <w:spacing w:after="0" w:line="276" w:lineRule="auto"/>
        <w:ind w:left="1440"/>
      </w:pPr>
      <w:r>
        <w:t xml:space="preserve">Lab </w:t>
      </w:r>
      <w:r w:rsidR="00426732">
        <w:t>2</w:t>
      </w:r>
      <w:r>
        <w:t xml:space="preserve"> - Framing Analytical Questions (50 pts</w:t>
      </w:r>
      <w:r w:rsidR="00426732">
        <w:t xml:space="preserve">, </w:t>
      </w:r>
      <w:r w:rsidR="00426732" w:rsidRPr="00426732">
        <w:rPr>
          <w:color w:val="FF0000"/>
        </w:rPr>
        <w:t>5%</w:t>
      </w:r>
      <w:r>
        <w:t>)</w:t>
      </w:r>
    </w:p>
    <w:p w14:paraId="2117D632" w14:textId="4C988063" w:rsidR="005F106B" w:rsidRPr="007B1F45" w:rsidRDefault="005F106B" w:rsidP="005F106B">
      <w:pPr>
        <w:pStyle w:val="ListParagraph"/>
        <w:numPr>
          <w:ilvl w:val="1"/>
          <w:numId w:val="31"/>
        </w:numPr>
        <w:spacing w:after="0" w:line="276" w:lineRule="auto"/>
        <w:ind w:left="1440"/>
      </w:pPr>
      <w:r>
        <w:t xml:space="preserve">Lab </w:t>
      </w:r>
      <w:r w:rsidR="00426732">
        <w:t>3</w:t>
      </w:r>
      <w:r>
        <w:t xml:space="preserve"> - Data Preparation (50 pts</w:t>
      </w:r>
      <w:r w:rsidR="00426732">
        <w:t xml:space="preserve">, </w:t>
      </w:r>
      <w:r w:rsidR="00426732" w:rsidRPr="00426732">
        <w:rPr>
          <w:color w:val="FF0000"/>
        </w:rPr>
        <w:t>5%</w:t>
      </w:r>
      <w:r>
        <w:t>)</w:t>
      </w:r>
    </w:p>
    <w:p w14:paraId="2A80EFB7" w14:textId="4C17507F" w:rsidR="005F106B" w:rsidRDefault="005F106B" w:rsidP="005F106B">
      <w:pPr>
        <w:pStyle w:val="ListParagraph"/>
        <w:numPr>
          <w:ilvl w:val="1"/>
          <w:numId w:val="31"/>
        </w:numPr>
        <w:spacing w:after="0" w:line="276" w:lineRule="auto"/>
        <w:ind w:left="1440"/>
      </w:pPr>
      <w:r>
        <w:lastRenderedPageBreak/>
        <w:t xml:space="preserve">Lab </w:t>
      </w:r>
      <w:r w:rsidR="00426732">
        <w:t>4</w:t>
      </w:r>
      <w:r w:rsidRPr="00C5064A">
        <w:t xml:space="preserve"> </w:t>
      </w:r>
      <w:r>
        <w:t>-</w:t>
      </w:r>
      <w:r w:rsidRPr="00C5064A">
        <w:t xml:space="preserve"> </w:t>
      </w:r>
      <w:r>
        <w:t>Descriptive Data Mining (50 pts</w:t>
      </w:r>
      <w:r w:rsidR="00426732">
        <w:t xml:space="preserve">, </w:t>
      </w:r>
      <w:r w:rsidR="00426732" w:rsidRPr="00426732">
        <w:rPr>
          <w:color w:val="FF0000"/>
        </w:rPr>
        <w:t>5%</w:t>
      </w:r>
      <w:r>
        <w:t>)</w:t>
      </w:r>
    </w:p>
    <w:p w14:paraId="2F79181F" w14:textId="11823AD2" w:rsidR="005F106B" w:rsidRDefault="005F106B" w:rsidP="005F106B">
      <w:pPr>
        <w:pStyle w:val="ListParagraph"/>
        <w:numPr>
          <w:ilvl w:val="1"/>
          <w:numId w:val="31"/>
        </w:numPr>
        <w:spacing w:after="0" w:line="276" w:lineRule="auto"/>
        <w:ind w:left="1440"/>
      </w:pPr>
      <w:r>
        <w:t xml:space="preserve">Lab </w:t>
      </w:r>
      <w:r w:rsidR="00426732">
        <w:t>5</w:t>
      </w:r>
      <w:r>
        <w:t xml:space="preserve"> - Predictive Data Mining (50 pts</w:t>
      </w:r>
      <w:r w:rsidR="00426732">
        <w:t xml:space="preserve">, </w:t>
      </w:r>
      <w:r w:rsidR="00426732" w:rsidRPr="00426732">
        <w:rPr>
          <w:color w:val="FF0000"/>
        </w:rPr>
        <w:t>5%</w:t>
      </w:r>
      <w:r>
        <w:t>)</w:t>
      </w:r>
    </w:p>
    <w:p w14:paraId="539F3287" w14:textId="3577F98B" w:rsidR="005F106B" w:rsidRPr="00CB3EB3" w:rsidRDefault="005F106B" w:rsidP="005F106B">
      <w:pPr>
        <w:pStyle w:val="ListParagraph"/>
        <w:numPr>
          <w:ilvl w:val="1"/>
          <w:numId w:val="31"/>
        </w:numPr>
        <w:spacing w:after="0" w:line="276" w:lineRule="auto"/>
        <w:ind w:left="1440"/>
      </w:pPr>
      <w:r>
        <w:t xml:space="preserve">Lab </w:t>
      </w:r>
      <w:r w:rsidR="00426732">
        <w:t>6</w:t>
      </w:r>
      <w:r>
        <w:t xml:space="preserve"> - Practice Final Exam (optional) (50 pts</w:t>
      </w:r>
      <w:r w:rsidR="00426732">
        <w:t xml:space="preserve">, </w:t>
      </w:r>
      <w:r w:rsidR="00426732" w:rsidRPr="00426732">
        <w:rPr>
          <w:color w:val="FF0000"/>
        </w:rPr>
        <w:t>5%</w:t>
      </w:r>
      <w:r>
        <w:t>)</w:t>
      </w:r>
    </w:p>
    <w:p w14:paraId="1D625A02" w14:textId="77777777" w:rsidR="005F106B" w:rsidRDefault="005F106B" w:rsidP="005F106B"/>
    <w:p w14:paraId="349482BD" w14:textId="37D9F554" w:rsidR="005F106B" w:rsidRDefault="005F106B" w:rsidP="005F106B">
      <w:pPr>
        <w:spacing w:after="0" w:line="276" w:lineRule="auto"/>
      </w:pPr>
      <w:r w:rsidRPr="005F106B">
        <w:rPr>
          <w:b/>
        </w:rPr>
        <w:t>Final</w:t>
      </w:r>
      <w:r w:rsidRPr="00533995">
        <w:t xml:space="preserve"> – There will be a short 1 hour in-class final. (</w:t>
      </w:r>
      <w:r>
        <w:t>50</w:t>
      </w:r>
      <w:r w:rsidRPr="00533995">
        <w:t xml:space="preserve"> points</w:t>
      </w:r>
      <w:r>
        <w:t xml:space="preserve">, </w:t>
      </w:r>
      <w:r w:rsidRPr="005F106B">
        <w:rPr>
          <w:color w:val="FF0000"/>
        </w:rPr>
        <w:t>5%</w:t>
      </w:r>
      <w:r w:rsidRPr="00533995">
        <w:t>)</w:t>
      </w:r>
      <w:r>
        <w:t xml:space="preserve">. </w:t>
      </w:r>
      <w:r w:rsidRPr="00533995">
        <w:t>A practice final exam will be made available for you to practice taking the final exam</w:t>
      </w:r>
      <w:r w:rsidR="00AA36CC">
        <w:t>:</w:t>
      </w:r>
      <w:r>
        <w:t xml:space="preserve"> Lab </w:t>
      </w:r>
      <w:r w:rsidR="00AA36CC">
        <w:t>6</w:t>
      </w:r>
      <w:r>
        <w:t>.</w:t>
      </w:r>
    </w:p>
    <w:p w14:paraId="0AD2C767" w14:textId="77777777" w:rsidR="005F106B" w:rsidRDefault="005F106B" w:rsidP="005F106B">
      <w:pPr>
        <w:spacing w:after="0" w:line="276" w:lineRule="auto"/>
      </w:pPr>
    </w:p>
    <w:p w14:paraId="40686F6A" w14:textId="77777777" w:rsidR="005F106B" w:rsidRPr="00447F37" w:rsidRDefault="005F106B" w:rsidP="005F106B">
      <w:pPr>
        <w:widowControl w:val="0"/>
        <w:tabs>
          <w:tab w:val="left" w:pos="1300"/>
          <w:tab w:val="left" w:pos="1301"/>
        </w:tabs>
        <w:autoSpaceDE w:val="0"/>
        <w:autoSpaceDN w:val="0"/>
        <w:spacing w:before="37" w:after="0" w:line="276" w:lineRule="auto"/>
        <w:ind w:right="243"/>
      </w:pPr>
      <w:r w:rsidRPr="005F106B">
        <w:rPr>
          <w:b/>
        </w:rPr>
        <w:t xml:space="preserve">Review Quizzes </w:t>
      </w:r>
      <w:r w:rsidRPr="00DA4D8C">
        <w:t>(</w:t>
      </w:r>
      <w:r>
        <w:t xml:space="preserve">100 </w:t>
      </w:r>
      <w:r w:rsidRPr="00DA4D8C">
        <w:t xml:space="preserve">points, </w:t>
      </w:r>
      <w:r w:rsidRPr="005F106B">
        <w:rPr>
          <w:color w:val="FF0000"/>
        </w:rPr>
        <w:t>10%</w:t>
      </w:r>
      <w:r w:rsidRPr="00DA4D8C">
        <w:t>)</w:t>
      </w:r>
      <w:r w:rsidRPr="005F106B">
        <w:rPr>
          <w:b/>
        </w:rPr>
        <w:t>:</w:t>
      </w:r>
    </w:p>
    <w:p w14:paraId="01871EC9" w14:textId="28B5CE9D" w:rsidR="005F106B" w:rsidRPr="005F106B" w:rsidRDefault="005F106B" w:rsidP="005F106B">
      <w:pPr>
        <w:tabs>
          <w:tab w:val="left" w:pos="1300"/>
          <w:tab w:val="left" w:pos="1301"/>
        </w:tabs>
        <w:spacing w:line="276" w:lineRule="auto"/>
        <w:ind w:right="243"/>
        <w:rPr>
          <w:rFonts w:eastAsia="Arial" w:cs="Arial"/>
        </w:rPr>
      </w:pPr>
      <w:r w:rsidRPr="00447F37">
        <w:t>There are</w:t>
      </w:r>
      <w:r w:rsidRPr="005F106B">
        <w:rPr>
          <w:b/>
        </w:rPr>
        <w:t xml:space="preserve"> </w:t>
      </w:r>
      <w:r>
        <w:t>12 required REs (Reflection Exercises</w:t>
      </w:r>
      <w:r w:rsidR="00AA36CC">
        <w:t>)</w:t>
      </w:r>
      <w:r>
        <w:t>, 5 points each for taking them, not based on the score</w:t>
      </w:r>
      <w:r w:rsidRPr="00447F37">
        <w:t xml:space="preserve">. This is not an exercise to measure what you know but to assist you </w:t>
      </w:r>
      <w:r w:rsidR="00AA36CC">
        <w:t xml:space="preserve">to </w:t>
      </w:r>
      <w:r w:rsidRPr="00447F37">
        <w:t xml:space="preserve">transfer knowledge from short term memory to long term memory. </w:t>
      </w:r>
      <w:r w:rsidRPr="005F106B">
        <w:rPr>
          <w:b/>
        </w:rPr>
        <w:t>In the past students who used these exercises got as much as a 30% increase in their final exam grade.</w:t>
      </w:r>
      <w:r w:rsidRPr="005F106B">
        <w:rPr>
          <w:b/>
          <w:spacing w:val="-1"/>
        </w:rPr>
        <w:t xml:space="preserve"> </w:t>
      </w:r>
      <w:r w:rsidRPr="00447F37">
        <w:t>Th</w:t>
      </w:r>
      <w:r>
        <w:t xml:space="preserve">e quizzes are open online for a whole week </w:t>
      </w:r>
      <w:r w:rsidRPr="00447F37">
        <w:t>and they are timed to maximize knowledge transfer. So be sure to take each quiz when it is available.</w:t>
      </w:r>
    </w:p>
    <w:permEnd w:id="1370840936"/>
    <w:p w14:paraId="355ED271" w14:textId="77777777" w:rsidR="004C0DBE" w:rsidRPr="00E10F85" w:rsidRDefault="004C0DBE" w:rsidP="00505C6A">
      <w:pPr>
        <w:pStyle w:val="Heading1"/>
        <w:rPr>
          <w:rFonts w:eastAsia="Calibri" w:cs="Arial"/>
          <w:noProof/>
        </w:rPr>
      </w:pPr>
      <w:r w:rsidRPr="00E10F85">
        <w:rPr>
          <w:rFonts w:eastAsia="Arial" w:cs="Arial"/>
        </w:rPr>
        <w:t>NYUSPS Policies</w:t>
      </w:r>
      <w:r w:rsidRPr="00E10F85">
        <w:rPr>
          <w:rFonts w:eastAsia="Calibri" w:cs="Arial"/>
          <w:noProof/>
        </w:rPr>
        <w:t xml:space="preserve"> </w:t>
      </w:r>
    </w:p>
    <w:p w14:paraId="11BBFD8A" w14:textId="1A8FFA24" w:rsidR="004C0DBE" w:rsidRPr="00E10F85" w:rsidRDefault="002521DD" w:rsidP="003B0F62">
      <w:pPr>
        <w:rPr>
          <w:rFonts w:cs="Arial"/>
        </w:rPr>
      </w:pPr>
      <w:r>
        <w:rPr>
          <w:rFonts w:eastAsia="Times New Roman" w:cs="Arial"/>
          <w:noProof/>
          <w:sz w:val="24"/>
          <w:szCs w:val="24"/>
        </w:rPr>
        <mc:AlternateContent>
          <mc:Choice Requires="wps">
            <w:drawing>
              <wp:anchor distT="0" distB="0" distL="114300" distR="114300" simplePos="0" relativeHeight="251658240" behindDoc="0" locked="0" layoutInCell="1" allowOverlap="1" wp14:anchorId="668F84D0" wp14:editId="221CE0FF">
                <wp:simplePos x="0" y="0"/>
                <wp:positionH relativeFrom="column">
                  <wp:posOffset>-1549400</wp:posOffset>
                </wp:positionH>
                <wp:positionV relativeFrom="paragraph">
                  <wp:posOffset>-2323465</wp:posOffset>
                </wp:positionV>
                <wp:extent cx="635000" cy="635000"/>
                <wp:effectExtent l="0" t="0" r="0" b="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6350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A0FC74" id="_x0000_t202" coordsize="21600,21600" o:spt="202" path="m,l,21600r21600,l21600,xe">
                <v:stroke joinstyle="miter"/>
                <v:path gradientshapeok="t" o:connecttype="rect"/>
              </v:shapetype>
              <v:shape id="Text Box 3" o:spid="_x0000_s1026" type="#_x0000_t202" style="position:absolute;margin-left:-122pt;margin-top:-182.95pt;width:50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"/>
            </w:pict>
          </mc:Fallback>
        </mc:AlternateContent>
      </w:r>
      <w:r>
        <w:rPr>
          <w:rFonts w:eastAsia="Calibri" w:cs="Arial"/>
          <w:b/>
          <w:caps/>
          <w:noProof/>
          <w:sz w:val="24"/>
          <w:szCs w:val="32"/>
        </w:rPr>
        <mc:AlternateContent>
          <mc:Choice Requires="wps">
            <w:drawing>
              <wp:inline distT="0" distB="0" distL="0" distR="0" wp14:anchorId="2AE70E75" wp14:editId="2383773A">
                <wp:extent cx="5915025" cy="1885950"/>
                <wp:effectExtent l="9525" t="12700" r="9525" b="34925"/>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885950"/>
                        </a:xfrm>
                        <a:prstGeom prst="rect">
                          <a:avLst/>
                        </a:prstGeom>
                        <a:solidFill>
                          <a:schemeClr val="bg1">
                            <a:lumMod val="85000"/>
                            <a:lumOff val="0"/>
                          </a:schemeClr>
                        </a:solidFill>
                        <a:ln w="19050">
                          <a:solidFill>
                            <a:srgbClr val="000000"/>
                          </a:solidFill>
                          <a:miter lim="800000"/>
                          <a:headEnd type="none" w="sm" len="sm"/>
                          <a:tailEnd type="none" w="sm" len="sm"/>
                        </a:ln>
                        <a:effectLst>
                          <a:outerShdw dist="23000" dir="5400000" rotWithShape="0">
                            <a:srgbClr val="000000">
                              <a:alpha val="34116"/>
                            </a:srgbClr>
                          </a:outerShdw>
                        </a:effectLst>
                      </wps:spPr>
                      <wps:txbx>
                        <w:txbxContent>
                          <w:p w14:paraId="53281628" w14:textId="77777777" w:rsidR="005F106B" w:rsidRPr="003B0F62" w:rsidRDefault="005F106B" w:rsidP="003B0F62">
                            <w:pPr>
                              <w:rPr>
                                <w:rFonts w:cs="Arial"/>
                              </w:rPr>
                            </w:pPr>
                            <w:r w:rsidRPr="003B0F62">
                              <w:rPr>
                                <w:rFonts w:cs="Arial"/>
                              </w:rPr>
                              <w:t xml:space="preserve">NYUSPS 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University and NYUSPS websites. </w:t>
                            </w:r>
                            <w:r w:rsidRPr="003B0F62">
                              <w:rPr>
                                <w:rFonts w:cs="Arial"/>
                              </w:rPr>
                              <w:br/>
                              <w:t>Every student is responsible for reading, understanding, and complying with all of these policies.</w:t>
                            </w:r>
                          </w:p>
                          <w:p w14:paraId="43E6D22D" w14:textId="77777777" w:rsidR="005F106B" w:rsidRPr="003B0F62" w:rsidRDefault="005F106B" w:rsidP="00E10F85">
                            <w:pPr>
                              <w:spacing w:before="120" w:after="120"/>
                              <w:rPr>
                                <w:rFonts w:cs="Arial"/>
                              </w:rPr>
                            </w:pPr>
                            <w:r w:rsidRPr="003B0F62">
                              <w:rPr>
                                <w:rFonts w:cs="Arial"/>
                              </w:rPr>
                              <w:t>The full list of policies can be found at the web links below:</w:t>
                            </w:r>
                          </w:p>
                          <w:p w14:paraId="0919D36E" w14:textId="77777777" w:rsidR="005F106B" w:rsidRPr="003B0F62" w:rsidRDefault="005F106B" w:rsidP="00B543D7">
                            <w:pPr>
                              <w:spacing w:after="0"/>
                              <w:rPr>
                                <w:rFonts w:cs="Arial"/>
                              </w:rPr>
                            </w:pPr>
                            <w:r w:rsidRPr="003B0F62">
                              <w:rPr>
                                <w:rFonts w:cs="Arial"/>
                              </w:rPr>
                              <w:t xml:space="preserve">University: </w:t>
                            </w:r>
                            <w:hyperlink r:id="rId15" w:history="1">
                              <w:r w:rsidRPr="003B0F62">
                                <w:rPr>
                                  <w:rStyle w:val="Hyperlink"/>
                                  <w:rFonts w:cs="Arial"/>
                                </w:rPr>
                                <w:t>http://www.nyu.edu/about/policies-guidelines-compliance.html</w:t>
                              </w:r>
                            </w:hyperlink>
                            <w:r w:rsidRPr="003B0F62">
                              <w:rPr>
                                <w:rFonts w:cs="Arial"/>
                              </w:rPr>
                              <w:t xml:space="preserve"> </w:t>
                            </w:r>
                          </w:p>
                          <w:p w14:paraId="3ED0D696" w14:textId="77777777" w:rsidR="005F106B" w:rsidRPr="003B0F62" w:rsidRDefault="005F106B" w:rsidP="00B543D7">
                            <w:pPr>
                              <w:spacing w:after="0"/>
                              <w:rPr>
                                <w:rFonts w:cs="Arial"/>
                              </w:rPr>
                            </w:pPr>
                            <w:r w:rsidRPr="003B0F62">
                              <w:rPr>
                                <w:rFonts w:cs="Arial"/>
                              </w:rPr>
                              <w:t xml:space="preserve">NYUSPS: </w:t>
                            </w:r>
                            <w:hyperlink r:id="rId16" w:anchor="Graduate1" w:history="1">
                              <w:r w:rsidRPr="003B0F62">
                                <w:rPr>
                                  <w:rStyle w:val="Hyperlink"/>
                                  <w:rFonts w:cs="Arial"/>
                                </w:rPr>
                                <w:t>https://www.sps.nyu.edu/homepage/student-experience/policies-and-procedures.html#Graduate1</w:t>
                              </w:r>
                            </w:hyperlink>
                            <w:r w:rsidRPr="003B0F62">
                              <w:rPr>
                                <w:rFonts w:cs="Arial"/>
                              </w:rPr>
                              <w:t xml:space="preserve"> </w:t>
                            </w:r>
                          </w:p>
                          <w:p w14:paraId="6CC51819" w14:textId="77777777" w:rsidR="005F106B" w:rsidRPr="003B0F62" w:rsidRDefault="005F106B" w:rsidP="003B0F62"/>
                        </w:txbxContent>
                      </wps:txbx>
                      <wps:bodyPr rot="0" vert="horz" wrap="square" lIns="91425" tIns="45675" rIns="91425" bIns="45675" anchor="ctr" anchorCtr="0" upright="1">
                        <a:noAutofit/>
                      </wps:bodyPr>
                    </wps:wsp>
                  </a:graphicData>
                </a:graphic>
              </wp:inline>
            </w:drawing>
          </mc:Choice>
          <mc:Fallback>
            <w:pict>
              <v:rect w14:anchorId="2AE70E75" id="Rectangle 3" o:spid="_x0000_s1026" style="width:465.75pt;height:1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" fillcolor="#d8d8d8 [2732]" strokeweight="1.5pt">
                <v:stroke startarrowwidth="narrow" startarrowlength="short" endarrowwidth="narrow" endarrowlength="short"/>
                <v:shadow on="t" color="black" opacity="22358f" origin=",.5" offset="0,.63889mm"/>
                <v:textbox inset="2.53958mm,1.26875mm,2.53958mm,1.26875mm">
                  <w:txbxContent>
                    <w:p w14:paraId="53281628" w14:textId="77777777" w:rsidR="005F106B" w:rsidRPr="003B0F62" w:rsidRDefault="005F106B" w:rsidP="003B0F62">
                      <w:pPr>
                        <w:rPr>
                          <w:rFonts w:cs="Arial"/>
                        </w:rPr>
                      </w:pPr>
                      <w:r w:rsidRPr="003B0F62">
                        <w:rPr>
                          <w:rFonts w:cs="Arial"/>
                        </w:rPr>
                        <w:t xml:space="preserve">NYUSPS 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University and NYUSPS websites. </w:t>
                      </w:r>
                      <w:r w:rsidRPr="003B0F62">
                        <w:rPr>
                          <w:rFonts w:cs="Arial"/>
                        </w:rPr>
                        <w:br/>
                        <w:t>Every student is responsible for reading, understanding, and complying with all of these policies.</w:t>
                      </w:r>
                    </w:p>
                    <w:p w14:paraId="43E6D22D" w14:textId="77777777" w:rsidR="005F106B" w:rsidRPr="003B0F62" w:rsidRDefault="005F106B" w:rsidP="00E10F85">
                      <w:pPr>
                        <w:spacing w:before="120" w:after="120"/>
                        <w:rPr>
                          <w:rFonts w:cs="Arial"/>
                        </w:rPr>
                      </w:pPr>
                      <w:r w:rsidRPr="003B0F62">
                        <w:rPr>
                          <w:rFonts w:cs="Arial"/>
                        </w:rPr>
                        <w:t>The full list of policies can be found at the web links below:</w:t>
                      </w:r>
                    </w:p>
                    <w:p w14:paraId="0919D36E" w14:textId="77777777" w:rsidR="005F106B" w:rsidRPr="003B0F62" w:rsidRDefault="005F106B" w:rsidP="00B543D7">
                      <w:pPr>
                        <w:spacing w:after="0"/>
                        <w:rPr>
                          <w:rFonts w:cs="Arial"/>
                        </w:rPr>
                      </w:pPr>
                      <w:r w:rsidRPr="003B0F62">
                        <w:rPr>
                          <w:rFonts w:cs="Arial"/>
                        </w:rPr>
                        <w:t xml:space="preserve">University: </w:t>
                      </w:r>
                      <w:hyperlink r:id="rId17" w:history="1">
                        <w:r w:rsidRPr="003B0F62">
                          <w:rPr>
                            <w:rStyle w:val="Hyperlink"/>
                            <w:rFonts w:cs="Arial"/>
                          </w:rPr>
                          <w:t>http://www.nyu.edu/about/policies-guidelines-compliance.html</w:t>
                        </w:r>
                      </w:hyperlink>
                      <w:r w:rsidRPr="003B0F62">
                        <w:rPr>
                          <w:rFonts w:cs="Arial"/>
                        </w:rPr>
                        <w:t xml:space="preserve"> </w:t>
                      </w:r>
                    </w:p>
                    <w:p w14:paraId="3ED0D696" w14:textId="77777777" w:rsidR="005F106B" w:rsidRPr="003B0F62" w:rsidRDefault="005F106B" w:rsidP="00B543D7">
                      <w:pPr>
                        <w:spacing w:after="0"/>
                        <w:rPr>
                          <w:rFonts w:cs="Arial"/>
                        </w:rPr>
                      </w:pPr>
                      <w:r w:rsidRPr="003B0F62">
                        <w:rPr>
                          <w:rFonts w:cs="Arial"/>
                        </w:rPr>
                        <w:t xml:space="preserve">NYUSPS: </w:t>
                      </w:r>
                      <w:hyperlink r:id="rId18" w:anchor="Graduate1" w:history="1">
                        <w:r w:rsidRPr="003B0F62">
                          <w:rPr>
                            <w:rStyle w:val="Hyperlink"/>
                            <w:rFonts w:cs="Arial"/>
                          </w:rPr>
                          <w:t>https://www.sps.nyu.edu/homepage/student-experience/policies-and-procedures.html#Graduate1</w:t>
                        </w:r>
                      </w:hyperlink>
                      <w:r w:rsidRPr="003B0F62">
                        <w:rPr>
                          <w:rFonts w:cs="Arial"/>
                        </w:rPr>
                        <w:t xml:space="preserve"> </w:t>
                      </w:r>
                    </w:p>
                    <w:p w14:paraId="6CC51819" w14:textId="77777777" w:rsidR="005F106B" w:rsidRPr="003B0F62" w:rsidRDefault="005F106B" w:rsidP="003B0F62"/>
                  </w:txbxContent>
                </v:textbox>
                <w10:anchorlock/>
              </v:rect>
            </w:pict>
          </mc:Fallback>
        </mc:AlternateContent>
      </w:r>
    </w:p>
    <w:p w14:paraId="73FA4B5B" w14:textId="77777777" w:rsidR="0076366F" w:rsidRPr="00B55D8F" w:rsidRDefault="0076366F" w:rsidP="0076366F">
      <w:pPr>
        <w:pStyle w:val="Heading1"/>
      </w:pPr>
      <w:bookmarkStart w:id="12" w:name="_Hlk56463233"/>
      <w:bookmarkStart w:id="13" w:name="_Hlk46837134"/>
      <w:r w:rsidRPr="00B55D8F">
        <w:t xml:space="preserve">Center for Student Accessibility  </w:t>
      </w:r>
    </w:p>
    <w:p w14:paraId="6429D30C" w14:textId="77777777" w:rsidR="0076366F" w:rsidRPr="00B55D8F" w:rsidRDefault="0076366F" w:rsidP="0076366F">
      <w:pPr>
        <w:keepNext/>
        <w:rPr>
          <w:rFonts w:ascii="Times New Roman" w:eastAsia="Times New Roman" w:hAnsi="Times New Roman" w:cs="Times New Roman"/>
          <w:szCs w:val="24"/>
        </w:rPr>
      </w:pPr>
      <w:r w:rsidRPr="00B55D8F">
        <w:rPr>
          <w:rFonts w:eastAsiaTheme="majorEastAsia" w:cstheme="majorBidi"/>
          <w:szCs w:val="32"/>
        </w:rPr>
        <w:t>If you are a student who is requesting accommodations, please contact New York University’s Moses Center for Students Accessibility (CSA) at 212-998-4980 or mosescsa@nyu.edu. You must be registered with CSA to receive accommodations. Information about the Moses Center can be found at www.nyu.edu/csa. The Moses Center is located at 726 Broadway on the 3rd floor.</w:t>
      </w:r>
      <w:r w:rsidRPr="00B55D8F">
        <w:rPr>
          <w:rFonts w:eastAsia="Times New Roman" w:cs="Times New Roman"/>
          <w:szCs w:val="24"/>
        </w:rPr>
        <w:t> </w:t>
      </w:r>
    </w:p>
    <w:bookmarkEnd w:id="12"/>
    <w:p w14:paraId="33927044" w14:textId="77777777" w:rsidR="00B70685" w:rsidRPr="00E10F85" w:rsidRDefault="00B70685" w:rsidP="00B70685">
      <w:pPr>
        <w:pStyle w:val="Heading1"/>
        <w:keepNext w:val="0"/>
        <w:keepLines w:val="0"/>
        <w:widowControl w:val="0"/>
        <w:spacing w:line="20" w:lineRule="atLeast"/>
        <w:rPr>
          <w:rFonts w:cs="Arial"/>
          <w:caps w:val="0"/>
        </w:rPr>
      </w:pPr>
      <w:r w:rsidRPr="00E10F85">
        <w:rPr>
          <w:rFonts w:cs="Arial"/>
        </w:rPr>
        <w:t xml:space="preserve">Health and Wellness </w:t>
      </w:r>
      <w:r w:rsidR="008D7638" w:rsidRPr="00E10F85">
        <w:rPr>
          <w:rFonts w:cs="Arial"/>
          <w:caps w:val="0"/>
          <w:bdr w:val="none" w:sz="0" w:space="0" w:color="auto" w:frame="1"/>
        </w:rPr>
        <w:fldChar w:fldCharType="begin"/>
      </w:r>
      <w:r w:rsidRPr="00E10F85">
        <w:rPr>
          <w:rFonts w:cs="Arial"/>
          <w:bdr w:val="none" w:sz="0" w:space="0" w:color="auto" w:frame="1"/>
        </w:rPr>
        <w:instrText xml:space="preserve"> INCLUDEPICTURE "https://lh4.googleusercontent.com/7Vq9eejO9eGoOYX2LSdXnFbrYZtkDujta0SDSO8V9SF4tSseAWMexrN0lDfEUMpZgZ2k1IT1pSFri-jMn6ItnNClTaBNV71sCqxi5EXNDUUk79wB7Svi2ec1Rg24orrg27-bj-Q" \* MERGEFORMATINET </w:instrText>
      </w:r>
      <w:r w:rsidR="008D7638" w:rsidRPr="00E10F85">
        <w:rPr>
          <w:rFonts w:cs="Arial"/>
          <w:caps w:val="0"/>
          <w:bdr w:val="none" w:sz="0" w:space="0" w:color="auto" w:frame="1"/>
        </w:rPr>
        <w:fldChar w:fldCharType="end"/>
      </w:r>
    </w:p>
    <w:p w14:paraId="13E9B2AD" w14:textId="77777777" w:rsidR="00B70685" w:rsidRPr="00E10F85" w:rsidRDefault="00B70685" w:rsidP="00B70685">
      <w:pPr>
        <w:widowControl w:val="0"/>
        <w:spacing w:line="20" w:lineRule="atLeast"/>
        <w:rPr>
          <w:rFonts w:eastAsia="Times New Roman" w:cs="Arial"/>
        </w:rPr>
      </w:pPr>
      <w:r w:rsidRPr="00E10F85">
        <w:rPr>
          <w:rFonts w:eastAsia="Times New Roman" w:cs="Arial"/>
        </w:rPr>
        <w:t>To access the University's extensive health and mental health resources, contact the NYU Wellness Exchange. You can call its private hotline (212-443-9999), available 24 hours a day, seven days a week, to reach out to a professional who can help to address day-to-day challenges as well as other health-related concerns.</w:t>
      </w:r>
    </w:p>
    <w:p w14:paraId="077865C0" w14:textId="77777777" w:rsidR="00B70685" w:rsidRPr="00E10F85" w:rsidRDefault="00B70685" w:rsidP="00B70685">
      <w:pPr>
        <w:pStyle w:val="Heading1"/>
        <w:keepNext w:val="0"/>
        <w:keepLines w:val="0"/>
        <w:widowControl w:val="0"/>
        <w:spacing w:line="20" w:lineRule="atLeast"/>
        <w:rPr>
          <w:rFonts w:cs="Arial"/>
          <w:caps w:val="0"/>
        </w:rPr>
      </w:pPr>
      <w:permStart w:id="1721510803" w:edGrp="everyone"/>
      <w:r w:rsidRPr="00E10F85">
        <w:rPr>
          <w:rFonts w:cs="Arial"/>
        </w:rPr>
        <w:t>Academic Integrity and Plagiarism Policy</w:t>
      </w:r>
    </w:p>
    <w:p w14:paraId="30E4347E" w14:textId="77777777" w:rsidR="00B70685" w:rsidRPr="00E10F85" w:rsidRDefault="00B70685" w:rsidP="00B70685">
      <w:pPr>
        <w:widowControl w:val="0"/>
        <w:spacing w:before="120" w:after="120" w:line="20" w:lineRule="atLeast"/>
        <w:rPr>
          <w:rFonts w:eastAsia="Times New Roman" w:cs="Arial"/>
        </w:rPr>
      </w:pPr>
      <w:r w:rsidRPr="00E10F85">
        <w:rPr>
          <w:rFonts w:eastAsia="Times New Roman" w:cs="Arial"/>
        </w:rPr>
        <w:t xml:space="preserve">All students are expected to be honest and ethical in all academic work. This trust is shared among all members of the University community and is a core principle of American higher education. Any breaches of this trust will be taken seriously. A hallmark of the educated student </w:t>
      </w:r>
      <w:r w:rsidRPr="00E10F85">
        <w:rPr>
          <w:rFonts w:eastAsia="Times New Roman" w:cs="Arial"/>
        </w:rPr>
        <w:lastRenderedPageBreak/>
        <w:t>and good scholarship is the ability to acknowledge information derived from others. Students are expected to be scrupulous in crediting those sources that have contributed to the development of their ideas.</w:t>
      </w:r>
    </w:p>
    <w:p w14:paraId="3DBE9306" w14:textId="77777777" w:rsidR="00B70685" w:rsidRPr="00E10F85" w:rsidRDefault="00B70685" w:rsidP="00B70685">
      <w:pPr>
        <w:widowControl w:val="0"/>
        <w:spacing w:before="120" w:after="120" w:line="20" w:lineRule="atLeast"/>
        <w:rPr>
          <w:rFonts w:eastAsia="Times New Roman" w:cs="Arial"/>
        </w:rPr>
      </w:pPr>
      <w:r w:rsidRPr="00E10F85">
        <w:rPr>
          <w:rFonts w:eastAsia="Times New Roman" w:cs="Arial"/>
        </w:rPr>
        <w:t>Plagiarism involves borrowing or using information from other sources without proper and full credit. Students are expected to demonstrate how what they have learned incorporates an understanding of the research and expertise of scholars and other appropriate experts; and thus recognizing others' published work or teachings—whether that of authors, lecturers, or one's peers—is a required practice in all academic projects. </w:t>
      </w:r>
    </w:p>
    <w:p w14:paraId="5AA71D12" w14:textId="3FA81907" w:rsidR="00B70685" w:rsidRPr="00E10F85" w:rsidRDefault="00B70685" w:rsidP="00B90F47">
      <w:pPr>
        <w:widowControl w:val="0"/>
        <w:spacing w:before="120" w:after="120" w:line="20" w:lineRule="atLeast"/>
        <w:rPr>
          <w:rFonts w:eastAsia="Times New Roman" w:cs="Arial"/>
        </w:rPr>
      </w:pPr>
      <w:r w:rsidRPr="00E10F85">
        <w:rPr>
          <w:rFonts w:eastAsia="Times New Roman" w:cs="Arial"/>
        </w:rPr>
        <w:t>Students are subject to disciplinary actions for the following offenses which include but are not limited to:</w:t>
      </w:r>
      <w:r w:rsidR="00B90F47">
        <w:rPr>
          <w:rFonts w:eastAsia="Times New Roman" w:cs="Arial"/>
        </w:rPr>
        <w:t xml:space="preserve"> </w:t>
      </w:r>
      <w:r w:rsidRPr="00E10F85">
        <w:rPr>
          <w:rFonts w:eastAsia="Times New Roman" w:cs="Arial"/>
        </w:rPr>
        <w:t>Cheating</w:t>
      </w:r>
      <w:r w:rsidR="00B90F47">
        <w:rPr>
          <w:rFonts w:eastAsia="Times New Roman" w:cs="Arial"/>
        </w:rPr>
        <w:t xml:space="preserve">; </w:t>
      </w:r>
      <w:r w:rsidRPr="00E10F85">
        <w:rPr>
          <w:rFonts w:eastAsia="Times New Roman" w:cs="Arial"/>
        </w:rPr>
        <w:t>Plagiarism</w:t>
      </w:r>
      <w:r w:rsidR="00B90F47">
        <w:rPr>
          <w:rFonts w:eastAsia="Times New Roman" w:cs="Arial"/>
        </w:rPr>
        <w:t xml:space="preserve">; </w:t>
      </w:r>
      <w:r w:rsidRPr="00E10F85">
        <w:rPr>
          <w:rFonts w:eastAsia="Times New Roman" w:cs="Arial"/>
        </w:rPr>
        <w:t>Forgery or unauthorized use of documents</w:t>
      </w:r>
      <w:r w:rsidR="00B90F47">
        <w:rPr>
          <w:rFonts w:eastAsia="Times New Roman" w:cs="Arial"/>
        </w:rPr>
        <w:t xml:space="preserve">; </w:t>
      </w:r>
      <w:r w:rsidRPr="00E10F85">
        <w:rPr>
          <w:rFonts w:eastAsia="Times New Roman" w:cs="Arial"/>
        </w:rPr>
        <w:t>False form of identification</w:t>
      </w:r>
    </w:p>
    <w:p w14:paraId="676F46EB" w14:textId="0CE6155B" w:rsidR="00B90F47" w:rsidRDefault="00B70685" w:rsidP="00B90F47">
      <w:pPr>
        <w:widowControl w:val="0"/>
        <w:spacing w:before="240" w:after="120" w:line="20" w:lineRule="atLeast"/>
        <w:textAlignment w:val="baseline"/>
        <w:rPr>
          <w:rFonts w:eastAsia="Times New Roman" w:cs="Arial"/>
          <w:color w:val="0000FF"/>
          <w:u w:val="single"/>
        </w:rPr>
      </w:pPr>
      <w:r w:rsidRPr="00E10F85">
        <w:rPr>
          <w:rFonts w:eastAsia="Times New Roman" w:cs="Arial"/>
        </w:rPr>
        <w:t xml:space="preserve">Use the link below to read more about Academic Integrity Policies at the NYU School of Professional Studies. </w:t>
      </w:r>
      <w:hyperlink r:id="rId19" w:anchor="Graduate1" w:history="1">
        <w:r w:rsidRPr="00E10F85">
          <w:rPr>
            <w:rFonts w:eastAsia="Times New Roman" w:cs="Arial"/>
            <w:color w:val="0000FF"/>
            <w:u w:val="single"/>
          </w:rPr>
          <w:t>Academic Policies for NYU SPS Students</w:t>
        </w:r>
      </w:hyperlink>
      <w:bookmarkEnd w:id="13"/>
    </w:p>
    <w:p w14:paraId="71CE0D8F" w14:textId="42113209" w:rsidR="00435A66" w:rsidRDefault="00435A66" w:rsidP="00B90F47">
      <w:pPr>
        <w:widowControl w:val="0"/>
        <w:spacing w:before="240" w:after="120" w:line="20" w:lineRule="atLeast"/>
        <w:textAlignment w:val="baseline"/>
        <w:rPr>
          <w:rFonts w:eastAsia="Times New Roman" w:cs="Arial"/>
          <w:color w:val="0000FF"/>
          <w:u w:val="single"/>
        </w:rPr>
      </w:pPr>
    </w:p>
    <w:p w14:paraId="28B95A0A" w14:textId="77777777" w:rsidR="00435A66" w:rsidRPr="00B90F47" w:rsidRDefault="00435A66" w:rsidP="00B90F47">
      <w:pPr>
        <w:widowControl w:val="0"/>
        <w:spacing w:before="240" w:after="120" w:line="20" w:lineRule="atLeast"/>
        <w:textAlignment w:val="baseline"/>
        <w:rPr>
          <w:rFonts w:eastAsia="Times New Roman" w:cs="Arial"/>
        </w:rPr>
      </w:pPr>
    </w:p>
    <w:permEnd w:id="1721510803"/>
    <w:p w14:paraId="06BB8C4F" w14:textId="77777777" w:rsidR="004C0DBE" w:rsidRPr="00E10F85" w:rsidRDefault="004C0DBE" w:rsidP="003B0F62">
      <w:pPr>
        <w:pStyle w:val="Heading1"/>
        <w:rPr>
          <w:rFonts w:eastAsia="Arial" w:cs="Arial"/>
        </w:rPr>
      </w:pPr>
      <w:r w:rsidRPr="00E10F85">
        <w:rPr>
          <w:rFonts w:eastAsia="Arial" w:cs="Arial"/>
        </w:rPr>
        <w:t>NYU School of Professional Studies Graduate Grading Scale</w:t>
      </w:r>
    </w:p>
    <w:p w14:paraId="64027383" w14:textId="77777777" w:rsidR="004C0DBE" w:rsidRPr="00E10F85" w:rsidRDefault="004C0DBE" w:rsidP="004C0DBE">
      <w:pPr>
        <w:spacing w:after="120"/>
        <w:rPr>
          <w:rFonts w:eastAsia="Arial" w:cs="Arial"/>
          <w:sz w:val="20"/>
          <w:szCs w:val="20"/>
        </w:rPr>
      </w:pPr>
      <w:r w:rsidRPr="00E10F85">
        <w:rPr>
          <w:rFonts w:eastAsia="Arial" w:cs="Arial"/>
          <w:sz w:val="20"/>
          <w:szCs w:val="20"/>
        </w:rPr>
        <w:t xml:space="preserve">Grading for graduate programs is by letter grade: A, A-, B+, B, B-, C+, C, C-, and F.  For NYUSPS’s complete graduate grading policies, including criteria for a grade of incomplete, taking a course on a pass/fail basis, and withdrawing from a course, see: </w:t>
      </w:r>
      <w:hyperlink r:id="rId20" w:anchor="Graduate1">
        <w:r w:rsidRPr="00E10F85">
          <w:rPr>
            <w:rFonts w:eastAsia="Arial" w:cs="Arial"/>
            <w:color w:val="0000FF"/>
            <w:sz w:val="20"/>
            <w:szCs w:val="20"/>
            <w:u w:val="single"/>
          </w:rPr>
          <w:t>https://www.sps.nyu.edu/homepage/student-experience/policies-and-procedures.html#Graduate1</w:t>
        </w:r>
      </w:hyperlink>
      <w:r w:rsidRPr="00E10F85">
        <w:rPr>
          <w:rFonts w:eastAsia="Arial" w:cs="Arial"/>
          <w:sz w:val="20"/>
          <w:szCs w:val="20"/>
        </w:rPr>
        <w:t xml:space="preserve"> </w:t>
      </w:r>
    </w:p>
    <w:tbl>
      <w:tblPr>
        <w:tblW w:w="94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0"/>
        <w:gridCol w:w="900"/>
        <w:gridCol w:w="775"/>
        <w:gridCol w:w="2015"/>
        <w:gridCol w:w="4880"/>
      </w:tblGrid>
      <w:tr w:rsidR="004C0DBE" w:rsidRPr="00E10F85" w14:paraId="68E22E22" w14:textId="77777777" w:rsidTr="00DD5DB8">
        <w:trPr>
          <w:trHeight w:val="280"/>
          <w:jc w:val="center"/>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164700" w14:textId="77777777" w:rsidR="004C0DBE" w:rsidRPr="00E10F85" w:rsidRDefault="004C0DBE" w:rsidP="004C0DBE">
            <w:pPr>
              <w:spacing w:after="0"/>
              <w:rPr>
                <w:rFonts w:eastAsia="Arial Narrow" w:cs="Arial"/>
                <w:sz w:val="20"/>
                <w:szCs w:val="20"/>
              </w:rPr>
            </w:pPr>
            <w:bookmarkStart w:id="14" w:name="_Hlk23866508"/>
            <w:r w:rsidRPr="00E10F85">
              <w:rPr>
                <w:rFonts w:eastAsia="Arial Narrow" w:cs="Arial"/>
                <w:b/>
                <w:sz w:val="20"/>
                <w:szCs w:val="20"/>
              </w:rPr>
              <w:t>Lett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AE9FBE" w14:textId="77777777" w:rsidR="004C0DBE" w:rsidRPr="00E10F85" w:rsidRDefault="004C0DBE" w:rsidP="004C0DBE">
            <w:pPr>
              <w:spacing w:after="0"/>
              <w:rPr>
                <w:rFonts w:eastAsia="Arial Narrow" w:cs="Arial"/>
                <w:sz w:val="20"/>
                <w:szCs w:val="20"/>
              </w:rPr>
            </w:pPr>
            <w:r w:rsidRPr="00E10F85">
              <w:rPr>
                <w:rFonts w:eastAsia="Arial Narrow" w:cs="Arial"/>
                <w:b/>
                <w:sz w:val="20"/>
                <w:szCs w:val="20"/>
              </w:rPr>
              <w:t>%</w:t>
            </w:r>
          </w:p>
        </w:tc>
        <w:tc>
          <w:tcPr>
            <w:tcW w:w="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32692" w14:textId="77777777" w:rsidR="004C0DBE" w:rsidRPr="00E10F85" w:rsidRDefault="004C0DBE" w:rsidP="004C0DBE">
            <w:pPr>
              <w:spacing w:after="0"/>
              <w:rPr>
                <w:rFonts w:eastAsia="Arial Narrow" w:cs="Arial"/>
                <w:sz w:val="20"/>
                <w:szCs w:val="20"/>
              </w:rPr>
            </w:pPr>
            <w:r w:rsidRPr="00E10F85">
              <w:rPr>
                <w:rFonts w:eastAsia="Arial Narrow" w:cs="Arial"/>
                <w:b/>
                <w:sz w:val="20"/>
                <w:szCs w:val="20"/>
              </w:rPr>
              <w:t>GPA</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5B941D" w14:textId="77777777" w:rsidR="004C0DBE" w:rsidRPr="00E10F85" w:rsidRDefault="004C0DBE" w:rsidP="004C0DBE">
            <w:pPr>
              <w:spacing w:after="0"/>
              <w:rPr>
                <w:rFonts w:eastAsia="Arial Narrow" w:cs="Arial"/>
                <w:sz w:val="20"/>
                <w:szCs w:val="20"/>
              </w:rPr>
            </w:pPr>
            <w:r w:rsidRPr="00E10F85">
              <w:rPr>
                <w:rFonts w:eastAsia="Arial Narrow" w:cs="Arial"/>
                <w:b/>
                <w:sz w:val="20"/>
                <w:szCs w:val="20"/>
              </w:rPr>
              <w:t>Descriptions</w:t>
            </w:r>
          </w:p>
        </w:tc>
        <w:tc>
          <w:tcPr>
            <w:tcW w:w="4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4E1E02" w14:textId="77777777" w:rsidR="004C0DBE" w:rsidRPr="00E10F85" w:rsidRDefault="004C0DBE" w:rsidP="004C0DBE">
            <w:pPr>
              <w:spacing w:after="0"/>
              <w:rPr>
                <w:rFonts w:eastAsia="Arial Narrow" w:cs="Arial"/>
                <w:sz w:val="20"/>
                <w:szCs w:val="20"/>
              </w:rPr>
            </w:pPr>
            <w:r w:rsidRPr="00E10F85">
              <w:rPr>
                <w:rFonts w:eastAsia="Arial Narrow" w:cs="Arial"/>
                <w:b/>
                <w:sz w:val="20"/>
                <w:szCs w:val="20"/>
              </w:rPr>
              <w:t>Definitions</w:t>
            </w:r>
          </w:p>
        </w:tc>
      </w:tr>
      <w:tr w:rsidR="004C0DBE" w:rsidRPr="00E10F85" w14:paraId="54279A82" w14:textId="77777777" w:rsidTr="00E10F85">
        <w:trPr>
          <w:trHeight w:val="465"/>
          <w:jc w:val="center"/>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0AE7C"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A</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02A69C"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95-100</w:t>
            </w:r>
          </w:p>
        </w:tc>
        <w:tc>
          <w:tcPr>
            <w:tcW w:w="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BE8729"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4.0</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541D97"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Exceptional</w:t>
            </w:r>
          </w:p>
        </w:tc>
        <w:tc>
          <w:tcPr>
            <w:tcW w:w="4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0000B3"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Demonstrates exceptional mastery of all learning outcomes of the course and thorough and complete understanding of all concepts.</w:t>
            </w:r>
          </w:p>
        </w:tc>
      </w:tr>
      <w:tr w:rsidR="004C0DBE" w:rsidRPr="00E10F85" w14:paraId="29D5AFBC" w14:textId="77777777" w:rsidTr="00E10F85">
        <w:trPr>
          <w:trHeight w:val="528"/>
          <w:jc w:val="center"/>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F5202"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A-</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D9D5F6"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90-94</w:t>
            </w:r>
          </w:p>
        </w:tc>
        <w:tc>
          <w:tcPr>
            <w:tcW w:w="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F24A42"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3.7</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17A49C"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Excellent</w:t>
            </w:r>
          </w:p>
          <w:p w14:paraId="7C12DE51" w14:textId="77777777" w:rsidR="004C0DBE" w:rsidRPr="00E10F85" w:rsidRDefault="004C0DBE" w:rsidP="004C0DBE">
            <w:pPr>
              <w:spacing w:after="0"/>
              <w:rPr>
                <w:rFonts w:eastAsia="Arial Narrow" w:cs="Arial"/>
                <w:sz w:val="20"/>
                <w:szCs w:val="20"/>
              </w:rPr>
            </w:pPr>
          </w:p>
        </w:tc>
        <w:tc>
          <w:tcPr>
            <w:tcW w:w="4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E7CDF8"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Demonstrates highly competent mastery of all learning outcomes of the course and strong understanding of all concepts.</w:t>
            </w:r>
          </w:p>
        </w:tc>
      </w:tr>
      <w:tr w:rsidR="004C0DBE" w:rsidRPr="00E10F85" w14:paraId="54B49736" w14:textId="77777777" w:rsidTr="00E10F85">
        <w:trPr>
          <w:trHeight w:val="20"/>
          <w:jc w:val="center"/>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C396E4"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B+</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806944"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87-89</w:t>
            </w:r>
          </w:p>
        </w:tc>
        <w:tc>
          <w:tcPr>
            <w:tcW w:w="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5337A2"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3.3</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8A2B34"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Very Good; exceeds course standards</w:t>
            </w:r>
          </w:p>
        </w:tc>
        <w:tc>
          <w:tcPr>
            <w:tcW w:w="4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A82C34"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Demonstrates mastery of all learning outcomes of the course and understanding of core concepts.</w:t>
            </w:r>
          </w:p>
        </w:tc>
      </w:tr>
      <w:tr w:rsidR="004C0DBE" w:rsidRPr="00E10F85" w14:paraId="29EA56E5" w14:textId="77777777" w:rsidTr="00E10F85">
        <w:trPr>
          <w:trHeight w:val="33"/>
          <w:jc w:val="center"/>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19E808"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B</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E74696"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83-86</w:t>
            </w:r>
          </w:p>
        </w:tc>
        <w:tc>
          <w:tcPr>
            <w:tcW w:w="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BAD81"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3.0</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8BEC81"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Good; meets course standards</w:t>
            </w:r>
          </w:p>
        </w:tc>
        <w:tc>
          <w:tcPr>
            <w:tcW w:w="4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FCE502"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Demonstrates mastery of some learning outcomes; understanding of some core concepts could be improved.</w:t>
            </w:r>
          </w:p>
        </w:tc>
      </w:tr>
      <w:tr w:rsidR="004C0DBE" w:rsidRPr="00E10F85" w14:paraId="6175A404" w14:textId="77777777" w:rsidTr="00DD5DB8">
        <w:trPr>
          <w:trHeight w:val="1260"/>
          <w:jc w:val="center"/>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44884"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B-</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2EA1B6"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80-82</w:t>
            </w:r>
          </w:p>
        </w:tc>
        <w:tc>
          <w:tcPr>
            <w:tcW w:w="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FE679C"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2.7</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D990C2"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Somewhat Satisfactory; meets some course standards and requires improvement</w:t>
            </w:r>
          </w:p>
        </w:tc>
        <w:tc>
          <w:tcPr>
            <w:tcW w:w="4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932817"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Demonstrates basic understanding of some learning outcomes; improved understanding of all core concepts is needed.</w:t>
            </w:r>
          </w:p>
        </w:tc>
      </w:tr>
      <w:tr w:rsidR="004C0DBE" w:rsidRPr="00E10F85" w14:paraId="64315E37" w14:textId="77777777" w:rsidTr="00E10F85">
        <w:trPr>
          <w:trHeight w:val="870"/>
          <w:jc w:val="center"/>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2206FD"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lastRenderedPageBreak/>
              <w:t>C+</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731A70"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77-79</w:t>
            </w:r>
          </w:p>
        </w:tc>
        <w:tc>
          <w:tcPr>
            <w:tcW w:w="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C9FE59"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2.3</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2F76FF"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Less than Satisfactory; requires significant improvement</w:t>
            </w:r>
          </w:p>
        </w:tc>
        <w:tc>
          <w:tcPr>
            <w:tcW w:w="4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F4E63D"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Demonstrates partial understanding of all learning outcomes and core concepts; requires significant improvement.</w:t>
            </w:r>
          </w:p>
        </w:tc>
      </w:tr>
      <w:tr w:rsidR="004C0DBE" w:rsidRPr="00E10F85" w14:paraId="2FE315E0" w14:textId="77777777" w:rsidTr="00E10F85">
        <w:trPr>
          <w:trHeight w:val="168"/>
          <w:jc w:val="center"/>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85CB0"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C</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08BDAD"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73-76</w:t>
            </w:r>
          </w:p>
        </w:tc>
        <w:tc>
          <w:tcPr>
            <w:tcW w:w="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618BB7"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2.0</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39943F"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Unsatisfactory; requires substantial improvement</w:t>
            </w:r>
          </w:p>
        </w:tc>
        <w:tc>
          <w:tcPr>
            <w:tcW w:w="4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F8E12B"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Demonstrates partial understanding of some learning outcomes and core concepts; requires substantial improvement.</w:t>
            </w:r>
          </w:p>
        </w:tc>
      </w:tr>
      <w:tr w:rsidR="004C0DBE" w:rsidRPr="00E10F85" w14:paraId="4CB4D728" w14:textId="77777777" w:rsidTr="00E10F85">
        <w:trPr>
          <w:trHeight w:val="20"/>
          <w:jc w:val="center"/>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CAF164"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C-</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9B59F3"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70-72</w:t>
            </w:r>
          </w:p>
        </w:tc>
        <w:tc>
          <w:tcPr>
            <w:tcW w:w="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D6AA32"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1.7</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4C4816"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Unsatisfactory; requires extensive improvement</w:t>
            </w:r>
          </w:p>
        </w:tc>
        <w:tc>
          <w:tcPr>
            <w:tcW w:w="4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763AA6"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Demonstrates poor understanding of all learning outcomes and core concepts; requires extensive improvement.</w:t>
            </w:r>
          </w:p>
        </w:tc>
      </w:tr>
      <w:tr w:rsidR="004C0DBE" w:rsidRPr="00E10F85" w14:paraId="47821E4E" w14:textId="77777777" w:rsidTr="00E10F85">
        <w:trPr>
          <w:trHeight w:val="312"/>
          <w:jc w:val="center"/>
        </w:trPr>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AF061A"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F</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89F4DA"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Below 70</w:t>
            </w:r>
          </w:p>
        </w:tc>
        <w:tc>
          <w:tcPr>
            <w:tcW w:w="7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832E20"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0.0</w:t>
            </w:r>
          </w:p>
        </w:tc>
        <w:tc>
          <w:tcPr>
            <w:tcW w:w="20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8D8725"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Fail</w:t>
            </w:r>
          </w:p>
        </w:tc>
        <w:tc>
          <w:tcPr>
            <w:tcW w:w="48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868AA7" w14:textId="77777777" w:rsidR="004C0DBE" w:rsidRPr="00E10F85" w:rsidRDefault="004C0DBE" w:rsidP="004C0DBE">
            <w:pPr>
              <w:spacing w:after="0"/>
              <w:rPr>
                <w:rFonts w:eastAsia="Arial Narrow" w:cs="Arial"/>
                <w:sz w:val="20"/>
                <w:szCs w:val="20"/>
              </w:rPr>
            </w:pPr>
            <w:r w:rsidRPr="00E10F85">
              <w:rPr>
                <w:rFonts w:eastAsia="Arial Narrow" w:cs="Arial"/>
                <w:sz w:val="20"/>
                <w:szCs w:val="20"/>
              </w:rPr>
              <w:t>Demonstrates minimal to no understanding of all key learning outcomes and core concepts; work is unworthy of course credit towards the degree.</w:t>
            </w:r>
          </w:p>
        </w:tc>
      </w:tr>
    </w:tbl>
    <w:p w14:paraId="65D176EB" w14:textId="77777777" w:rsidR="004C0DBE" w:rsidRPr="00E10F85" w:rsidRDefault="004C0DBE" w:rsidP="00B543D7">
      <w:pPr>
        <w:pStyle w:val="Heading1"/>
        <w:rPr>
          <w:rFonts w:eastAsia="Arial" w:cs="Arial"/>
        </w:rPr>
      </w:pPr>
      <w:bookmarkStart w:id="15" w:name="_Hlk56463252"/>
      <w:bookmarkEnd w:id="14"/>
      <w:r w:rsidRPr="00E10F85">
        <w:rPr>
          <w:rFonts w:eastAsia="Arial" w:cs="Arial"/>
        </w:rPr>
        <w:t>Course Outline</w:t>
      </w:r>
    </w:p>
    <w:p w14:paraId="2FCBF462" w14:textId="36A7A769" w:rsidR="0076366F" w:rsidRPr="00B55D8F" w:rsidRDefault="0076366F" w:rsidP="0076366F">
      <w:pPr>
        <w:rPr>
          <w:rFonts w:eastAsiaTheme="minorEastAsia"/>
          <w:b/>
          <w:bCs/>
        </w:rPr>
      </w:pPr>
      <w:permStart w:id="1752588396" w:edGrp="everyone"/>
      <w:r w:rsidRPr="00B55D8F">
        <w:rPr>
          <w:rFonts w:eastAsiaTheme="minorEastAsia"/>
          <w:b/>
        </w:rPr>
        <w:t>Start/End Dates:</w:t>
      </w:r>
      <w:r w:rsidRPr="00B55D8F">
        <w:rPr>
          <w:rFonts w:eastAsiaTheme="minorEastAsia"/>
          <w:b/>
          <w:bCs/>
        </w:rPr>
        <w:t xml:space="preserve"> </w:t>
      </w:r>
      <w:sdt>
        <w:sdtPr>
          <w:rPr>
            <w:rFonts w:eastAsiaTheme="minorEastAsia"/>
            <w:b/>
            <w:bCs/>
          </w:rPr>
          <w:id w:val="235603751"/>
          <w:placeholder>
            <w:docPart w:val="604C3973A717458CADD1EE837157B2B2"/>
          </w:placeholder>
        </w:sdtPr>
        <w:sdtEndPr/>
        <w:sdtContent>
          <w:r w:rsidR="0059600A">
            <w:rPr>
              <w:rFonts w:eastAsiaTheme="minorEastAsia"/>
              <w:b/>
              <w:bCs/>
            </w:rPr>
            <w:t>0</w:t>
          </w:r>
          <w:r w:rsidR="00435A66">
            <w:rPr>
              <w:rFonts w:eastAsiaTheme="minorEastAsia"/>
              <w:b/>
              <w:bCs/>
            </w:rPr>
            <w:t>2</w:t>
          </w:r>
          <w:r w:rsidR="0059600A">
            <w:rPr>
              <w:rFonts w:eastAsiaTheme="minorEastAsia"/>
              <w:b/>
              <w:bCs/>
            </w:rPr>
            <w:t>/2</w:t>
          </w:r>
          <w:r w:rsidR="0059600A" w:rsidRPr="00D07145">
            <w:rPr>
              <w:b/>
            </w:rPr>
            <w:t xml:space="preserve">/2021 – </w:t>
          </w:r>
          <w:r w:rsidR="0059600A">
            <w:rPr>
              <w:rFonts w:eastAsiaTheme="minorEastAsia"/>
              <w:b/>
              <w:bCs/>
            </w:rPr>
            <w:t>05/</w:t>
          </w:r>
          <w:r w:rsidR="00435A66">
            <w:rPr>
              <w:rFonts w:eastAsiaTheme="minorEastAsia"/>
              <w:b/>
              <w:bCs/>
            </w:rPr>
            <w:t>4/</w:t>
          </w:r>
          <w:r w:rsidR="0059600A" w:rsidRPr="00D07145">
            <w:rPr>
              <w:b/>
            </w:rPr>
            <w:t>2021</w:t>
          </w:r>
        </w:sdtContent>
      </w:sdt>
    </w:p>
    <w:bookmarkEnd w:id="15"/>
    <w:p w14:paraId="2CD2C6BB" w14:textId="77777777" w:rsidR="004C0DBE" w:rsidRPr="00E10F85" w:rsidRDefault="004C0DBE" w:rsidP="004C0DBE">
      <w:pPr>
        <w:rPr>
          <w:rFonts w:eastAsia="Arial" w:cs="Arial"/>
          <w:b/>
        </w:rPr>
      </w:pPr>
      <w:r w:rsidRPr="00E10F85">
        <w:rPr>
          <w:rFonts w:eastAsia="Arial" w:cs="Arial"/>
          <w:b/>
        </w:rPr>
        <w:t xml:space="preserve">Readings should be completed within the week.  </w:t>
      </w:r>
    </w:p>
    <w:p w14:paraId="31181A8B" w14:textId="28D62683" w:rsidR="004C0DBE" w:rsidRDefault="004C0DBE" w:rsidP="002B7CA0">
      <w:pPr>
        <w:pStyle w:val="Heading2"/>
      </w:pPr>
      <w:r w:rsidRPr="00E10F85">
        <w:t>Week 1, Session 1</w:t>
      </w:r>
      <w:r w:rsidR="002A4E3F" w:rsidRPr="00E10F85">
        <w:t xml:space="preserve">, </w:t>
      </w:r>
      <w:sdt>
        <w:sdtPr>
          <w:rPr>
            <w:rStyle w:val="Heading2Char"/>
            <w:rFonts w:cs="Arial"/>
            <w:b/>
            <w:bCs/>
          </w:rPr>
          <w:alias w:val="Outline Dates"/>
          <w:tag w:val="Outline Dates"/>
          <w:id w:val="502016037"/>
          <w:lock w:val="sdtLocked"/>
          <w:placeholder>
            <w:docPart w:val="E4B8F6671E1F483A8976AC50A8FBABD1"/>
          </w:placeholder>
          <w:date w:fullDate="2021-02-02T00:00:00Z">
            <w:dateFormat w:val="MM/dd/yy"/>
            <w:lid w:val="en-US"/>
            <w:storeMappedDataAs w:val="dateTime"/>
            <w:calendar w:val="gregorian"/>
          </w:date>
        </w:sdtPr>
        <w:sdtEndPr>
          <w:rPr>
            <w:rStyle w:val="Heading2Char"/>
          </w:rPr>
        </w:sdtEndPr>
        <w:sdtContent>
          <w:r w:rsidR="00B90F47">
            <w:rPr>
              <w:rStyle w:val="Heading2Char"/>
              <w:rFonts w:cs="Arial"/>
              <w:b/>
              <w:bCs/>
            </w:rPr>
            <w:t>02/02/21</w:t>
          </w:r>
        </w:sdtContent>
      </w:sdt>
      <w:r w:rsidRPr="00E10F85">
        <w:t xml:space="preserve"> - Introduction to Data Warehousing</w:t>
      </w:r>
    </w:p>
    <w:p w14:paraId="26BE7F84" w14:textId="1C2129DD" w:rsidR="00435A66" w:rsidRDefault="00435A66" w:rsidP="00C63AAC">
      <w:r>
        <w:t xml:space="preserve">Module 1: </w:t>
      </w:r>
      <w:r w:rsidRPr="00435A66">
        <w:t>What are Data Warehousing and Data Mining?</w:t>
      </w:r>
    </w:p>
    <w:p w14:paraId="3A9045AF" w14:textId="43FB9CE3" w:rsidR="00C63AAC" w:rsidRPr="00C63AAC" w:rsidRDefault="00C63AAC" w:rsidP="00C63AAC">
      <w:r>
        <w:t xml:space="preserve">We answer the question: </w:t>
      </w:r>
      <w:r w:rsidRPr="00C63AAC">
        <w:rPr>
          <w:i/>
          <w:iCs/>
        </w:rPr>
        <w:t>What is a data warehouse?</w:t>
      </w:r>
    </w:p>
    <w:p w14:paraId="04BF0F2E"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Introduction to Data Warehousing </w:t>
      </w:r>
    </w:p>
    <w:p w14:paraId="30B61288"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Relationship of Data Mining and Data Warehousing </w:t>
      </w:r>
    </w:p>
    <w:p w14:paraId="53F1B56F"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What is a Data Warehouse? </w:t>
      </w:r>
    </w:p>
    <w:p w14:paraId="7ACA4ED8"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ata Warehousing ROI </w:t>
      </w:r>
    </w:p>
    <w:p w14:paraId="3E3FA769"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SS - Decision Support Systems </w:t>
      </w:r>
    </w:p>
    <w:p w14:paraId="2B063333"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Operational vs. Analytical Systems </w:t>
      </w:r>
    </w:p>
    <w:p w14:paraId="27E6ED04"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Evolution of DSS and Data Warehousing </w:t>
      </w:r>
    </w:p>
    <w:p w14:paraId="611F82D9"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OLTP - Online Transaction Processing </w:t>
      </w:r>
    </w:p>
    <w:p w14:paraId="10EBBB37"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Characteristics of a Data Warehouse </w:t>
      </w:r>
    </w:p>
    <w:p w14:paraId="3E79F48A"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What is a Data Mart? Creating a Data Mart </w:t>
      </w:r>
    </w:p>
    <w:p w14:paraId="67A71784"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ata Comparison Chart </w:t>
      </w:r>
    </w:p>
    <w:p w14:paraId="103E0470"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OLAP - Online Analytical Processing</w:t>
      </w:r>
      <w:r w:rsidRPr="00E10F85">
        <w:rPr>
          <w:rFonts w:eastAsia="Arial" w:cs="Arial"/>
          <w:b/>
        </w:rPr>
        <w:tab/>
      </w:r>
    </w:p>
    <w:p w14:paraId="363CFC3A" w14:textId="77777777" w:rsidR="004C0DBE" w:rsidRPr="00E10F85" w:rsidRDefault="004C0DBE" w:rsidP="004C0DBE">
      <w:pPr>
        <w:widowControl w:val="0"/>
        <w:spacing w:after="0"/>
        <w:ind w:left="360"/>
        <w:rPr>
          <w:rFonts w:eastAsia="Arial" w:cs="Arial"/>
          <w:sz w:val="16"/>
          <w:szCs w:val="16"/>
        </w:rPr>
      </w:pPr>
    </w:p>
    <w:p w14:paraId="5CA5181B" w14:textId="32BD88D7" w:rsidR="004C0DBE" w:rsidRPr="00E10F85" w:rsidRDefault="004C0DBE" w:rsidP="004C0DBE">
      <w:pPr>
        <w:widowControl w:val="0"/>
        <w:numPr>
          <w:ilvl w:val="0"/>
          <w:numId w:val="1"/>
        </w:numPr>
        <w:spacing w:after="0"/>
        <w:rPr>
          <w:rFonts w:eastAsia="Arial" w:cs="Arial"/>
        </w:rPr>
      </w:pPr>
      <w:r w:rsidRPr="00E10F85">
        <w:rPr>
          <w:rFonts w:eastAsia="Arial" w:cs="Arial"/>
          <w:b/>
        </w:rPr>
        <w:t>Assignments</w:t>
      </w:r>
      <w:r w:rsidR="00435A66">
        <w:rPr>
          <w:rFonts w:eastAsia="Arial" w:cs="Arial"/>
          <w:b/>
        </w:rPr>
        <w:t xml:space="preserve"> </w:t>
      </w:r>
      <w:r w:rsidR="00435A66" w:rsidRPr="00E10F85">
        <w:rPr>
          <w:rFonts w:eastAsia="Arial" w:cs="Arial"/>
          <w:b/>
        </w:rPr>
        <w:t>(due one week from today):</w:t>
      </w:r>
    </w:p>
    <w:p w14:paraId="449AB83F" w14:textId="0D57989F" w:rsidR="004C0DBE" w:rsidRPr="00E10F85" w:rsidRDefault="004C0DBE" w:rsidP="004C0DBE">
      <w:pPr>
        <w:widowControl w:val="0"/>
        <w:numPr>
          <w:ilvl w:val="1"/>
          <w:numId w:val="1"/>
        </w:numPr>
        <w:spacing w:after="0"/>
        <w:rPr>
          <w:rFonts w:eastAsia="Arial" w:cs="Arial"/>
        </w:rPr>
      </w:pPr>
      <w:r w:rsidRPr="00E10F85">
        <w:rPr>
          <w:rFonts w:eastAsia="Arial" w:cs="Arial"/>
          <w:b/>
        </w:rPr>
        <w:t xml:space="preserve">Reading: </w:t>
      </w:r>
      <w:r w:rsidRPr="00E10F85">
        <w:rPr>
          <w:rFonts w:eastAsia="Arial" w:cs="Arial"/>
        </w:rPr>
        <w:t xml:space="preserve">Chapter 1 (from both Data Warehouse Lifecycle </w:t>
      </w:r>
      <w:proofErr w:type="gramStart"/>
      <w:r w:rsidRPr="00E10F85">
        <w:rPr>
          <w:rFonts w:eastAsia="Arial" w:cs="Arial"/>
        </w:rPr>
        <w:t>Toolkit, and</w:t>
      </w:r>
      <w:proofErr w:type="gramEnd"/>
      <w:r w:rsidRPr="00E10F85">
        <w:rPr>
          <w:rFonts w:eastAsia="Arial" w:cs="Arial"/>
        </w:rPr>
        <w:t xml:space="preserve"> Building the Data Warehouse). </w:t>
      </w:r>
    </w:p>
    <w:p w14:paraId="6D2D2EDF" w14:textId="77777777" w:rsidR="00435A66" w:rsidRDefault="00435A66">
      <w:pPr>
        <w:spacing w:line="259" w:lineRule="auto"/>
        <w:rPr>
          <w:rFonts w:eastAsia="Arial" w:cstheme="majorBidi"/>
          <w:b/>
          <w:szCs w:val="26"/>
        </w:rPr>
      </w:pPr>
      <w:r>
        <w:br w:type="page"/>
      </w:r>
    </w:p>
    <w:p w14:paraId="7E9B2D10" w14:textId="0B418F90" w:rsidR="004C0DBE" w:rsidRDefault="004C0DBE" w:rsidP="002B7CA0">
      <w:pPr>
        <w:pStyle w:val="Heading2"/>
      </w:pPr>
      <w:r w:rsidRPr="00E10F85">
        <w:lastRenderedPageBreak/>
        <w:t xml:space="preserve">Week </w:t>
      </w:r>
      <w:r w:rsidR="00823A4B" w:rsidRPr="00E10F85">
        <w:t>2</w:t>
      </w:r>
      <w:r w:rsidRPr="00E10F85">
        <w:t>, Session 2</w:t>
      </w:r>
      <w:r w:rsidR="002A4E3F" w:rsidRPr="00E10F85">
        <w:t xml:space="preserve">, </w:t>
      </w:r>
      <w:sdt>
        <w:sdtPr>
          <w:rPr>
            <w:rStyle w:val="Heading2Char"/>
            <w:rFonts w:cs="Arial"/>
            <w:b/>
            <w:bCs/>
          </w:rPr>
          <w:alias w:val="Outline Dates"/>
          <w:tag w:val="Outline Dates"/>
          <w:id w:val="-481153685"/>
          <w:placeholder>
            <w:docPart w:val="36E1FF0AA7A74246B9D75A6993409B29"/>
          </w:placeholder>
          <w:date w:fullDate="2021-02-09T00:00:00Z">
            <w:dateFormat w:val="MM/dd/yy"/>
            <w:lid w:val="en-US"/>
            <w:storeMappedDataAs w:val="dateTime"/>
            <w:calendar w:val="gregorian"/>
          </w:date>
        </w:sdtPr>
        <w:sdtEndPr>
          <w:rPr>
            <w:rStyle w:val="Heading2Char"/>
          </w:rPr>
        </w:sdtEndPr>
        <w:sdtContent>
          <w:r w:rsidR="00B90F47">
            <w:rPr>
              <w:rStyle w:val="Heading2Char"/>
              <w:rFonts w:cs="Arial"/>
              <w:b/>
              <w:bCs/>
            </w:rPr>
            <w:t>02/09/21</w:t>
          </w:r>
        </w:sdtContent>
      </w:sdt>
      <w:r w:rsidR="007E61DE" w:rsidRPr="00E10F85">
        <w:t xml:space="preserve"> </w:t>
      </w:r>
      <w:r w:rsidRPr="00E10F85">
        <w:t>- Planning and Building the Data Warehouse</w:t>
      </w:r>
    </w:p>
    <w:p w14:paraId="71D2551C" w14:textId="01C23835" w:rsidR="00435A66" w:rsidRDefault="00435A66" w:rsidP="00C63AAC">
      <w:r>
        <w:t>Module 2: Data Warehousing 1 - Planning the Data Warehouse</w:t>
      </w:r>
    </w:p>
    <w:p w14:paraId="3502F6FD" w14:textId="3F4FC200" w:rsidR="00C63AAC" w:rsidRPr="00C63AAC" w:rsidRDefault="00C63AAC" w:rsidP="00C63AAC">
      <w:r>
        <w:t xml:space="preserve">We answer the question: </w:t>
      </w:r>
      <w:r w:rsidRPr="00C63AAC">
        <w:rPr>
          <w:i/>
          <w:iCs/>
        </w:rPr>
        <w:t>Why do we build and use a data warehouse?</w:t>
      </w:r>
    </w:p>
    <w:p w14:paraId="221CB966"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Planning &amp; Building the Data Warehouse </w:t>
      </w:r>
    </w:p>
    <w:p w14:paraId="430137D3"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Sponsorship and Cost Justification </w:t>
      </w:r>
    </w:p>
    <w:p w14:paraId="20C77538"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Project Prerequisites </w:t>
      </w:r>
    </w:p>
    <w:p w14:paraId="1EE89779"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Barriers, Challenges and Risks </w:t>
      </w:r>
    </w:p>
    <w:p w14:paraId="5C07C44A"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Preparing for Implementation </w:t>
      </w:r>
    </w:p>
    <w:p w14:paraId="310221BA"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eveloping the Data Warehouse </w:t>
      </w:r>
    </w:p>
    <w:p w14:paraId="39D4A40D"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SDLC Methodologies - Waterfall vs. RUP Approach </w:t>
      </w:r>
    </w:p>
    <w:p w14:paraId="2DA66B81"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Planning &amp; Project Management </w:t>
      </w:r>
    </w:p>
    <w:p w14:paraId="6476F31A"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Analysis </w:t>
      </w:r>
    </w:p>
    <w:p w14:paraId="425911F9"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Logical &amp; Physical Design </w:t>
      </w:r>
    </w:p>
    <w:p w14:paraId="6E135C04"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Implementation and Deployment </w:t>
      </w:r>
    </w:p>
    <w:p w14:paraId="77BDE821"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Operations</w:t>
      </w:r>
    </w:p>
    <w:p w14:paraId="4B7F42BB" w14:textId="77777777" w:rsidR="004C0DBE" w:rsidRPr="00E10F85" w:rsidRDefault="004C0DBE" w:rsidP="004C0DBE">
      <w:pPr>
        <w:widowControl w:val="0"/>
        <w:spacing w:after="0"/>
        <w:rPr>
          <w:rFonts w:eastAsia="Arial" w:cs="Arial"/>
          <w:sz w:val="16"/>
          <w:szCs w:val="16"/>
        </w:rPr>
      </w:pPr>
    </w:p>
    <w:p w14:paraId="6C2FECCD" w14:textId="189D6976" w:rsidR="004C0DBE" w:rsidRPr="00E10F85" w:rsidRDefault="004C0DBE" w:rsidP="004C0DBE">
      <w:pPr>
        <w:widowControl w:val="0"/>
        <w:numPr>
          <w:ilvl w:val="0"/>
          <w:numId w:val="10"/>
        </w:numPr>
        <w:spacing w:after="0"/>
        <w:rPr>
          <w:rFonts w:eastAsia="Arial" w:cs="Arial"/>
        </w:rPr>
      </w:pPr>
      <w:r w:rsidRPr="00E10F85">
        <w:rPr>
          <w:rFonts w:eastAsia="Arial" w:cs="Arial"/>
          <w:b/>
        </w:rPr>
        <w:t>Assignments due:</w:t>
      </w:r>
    </w:p>
    <w:p w14:paraId="059C71C2" w14:textId="77777777" w:rsidR="004C0DBE" w:rsidRPr="00E10F85" w:rsidRDefault="004C0DBE" w:rsidP="004C0DBE">
      <w:pPr>
        <w:numPr>
          <w:ilvl w:val="1"/>
          <w:numId w:val="10"/>
        </w:numPr>
        <w:spacing w:after="0" w:line="276" w:lineRule="auto"/>
        <w:rPr>
          <w:rFonts w:eastAsia="Arial" w:cs="Arial"/>
        </w:rPr>
      </w:pPr>
      <w:r w:rsidRPr="00E10F85">
        <w:rPr>
          <w:rFonts w:eastAsia="Arial" w:cs="Arial"/>
          <w:b/>
        </w:rPr>
        <w:t xml:space="preserve">Reading: </w:t>
      </w:r>
      <w:r w:rsidRPr="00E10F85">
        <w:rPr>
          <w:rFonts w:eastAsia="Arial" w:cs="Arial"/>
        </w:rPr>
        <w:t>Chapter 1, 2 (The Data Warehouse Lifecycle Toolkit)</w:t>
      </w:r>
    </w:p>
    <w:p w14:paraId="63D8B26B" w14:textId="77777777" w:rsidR="00435A66" w:rsidRDefault="00435A66">
      <w:pPr>
        <w:spacing w:line="259" w:lineRule="auto"/>
        <w:rPr>
          <w:rFonts w:eastAsia="Arial" w:cstheme="majorBidi"/>
          <w:b/>
          <w:szCs w:val="26"/>
        </w:rPr>
      </w:pPr>
      <w:r>
        <w:br w:type="page"/>
      </w:r>
    </w:p>
    <w:p w14:paraId="5DC4C790" w14:textId="2C3762DE" w:rsidR="004C0DBE" w:rsidRDefault="004C0DBE" w:rsidP="002B7CA0">
      <w:pPr>
        <w:pStyle w:val="Heading2"/>
      </w:pPr>
      <w:r w:rsidRPr="00E10F85">
        <w:lastRenderedPageBreak/>
        <w:t xml:space="preserve">Week </w:t>
      </w:r>
      <w:r w:rsidR="00823A4B" w:rsidRPr="00E10F85">
        <w:t>3</w:t>
      </w:r>
      <w:r w:rsidRPr="00E10F85">
        <w:t>, Session 3</w:t>
      </w:r>
      <w:r w:rsidR="002A4E3F" w:rsidRPr="00E10F85">
        <w:t xml:space="preserve">, </w:t>
      </w:r>
      <w:sdt>
        <w:sdtPr>
          <w:rPr>
            <w:rStyle w:val="Heading2Char"/>
            <w:rFonts w:cs="Arial"/>
            <w:b/>
            <w:bCs/>
          </w:rPr>
          <w:alias w:val="Outline Dates"/>
          <w:tag w:val="Outline Dates"/>
          <w:id w:val="471956986"/>
          <w:placeholder>
            <w:docPart w:val="4CAA5D5302A5405F86912601C9B38AF8"/>
          </w:placeholder>
          <w:date w:fullDate="2021-02-16T00:00:00Z">
            <w:dateFormat w:val="MM/dd/yy"/>
            <w:lid w:val="en-US"/>
            <w:storeMappedDataAs w:val="dateTime"/>
            <w:calendar w:val="gregorian"/>
          </w:date>
        </w:sdtPr>
        <w:sdtEndPr>
          <w:rPr>
            <w:rStyle w:val="Heading2Char"/>
          </w:rPr>
        </w:sdtEndPr>
        <w:sdtContent>
          <w:r w:rsidR="00B90F47">
            <w:rPr>
              <w:rStyle w:val="Heading2Char"/>
              <w:rFonts w:cs="Arial"/>
              <w:b/>
              <w:bCs/>
            </w:rPr>
            <w:t>02/16/21</w:t>
          </w:r>
        </w:sdtContent>
      </w:sdt>
      <w:r w:rsidR="007E61DE" w:rsidRPr="00E10F85">
        <w:t xml:space="preserve"> </w:t>
      </w:r>
      <w:r w:rsidRPr="00E10F85">
        <w:t>- Data Warehouse Design</w:t>
      </w:r>
    </w:p>
    <w:p w14:paraId="60C2E5FB" w14:textId="55D05872" w:rsidR="00435A66" w:rsidRDefault="00435A66" w:rsidP="00435A66">
      <w:r>
        <w:t xml:space="preserve">Module 3: Data Warehousing 2- </w:t>
      </w:r>
      <w:r w:rsidRPr="00E10F85">
        <w:t>Data Warehouse Design</w:t>
      </w:r>
    </w:p>
    <w:p w14:paraId="67EC211D" w14:textId="4723821E" w:rsidR="00C63AAC" w:rsidRPr="00C63AAC" w:rsidRDefault="00C63AAC" w:rsidP="00C63AAC">
      <w:r>
        <w:t xml:space="preserve">We answer the question: </w:t>
      </w:r>
      <w:r w:rsidR="00435A66" w:rsidRPr="00435A66">
        <w:rPr>
          <w:i/>
          <w:iCs/>
        </w:rPr>
        <w:t>How are data warehouses designed?</w:t>
      </w:r>
    </w:p>
    <w:p w14:paraId="6128BFF8"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ata Warehouse Design </w:t>
      </w:r>
    </w:p>
    <w:p w14:paraId="73597311"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rivers for Multi-Dimensional Analysis </w:t>
      </w:r>
    </w:p>
    <w:p w14:paraId="49A05B8C"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Limitations of Relational Models </w:t>
      </w:r>
    </w:p>
    <w:p w14:paraId="27E4D3D1"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The Data Cube </w:t>
      </w:r>
    </w:p>
    <w:p w14:paraId="109EB71F"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What is dimensional modeling? </w:t>
      </w:r>
    </w:p>
    <w:p w14:paraId="33E3CA99"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Advantages of Dimensional Models </w:t>
      </w:r>
    </w:p>
    <w:p w14:paraId="44E01B1C"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Logical and Physical Design </w:t>
      </w:r>
    </w:p>
    <w:p w14:paraId="647CDE9B"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ata Normalization </w:t>
      </w:r>
    </w:p>
    <w:p w14:paraId="2574CD8E"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Benefits and Drawbacks of Data Normalization </w:t>
      </w:r>
    </w:p>
    <w:p w14:paraId="0CFE93FC"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e-Normalizing of Data </w:t>
      </w:r>
    </w:p>
    <w:p w14:paraId="1D7FE465"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Characteristics of a Data Warehouse </w:t>
      </w:r>
    </w:p>
    <w:p w14:paraId="4E69B2DC"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Subject Oriented, Integrated, Time Variant, Non-Volatile </w:t>
      </w:r>
    </w:p>
    <w:p w14:paraId="47FF764A"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The Star Schema </w:t>
      </w:r>
    </w:p>
    <w:p w14:paraId="2E69E2F4" w14:textId="77777777" w:rsidR="004C0DBE" w:rsidRPr="00E10F85" w:rsidRDefault="004C0DBE" w:rsidP="004C0DBE">
      <w:pPr>
        <w:widowControl w:val="0"/>
        <w:spacing w:after="0"/>
        <w:ind w:left="360"/>
        <w:rPr>
          <w:rFonts w:eastAsia="Arial" w:cs="Arial"/>
          <w:sz w:val="16"/>
          <w:szCs w:val="16"/>
        </w:rPr>
      </w:pPr>
    </w:p>
    <w:p w14:paraId="2F347DF6" w14:textId="58534034" w:rsidR="004C0DBE" w:rsidRPr="00E10F85" w:rsidRDefault="004C0DBE" w:rsidP="004C0DBE">
      <w:pPr>
        <w:widowControl w:val="0"/>
        <w:numPr>
          <w:ilvl w:val="0"/>
          <w:numId w:val="1"/>
        </w:numPr>
        <w:spacing w:after="0"/>
        <w:rPr>
          <w:rFonts w:eastAsia="Arial" w:cs="Arial"/>
        </w:rPr>
      </w:pPr>
      <w:r w:rsidRPr="00E10F85">
        <w:rPr>
          <w:rFonts w:eastAsia="Arial" w:cs="Arial"/>
          <w:b/>
        </w:rPr>
        <w:t>Assignments due:</w:t>
      </w:r>
    </w:p>
    <w:p w14:paraId="69B6D84C" w14:textId="7F8136AB" w:rsidR="00082069" w:rsidRPr="00082069" w:rsidRDefault="00082069" w:rsidP="004C0DBE">
      <w:pPr>
        <w:numPr>
          <w:ilvl w:val="1"/>
          <w:numId w:val="1"/>
        </w:numPr>
        <w:spacing w:after="0" w:line="276" w:lineRule="auto"/>
        <w:rPr>
          <w:rFonts w:eastAsia="Arial" w:cs="Arial"/>
        </w:rPr>
      </w:pPr>
      <w:r w:rsidRPr="00082069">
        <w:rPr>
          <w:rFonts w:eastAsia="Arial" w:cs="Arial"/>
          <w:b/>
        </w:rPr>
        <w:t xml:space="preserve">Assignment 1A </w:t>
      </w:r>
      <w:r>
        <w:rPr>
          <w:rFonts w:eastAsia="Arial" w:cs="Arial"/>
          <w:b/>
        </w:rPr>
        <w:t xml:space="preserve">- </w:t>
      </w:r>
      <w:r w:rsidRPr="00082069">
        <w:rPr>
          <w:rFonts w:eastAsia="Arial" w:cs="Arial"/>
          <w:b/>
        </w:rPr>
        <w:t>Data Warehouse Case Due</w:t>
      </w:r>
    </w:p>
    <w:p w14:paraId="0BD11F9C" w14:textId="12B2A028" w:rsidR="004C0DBE" w:rsidRPr="00E10F85" w:rsidRDefault="004C0DBE" w:rsidP="004C0DBE">
      <w:pPr>
        <w:numPr>
          <w:ilvl w:val="1"/>
          <w:numId w:val="1"/>
        </w:numPr>
        <w:spacing w:after="0" w:line="276" w:lineRule="auto"/>
        <w:rPr>
          <w:rFonts w:eastAsia="Arial" w:cs="Arial"/>
        </w:rPr>
      </w:pPr>
      <w:r w:rsidRPr="00E10F85">
        <w:rPr>
          <w:rFonts w:eastAsia="Arial" w:cs="Arial"/>
          <w:b/>
        </w:rPr>
        <w:t xml:space="preserve">Reading: </w:t>
      </w:r>
      <w:r w:rsidRPr="00E10F85">
        <w:rPr>
          <w:rFonts w:eastAsia="Arial" w:cs="Arial"/>
        </w:rPr>
        <w:t>Chapter 6 (The Data Warehouse Lifecycle Toolkit)</w:t>
      </w:r>
    </w:p>
    <w:p w14:paraId="43B912EF" w14:textId="77777777" w:rsidR="00435A66" w:rsidRDefault="00435A66">
      <w:pPr>
        <w:spacing w:line="259" w:lineRule="auto"/>
        <w:rPr>
          <w:rFonts w:eastAsia="Arial" w:cstheme="majorBidi"/>
          <w:b/>
          <w:szCs w:val="26"/>
        </w:rPr>
      </w:pPr>
      <w:r>
        <w:br w:type="page"/>
      </w:r>
    </w:p>
    <w:p w14:paraId="70B663F5" w14:textId="1E67E286" w:rsidR="004C0DBE" w:rsidRDefault="004C0DBE" w:rsidP="002B7CA0">
      <w:pPr>
        <w:pStyle w:val="Heading2"/>
      </w:pPr>
      <w:r w:rsidRPr="00E10F85">
        <w:lastRenderedPageBreak/>
        <w:t xml:space="preserve">Week </w:t>
      </w:r>
      <w:r w:rsidR="00823A4B" w:rsidRPr="00E10F85">
        <w:t>4</w:t>
      </w:r>
      <w:r w:rsidRPr="00E10F85">
        <w:t>, Session 4</w:t>
      </w:r>
      <w:r w:rsidR="002A4E3F" w:rsidRPr="00E10F85">
        <w:t xml:space="preserve">, </w:t>
      </w:r>
      <w:sdt>
        <w:sdtPr>
          <w:rPr>
            <w:rStyle w:val="Heading2Char"/>
            <w:rFonts w:cs="Arial"/>
            <w:b/>
            <w:bCs/>
          </w:rPr>
          <w:alias w:val="Outline Dates"/>
          <w:tag w:val="Outline Dates"/>
          <w:id w:val="1615092166"/>
          <w:placeholder>
            <w:docPart w:val="E56357AA9E9E4C2B93377271FE1AB4FD"/>
          </w:placeholder>
          <w:date w:fullDate="2021-02-23T00:00:00Z">
            <w:dateFormat w:val="MM/dd/yy"/>
            <w:lid w:val="en-US"/>
            <w:storeMappedDataAs w:val="dateTime"/>
            <w:calendar w:val="gregorian"/>
          </w:date>
        </w:sdtPr>
        <w:sdtEndPr>
          <w:rPr>
            <w:rStyle w:val="Heading2Char"/>
          </w:rPr>
        </w:sdtEndPr>
        <w:sdtContent>
          <w:r w:rsidR="00B90F47">
            <w:rPr>
              <w:rStyle w:val="Heading2Char"/>
              <w:rFonts w:cs="Arial"/>
              <w:b/>
              <w:bCs/>
            </w:rPr>
            <w:t>02/23/21</w:t>
          </w:r>
        </w:sdtContent>
      </w:sdt>
      <w:r w:rsidR="007E61DE" w:rsidRPr="00E10F85">
        <w:t xml:space="preserve"> </w:t>
      </w:r>
      <w:r w:rsidRPr="00E10F85">
        <w:t xml:space="preserve">- </w:t>
      </w:r>
      <w:r w:rsidR="00435A66" w:rsidRPr="00E10F85">
        <w:t>Components of a Data Warehouse</w:t>
      </w:r>
    </w:p>
    <w:p w14:paraId="06F2BDB8" w14:textId="55908A0E" w:rsidR="00435A66" w:rsidRDefault="00435A66" w:rsidP="00C63AAC">
      <w:r>
        <w:t xml:space="preserve">Module 4: Data Warehousing 3 - </w:t>
      </w:r>
      <w:r w:rsidRPr="00E10F85">
        <w:t>Components of a Data Warehouse</w:t>
      </w:r>
    </w:p>
    <w:p w14:paraId="104ED179" w14:textId="1269FBEF" w:rsidR="00C63AAC" w:rsidRPr="00C63AAC" w:rsidRDefault="00C63AAC" w:rsidP="00C63AAC">
      <w:r>
        <w:t xml:space="preserve">We answer the question: </w:t>
      </w:r>
      <w:r w:rsidR="00435A66" w:rsidRPr="00435A66">
        <w:rPr>
          <w:i/>
          <w:iCs/>
        </w:rPr>
        <w:t>How are data warehouses built?</w:t>
      </w:r>
    </w:p>
    <w:p w14:paraId="2025A85D"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ata Warehouse Schemas </w:t>
      </w:r>
    </w:p>
    <w:p w14:paraId="5FB8C316"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imensions and Dimension Tables </w:t>
      </w:r>
    </w:p>
    <w:p w14:paraId="4E2111E3"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Facts and Fact Tables </w:t>
      </w:r>
    </w:p>
    <w:p w14:paraId="65B804B5"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The Star Schema </w:t>
      </w:r>
    </w:p>
    <w:p w14:paraId="5F998C63"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The Snowflake Schema </w:t>
      </w:r>
    </w:p>
    <w:p w14:paraId="20AB9CBD"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egenerate and Junk Dimensions </w:t>
      </w:r>
    </w:p>
    <w:p w14:paraId="72A8D247"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The Data Warehouse Bus Architecture </w:t>
      </w:r>
    </w:p>
    <w:p w14:paraId="5197E2E8"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Conformed Dimensions and Standard Facts </w:t>
      </w:r>
    </w:p>
    <w:p w14:paraId="4AE8B486" w14:textId="77777777" w:rsidR="004C0DBE" w:rsidRPr="00E10F85" w:rsidRDefault="004C0DBE" w:rsidP="004C0DBE">
      <w:pPr>
        <w:widowControl w:val="0"/>
        <w:numPr>
          <w:ilvl w:val="0"/>
          <w:numId w:val="1"/>
        </w:numPr>
        <w:spacing w:after="0"/>
        <w:rPr>
          <w:rFonts w:eastAsia="Arial" w:cs="Arial"/>
        </w:rPr>
      </w:pPr>
      <w:r w:rsidRPr="00E10F85">
        <w:rPr>
          <w:rFonts w:eastAsia="Arial" w:cs="Arial"/>
        </w:rPr>
        <w:t xml:space="preserve">Data Granularity </w:t>
      </w:r>
    </w:p>
    <w:p w14:paraId="5C625524" w14:textId="0714F0D4" w:rsidR="004C0DBE" w:rsidRDefault="004C0DBE" w:rsidP="004C0DBE">
      <w:pPr>
        <w:widowControl w:val="0"/>
        <w:numPr>
          <w:ilvl w:val="0"/>
          <w:numId w:val="1"/>
        </w:numPr>
        <w:spacing w:after="0"/>
        <w:rPr>
          <w:rFonts w:eastAsia="Arial" w:cs="Arial"/>
        </w:rPr>
      </w:pPr>
      <w:r w:rsidRPr="00E10F85">
        <w:rPr>
          <w:rFonts w:eastAsia="Arial" w:cs="Arial"/>
        </w:rPr>
        <w:t xml:space="preserve">Changing Dimensions </w:t>
      </w:r>
    </w:p>
    <w:p w14:paraId="27562B5B"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Components of a Data Warehouse </w:t>
      </w:r>
    </w:p>
    <w:p w14:paraId="2FC9FD41"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Source Systems, Staging Area, Presentation, Access Tools </w:t>
      </w:r>
    </w:p>
    <w:p w14:paraId="73056D1E"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Building the Data Matrix </w:t>
      </w:r>
    </w:p>
    <w:p w14:paraId="3238152E"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The Four Steps Process </w:t>
      </w:r>
    </w:p>
    <w:p w14:paraId="2C91542A"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Multiple Fact Tables in a single Data Mart </w:t>
      </w:r>
    </w:p>
    <w:p w14:paraId="5E56898D"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Chain, Heterogeneous, Transaction/Snapshot &amp; Aggregate Facts </w:t>
      </w:r>
    </w:p>
    <w:p w14:paraId="38E7CC33"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Fact and Dimension Table Detail </w:t>
      </w:r>
    </w:p>
    <w:p w14:paraId="2F91A289"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Identifying Source for each Fact &amp; Dimension </w:t>
      </w:r>
    </w:p>
    <w:p w14:paraId="49679F46" w14:textId="1C7390E6" w:rsidR="00435A66" w:rsidRPr="00435A66" w:rsidRDefault="00435A66" w:rsidP="00435A66">
      <w:pPr>
        <w:widowControl w:val="0"/>
        <w:numPr>
          <w:ilvl w:val="0"/>
          <w:numId w:val="1"/>
        </w:numPr>
        <w:spacing w:after="0"/>
        <w:rPr>
          <w:rFonts w:eastAsia="Arial" w:cs="Arial"/>
        </w:rPr>
      </w:pPr>
      <w:r w:rsidRPr="00E10F85">
        <w:rPr>
          <w:rFonts w:eastAsia="Arial" w:cs="Arial"/>
        </w:rPr>
        <w:t>Mapping from Source to Target</w:t>
      </w:r>
    </w:p>
    <w:p w14:paraId="43692576" w14:textId="77777777" w:rsidR="004C0DBE" w:rsidRPr="00E10F85" w:rsidRDefault="004C0DBE" w:rsidP="004C0DBE">
      <w:pPr>
        <w:widowControl w:val="0"/>
        <w:spacing w:after="0"/>
        <w:ind w:left="360"/>
        <w:rPr>
          <w:rFonts w:eastAsia="Arial" w:cs="Arial"/>
          <w:sz w:val="16"/>
          <w:szCs w:val="16"/>
        </w:rPr>
      </w:pPr>
    </w:p>
    <w:p w14:paraId="33CF0279" w14:textId="05731053" w:rsidR="004C0DBE" w:rsidRPr="00E10F85" w:rsidRDefault="004C0DBE" w:rsidP="004C0DBE">
      <w:pPr>
        <w:widowControl w:val="0"/>
        <w:numPr>
          <w:ilvl w:val="0"/>
          <w:numId w:val="11"/>
        </w:numPr>
        <w:spacing w:after="0"/>
        <w:rPr>
          <w:rFonts w:eastAsia="Arial" w:cs="Arial"/>
        </w:rPr>
      </w:pPr>
      <w:r w:rsidRPr="00E10F85">
        <w:rPr>
          <w:rFonts w:eastAsia="Arial" w:cs="Arial"/>
          <w:b/>
        </w:rPr>
        <w:t>Assignments due:</w:t>
      </w:r>
    </w:p>
    <w:p w14:paraId="279EB74C" w14:textId="6676FD83" w:rsidR="004C0DBE" w:rsidRPr="00E10F85" w:rsidRDefault="004C0DBE" w:rsidP="004C0DBE">
      <w:pPr>
        <w:numPr>
          <w:ilvl w:val="0"/>
          <w:numId w:val="16"/>
        </w:numPr>
        <w:spacing w:after="0" w:line="276" w:lineRule="auto"/>
        <w:rPr>
          <w:rFonts w:eastAsia="Arial" w:cs="Arial"/>
        </w:rPr>
      </w:pPr>
      <w:r w:rsidRPr="00E10F85">
        <w:rPr>
          <w:rFonts w:eastAsia="Arial" w:cs="Arial"/>
          <w:b/>
        </w:rPr>
        <w:t xml:space="preserve">Reading: </w:t>
      </w:r>
      <w:r w:rsidRPr="00E10F85">
        <w:rPr>
          <w:rFonts w:eastAsia="Arial" w:cs="Arial"/>
        </w:rPr>
        <w:t xml:space="preserve">Chapter </w:t>
      </w:r>
      <w:r w:rsidR="00435A66">
        <w:rPr>
          <w:rFonts w:eastAsia="Arial" w:cs="Arial"/>
        </w:rPr>
        <w:t xml:space="preserve">4, </w:t>
      </w:r>
      <w:r w:rsidRPr="00E10F85">
        <w:rPr>
          <w:rFonts w:eastAsia="Arial" w:cs="Arial"/>
        </w:rPr>
        <w:t xml:space="preserve">6 </w:t>
      </w:r>
      <w:r w:rsidR="00435A66">
        <w:rPr>
          <w:rFonts w:eastAsia="Arial" w:cs="Arial"/>
        </w:rPr>
        <w:t xml:space="preserve">and 7 </w:t>
      </w:r>
      <w:r w:rsidRPr="00E10F85">
        <w:rPr>
          <w:rFonts w:eastAsia="Arial" w:cs="Arial"/>
        </w:rPr>
        <w:t>(The Data Warehouse Lifecycle Toolkit)</w:t>
      </w:r>
    </w:p>
    <w:p w14:paraId="1A8C1380" w14:textId="77777777" w:rsidR="00435A66" w:rsidRDefault="00435A66">
      <w:pPr>
        <w:spacing w:line="259" w:lineRule="auto"/>
        <w:rPr>
          <w:rFonts w:eastAsia="Arial" w:cstheme="majorBidi"/>
          <w:b/>
          <w:szCs w:val="26"/>
        </w:rPr>
      </w:pPr>
      <w:r>
        <w:br w:type="page"/>
      </w:r>
    </w:p>
    <w:p w14:paraId="5A5D2BDC" w14:textId="360C8D0E" w:rsidR="004C0DBE" w:rsidRDefault="004C0DBE" w:rsidP="002B7CA0">
      <w:pPr>
        <w:pStyle w:val="Heading2"/>
      </w:pPr>
      <w:r w:rsidRPr="00E10F85">
        <w:lastRenderedPageBreak/>
        <w:t xml:space="preserve">Week </w:t>
      </w:r>
      <w:r w:rsidR="00823A4B" w:rsidRPr="00E10F85">
        <w:t>5</w:t>
      </w:r>
      <w:r w:rsidRPr="00E10F85">
        <w:t>, Session 5</w:t>
      </w:r>
      <w:r w:rsidR="002A4E3F" w:rsidRPr="00E10F85">
        <w:t xml:space="preserve">, </w:t>
      </w:r>
      <w:sdt>
        <w:sdtPr>
          <w:rPr>
            <w:rStyle w:val="Heading2Char"/>
            <w:rFonts w:cs="Arial"/>
            <w:b/>
            <w:bCs/>
          </w:rPr>
          <w:alias w:val="Outline Dates"/>
          <w:tag w:val="Outline Dates"/>
          <w:id w:val="-1713953209"/>
          <w:placeholder>
            <w:docPart w:val="34BDEE002B3A4089A36FC176F130A6FC"/>
          </w:placeholder>
          <w:date w:fullDate="2021-03-02T00:00:00Z">
            <w:dateFormat w:val="MM/dd/yy"/>
            <w:lid w:val="en-US"/>
            <w:storeMappedDataAs w:val="dateTime"/>
            <w:calendar w:val="gregorian"/>
          </w:date>
        </w:sdtPr>
        <w:sdtEndPr>
          <w:rPr>
            <w:rStyle w:val="Heading2Char"/>
          </w:rPr>
        </w:sdtEndPr>
        <w:sdtContent>
          <w:r w:rsidR="00B90F47">
            <w:rPr>
              <w:rStyle w:val="Heading2Char"/>
              <w:rFonts w:cs="Arial"/>
              <w:b/>
              <w:bCs/>
            </w:rPr>
            <w:t>03/02/21</w:t>
          </w:r>
        </w:sdtContent>
      </w:sdt>
      <w:r w:rsidR="007E61DE" w:rsidRPr="00E10F85">
        <w:t xml:space="preserve"> </w:t>
      </w:r>
      <w:r w:rsidRPr="00E10F85">
        <w:t xml:space="preserve">- </w:t>
      </w:r>
      <w:r w:rsidR="00435A66" w:rsidRPr="00E10F85">
        <w:t>The ETL Process</w:t>
      </w:r>
    </w:p>
    <w:p w14:paraId="19A244D9" w14:textId="1045BB0A" w:rsidR="00435A66" w:rsidRDefault="00435A66" w:rsidP="00435A66">
      <w:r>
        <w:t xml:space="preserve">Module 5: Data Warehousing 4 - </w:t>
      </w:r>
      <w:r w:rsidRPr="00435A66">
        <w:t>Loading the Data Warehouse - ETL</w:t>
      </w:r>
    </w:p>
    <w:p w14:paraId="0137FB86" w14:textId="7F26442C" w:rsidR="00435A66" w:rsidRPr="00C63AAC" w:rsidRDefault="00435A66" w:rsidP="00435A66">
      <w:r>
        <w:t xml:space="preserve">We answer the question: </w:t>
      </w:r>
      <w:r w:rsidRPr="00435A66">
        <w:rPr>
          <w:i/>
          <w:iCs/>
        </w:rPr>
        <w:t>How are data warehouses loaded with data?</w:t>
      </w:r>
    </w:p>
    <w:p w14:paraId="2761C8BB"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The ETL Process </w:t>
      </w:r>
    </w:p>
    <w:p w14:paraId="6D5E7ABC"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Extracting the Data into the Staging Area </w:t>
      </w:r>
    </w:p>
    <w:p w14:paraId="5C975F1A"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The Challenge of Extracting from Disparate Platforms </w:t>
      </w:r>
    </w:p>
    <w:p w14:paraId="36285C5C"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Full vs. Incremental Extracts </w:t>
      </w:r>
    </w:p>
    <w:p w14:paraId="456C0F30"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Detecting Changes to Data </w:t>
      </w:r>
    </w:p>
    <w:p w14:paraId="5D8F6F24"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Transforming the Data </w:t>
      </w:r>
    </w:p>
    <w:p w14:paraId="62A79596"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Complexity of Data Integration </w:t>
      </w:r>
    </w:p>
    <w:p w14:paraId="52228FB5"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Dealing with Missing &amp; Dirty Data </w:t>
      </w:r>
    </w:p>
    <w:p w14:paraId="12EFE208"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Data Transformation Tasks </w:t>
      </w:r>
    </w:p>
    <w:p w14:paraId="17BF0721"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 xml:space="preserve">Loading the Data </w:t>
      </w:r>
    </w:p>
    <w:p w14:paraId="168135A3" w14:textId="77777777" w:rsidR="00435A66" w:rsidRPr="00E10F85" w:rsidRDefault="00435A66" w:rsidP="00435A66">
      <w:pPr>
        <w:widowControl w:val="0"/>
        <w:numPr>
          <w:ilvl w:val="0"/>
          <w:numId w:val="1"/>
        </w:numPr>
        <w:spacing w:after="0"/>
        <w:rPr>
          <w:rFonts w:eastAsia="Arial" w:cs="Arial"/>
        </w:rPr>
      </w:pPr>
      <w:r w:rsidRPr="00E10F85">
        <w:rPr>
          <w:rFonts w:eastAsia="Arial" w:cs="Arial"/>
        </w:rPr>
        <w:t>Timing and Job Control of Data Loads</w:t>
      </w:r>
    </w:p>
    <w:p w14:paraId="75F36DFA" w14:textId="77777777" w:rsidR="00435A66" w:rsidRPr="00E10F85" w:rsidRDefault="00435A66" w:rsidP="00435A66">
      <w:pPr>
        <w:widowControl w:val="0"/>
        <w:spacing w:after="0"/>
        <w:ind w:left="360"/>
        <w:rPr>
          <w:rFonts w:eastAsia="Arial" w:cs="Arial"/>
          <w:b/>
          <w:sz w:val="16"/>
          <w:szCs w:val="16"/>
        </w:rPr>
      </w:pPr>
    </w:p>
    <w:p w14:paraId="16CEFFC4" w14:textId="651BF41E" w:rsidR="00435A66" w:rsidRPr="00E10F85" w:rsidRDefault="00435A66" w:rsidP="00435A66">
      <w:pPr>
        <w:widowControl w:val="0"/>
        <w:numPr>
          <w:ilvl w:val="0"/>
          <w:numId w:val="12"/>
        </w:numPr>
        <w:pBdr>
          <w:top w:val="nil"/>
          <w:left w:val="nil"/>
          <w:bottom w:val="nil"/>
          <w:right w:val="nil"/>
          <w:between w:val="nil"/>
        </w:pBdr>
        <w:spacing w:after="0"/>
        <w:rPr>
          <w:rFonts w:eastAsia="Arial" w:cs="Arial"/>
        </w:rPr>
      </w:pPr>
      <w:r w:rsidRPr="00E10F85">
        <w:rPr>
          <w:rFonts w:eastAsia="Arial" w:cs="Arial"/>
          <w:b/>
        </w:rPr>
        <w:t>Assignments due:</w:t>
      </w:r>
    </w:p>
    <w:p w14:paraId="1E36C411" w14:textId="77777777" w:rsidR="00435A66" w:rsidRPr="00E10F85" w:rsidRDefault="00435A66" w:rsidP="00435A66">
      <w:pPr>
        <w:numPr>
          <w:ilvl w:val="1"/>
          <w:numId w:val="12"/>
        </w:numPr>
        <w:pBdr>
          <w:top w:val="nil"/>
          <w:left w:val="nil"/>
          <w:bottom w:val="nil"/>
          <w:right w:val="nil"/>
          <w:between w:val="nil"/>
        </w:pBdr>
        <w:spacing w:after="0" w:line="276" w:lineRule="auto"/>
        <w:rPr>
          <w:rFonts w:eastAsia="Arial" w:cs="Arial"/>
        </w:rPr>
      </w:pPr>
      <w:r w:rsidRPr="00E10F85">
        <w:rPr>
          <w:rFonts w:eastAsia="Arial" w:cs="Arial"/>
          <w:b/>
        </w:rPr>
        <w:t>Reading:</w:t>
      </w:r>
      <w:r w:rsidRPr="00E10F85">
        <w:rPr>
          <w:rFonts w:eastAsia="Arial" w:cs="Arial"/>
        </w:rPr>
        <w:t xml:space="preserve"> Chapter 9 (The Data Warehouse Lifecycle Toolkit)</w:t>
      </w:r>
    </w:p>
    <w:p w14:paraId="432D6128" w14:textId="6A23586E" w:rsidR="00082069" w:rsidRPr="00E10F85" w:rsidRDefault="00082069" w:rsidP="00082069">
      <w:pPr>
        <w:numPr>
          <w:ilvl w:val="1"/>
          <w:numId w:val="12"/>
        </w:numPr>
        <w:spacing w:after="0" w:line="276" w:lineRule="auto"/>
        <w:rPr>
          <w:rFonts w:eastAsia="Arial" w:cs="Arial"/>
        </w:rPr>
      </w:pPr>
      <w:r w:rsidRPr="00E10F85">
        <w:rPr>
          <w:rFonts w:eastAsia="Arial" w:cs="Arial"/>
          <w:b/>
        </w:rPr>
        <w:t>Assignments:</w:t>
      </w:r>
      <w:r w:rsidRPr="00E10F85">
        <w:rPr>
          <w:rFonts w:eastAsia="Arial" w:cs="Arial"/>
        </w:rPr>
        <w:t xml:space="preserve"> </w:t>
      </w:r>
      <w:r>
        <w:rPr>
          <w:rFonts w:eastAsia="Arial" w:cs="Arial"/>
        </w:rPr>
        <w:t xml:space="preserve">Lab 1 - </w:t>
      </w:r>
      <w:r w:rsidRPr="00E10F85">
        <w:rPr>
          <w:rFonts w:eastAsia="Arial" w:cs="Arial"/>
        </w:rPr>
        <w:t>Create a logical database model using data normalization rules</w:t>
      </w:r>
    </w:p>
    <w:p w14:paraId="719D69EF" w14:textId="77777777" w:rsidR="00426732" w:rsidRDefault="00426732" w:rsidP="00426732">
      <w:pPr>
        <w:spacing w:line="259" w:lineRule="auto"/>
        <w:rPr>
          <w:b/>
          <w:bCs/>
        </w:rPr>
      </w:pPr>
    </w:p>
    <w:p w14:paraId="18D62F8C" w14:textId="3330C90B" w:rsidR="004C0DBE" w:rsidRPr="00426732" w:rsidRDefault="00426732" w:rsidP="00426732">
      <w:pPr>
        <w:spacing w:line="259" w:lineRule="auto"/>
        <w:rPr>
          <w:b/>
          <w:bCs/>
        </w:rPr>
      </w:pPr>
      <w:r w:rsidRPr="00426732">
        <w:rPr>
          <w:b/>
          <w:bCs/>
        </w:rPr>
        <w:t>W</w:t>
      </w:r>
      <w:r w:rsidR="004C0DBE" w:rsidRPr="00426732">
        <w:rPr>
          <w:b/>
          <w:bCs/>
        </w:rPr>
        <w:t xml:space="preserve">eek </w:t>
      </w:r>
      <w:r w:rsidR="00823A4B" w:rsidRPr="00426732">
        <w:rPr>
          <w:b/>
          <w:bCs/>
        </w:rPr>
        <w:t>6</w:t>
      </w:r>
      <w:r w:rsidR="004C0DBE" w:rsidRPr="00426732">
        <w:rPr>
          <w:b/>
          <w:bCs/>
        </w:rPr>
        <w:t>, Session 6</w:t>
      </w:r>
      <w:r w:rsidR="002A4E3F" w:rsidRPr="00426732">
        <w:rPr>
          <w:b/>
          <w:bCs/>
        </w:rPr>
        <w:t xml:space="preserve">, </w:t>
      </w:r>
      <w:sdt>
        <w:sdtPr>
          <w:rPr>
            <w:rStyle w:val="Heading2Char"/>
            <w:rFonts w:cs="Arial"/>
            <w:b w:val="0"/>
            <w:bCs/>
          </w:rPr>
          <w:alias w:val="Outline Dates"/>
          <w:tag w:val="Outline Dates"/>
          <w:id w:val="1435626334"/>
          <w:placeholder>
            <w:docPart w:val="8B252E39D369445AA8C8D49A1BE34C11"/>
          </w:placeholder>
          <w:date w:fullDate="2021-03-09T00:00:00Z">
            <w:dateFormat w:val="MM/dd/yy"/>
            <w:lid w:val="en-US"/>
            <w:storeMappedDataAs w:val="dateTime"/>
            <w:calendar w:val="gregorian"/>
          </w:date>
        </w:sdtPr>
        <w:sdtEndPr>
          <w:rPr>
            <w:rStyle w:val="Heading2Char"/>
          </w:rPr>
        </w:sdtEndPr>
        <w:sdtContent>
          <w:r w:rsidR="00B90F47" w:rsidRPr="00426732">
            <w:rPr>
              <w:rStyle w:val="Heading2Char"/>
              <w:rFonts w:cs="Arial"/>
              <w:b w:val="0"/>
              <w:bCs/>
            </w:rPr>
            <w:t>03/09/21</w:t>
          </w:r>
        </w:sdtContent>
      </w:sdt>
      <w:r w:rsidR="007E61DE" w:rsidRPr="00426732">
        <w:rPr>
          <w:b/>
          <w:bCs/>
        </w:rPr>
        <w:t xml:space="preserve"> </w:t>
      </w:r>
      <w:r w:rsidR="004C0DBE" w:rsidRPr="00426732">
        <w:rPr>
          <w:b/>
          <w:bCs/>
        </w:rPr>
        <w:t xml:space="preserve">- </w:t>
      </w:r>
    </w:p>
    <w:p w14:paraId="373F77FE" w14:textId="4821B79B" w:rsidR="00435A66" w:rsidRDefault="00435A66" w:rsidP="00435A66">
      <w:r>
        <w:t xml:space="preserve">Module 6: Data Warehousing 5 - </w:t>
      </w:r>
      <w:r w:rsidRPr="00435A66">
        <w:t>Extracting for Data Mining- SQL</w:t>
      </w:r>
    </w:p>
    <w:p w14:paraId="18EB0FFC" w14:textId="7525C1E7" w:rsidR="00435A66" w:rsidRPr="00C63AAC" w:rsidRDefault="00435A66" w:rsidP="00435A66">
      <w:r>
        <w:t xml:space="preserve">We answer the question: </w:t>
      </w:r>
      <w:r w:rsidRPr="00435A66">
        <w:rPr>
          <w:i/>
          <w:iCs/>
        </w:rPr>
        <w:t>How do we extract data from warehouses for data mining?</w:t>
      </w:r>
    </w:p>
    <w:p w14:paraId="3A6DC0A6" w14:textId="77777777" w:rsidR="00376BDC" w:rsidRPr="00E10F85" w:rsidRDefault="00376BDC" w:rsidP="00376BDC">
      <w:pPr>
        <w:widowControl w:val="0"/>
        <w:numPr>
          <w:ilvl w:val="0"/>
          <w:numId w:val="12"/>
        </w:numPr>
        <w:pBdr>
          <w:top w:val="nil"/>
          <w:left w:val="nil"/>
          <w:bottom w:val="nil"/>
          <w:right w:val="nil"/>
          <w:between w:val="nil"/>
        </w:pBdr>
        <w:spacing w:after="0"/>
        <w:rPr>
          <w:rFonts w:eastAsia="Arial" w:cs="Arial"/>
        </w:rPr>
      </w:pPr>
      <w:r w:rsidRPr="00E10F85">
        <w:rPr>
          <w:rFonts w:eastAsia="Arial" w:cs="Arial"/>
          <w:b/>
        </w:rPr>
        <w:t>Assignments due:</w:t>
      </w:r>
    </w:p>
    <w:p w14:paraId="1F847A94" w14:textId="77777777" w:rsidR="00376BDC" w:rsidRPr="00E10F85" w:rsidRDefault="00376BDC" w:rsidP="00376BDC">
      <w:pPr>
        <w:numPr>
          <w:ilvl w:val="1"/>
          <w:numId w:val="12"/>
        </w:numPr>
        <w:pBdr>
          <w:top w:val="nil"/>
          <w:left w:val="nil"/>
          <w:bottom w:val="nil"/>
          <w:right w:val="nil"/>
          <w:between w:val="nil"/>
        </w:pBdr>
        <w:spacing w:after="0" w:line="276" w:lineRule="auto"/>
        <w:rPr>
          <w:rFonts w:eastAsia="Arial" w:cs="Arial"/>
        </w:rPr>
      </w:pPr>
      <w:r w:rsidRPr="00E10F85">
        <w:rPr>
          <w:rFonts w:eastAsia="Arial" w:cs="Arial"/>
          <w:b/>
        </w:rPr>
        <w:t>Reading:</w:t>
      </w:r>
      <w:r w:rsidRPr="00E10F85">
        <w:rPr>
          <w:rFonts w:eastAsia="Arial" w:cs="Arial"/>
        </w:rPr>
        <w:t xml:space="preserve"> Chapter 9 (The Data Warehouse Lifecycle Toolkit)</w:t>
      </w:r>
    </w:p>
    <w:p w14:paraId="48ED747A" w14:textId="33951847" w:rsidR="00435A66" w:rsidRPr="00082069" w:rsidRDefault="00082069" w:rsidP="006572F0">
      <w:pPr>
        <w:numPr>
          <w:ilvl w:val="1"/>
          <w:numId w:val="12"/>
        </w:numPr>
        <w:spacing w:after="0" w:line="259" w:lineRule="auto"/>
        <w:rPr>
          <w:rFonts w:eastAsia="Arial" w:cstheme="majorBidi"/>
          <w:b/>
          <w:szCs w:val="26"/>
        </w:rPr>
      </w:pPr>
      <w:r w:rsidRPr="00082069">
        <w:rPr>
          <w:rFonts w:eastAsia="Arial" w:cs="Arial"/>
          <w:b/>
        </w:rPr>
        <w:t>Assignments:</w:t>
      </w:r>
      <w:r w:rsidRPr="00082069">
        <w:rPr>
          <w:rFonts w:eastAsia="Arial" w:cs="Arial"/>
        </w:rPr>
        <w:t xml:space="preserve"> Assignment 1B </w:t>
      </w:r>
      <w:r>
        <w:rPr>
          <w:rFonts w:eastAsia="Arial" w:cs="Arial"/>
        </w:rPr>
        <w:t>-</w:t>
      </w:r>
      <w:r w:rsidRPr="00082069">
        <w:rPr>
          <w:rFonts w:eastAsia="Arial" w:cs="Arial"/>
        </w:rPr>
        <w:t xml:space="preserve"> Data Warehouse Case Due</w:t>
      </w:r>
    </w:p>
    <w:p w14:paraId="30FACFC5" w14:textId="20412491" w:rsidR="00823A4B" w:rsidRDefault="00823A4B" w:rsidP="002B7CA0">
      <w:pPr>
        <w:pStyle w:val="Heading2"/>
      </w:pPr>
      <w:r w:rsidRPr="00E10F85">
        <w:t xml:space="preserve">Week 7, Session 7, </w:t>
      </w:r>
      <w:sdt>
        <w:sdtPr>
          <w:rPr>
            <w:rStyle w:val="Heading2Char"/>
            <w:rFonts w:cs="Arial"/>
            <w:b/>
            <w:bCs/>
          </w:rPr>
          <w:alias w:val="Outline Dates"/>
          <w:tag w:val="Outline Dates"/>
          <w:id w:val="32432031"/>
          <w:placeholder>
            <w:docPart w:val="78865E6D57C5458380AAE0CD7616E83B"/>
          </w:placeholder>
          <w:date w:fullDate="2021-03-16T00:00:00Z">
            <w:dateFormat w:val="MM/dd/yy"/>
            <w:lid w:val="en-US"/>
            <w:storeMappedDataAs w:val="dateTime"/>
            <w:calendar w:val="gregorian"/>
          </w:date>
        </w:sdtPr>
        <w:sdtEndPr>
          <w:rPr>
            <w:rStyle w:val="Heading2Char"/>
          </w:rPr>
        </w:sdtEndPr>
        <w:sdtContent>
          <w:r w:rsidR="00B90F47">
            <w:rPr>
              <w:rStyle w:val="Heading2Char"/>
              <w:rFonts w:cs="Arial"/>
              <w:b/>
              <w:bCs/>
            </w:rPr>
            <w:t>03/16/21</w:t>
          </w:r>
        </w:sdtContent>
      </w:sdt>
      <w:r w:rsidRPr="00E10F85">
        <w:t xml:space="preserve"> – </w:t>
      </w:r>
      <w:r w:rsidR="00435A66">
        <w:t>Introduction to Data Mining</w:t>
      </w:r>
    </w:p>
    <w:p w14:paraId="5162E4A1" w14:textId="77777777" w:rsidR="00435A66" w:rsidRDefault="00435A66" w:rsidP="00435A66">
      <w:r>
        <w:t>Module 7: Data Mining 1 -</w:t>
      </w:r>
      <w:r w:rsidRPr="00435A66">
        <w:t xml:space="preserve"> Data Mining, CRISP-DM and Framing Questions</w:t>
      </w:r>
    </w:p>
    <w:p w14:paraId="383E9898" w14:textId="2889E6A3" w:rsidR="00435A66" w:rsidRDefault="00435A66" w:rsidP="00435A66">
      <w:pPr>
        <w:rPr>
          <w:i/>
          <w:iCs/>
        </w:rPr>
      </w:pPr>
      <w:r>
        <w:t xml:space="preserve">We answer the question: </w:t>
      </w:r>
      <w:r w:rsidRPr="00435A66">
        <w:rPr>
          <w:i/>
          <w:iCs/>
        </w:rPr>
        <w:t>What is Data Mining?</w:t>
      </w:r>
    </w:p>
    <w:p w14:paraId="394EF8C4" w14:textId="77777777" w:rsidR="00376BDC" w:rsidRPr="00E10F85" w:rsidRDefault="00376BDC" w:rsidP="00376BDC">
      <w:pPr>
        <w:widowControl w:val="0"/>
        <w:numPr>
          <w:ilvl w:val="0"/>
          <w:numId w:val="1"/>
        </w:numPr>
        <w:spacing w:after="0"/>
        <w:rPr>
          <w:rFonts w:eastAsia="Arial" w:cs="Arial"/>
        </w:rPr>
      </w:pPr>
      <w:r w:rsidRPr="00E10F85">
        <w:rPr>
          <w:rFonts w:eastAsia="Arial" w:cs="Arial"/>
        </w:rPr>
        <w:t>Data Mining</w:t>
      </w:r>
      <w:r>
        <w:rPr>
          <w:rFonts w:eastAsia="Arial" w:cs="Arial"/>
        </w:rPr>
        <w:t xml:space="preserve"> and Concepts</w:t>
      </w:r>
      <w:r w:rsidRPr="00E10F85">
        <w:rPr>
          <w:rFonts w:eastAsia="Arial" w:cs="Arial"/>
        </w:rPr>
        <w:t xml:space="preserve"> </w:t>
      </w:r>
    </w:p>
    <w:p w14:paraId="25AA38EB" w14:textId="77777777" w:rsidR="00376BDC" w:rsidRPr="00E10F85" w:rsidRDefault="00376BDC" w:rsidP="00376BDC">
      <w:pPr>
        <w:widowControl w:val="0"/>
        <w:numPr>
          <w:ilvl w:val="0"/>
          <w:numId w:val="1"/>
        </w:numPr>
        <w:spacing w:after="0"/>
        <w:rPr>
          <w:rFonts w:eastAsia="Arial" w:cs="Arial"/>
        </w:rPr>
      </w:pPr>
      <w:r w:rsidRPr="00E10F85">
        <w:rPr>
          <w:rFonts w:eastAsia="Arial" w:cs="Arial"/>
        </w:rPr>
        <w:t xml:space="preserve">What is Data Mining Good For? </w:t>
      </w:r>
    </w:p>
    <w:p w14:paraId="0E564E50" w14:textId="77777777" w:rsidR="00376BDC" w:rsidRPr="00E10F85" w:rsidRDefault="00376BDC" w:rsidP="00376BDC">
      <w:pPr>
        <w:widowControl w:val="0"/>
        <w:numPr>
          <w:ilvl w:val="0"/>
          <w:numId w:val="1"/>
        </w:numPr>
        <w:spacing w:after="0"/>
        <w:rPr>
          <w:rFonts w:eastAsia="Arial" w:cs="Arial"/>
        </w:rPr>
      </w:pPr>
      <w:r w:rsidRPr="00E10F85">
        <w:rPr>
          <w:rFonts w:eastAsia="Arial" w:cs="Arial"/>
        </w:rPr>
        <w:t xml:space="preserve">Statistics, Artificial Intelligence &amp; Machine Learning </w:t>
      </w:r>
    </w:p>
    <w:p w14:paraId="20071CB8" w14:textId="77777777" w:rsidR="00376BDC" w:rsidRPr="00E10F85" w:rsidRDefault="00376BDC" w:rsidP="00376BDC">
      <w:pPr>
        <w:widowControl w:val="0"/>
        <w:numPr>
          <w:ilvl w:val="0"/>
          <w:numId w:val="1"/>
        </w:numPr>
        <w:spacing w:after="0"/>
        <w:rPr>
          <w:rFonts w:eastAsia="Arial" w:cs="Arial"/>
        </w:rPr>
      </w:pPr>
      <w:r w:rsidRPr="00E10F85">
        <w:rPr>
          <w:rFonts w:eastAsia="Arial" w:cs="Arial"/>
        </w:rPr>
        <w:t xml:space="preserve">Data Mining Examples and Tools </w:t>
      </w:r>
    </w:p>
    <w:p w14:paraId="4BE58786" w14:textId="77777777" w:rsidR="00376BDC" w:rsidRPr="00E10F85" w:rsidRDefault="00376BDC" w:rsidP="00376BDC">
      <w:pPr>
        <w:widowControl w:val="0"/>
        <w:numPr>
          <w:ilvl w:val="0"/>
          <w:numId w:val="1"/>
        </w:numPr>
        <w:spacing w:after="0"/>
        <w:rPr>
          <w:rFonts w:eastAsia="Arial" w:cs="Arial"/>
        </w:rPr>
      </w:pPr>
      <w:r w:rsidRPr="00E10F85">
        <w:rPr>
          <w:rFonts w:eastAsia="Arial" w:cs="Arial"/>
        </w:rPr>
        <w:t xml:space="preserve">Connection between Data Mining and Data Warehousing </w:t>
      </w:r>
    </w:p>
    <w:p w14:paraId="3F8D00DD" w14:textId="77777777" w:rsidR="00376BDC" w:rsidRPr="00E10F85" w:rsidRDefault="00376BDC" w:rsidP="00376BDC">
      <w:pPr>
        <w:widowControl w:val="0"/>
        <w:numPr>
          <w:ilvl w:val="0"/>
          <w:numId w:val="1"/>
        </w:numPr>
        <w:spacing w:after="0"/>
        <w:rPr>
          <w:rFonts w:eastAsia="Arial" w:cs="Arial"/>
        </w:rPr>
      </w:pPr>
      <w:r w:rsidRPr="00E10F85">
        <w:rPr>
          <w:rFonts w:eastAsia="Arial" w:cs="Arial"/>
        </w:rPr>
        <w:t xml:space="preserve">Retrospective Reporting vs. Predictive </w:t>
      </w:r>
    </w:p>
    <w:p w14:paraId="1F66E851" w14:textId="77777777" w:rsidR="00376BDC" w:rsidRPr="00E10F85" w:rsidRDefault="00376BDC" w:rsidP="00376BDC">
      <w:pPr>
        <w:widowControl w:val="0"/>
        <w:numPr>
          <w:ilvl w:val="0"/>
          <w:numId w:val="1"/>
        </w:numPr>
        <w:spacing w:after="0"/>
        <w:rPr>
          <w:rFonts w:eastAsia="Arial" w:cs="Arial"/>
        </w:rPr>
      </w:pPr>
      <w:r w:rsidRPr="00E10F85">
        <w:rPr>
          <w:rFonts w:eastAsia="Arial" w:cs="Arial"/>
        </w:rPr>
        <w:t xml:space="preserve">Data Mining Applications </w:t>
      </w:r>
    </w:p>
    <w:p w14:paraId="49EB3096" w14:textId="77777777" w:rsidR="00376BDC" w:rsidRPr="00E10F85" w:rsidRDefault="00376BDC" w:rsidP="00376BDC">
      <w:pPr>
        <w:widowControl w:val="0"/>
        <w:numPr>
          <w:ilvl w:val="0"/>
          <w:numId w:val="1"/>
        </w:numPr>
        <w:spacing w:after="0"/>
        <w:rPr>
          <w:rFonts w:eastAsia="Arial" w:cs="Arial"/>
        </w:rPr>
      </w:pPr>
      <w:r w:rsidRPr="00E10F85">
        <w:rPr>
          <w:rFonts w:eastAsia="Arial" w:cs="Arial"/>
        </w:rPr>
        <w:t xml:space="preserve">Data Mining vs. Statistics vs. OLAP </w:t>
      </w:r>
    </w:p>
    <w:p w14:paraId="4EA83DF7" w14:textId="77777777" w:rsidR="00376BDC" w:rsidRPr="00E10F85" w:rsidRDefault="00376BDC" w:rsidP="00376BDC">
      <w:pPr>
        <w:widowControl w:val="0"/>
        <w:numPr>
          <w:ilvl w:val="0"/>
          <w:numId w:val="1"/>
        </w:numPr>
        <w:spacing w:after="0"/>
        <w:rPr>
          <w:rFonts w:eastAsia="Arial" w:cs="Arial"/>
        </w:rPr>
      </w:pPr>
      <w:r w:rsidRPr="00E10F85">
        <w:rPr>
          <w:rFonts w:eastAsia="Arial" w:cs="Arial"/>
        </w:rPr>
        <w:t xml:space="preserve">Keys to commercial success of Data Mining </w:t>
      </w:r>
    </w:p>
    <w:p w14:paraId="37B65DC4" w14:textId="77777777" w:rsidR="00376BDC" w:rsidRDefault="00376BDC">
      <w:pPr>
        <w:spacing w:line="259" w:lineRule="auto"/>
      </w:pPr>
    </w:p>
    <w:p w14:paraId="6A37EDF6" w14:textId="77777777" w:rsidR="00376BDC" w:rsidRPr="00E10F85" w:rsidRDefault="00376BDC" w:rsidP="00376BDC">
      <w:pPr>
        <w:widowControl w:val="0"/>
        <w:numPr>
          <w:ilvl w:val="0"/>
          <w:numId w:val="12"/>
        </w:numPr>
        <w:pBdr>
          <w:top w:val="nil"/>
          <w:left w:val="nil"/>
          <w:bottom w:val="nil"/>
          <w:right w:val="nil"/>
          <w:between w:val="nil"/>
        </w:pBdr>
        <w:spacing w:after="0"/>
        <w:rPr>
          <w:rFonts w:eastAsia="Arial" w:cs="Arial"/>
        </w:rPr>
      </w:pPr>
      <w:r w:rsidRPr="00E10F85">
        <w:rPr>
          <w:rFonts w:eastAsia="Arial" w:cs="Arial"/>
          <w:b/>
        </w:rPr>
        <w:t>Assignments due:</w:t>
      </w:r>
    </w:p>
    <w:p w14:paraId="7EB0D453" w14:textId="164EA887" w:rsidR="00376BDC" w:rsidRDefault="00376BDC" w:rsidP="00376BDC">
      <w:pPr>
        <w:numPr>
          <w:ilvl w:val="1"/>
          <w:numId w:val="12"/>
        </w:numPr>
        <w:pBdr>
          <w:top w:val="nil"/>
          <w:left w:val="nil"/>
          <w:bottom w:val="nil"/>
          <w:right w:val="nil"/>
          <w:between w:val="nil"/>
        </w:pBdr>
        <w:spacing w:after="0" w:line="276" w:lineRule="auto"/>
        <w:rPr>
          <w:rFonts w:eastAsia="Arial" w:cs="Arial"/>
        </w:rPr>
      </w:pPr>
      <w:r w:rsidRPr="00E10F85">
        <w:rPr>
          <w:rFonts w:eastAsia="Arial" w:cs="Arial"/>
          <w:b/>
        </w:rPr>
        <w:t>Reading:</w:t>
      </w:r>
      <w:r w:rsidRPr="00E10F85">
        <w:rPr>
          <w:rFonts w:eastAsia="Arial" w:cs="Arial"/>
        </w:rPr>
        <w:t xml:space="preserve"> Chapter 9 (The Data Warehouse Lifecycle Toolkit)</w:t>
      </w:r>
    </w:p>
    <w:p w14:paraId="62A3F95D" w14:textId="276014DF" w:rsidR="00082069" w:rsidRPr="00E10F85" w:rsidRDefault="00082069" w:rsidP="00376BDC">
      <w:pPr>
        <w:numPr>
          <w:ilvl w:val="1"/>
          <w:numId w:val="12"/>
        </w:numPr>
        <w:pBdr>
          <w:top w:val="nil"/>
          <w:left w:val="nil"/>
          <w:bottom w:val="nil"/>
          <w:right w:val="nil"/>
          <w:between w:val="nil"/>
        </w:pBdr>
        <w:spacing w:after="0" w:line="276" w:lineRule="auto"/>
        <w:rPr>
          <w:rFonts w:eastAsia="Arial" w:cs="Arial"/>
        </w:rPr>
      </w:pPr>
      <w:r>
        <w:rPr>
          <w:rFonts w:eastAsia="Arial" w:cs="Arial"/>
          <w:b/>
        </w:rPr>
        <w:t>Assignment:</w:t>
      </w:r>
      <w:r>
        <w:rPr>
          <w:rFonts w:eastAsia="Arial" w:cs="Arial"/>
        </w:rPr>
        <w:t xml:space="preserve"> </w:t>
      </w:r>
      <w:r w:rsidRPr="00082069">
        <w:rPr>
          <w:rFonts w:eastAsia="Arial" w:cs="Arial"/>
        </w:rPr>
        <w:t xml:space="preserve">Lab </w:t>
      </w:r>
      <w:proofErr w:type="gramStart"/>
      <w:r w:rsidRPr="00082069">
        <w:rPr>
          <w:rFonts w:eastAsia="Arial" w:cs="Arial"/>
        </w:rPr>
        <w:t>2  Framing</w:t>
      </w:r>
      <w:proofErr w:type="gramEnd"/>
      <w:r w:rsidRPr="00082069">
        <w:rPr>
          <w:rFonts w:eastAsia="Arial" w:cs="Arial"/>
        </w:rPr>
        <w:t xml:space="preserve"> Questions</w:t>
      </w:r>
    </w:p>
    <w:p w14:paraId="542C7F06" w14:textId="46E093AB" w:rsidR="004C0DBE" w:rsidRDefault="002A4E3F" w:rsidP="002B7CA0">
      <w:pPr>
        <w:pStyle w:val="Heading2"/>
      </w:pPr>
      <w:r w:rsidRPr="00E10F85">
        <w:lastRenderedPageBreak/>
        <w:t xml:space="preserve">Week </w:t>
      </w:r>
      <w:r w:rsidR="00823A4B" w:rsidRPr="00E10F85">
        <w:t>8</w:t>
      </w:r>
      <w:r w:rsidRPr="00E10F85">
        <w:t xml:space="preserve">, Session </w:t>
      </w:r>
      <w:r w:rsidR="00823A4B" w:rsidRPr="00E10F85">
        <w:t>8</w:t>
      </w:r>
      <w:r w:rsidRPr="00E10F85">
        <w:t xml:space="preserve">, </w:t>
      </w:r>
      <w:sdt>
        <w:sdtPr>
          <w:rPr>
            <w:rStyle w:val="Heading2Char"/>
            <w:rFonts w:cs="Arial"/>
            <w:b/>
            <w:bCs/>
          </w:rPr>
          <w:alias w:val="Outline Dates"/>
          <w:tag w:val="Outline Dates"/>
          <w:id w:val="241534781"/>
          <w:placeholder>
            <w:docPart w:val="649AD76FC6F34474B892CA78ECB57270"/>
          </w:placeholder>
          <w:date w:fullDate="2021-03-23T00:00:00Z">
            <w:dateFormat w:val="MM/dd/yy"/>
            <w:lid w:val="en-US"/>
            <w:storeMappedDataAs w:val="dateTime"/>
            <w:calendar w:val="gregorian"/>
          </w:date>
        </w:sdtPr>
        <w:sdtEndPr>
          <w:rPr>
            <w:rStyle w:val="Heading2Char"/>
          </w:rPr>
        </w:sdtEndPr>
        <w:sdtContent>
          <w:r w:rsidR="00B90F47">
            <w:rPr>
              <w:rStyle w:val="Heading2Char"/>
              <w:rFonts w:cs="Arial"/>
              <w:b/>
              <w:bCs/>
            </w:rPr>
            <w:t>03/23/21</w:t>
          </w:r>
        </w:sdtContent>
      </w:sdt>
      <w:r w:rsidR="007E61DE" w:rsidRPr="00E10F85">
        <w:t xml:space="preserve"> </w:t>
      </w:r>
      <w:r w:rsidR="004C0DBE" w:rsidRPr="00E10F85">
        <w:t xml:space="preserve">- </w:t>
      </w:r>
      <w:r w:rsidR="00435A66" w:rsidRPr="00435A66">
        <w:t>Data Preparation</w:t>
      </w:r>
    </w:p>
    <w:p w14:paraId="4CDF7BD8" w14:textId="594245BE" w:rsidR="00435A66" w:rsidRDefault="00224894" w:rsidP="00C63AAC">
      <w:r>
        <w:t>Module 8: Data Mining 2 -</w:t>
      </w:r>
      <w:r w:rsidRPr="00435A66">
        <w:t xml:space="preserve"> </w:t>
      </w:r>
      <w:r w:rsidRPr="00224894">
        <w:t>Data Preparation</w:t>
      </w:r>
    </w:p>
    <w:p w14:paraId="11127DE2" w14:textId="67882B79" w:rsidR="00C63AAC" w:rsidRPr="00C63AAC" w:rsidRDefault="00C63AAC" w:rsidP="00C63AAC">
      <w:r>
        <w:t xml:space="preserve">We answer the question: </w:t>
      </w:r>
      <w:r w:rsidR="00224894" w:rsidRPr="00224894">
        <w:rPr>
          <w:i/>
          <w:iCs/>
        </w:rPr>
        <w:t>How do we prepare data for data mining?</w:t>
      </w:r>
    </w:p>
    <w:p w14:paraId="4A11E66D" w14:textId="54C7B0CB" w:rsidR="004C0DBE" w:rsidRPr="00E10F85" w:rsidRDefault="00224894" w:rsidP="004C0DBE">
      <w:pPr>
        <w:widowControl w:val="0"/>
        <w:numPr>
          <w:ilvl w:val="0"/>
          <w:numId w:val="1"/>
        </w:numPr>
        <w:spacing w:after="0"/>
        <w:rPr>
          <w:rFonts w:eastAsia="Arial" w:cs="Arial"/>
        </w:rPr>
      </w:pPr>
      <w:r w:rsidRPr="00224894">
        <w:t>Data Preparation</w:t>
      </w:r>
    </w:p>
    <w:p w14:paraId="16C9F3E6" w14:textId="77777777" w:rsidR="004C0DBE" w:rsidRPr="00E10F85" w:rsidRDefault="004C0DBE" w:rsidP="004C0DBE">
      <w:pPr>
        <w:widowControl w:val="0"/>
        <w:spacing w:after="0"/>
        <w:ind w:left="360"/>
        <w:rPr>
          <w:rFonts w:eastAsia="Arial" w:cs="Arial"/>
          <w:b/>
          <w:sz w:val="16"/>
          <w:szCs w:val="16"/>
        </w:rPr>
      </w:pPr>
    </w:p>
    <w:p w14:paraId="5C9E70D5" w14:textId="732B157C" w:rsidR="004C0DBE" w:rsidRPr="00E10F85" w:rsidRDefault="004C0DBE" w:rsidP="004C0DBE">
      <w:pPr>
        <w:widowControl w:val="0"/>
        <w:numPr>
          <w:ilvl w:val="0"/>
          <w:numId w:val="2"/>
        </w:numPr>
        <w:spacing w:after="0" w:line="276" w:lineRule="auto"/>
        <w:rPr>
          <w:rFonts w:eastAsia="Arial" w:cs="Arial"/>
        </w:rPr>
      </w:pPr>
      <w:r w:rsidRPr="00E10F85">
        <w:rPr>
          <w:rFonts w:eastAsia="Arial" w:cs="Arial"/>
          <w:b/>
        </w:rPr>
        <w:t>Assignments due:</w:t>
      </w:r>
    </w:p>
    <w:p w14:paraId="455B70A6" w14:textId="77777777" w:rsidR="004C0DBE" w:rsidRPr="00E10F85" w:rsidRDefault="004C0DBE" w:rsidP="004C0DBE">
      <w:pPr>
        <w:numPr>
          <w:ilvl w:val="0"/>
          <w:numId w:val="13"/>
        </w:numPr>
        <w:spacing w:after="0" w:line="276" w:lineRule="auto"/>
        <w:rPr>
          <w:rFonts w:eastAsia="Arial" w:cs="Arial"/>
        </w:rPr>
      </w:pPr>
      <w:r w:rsidRPr="00E10F85">
        <w:rPr>
          <w:rFonts w:eastAsia="Arial" w:cs="Arial"/>
          <w:b/>
        </w:rPr>
        <w:t>Reading:</w:t>
      </w:r>
      <w:r w:rsidRPr="00E10F85">
        <w:rPr>
          <w:rFonts w:eastAsia="Arial" w:cs="Arial"/>
        </w:rPr>
        <w:t xml:space="preserve"> Chapter 8 p353-357 (The Data Warehouse Lifecycle Toolkit)</w:t>
      </w:r>
    </w:p>
    <w:p w14:paraId="748587D6" w14:textId="77777777" w:rsidR="00426732" w:rsidRDefault="00426732">
      <w:pPr>
        <w:spacing w:line="259" w:lineRule="auto"/>
      </w:pPr>
    </w:p>
    <w:p w14:paraId="162EB284" w14:textId="2F30935E" w:rsidR="004C0DBE" w:rsidRDefault="004C0DBE" w:rsidP="002B7CA0">
      <w:pPr>
        <w:pStyle w:val="Heading2"/>
      </w:pPr>
      <w:r w:rsidRPr="00E10F85">
        <w:t xml:space="preserve">Week </w:t>
      </w:r>
      <w:r w:rsidR="00823A4B" w:rsidRPr="00E10F85">
        <w:t>9</w:t>
      </w:r>
      <w:r w:rsidRPr="00E10F85">
        <w:t xml:space="preserve">, Session </w:t>
      </w:r>
      <w:r w:rsidR="00823A4B" w:rsidRPr="00E10F85">
        <w:t>9</w:t>
      </w:r>
      <w:r w:rsidR="002A4E3F" w:rsidRPr="00E10F85">
        <w:t xml:space="preserve">, </w:t>
      </w:r>
      <w:sdt>
        <w:sdtPr>
          <w:rPr>
            <w:rStyle w:val="Heading2Char"/>
            <w:rFonts w:cs="Arial"/>
            <w:b/>
            <w:bCs/>
          </w:rPr>
          <w:alias w:val="Outline Dates"/>
          <w:tag w:val="Outline Dates"/>
          <w:id w:val="-1761832605"/>
          <w:placeholder>
            <w:docPart w:val="BB7F9E6D1AC1478A9E4FF54239998939"/>
          </w:placeholder>
          <w:date w:fullDate="2021-03-30T00:00:00Z">
            <w:dateFormat w:val="MM/dd/yy"/>
            <w:lid w:val="en-US"/>
            <w:storeMappedDataAs w:val="dateTime"/>
            <w:calendar w:val="gregorian"/>
          </w:date>
        </w:sdtPr>
        <w:sdtEndPr>
          <w:rPr>
            <w:rStyle w:val="Heading2Char"/>
          </w:rPr>
        </w:sdtEndPr>
        <w:sdtContent>
          <w:r w:rsidR="00B90F47">
            <w:rPr>
              <w:rStyle w:val="Heading2Char"/>
              <w:rFonts w:cs="Arial"/>
              <w:b/>
              <w:bCs/>
            </w:rPr>
            <w:t>03/30/21</w:t>
          </w:r>
        </w:sdtContent>
      </w:sdt>
      <w:r w:rsidR="007E61DE" w:rsidRPr="00E10F85">
        <w:t xml:space="preserve"> </w:t>
      </w:r>
      <w:r w:rsidR="00224894">
        <w:t>–</w:t>
      </w:r>
      <w:r w:rsidRPr="00E10F85">
        <w:t xml:space="preserve"> </w:t>
      </w:r>
      <w:r w:rsidR="00224894">
        <w:t>Descriptive Data Mining</w:t>
      </w:r>
    </w:p>
    <w:p w14:paraId="4FEACD88" w14:textId="2628B658" w:rsidR="00224894" w:rsidRDefault="00224894" w:rsidP="00224894">
      <w:r>
        <w:t>Module 9: Data Mining 3 –</w:t>
      </w:r>
      <w:r w:rsidRPr="00435A66">
        <w:t xml:space="preserve"> </w:t>
      </w:r>
      <w:r w:rsidRPr="00224894">
        <w:t>Descri</w:t>
      </w:r>
      <w:r>
        <w:t>p</w:t>
      </w:r>
      <w:r w:rsidRPr="00224894">
        <w:t>tive Data Mining</w:t>
      </w:r>
    </w:p>
    <w:p w14:paraId="7DDBB4B1" w14:textId="07FFDA20" w:rsidR="00224894" w:rsidRPr="00C63AAC" w:rsidRDefault="00224894" w:rsidP="00224894">
      <w:r>
        <w:t xml:space="preserve">We answer the question: </w:t>
      </w:r>
      <w:r w:rsidRPr="00224894">
        <w:rPr>
          <w:i/>
          <w:iCs/>
        </w:rPr>
        <w:t>What is Descriptive Data Mining?</w:t>
      </w:r>
    </w:p>
    <w:p w14:paraId="3F61CFA9" w14:textId="28792C97" w:rsidR="00376BDC" w:rsidRDefault="00376BDC" w:rsidP="00376BDC">
      <w:pPr>
        <w:widowControl w:val="0"/>
        <w:numPr>
          <w:ilvl w:val="0"/>
          <w:numId w:val="1"/>
        </w:numPr>
        <w:spacing w:after="0"/>
        <w:rPr>
          <w:rFonts w:eastAsia="Arial" w:cs="Arial"/>
        </w:rPr>
      </w:pPr>
      <w:r w:rsidRPr="00E10F85">
        <w:rPr>
          <w:rFonts w:eastAsia="Arial" w:cs="Arial"/>
        </w:rPr>
        <w:t>Data Mining Statistical Techniques (Sampling, Regression &amp; Decision Trees)</w:t>
      </w:r>
    </w:p>
    <w:p w14:paraId="4A0BB040" w14:textId="3134E0B9" w:rsidR="003177C8" w:rsidRPr="00E10F85" w:rsidRDefault="003177C8" w:rsidP="003177C8">
      <w:pPr>
        <w:widowControl w:val="0"/>
        <w:numPr>
          <w:ilvl w:val="0"/>
          <w:numId w:val="1"/>
        </w:numPr>
        <w:spacing w:after="0"/>
        <w:rPr>
          <w:rFonts w:eastAsia="Arial" w:cs="Arial"/>
        </w:rPr>
      </w:pPr>
      <w:r w:rsidRPr="00E10F85">
        <w:rPr>
          <w:rFonts w:eastAsia="Arial" w:cs="Arial"/>
        </w:rPr>
        <w:t>Data Mining Techniques</w:t>
      </w:r>
    </w:p>
    <w:p w14:paraId="4BB06B28" w14:textId="0B7B64E7" w:rsidR="003177C8" w:rsidRPr="003177C8" w:rsidRDefault="003177C8" w:rsidP="003177C8">
      <w:pPr>
        <w:widowControl w:val="0"/>
        <w:numPr>
          <w:ilvl w:val="0"/>
          <w:numId w:val="1"/>
        </w:numPr>
        <w:spacing w:after="0"/>
        <w:rPr>
          <w:rFonts w:eastAsia="Arial" w:cs="Arial"/>
        </w:rPr>
      </w:pPr>
      <w:r w:rsidRPr="00E10F85">
        <w:rPr>
          <w:rFonts w:eastAsia="Arial" w:cs="Arial"/>
        </w:rPr>
        <w:t>Terminolog</w:t>
      </w:r>
      <w:r>
        <w:rPr>
          <w:rFonts w:eastAsia="Arial" w:cs="Arial"/>
        </w:rPr>
        <w:t>y</w:t>
      </w:r>
    </w:p>
    <w:p w14:paraId="5F71D894" w14:textId="77777777" w:rsidR="004C0DBE" w:rsidRPr="00E10F85" w:rsidRDefault="004C0DBE" w:rsidP="004C0DBE">
      <w:pPr>
        <w:widowControl w:val="0"/>
        <w:spacing w:after="0"/>
        <w:ind w:left="360"/>
        <w:rPr>
          <w:rFonts w:eastAsia="Arial" w:cs="Arial"/>
          <w:b/>
          <w:sz w:val="16"/>
          <w:szCs w:val="16"/>
        </w:rPr>
      </w:pPr>
    </w:p>
    <w:p w14:paraId="2D8E9303" w14:textId="7B49CF8F" w:rsidR="004C0DBE" w:rsidRPr="00E10F85" w:rsidRDefault="004C0DBE" w:rsidP="004C0DBE">
      <w:pPr>
        <w:widowControl w:val="0"/>
        <w:numPr>
          <w:ilvl w:val="0"/>
          <w:numId w:val="4"/>
        </w:numPr>
        <w:spacing w:after="0"/>
        <w:rPr>
          <w:rFonts w:eastAsia="Arial" w:cs="Arial"/>
        </w:rPr>
      </w:pPr>
      <w:r w:rsidRPr="00E10F85">
        <w:rPr>
          <w:rFonts w:eastAsia="Arial" w:cs="Arial"/>
          <w:b/>
        </w:rPr>
        <w:t>Assignments due:</w:t>
      </w:r>
    </w:p>
    <w:p w14:paraId="51AAAD7C" w14:textId="77777777" w:rsidR="004C0DBE" w:rsidRPr="00E10F85" w:rsidRDefault="004C0DBE" w:rsidP="004C0DBE">
      <w:pPr>
        <w:numPr>
          <w:ilvl w:val="1"/>
          <w:numId w:val="4"/>
        </w:numPr>
        <w:spacing w:after="0" w:line="276" w:lineRule="auto"/>
        <w:rPr>
          <w:rFonts w:eastAsia="Arial" w:cs="Arial"/>
        </w:rPr>
      </w:pPr>
      <w:r w:rsidRPr="00E10F85">
        <w:rPr>
          <w:rFonts w:eastAsia="Arial" w:cs="Arial"/>
          <w:b/>
        </w:rPr>
        <w:t>Reading:</w:t>
      </w:r>
      <w:r w:rsidRPr="00E10F85">
        <w:rPr>
          <w:rFonts w:eastAsia="Arial" w:cs="Arial"/>
        </w:rPr>
        <w:t xml:space="preserve"> Chapter 2, 3, 5 (The Data Warehouse Toolkit)</w:t>
      </w:r>
    </w:p>
    <w:p w14:paraId="6DA1CB6A" w14:textId="77777777" w:rsidR="00082069" w:rsidRPr="00E10F85" w:rsidRDefault="00082069" w:rsidP="00082069">
      <w:pPr>
        <w:numPr>
          <w:ilvl w:val="1"/>
          <w:numId w:val="4"/>
        </w:numPr>
        <w:spacing w:after="0" w:line="276" w:lineRule="auto"/>
        <w:rPr>
          <w:rFonts w:eastAsia="Arial" w:cs="Arial"/>
        </w:rPr>
      </w:pPr>
      <w:r w:rsidRPr="00E10F85">
        <w:rPr>
          <w:rFonts w:eastAsia="Arial" w:cs="Arial"/>
          <w:b/>
        </w:rPr>
        <w:t xml:space="preserve">Assignments: </w:t>
      </w:r>
      <w:r w:rsidRPr="00082069">
        <w:rPr>
          <w:rFonts w:eastAsia="Arial" w:cs="Arial"/>
          <w:bCs/>
        </w:rPr>
        <w:t xml:space="preserve">Lab </w:t>
      </w:r>
      <w:proofErr w:type="gramStart"/>
      <w:r w:rsidRPr="00082069">
        <w:rPr>
          <w:rFonts w:eastAsia="Arial" w:cs="Arial"/>
          <w:bCs/>
        </w:rPr>
        <w:t>3  Data</w:t>
      </w:r>
      <w:proofErr w:type="gramEnd"/>
      <w:r w:rsidRPr="00082069">
        <w:rPr>
          <w:rFonts w:eastAsia="Arial" w:cs="Arial"/>
          <w:bCs/>
        </w:rPr>
        <w:t xml:space="preserve"> Preparation</w:t>
      </w:r>
    </w:p>
    <w:p w14:paraId="048CF2EE" w14:textId="77777777" w:rsidR="00426732" w:rsidRDefault="00426732">
      <w:pPr>
        <w:spacing w:line="259" w:lineRule="auto"/>
      </w:pPr>
    </w:p>
    <w:p w14:paraId="651E97BE" w14:textId="3C9DE28D" w:rsidR="004C0DBE" w:rsidRDefault="00D7660F" w:rsidP="002B7CA0">
      <w:pPr>
        <w:pStyle w:val="Heading2"/>
      </w:pPr>
      <w:r w:rsidRPr="00E10F85">
        <w:t xml:space="preserve">Week </w:t>
      </w:r>
      <w:r w:rsidR="008C1CF6" w:rsidRPr="00E10F85">
        <w:t>1</w:t>
      </w:r>
      <w:r w:rsidR="00224894">
        <w:t>0</w:t>
      </w:r>
      <w:r w:rsidRPr="00E10F85">
        <w:t>, Session 1</w:t>
      </w:r>
      <w:r w:rsidR="00224894">
        <w:t>0</w:t>
      </w:r>
      <w:r w:rsidRPr="00E10F85">
        <w:t xml:space="preserve">, </w:t>
      </w:r>
      <w:sdt>
        <w:sdtPr>
          <w:rPr>
            <w:rStyle w:val="Heading2Char"/>
            <w:rFonts w:cs="Arial"/>
            <w:b/>
            <w:bCs/>
          </w:rPr>
          <w:alias w:val="Outline Dates"/>
          <w:tag w:val="Outline Dates"/>
          <w:id w:val="-370146047"/>
          <w:placeholder>
            <w:docPart w:val="F9220004EA1C45D7A14D789DB9088E65"/>
          </w:placeholder>
          <w:date w:fullDate="2021-04-06T00:00:00Z">
            <w:dateFormat w:val="MM/dd/yy"/>
            <w:lid w:val="en-US"/>
            <w:storeMappedDataAs w:val="dateTime"/>
            <w:calendar w:val="gregorian"/>
          </w:date>
        </w:sdtPr>
        <w:sdtEndPr>
          <w:rPr>
            <w:rStyle w:val="Heading2Char"/>
          </w:rPr>
        </w:sdtEndPr>
        <w:sdtContent>
          <w:r w:rsidR="00B90F47">
            <w:rPr>
              <w:rStyle w:val="Heading2Char"/>
              <w:rFonts w:cs="Arial"/>
              <w:b/>
              <w:bCs/>
            </w:rPr>
            <w:t>04/06/21</w:t>
          </w:r>
        </w:sdtContent>
      </w:sdt>
      <w:r w:rsidR="007E61DE" w:rsidRPr="00E10F85">
        <w:t xml:space="preserve"> </w:t>
      </w:r>
      <w:r w:rsidR="004C0DBE" w:rsidRPr="00E10F85">
        <w:t xml:space="preserve">– </w:t>
      </w:r>
      <w:r w:rsidR="00224894" w:rsidRPr="00224894">
        <w:t>Predictive Analytics</w:t>
      </w:r>
    </w:p>
    <w:p w14:paraId="6205AA89" w14:textId="1A07DE87" w:rsidR="00224894" w:rsidRDefault="00224894" w:rsidP="00224894">
      <w:r>
        <w:t>Module 10: Data Mining 4 –</w:t>
      </w:r>
      <w:r w:rsidRPr="00435A66">
        <w:t xml:space="preserve"> </w:t>
      </w:r>
      <w:r w:rsidRPr="00224894">
        <w:t>Predictive Analytics and Linear Regression</w:t>
      </w:r>
    </w:p>
    <w:p w14:paraId="0E6C3359" w14:textId="62A20EEA" w:rsidR="00224894" w:rsidRPr="00C63AAC" w:rsidRDefault="00224894" w:rsidP="00224894">
      <w:r>
        <w:t xml:space="preserve">We answer the question: </w:t>
      </w:r>
      <w:r w:rsidRPr="00224894">
        <w:rPr>
          <w:i/>
          <w:iCs/>
        </w:rPr>
        <w:t>What is Predictive Data Mining?</w:t>
      </w:r>
    </w:p>
    <w:p w14:paraId="74ED9BCF" w14:textId="77777777" w:rsidR="003177C8" w:rsidRPr="00E10F85" w:rsidRDefault="003177C8" w:rsidP="003177C8">
      <w:pPr>
        <w:widowControl w:val="0"/>
        <w:numPr>
          <w:ilvl w:val="0"/>
          <w:numId w:val="1"/>
        </w:numPr>
        <w:spacing w:after="0"/>
        <w:rPr>
          <w:rFonts w:eastAsia="Arial" w:cs="Arial"/>
        </w:rPr>
      </w:pPr>
      <w:r w:rsidRPr="00E10F85">
        <w:rPr>
          <w:rFonts w:eastAsia="Arial" w:cs="Arial"/>
        </w:rPr>
        <w:t>Linear Regression</w:t>
      </w:r>
    </w:p>
    <w:p w14:paraId="5A7F500E" w14:textId="77777777" w:rsidR="003177C8" w:rsidRPr="00E10F85" w:rsidRDefault="003177C8" w:rsidP="003177C8">
      <w:pPr>
        <w:widowControl w:val="0"/>
        <w:numPr>
          <w:ilvl w:val="0"/>
          <w:numId w:val="1"/>
        </w:numPr>
        <w:spacing w:after="0"/>
        <w:rPr>
          <w:rFonts w:eastAsia="Arial" w:cs="Arial"/>
        </w:rPr>
      </w:pPr>
      <w:r w:rsidRPr="00E10F85">
        <w:rPr>
          <w:rFonts w:eastAsia="Arial" w:cs="Arial"/>
        </w:rPr>
        <w:t>Linear Regression with multiple independent variables</w:t>
      </w:r>
    </w:p>
    <w:p w14:paraId="69162B59" w14:textId="77777777" w:rsidR="004C0DBE" w:rsidRPr="00E10F85" w:rsidRDefault="004C0DBE" w:rsidP="004C0DBE">
      <w:pPr>
        <w:widowControl w:val="0"/>
        <w:spacing w:after="0"/>
        <w:ind w:left="360"/>
        <w:rPr>
          <w:rFonts w:eastAsia="Arial" w:cs="Arial"/>
          <w:sz w:val="16"/>
          <w:szCs w:val="16"/>
        </w:rPr>
      </w:pPr>
    </w:p>
    <w:p w14:paraId="1289F35D" w14:textId="17602763" w:rsidR="004C0DBE" w:rsidRPr="00E10F85" w:rsidRDefault="004C0DBE" w:rsidP="004C0DBE">
      <w:pPr>
        <w:widowControl w:val="0"/>
        <w:numPr>
          <w:ilvl w:val="0"/>
          <w:numId w:val="8"/>
        </w:numPr>
        <w:spacing w:after="0"/>
        <w:rPr>
          <w:rFonts w:eastAsia="Arial" w:cs="Arial"/>
        </w:rPr>
      </w:pPr>
      <w:r w:rsidRPr="00E10F85">
        <w:rPr>
          <w:rFonts w:eastAsia="Arial" w:cs="Arial"/>
          <w:b/>
        </w:rPr>
        <w:t>Assignments due:</w:t>
      </w:r>
    </w:p>
    <w:p w14:paraId="5149FE31" w14:textId="73059292" w:rsidR="004C0DBE" w:rsidRDefault="004C0DBE" w:rsidP="004C0DBE">
      <w:pPr>
        <w:numPr>
          <w:ilvl w:val="1"/>
          <w:numId w:val="8"/>
        </w:numPr>
        <w:spacing w:after="0" w:line="276" w:lineRule="auto"/>
        <w:rPr>
          <w:rFonts w:eastAsia="Arial" w:cs="Arial"/>
        </w:rPr>
      </w:pPr>
      <w:r w:rsidRPr="00E10F85">
        <w:rPr>
          <w:rFonts w:eastAsia="Arial" w:cs="Arial"/>
          <w:b/>
        </w:rPr>
        <w:t>Reading:</w:t>
      </w:r>
      <w:r w:rsidRPr="00E10F85">
        <w:rPr>
          <w:rFonts w:eastAsia="Arial" w:cs="Arial"/>
        </w:rPr>
        <w:t xml:space="preserve"> Chapter 15 (The Data Warehouse Toolkit)</w:t>
      </w:r>
    </w:p>
    <w:p w14:paraId="75421AA3" w14:textId="5632B2E6" w:rsidR="00224894" w:rsidRDefault="00224894">
      <w:pPr>
        <w:spacing w:line="259" w:lineRule="auto"/>
        <w:rPr>
          <w:rFonts w:eastAsia="Arial" w:cstheme="majorBidi"/>
          <w:b/>
          <w:szCs w:val="26"/>
        </w:rPr>
      </w:pPr>
    </w:p>
    <w:p w14:paraId="1EA97B9D" w14:textId="77F94C73" w:rsidR="004C0DBE" w:rsidRDefault="004C0DBE" w:rsidP="002B7CA0">
      <w:pPr>
        <w:pStyle w:val="Heading2"/>
      </w:pPr>
      <w:r w:rsidRPr="00E10F85">
        <w:t xml:space="preserve">Week </w:t>
      </w:r>
      <w:r w:rsidR="008C1CF6" w:rsidRPr="00E10F85">
        <w:t>1</w:t>
      </w:r>
      <w:r w:rsidR="00224894">
        <w:t>1</w:t>
      </w:r>
      <w:r w:rsidRPr="00E10F85">
        <w:t xml:space="preserve">, Session </w:t>
      </w:r>
      <w:r w:rsidR="00EA409D" w:rsidRPr="00E10F85">
        <w:t>1</w:t>
      </w:r>
      <w:r w:rsidR="00224894">
        <w:t>1</w:t>
      </w:r>
      <w:r w:rsidR="00EA409D" w:rsidRPr="00E10F85">
        <w:t>,</w:t>
      </w:r>
      <w:r w:rsidR="00D7660F" w:rsidRPr="00E10F85">
        <w:t xml:space="preserve"> </w:t>
      </w:r>
      <w:sdt>
        <w:sdtPr>
          <w:rPr>
            <w:rStyle w:val="Heading2Char"/>
            <w:rFonts w:cs="Arial"/>
            <w:b/>
            <w:bCs/>
          </w:rPr>
          <w:alias w:val="Outline Dates"/>
          <w:tag w:val="Outline Dates"/>
          <w:id w:val="-717742931"/>
          <w:placeholder>
            <w:docPart w:val="F98E212F96EA4B35BE53C79E564823AE"/>
          </w:placeholder>
          <w:date w:fullDate="2021-04-13T00:00:00Z">
            <w:dateFormat w:val="MM/dd/yy"/>
            <w:lid w:val="en-US"/>
            <w:storeMappedDataAs w:val="dateTime"/>
            <w:calendar w:val="gregorian"/>
          </w:date>
        </w:sdtPr>
        <w:sdtEndPr>
          <w:rPr>
            <w:rStyle w:val="Heading2Char"/>
          </w:rPr>
        </w:sdtEndPr>
        <w:sdtContent>
          <w:r w:rsidR="00B90F47">
            <w:rPr>
              <w:rStyle w:val="Heading2Char"/>
              <w:rFonts w:cs="Arial"/>
              <w:b/>
              <w:bCs/>
            </w:rPr>
            <w:t>04/13/21</w:t>
          </w:r>
        </w:sdtContent>
      </w:sdt>
      <w:r w:rsidRPr="00E10F85">
        <w:t xml:space="preserve"> </w:t>
      </w:r>
      <w:r w:rsidR="00376BDC" w:rsidRPr="00376BDC">
        <w:t>Analytic Models – Logistical Regression</w:t>
      </w:r>
    </w:p>
    <w:p w14:paraId="04314D5B" w14:textId="1D25D976" w:rsidR="00224894" w:rsidRDefault="00224894" w:rsidP="00224894">
      <w:r>
        <w:t>Module 1</w:t>
      </w:r>
      <w:r w:rsidR="00376BDC">
        <w:t>1</w:t>
      </w:r>
      <w:r>
        <w:t>: Data Mining 5 –</w:t>
      </w:r>
      <w:r w:rsidRPr="00435A66">
        <w:t xml:space="preserve"> </w:t>
      </w:r>
      <w:r w:rsidR="00376BDC" w:rsidRPr="00376BDC">
        <w:t>Analytic Models – Logistical Regression</w:t>
      </w:r>
    </w:p>
    <w:p w14:paraId="72715C1F" w14:textId="2635D4C3" w:rsidR="00224894" w:rsidRPr="00C63AAC" w:rsidRDefault="00224894" w:rsidP="00224894">
      <w:r>
        <w:t xml:space="preserve">We answer the question: </w:t>
      </w:r>
      <w:r w:rsidR="00376BDC" w:rsidRPr="00376BDC">
        <w:rPr>
          <w:i/>
          <w:iCs/>
        </w:rPr>
        <w:t>What is Supervised Machine Learning?</w:t>
      </w:r>
    </w:p>
    <w:p w14:paraId="467CD354" w14:textId="77777777" w:rsidR="003177C8" w:rsidRDefault="00376BDC" w:rsidP="00376BDC">
      <w:pPr>
        <w:widowControl w:val="0"/>
        <w:numPr>
          <w:ilvl w:val="0"/>
          <w:numId w:val="1"/>
        </w:numPr>
        <w:spacing w:after="0"/>
        <w:rPr>
          <w:rFonts w:eastAsia="Arial" w:cs="Arial"/>
        </w:rPr>
      </w:pPr>
      <w:r w:rsidRPr="00E10F85">
        <w:rPr>
          <w:rFonts w:eastAsia="Arial" w:cs="Arial"/>
        </w:rPr>
        <w:t>Clustering, Segmentation and Nearest Neighbor Techniques</w:t>
      </w:r>
    </w:p>
    <w:p w14:paraId="13E18D4A" w14:textId="2E95ACB3" w:rsidR="00376BDC" w:rsidRPr="00E10F85" w:rsidRDefault="003177C8" w:rsidP="00376BDC">
      <w:pPr>
        <w:widowControl w:val="0"/>
        <w:numPr>
          <w:ilvl w:val="0"/>
          <w:numId w:val="1"/>
        </w:numPr>
        <w:spacing w:after="0"/>
        <w:rPr>
          <w:rFonts w:eastAsia="Arial" w:cs="Arial"/>
        </w:rPr>
      </w:pPr>
      <w:r>
        <w:rPr>
          <w:rFonts w:eastAsia="Arial" w:cs="Arial"/>
        </w:rPr>
        <w:t>Decision Trees</w:t>
      </w:r>
      <w:r w:rsidR="00376BDC" w:rsidRPr="00E10F85">
        <w:rPr>
          <w:rFonts w:eastAsia="Arial" w:cs="Arial"/>
        </w:rPr>
        <w:t xml:space="preserve"> </w:t>
      </w:r>
    </w:p>
    <w:p w14:paraId="3F9E738C" w14:textId="77777777" w:rsidR="004C0DBE" w:rsidRPr="00E10F85" w:rsidRDefault="004C0DBE" w:rsidP="004C0DBE">
      <w:pPr>
        <w:widowControl w:val="0"/>
        <w:spacing w:after="0"/>
        <w:ind w:left="360"/>
        <w:rPr>
          <w:rFonts w:eastAsia="Arial" w:cs="Arial"/>
          <w:sz w:val="16"/>
          <w:szCs w:val="16"/>
        </w:rPr>
      </w:pPr>
    </w:p>
    <w:p w14:paraId="3CC38AEA" w14:textId="597D525C" w:rsidR="004C0DBE" w:rsidRPr="00E10F85" w:rsidRDefault="004C0DBE" w:rsidP="004C0DBE">
      <w:pPr>
        <w:widowControl w:val="0"/>
        <w:numPr>
          <w:ilvl w:val="0"/>
          <w:numId w:val="5"/>
        </w:numPr>
        <w:spacing w:after="0"/>
        <w:rPr>
          <w:rFonts w:eastAsia="Arial" w:cs="Arial"/>
        </w:rPr>
      </w:pPr>
      <w:r w:rsidRPr="00E10F85">
        <w:rPr>
          <w:rFonts w:eastAsia="Arial" w:cs="Arial"/>
          <w:b/>
        </w:rPr>
        <w:t>Assignments due:</w:t>
      </w:r>
    </w:p>
    <w:p w14:paraId="34B510AB" w14:textId="77777777" w:rsidR="004C0DBE" w:rsidRPr="00E10F85" w:rsidRDefault="004C0DBE" w:rsidP="004C0DBE">
      <w:pPr>
        <w:numPr>
          <w:ilvl w:val="1"/>
          <w:numId w:val="5"/>
        </w:numPr>
        <w:spacing w:after="0" w:line="276" w:lineRule="auto"/>
        <w:rPr>
          <w:rFonts w:eastAsia="Arial" w:cs="Arial"/>
        </w:rPr>
      </w:pPr>
      <w:r w:rsidRPr="00E10F85">
        <w:rPr>
          <w:rFonts w:eastAsia="Arial" w:cs="Arial"/>
          <w:b/>
        </w:rPr>
        <w:t>Reading:</w:t>
      </w:r>
      <w:r w:rsidRPr="00E10F85">
        <w:rPr>
          <w:rFonts w:eastAsia="Arial" w:cs="Arial"/>
        </w:rPr>
        <w:t xml:space="preserve"> Online web research and reading</w:t>
      </w:r>
    </w:p>
    <w:p w14:paraId="1DACE84C" w14:textId="0D587A23" w:rsidR="00082069" w:rsidRPr="00E10F85" w:rsidRDefault="00082069" w:rsidP="00082069">
      <w:pPr>
        <w:numPr>
          <w:ilvl w:val="1"/>
          <w:numId w:val="5"/>
        </w:numPr>
        <w:spacing w:after="0" w:line="276" w:lineRule="auto"/>
        <w:rPr>
          <w:rFonts w:eastAsia="Arial" w:cs="Arial"/>
        </w:rPr>
      </w:pPr>
      <w:r>
        <w:rPr>
          <w:rFonts w:eastAsia="Arial" w:cs="Arial"/>
          <w:b/>
        </w:rPr>
        <w:t>Assignment:</w:t>
      </w:r>
      <w:r>
        <w:rPr>
          <w:rFonts w:eastAsia="Arial" w:cs="Arial"/>
        </w:rPr>
        <w:t xml:space="preserve"> </w:t>
      </w:r>
      <w:r w:rsidRPr="00082069">
        <w:rPr>
          <w:rFonts w:eastAsia="Arial" w:cs="Arial"/>
        </w:rPr>
        <w:t xml:space="preserve">Lab 4 </w:t>
      </w:r>
      <w:r>
        <w:rPr>
          <w:rFonts w:eastAsia="Arial" w:cs="Arial"/>
        </w:rPr>
        <w:t>-</w:t>
      </w:r>
      <w:r w:rsidRPr="00082069">
        <w:rPr>
          <w:rFonts w:eastAsia="Arial" w:cs="Arial"/>
        </w:rPr>
        <w:t xml:space="preserve"> Descriptive Data Mining</w:t>
      </w:r>
    </w:p>
    <w:p w14:paraId="7B2B5FCE" w14:textId="77777777" w:rsidR="00224894" w:rsidRDefault="00224894">
      <w:pPr>
        <w:spacing w:line="259" w:lineRule="auto"/>
        <w:rPr>
          <w:rFonts w:eastAsia="Arial" w:cstheme="majorBidi"/>
          <w:b/>
          <w:szCs w:val="26"/>
        </w:rPr>
      </w:pPr>
      <w:r>
        <w:br w:type="page"/>
      </w:r>
    </w:p>
    <w:p w14:paraId="214D4BE9" w14:textId="7FE9EA98" w:rsidR="008C1CF6" w:rsidRDefault="008C1CF6" w:rsidP="002B7CA0">
      <w:pPr>
        <w:pStyle w:val="Heading2"/>
      </w:pPr>
      <w:r w:rsidRPr="00E10F85">
        <w:lastRenderedPageBreak/>
        <w:t>Week 1</w:t>
      </w:r>
      <w:r w:rsidR="00224894">
        <w:t>2</w:t>
      </w:r>
      <w:r w:rsidRPr="00E10F85">
        <w:t>, Session 1</w:t>
      </w:r>
      <w:r w:rsidR="0059600A">
        <w:t>2</w:t>
      </w:r>
      <w:r w:rsidRPr="00E10F85">
        <w:t xml:space="preserve">, </w:t>
      </w:r>
      <w:sdt>
        <w:sdtPr>
          <w:rPr>
            <w:rStyle w:val="Heading2Char"/>
            <w:rFonts w:cs="Arial"/>
            <w:b/>
            <w:bCs/>
          </w:rPr>
          <w:alias w:val="Outline Dates"/>
          <w:tag w:val="Outline Dates"/>
          <w:id w:val="32432032"/>
          <w:date w:fullDate="2021-04-20T00:00:00Z">
            <w:dateFormat w:val="MM/dd/yy"/>
            <w:lid w:val="en-US"/>
            <w:storeMappedDataAs w:val="dateTime"/>
            <w:calendar w:val="gregorian"/>
          </w:date>
        </w:sdtPr>
        <w:sdtEndPr>
          <w:rPr>
            <w:rStyle w:val="Heading2Char"/>
          </w:rPr>
        </w:sdtEndPr>
        <w:sdtContent>
          <w:r w:rsidR="00B90F47">
            <w:rPr>
              <w:rStyle w:val="Heading2Char"/>
              <w:rFonts w:cs="Arial"/>
              <w:b/>
              <w:bCs/>
            </w:rPr>
            <w:t>04/20/21</w:t>
          </w:r>
        </w:sdtContent>
      </w:sdt>
      <w:r w:rsidRPr="00E10F85">
        <w:t xml:space="preserve"> - Data Mining </w:t>
      </w:r>
      <w:r w:rsidR="00C63AAC">
        <w:t xml:space="preserve">6: </w:t>
      </w:r>
      <w:r w:rsidR="003177C8" w:rsidRPr="003177C8">
        <w:t>Decision Trees and Clustering</w:t>
      </w:r>
    </w:p>
    <w:p w14:paraId="42B34463" w14:textId="03CA893F" w:rsidR="003177C8" w:rsidRDefault="003177C8" w:rsidP="003177C8">
      <w:r>
        <w:t>Module 12: Data Mining 6 –</w:t>
      </w:r>
      <w:r w:rsidRPr="00435A66">
        <w:t xml:space="preserve"> </w:t>
      </w:r>
      <w:r w:rsidRPr="003177C8">
        <w:t>Analytic Models – Decision Trees and Clustering</w:t>
      </w:r>
    </w:p>
    <w:p w14:paraId="7253550A" w14:textId="5A0E2744" w:rsidR="003177C8" w:rsidRPr="00C63AAC" w:rsidRDefault="003177C8" w:rsidP="003177C8">
      <w:r>
        <w:t xml:space="preserve">We answer the question: </w:t>
      </w:r>
      <w:r w:rsidRPr="00376BDC">
        <w:rPr>
          <w:i/>
          <w:iCs/>
        </w:rPr>
        <w:t xml:space="preserve">What is </w:t>
      </w:r>
      <w:r>
        <w:rPr>
          <w:i/>
          <w:iCs/>
        </w:rPr>
        <w:t>Uns</w:t>
      </w:r>
      <w:r w:rsidRPr="00376BDC">
        <w:rPr>
          <w:i/>
          <w:iCs/>
        </w:rPr>
        <w:t>upervised Machine Learning?</w:t>
      </w:r>
    </w:p>
    <w:p w14:paraId="379E60BB" w14:textId="77777777" w:rsidR="003177C8" w:rsidRPr="00E10F85" w:rsidRDefault="003177C8" w:rsidP="003177C8">
      <w:pPr>
        <w:widowControl w:val="0"/>
        <w:numPr>
          <w:ilvl w:val="0"/>
          <w:numId w:val="1"/>
        </w:numPr>
        <w:spacing w:after="0"/>
        <w:rPr>
          <w:rFonts w:eastAsia="Arial" w:cs="Arial"/>
        </w:rPr>
      </w:pPr>
      <w:r w:rsidRPr="00E10F85">
        <w:rPr>
          <w:rFonts w:eastAsia="Arial" w:cs="Arial"/>
        </w:rPr>
        <w:t>Data Mining Techniques – Part 2</w:t>
      </w:r>
    </w:p>
    <w:p w14:paraId="51F1AB8B" w14:textId="77777777" w:rsidR="003177C8" w:rsidRPr="00E10F85" w:rsidRDefault="003177C8" w:rsidP="003177C8">
      <w:pPr>
        <w:widowControl w:val="0"/>
        <w:numPr>
          <w:ilvl w:val="0"/>
          <w:numId w:val="1"/>
        </w:numPr>
        <w:spacing w:after="0"/>
        <w:rPr>
          <w:rFonts w:eastAsia="Arial" w:cs="Arial"/>
        </w:rPr>
      </w:pPr>
      <w:r w:rsidRPr="00E10F85">
        <w:rPr>
          <w:rFonts w:eastAsia="Arial" w:cs="Arial"/>
        </w:rPr>
        <w:t>Supervised vs. Unsupervised Data Mining</w:t>
      </w:r>
    </w:p>
    <w:p w14:paraId="3F4EC385" w14:textId="77777777" w:rsidR="003177C8" w:rsidRPr="00E10F85" w:rsidRDefault="003177C8" w:rsidP="003177C8">
      <w:pPr>
        <w:widowControl w:val="0"/>
        <w:numPr>
          <w:ilvl w:val="0"/>
          <w:numId w:val="1"/>
        </w:numPr>
        <w:spacing w:after="0"/>
        <w:rPr>
          <w:rFonts w:eastAsia="Arial" w:cs="Arial"/>
        </w:rPr>
      </w:pPr>
      <w:r w:rsidRPr="00E10F85">
        <w:rPr>
          <w:rFonts w:eastAsia="Arial" w:cs="Arial"/>
        </w:rPr>
        <w:t>Classification and Segmentation</w:t>
      </w:r>
    </w:p>
    <w:p w14:paraId="4BAF9EDB" w14:textId="77777777" w:rsidR="003177C8" w:rsidRPr="00E10F85" w:rsidRDefault="003177C8" w:rsidP="003177C8">
      <w:pPr>
        <w:widowControl w:val="0"/>
        <w:numPr>
          <w:ilvl w:val="0"/>
          <w:numId w:val="1"/>
        </w:numPr>
        <w:spacing w:after="0"/>
        <w:rPr>
          <w:rFonts w:eastAsia="Arial" w:cs="Arial"/>
        </w:rPr>
      </w:pPr>
      <w:r w:rsidRPr="00E10F85">
        <w:rPr>
          <w:rFonts w:eastAsia="Arial" w:cs="Arial"/>
        </w:rPr>
        <w:t>Tree Inductions</w:t>
      </w:r>
    </w:p>
    <w:p w14:paraId="2B6E13B9" w14:textId="77777777" w:rsidR="003177C8" w:rsidRPr="00E10F85" w:rsidRDefault="003177C8" w:rsidP="003177C8">
      <w:pPr>
        <w:widowControl w:val="0"/>
        <w:numPr>
          <w:ilvl w:val="0"/>
          <w:numId w:val="1"/>
        </w:numPr>
        <w:spacing w:after="0"/>
        <w:rPr>
          <w:rFonts w:eastAsia="Arial" w:cs="Arial"/>
        </w:rPr>
      </w:pPr>
      <w:r w:rsidRPr="00E10F85">
        <w:rPr>
          <w:rFonts w:eastAsia="Arial" w:cs="Arial"/>
        </w:rPr>
        <w:t>Entropy and Information Gain</w:t>
      </w:r>
    </w:p>
    <w:p w14:paraId="38F763B8" w14:textId="77777777" w:rsidR="003177C8" w:rsidRPr="00E10F85" w:rsidRDefault="003177C8" w:rsidP="003177C8">
      <w:pPr>
        <w:widowControl w:val="0"/>
        <w:numPr>
          <w:ilvl w:val="0"/>
          <w:numId w:val="1"/>
        </w:numPr>
        <w:spacing w:after="0"/>
        <w:rPr>
          <w:rFonts w:eastAsia="Arial" w:cs="Arial"/>
        </w:rPr>
      </w:pPr>
      <w:r w:rsidRPr="00E10F85">
        <w:rPr>
          <w:rFonts w:eastAsia="Arial" w:cs="Arial"/>
        </w:rPr>
        <w:t>The ID3 and C4.5 classifier process</w:t>
      </w:r>
    </w:p>
    <w:p w14:paraId="05B95693" w14:textId="77777777" w:rsidR="003177C8" w:rsidRPr="00E10F85" w:rsidRDefault="003177C8" w:rsidP="003177C8">
      <w:pPr>
        <w:widowControl w:val="0"/>
        <w:numPr>
          <w:ilvl w:val="0"/>
          <w:numId w:val="1"/>
        </w:numPr>
        <w:spacing w:after="0"/>
        <w:rPr>
          <w:rFonts w:eastAsia="Arial" w:cs="Arial"/>
        </w:rPr>
      </w:pPr>
      <w:r w:rsidRPr="00E10F85">
        <w:rPr>
          <w:rFonts w:eastAsia="Arial" w:cs="Arial"/>
        </w:rPr>
        <w:t>Clustering</w:t>
      </w:r>
    </w:p>
    <w:p w14:paraId="323AF8E1" w14:textId="77777777" w:rsidR="003177C8" w:rsidRPr="00E10F85" w:rsidRDefault="003177C8" w:rsidP="003177C8">
      <w:pPr>
        <w:widowControl w:val="0"/>
        <w:numPr>
          <w:ilvl w:val="0"/>
          <w:numId w:val="1"/>
        </w:numPr>
        <w:spacing w:after="0"/>
        <w:rPr>
          <w:rFonts w:eastAsia="Arial" w:cs="Arial"/>
        </w:rPr>
      </w:pPr>
      <w:r w:rsidRPr="00E10F85">
        <w:rPr>
          <w:rFonts w:eastAsia="Arial" w:cs="Arial"/>
        </w:rPr>
        <w:t>Co-occurrence grouping</w:t>
      </w:r>
    </w:p>
    <w:p w14:paraId="1B6AA16A" w14:textId="77777777" w:rsidR="003177C8" w:rsidRDefault="003177C8" w:rsidP="003177C8">
      <w:pPr>
        <w:widowControl w:val="0"/>
        <w:numPr>
          <w:ilvl w:val="0"/>
          <w:numId w:val="1"/>
        </w:numPr>
        <w:spacing w:after="0"/>
        <w:rPr>
          <w:rFonts w:eastAsia="Arial" w:cs="Arial"/>
        </w:rPr>
      </w:pPr>
      <w:r w:rsidRPr="00E10F85">
        <w:rPr>
          <w:rFonts w:eastAsia="Arial" w:cs="Arial"/>
        </w:rPr>
        <w:t>Examples using Weka</w:t>
      </w:r>
    </w:p>
    <w:p w14:paraId="2A2D2460" w14:textId="4BBB10FF" w:rsidR="003177C8" w:rsidRPr="00E10F85" w:rsidRDefault="003177C8" w:rsidP="003177C8">
      <w:pPr>
        <w:widowControl w:val="0"/>
        <w:spacing w:after="0"/>
        <w:ind w:left="720"/>
        <w:rPr>
          <w:rFonts w:eastAsia="Arial" w:cs="Arial"/>
        </w:rPr>
      </w:pPr>
    </w:p>
    <w:p w14:paraId="1CD4515D" w14:textId="77777777" w:rsidR="003177C8" w:rsidRPr="00E10F85" w:rsidRDefault="003177C8" w:rsidP="003177C8">
      <w:pPr>
        <w:widowControl w:val="0"/>
        <w:numPr>
          <w:ilvl w:val="0"/>
          <w:numId w:val="1"/>
        </w:numPr>
        <w:spacing w:after="0"/>
        <w:rPr>
          <w:rFonts w:eastAsia="Arial" w:cs="Arial"/>
        </w:rPr>
      </w:pPr>
      <w:r w:rsidRPr="00E10F85">
        <w:rPr>
          <w:rFonts w:eastAsia="Arial" w:cs="Arial"/>
          <w:b/>
        </w:rPr>
        <w:t>Assignments due:</w:t>
      </w:r>
    </w:p>
    <w:p w14:paraId="184219EE" w14:textId="48339F57" w:rsidR="003177C8" w:rsidRDefault="003177C8" w:rsidP="003177C8">
      <w:pPr>
        <w:numPr>
          <w:ilvl w:val="1"/>
          <w:numId w:val="1"/>
        </w:numPr>
        <w:spacing w:after="0" w:line="276" w:lineRule="auto"/>
        <w:rPr>
          <w:rFonts w:eastAsia="Arial" w:cs="Arial"/>
        </w:rPr>
      </w:pPr>
      <w:r w:rsidRPr="00E10F85">
        <w:rPr>
          <w:rFonts w:eastAsia="Arial" w:cs="Arial"/>
          <w:b/>
        </w:rPr>
        <w:t>Reading:</w:t>
      </w:r>
      <w:r w:rsidRPr="00E10F85">
        <w:rPr>
          <w:rFonts w:eastAsia="Arial" w:cs="Arial"/>
        </w:rPr>
        <w:t xml:space="preserve"> Online web research and reading</w:t>
      </w:r>
    </w:p>
    <w:p w14:paraId="7F749DAD" w14:textId="3CEF1CC0" w:rsidR="00082069" w:rsidRPr="00E10F85" w:rsidRDefault="00082069" w:rsidP="003177C8">
      <w:pPr>
        <w:numPr>
          <w:ilvl w:val="1"/>
          <w:numId w:val="1"/>
        </w:numPr>
        <w:spacing w:after="0" w:line="276" w:lineRule="auto"/>
        <w:rPr>
          <w:rFonts w:eastAsia="Arial" w:cs="Arial"/>
        </w:rPr>
      </w:pPr>
      <w:r>
        <w:rPr>
          <w:rFonts w:eastAsia="Arial" w:cs="Arial"/>
          <w:b/>
        </w:rPr>
        <w:t>Assignment:</w:t>
      </w:r>
      <w:r>
        <w:rPr>
          <w:rFonts w:eastAsia="Arial" w:cs="Arial"/>
        </w:rPr>
        <w:t xml:space="preserve"> </w:t>
      </w:r>
      <w:r w:rsidRPr="00082069">
        <w:rPr>
          <w:rFonts w:eastAsia="Arial" w:cs="Arial"/>
        </w:rPr>
        <w:t>Assignment 2 Titanic Kaggle Competition Due</w:t>
      </w:r>
    </w:p>
    <w:p w14:paraId="21D50CC4" w14:textId="4A075E71" w:rsidR="004C0DBE" w:rsidRDefault="00EA409D" w:rsidP="002B7CA0">
      <w:pPr>
        <w:pStyle w:val="Heading2"/>
      </w:pPr>
      <w:r w:rsidRPr="00E10F85">
        <w:t xml:space="preserve">Week </w:t>
      </w:r>
      <w:r w:rsidR="008C1CF6" w:rsidRPr="00E10F85">
        <w:t>1</w:t>
      </w:r>
      <w:r w:rsidR="0059600A">
        <w:t>3</w:t>
      </w:r>
      <w:r w:rsidRPr="00E10F85">
        <w:t xml:space="preserve">, </w:t>
      </w:r>
      <w:r w:rsidR="004C0DBE" w:rsidRPr="00E10F85">
        <w:t>Session 1</w:t>
      </w:r>
      <w:r w:rsidR="0059600A">
        <w:t>3</w:t>
      </w:r>
      <w:r w:rsidR="00D7660F" w:rsidRPr="00E10F85">
        <w:t xml:space="preserve">, </w:t>
      </w:r>
      <w:sdt>
        <w:sdtPr>
          <w:rPr>
            <w:rStyle w:val="Heading2Char"/>
            <w:rFonts w:cs="Arial"/>
            <w:b/>
            <w:bCs/>
          </w:rPr>
          <w:alias w:val="Outline Dates"/>
          <w:tag w:val="Outline Dates"/>
          <w:id w:val="609244021"/>
          <w:date w:fullDate="2021-04-27T00:00:00Z">
            <w:dateFormat w:val="MM/dd/yy"/>
            <w:lid w:val="en-US"/>
            <w:storeMappedDataAs w:val="dateTime"/>
            <w:calendar w:val="gregorian"/>
          </w:date>
        </w:sdtPr>
        <w:sdtEndPr>
          <w:rPr>
            <w:rStyle w:val="Heading2Char"/>
          </w:rPr>
        </w:sdtEndPr>
        <w:sdtContent>
          <w:r w:rsidR="00B90F47">
            <w:rPr>
              <w:rStyle w:val="Heading2Char"/>
              <w:rFonts w:cs="Arial"/>
              <w:b/>
              <w:bCs/>
            </w:rPr>
            <w:t>04/27/21</w:t>
          </w:r>
        </w:sdtContent>
      </w:sdt>
      <w:r w:rsidR="007E61DE" w:rsidRPr="00E10F85">
        <w:t xml:space="preserve"> </w:t>
      </w:r>
      <w:r w:rsidR="004C0DBE" w:rsidRPr="00E10F85">
        <w:t>- Data Mining Techniques</w:t>
      </w:r>
      <w:r w:rsidR="008C1CF6" w:rsidRPr="00E10F85">
        <w:t xml:space="preserve"> II</w:t>
      </w:r>
    </w:p>
    <w:p w14:paraId="6B318329" w14:textId="77777777" w:rsidR="003177C8" w:rsidRDefault="003177C8" w:rsidP="003177C8">
      <w:r>
        <w:t>Module 13: Data Mining 7 –</w:t>
      </w:r>
      <w:r w:rsidRPr="00435A66">
        <w:t xml:space="preserve"> </w:t>
      </w:r>
      <w:r w:rsidRPr="003177C8">
        <w:t xml:space="preserve">Model Building and Maintenance </w:t>
      </w:r>
    </w:p>
    <w:p w14:paraId="7E13BA57" w14:textId="2F67F58B" w:rsidR="003177C8" w:rsidRPr="00C63AAC" w:rsidRDefault="003177C8" w:rsidP="003177C8">
      <w:r>
        <w:t xml:space="preserve">We answer the question: </w:t>
      </w:r>
      <w:r w:rsidRPr="003177C8">
        <w:rPr>
          <w:i/>
          <w:iCs/>
        </w:rPr>
        <w:t xml:space="preserve">How do we build and </w:t>
      </w:r>
      <w:r w:rsidR="00082069">
        <w:rPr>
          <w:i/>
          <w:iCs/>
        </w:rPr>
        <w:t>maintain</w:t>
      </w:r>
      <w:r w:rsidRPr="003177C8">
        <w:rPr>
          <w:i/>
          <w:iCs/>
        </w:rPr>
        <w:t xml:space="preserve"> data models?</w:t>
      </w:r>
    </w:p>
    <w:p w14:paraId="072FE06F" w14:textId="53FC6BCD" w:rsidR="008C1CF6" w:rsidRDefault="003177C8" w:rsidP="008C1CF6">
      <w:pPr>
        <w:widowControl w:val="0"/>
        <w:numPr>
          <w:ilvl w:val="0"/>
          <w:numId w:val="1"/>
        </w:numPr>
        <w:spacing w:after="0"/>
        <w:rPr>
          <w:rFonts w:eastAsia="Arial" w:cs="Arial"/>
        </w:rPr>
      </w:pPr>
      <w:r>
        <w:rPr>
          <w:rFonts w:eastAsia="Arial" w:cs="Arial"/>
        </w:rPr>
        <w:t>Data Models</w:t>
      </w:r>
    </w:p>
    <w:p w14:paraId="15C07D01" w14:textId="3D07A7C9" w:rsidR="003177C8" w:rsidRDefault="003177C8" w:rsidP="008C1CF6">
      <w:pPr>
        <w:widowControl w:val="0"/>
        <w:numPr>
          <w:ilvl w:val="0"/>
          <w:numId w:val="1"/>
        </w:numPr>
        <w:spacing w:after="0"/>
        <w:rPr>
          <w:rFonts w:eastAsia="Arial" w:cs="Arial"/>
        </w:rPr>
      </w:pPr>
      <w:r>
        <w:rPr>
          <w:rFonts w:eastAsia="Arial" w:cs="Arial"/>
        </w:rPr>
        <w:t>Model Maintenance</w:t>
      </w:r>
    </w:p>
    <w:p w14:paraId="69BCAAC0" w14:textId="77777777" w:rsidR="003177C8" w:rsidRDefault="003177C8" w:rsidP="003177C8">
      <w:pPr>
        <w:widowControl w:val="0"/>
        <w:spacing w:after="0"/>
        <w:ind w:left="720"/>
        <w:rPr>
          <w:rFonts w:eastAsia="Arial" w:cs="Arial"/>
        </w:rPr>
      </w:pPr>
    </w:p>
    <w:p w14:paraId="2E4A73BF" w14:textId="77777777" w:rsidR="003177C8" w:rsidRPr="00E10F85" w:rsidRDefault="003177C8" w:rsidP="003177C8">
      <w:pPr>
        <w:widowControl w:val="0"/>
        <w:numPr>
          <w:ilvl w:val="0"/>
          <w:numId w:val="1"/>
        </w:numPr>
        <w:spacing w:after="0"/>
        <w:rPr>
          <w:rFonts w:eastAsia="Arial" w:cs="Arial"/>
        </w:rPr>
      </w:pPr>
      <w:r w:rsidRPr="00E10F85">
        <w:rPr>
          <w:rFonts w:eastAsia="Arial" w:cs="Arial"/>
          <w:b/>
        </w:rPr>
        <w:t>Assignments due:</w:t>
      </w:r>
    </w:p>
    <w:p w14:paraId="79473D4D" w14:textId="3C2ED7A7" w:rsidR="003177C8" w:rsidRDefault="003177C8" w:rsidP="003177C8">
      <w:pPr>
        <w:numPr>
          <w:ilvl w:val="1"/>
          <w:numId w:val="1"/>
        </w:numPr>
        <w:spacing w:after="0" w:line="276" w:lineRule="auto"/>
        <w:rPr>
          <w:rFonts w:eastAsia="Arial" w:cs="Arial"/>
        </w:rPr>
      </w:pPr>
      <w:r w:rsidRPr="00E10F85">
        <w:rPr>
          <w:rFonts w:eastAsia="Arial" w:cs="Arial"/>
          <w:b/>
        </w:rPr>
        <w:t>Reading:</w:t>
      </w:r>
      <w:r w:rsidRPr="00E10F85">
        <w:rPr>
          <w:rFonts w:eastAsia="Arial" w:cs="Arial"/>
        </w:rPr>
        <w:t xml:space="preserve"> Online web research and reading</w:t>
      </w:r>
    </w:p>
    <w:p w14:paraId="6C13FCB4" w14:textId="0EA90D23" w:rsidR="00082069" w:rsidRPr="00E10F85" w:rsidRDefault="00082069" w:rsidP="003177C8">
      <w:pPr>
        <w:numPr>
          <w:ilvl w:val="1"/>
          <w:numId w:val="1"/>
        </w:numPr>
        <w:spacing w:after="0" w:line="276" w:lineRule="auto"/>
        <w:rPr>
          <w:rFonts w:eastAsia="Arial" w:cs="Arial"/>
        </w:rPr>
      </w:pPr>
      <w:r>
        <w:rPr>
          <w:rFonts w:eastAsia="Arial" w:cs="Arial"/>
          <w:b/>
        </w:rPr>
        <w:t>Assignment:</w:t>
      </w:r>
      <w:r>
        <w:rPr>
          <w:rFonts w:eastAsia="Arial" w:cs="Arial"/>
        </w:rPr>
        <w:t xml:space="preserve"> </w:t>
      </w:r>
      <w:r w:rsidRPr="00082069">
        <w:rPr>
          <w:rFonts w:eastAsia="Arial" w:cs="Arial"/>
        </w:rPr>
        <w:t>Lab 5 </w:t>
      </w:r>
      <w:r w:rsidR="00445162">
        <w:rPr>
          <w:rFonts w:eastAsia="Arial" w:cs="Arial"/>
        </w:rPr>
        <w:t>-</w:t>
      </w:r>
      <w:r w:rsidRPr="00082069">
        <w:rPr>
          <w:rFonts w:eastAsia="Arial" w:cs="Arial"/>
        </w:rPr>
        <w:t xml:space="preserve"> Predictive Data Mining</w:t>
      </w:r>
    </w:p>
    <w:p w14:paraId="52C1B008" w14:textId="77777777" w:rsidR="007F6220" w:rsidRPr="00E10F85" w:rsidRDefault="007F6220" w:rsidP="007F6220">
      <w:pPr>
        <w:widowControl w:val="0"/>
        <w:spacing w:after="0"/>
        <w:ind w:left="360"/>
        <w:rPr>
          <w:rFonts w:eastAsia="Arial" w:cs="Arial"/>
        </w:rPr>
      </w:pPr>
    </w:p>
    <w:p w14:paraId="6B8AF51A" w14:textId="59E0D542" w:rsidR="002A70F1" w:rsidRDefault="002A70F1" w:rsidP="002A70F1">
      <w:pPr>
        <w:pStyle w:val="Heading2"/>
      </w:pPr>
      <w:r w:rsidRPr="00E10F85">
        <w:t>Week 1</w:t>
      </w:r>
      <w:r>
        <w:t>4</w:t>
      </w:r>
      <w:r w:rsidRPr="00E10F85">
        <w:t>, Session 1</w:t>
      </w:r>
      <w:r>
        <w:t>4</w:t>
      </w:r>
      <w:r w:rsidRPr="00E10F85">
        <w:t xml:space="preserve">, </w:t>
      </w:r>
      <w:sdt>
        <w:sdtPr>
          <w:rPr>
            <w:rStyle w:val="Heading2Char"/>
            <w:rFonts w:cs="Arial"/>
            <w:b/>
            <w:bCs/>
          </w:rPr>
          <w:alias w:val="Outline Dates"/>
          <w:tag w:val="Outline Dates"/>
          <w:id w:val="31718413"/>
          <w:date w:fullDate="2021-05-04T00:00:00Z">
            <w:dateFormat w:val="MM/dd/yy"/>
            <w:lid w:val="en-US"/>
            <w:storeMappedDataAs w:val="dateTime"/>
            <w:calendar w:val="gregorian"/>
          </w:date>
        </w:sdtPr>
        <w:sdtEndPr>
          <w:rPr>
            <w:rStyle w:val="Heading2Char"/>
          </w:rPr>
        </w:sdtEndPr>
        <w:sdtContent>
          <w:r w:rsidR="00B90F47">
            <w:rPr>
              <w:rStyle w:val="Heading2Char"/>
              <w:rFonts w:cs="Arial"/>
              <w:b/>
              <w:bCs/>
            </w:rPr>
            <w:t>05/04/21</w:t>
          </w:r>
        </w:sdtContent>
      </w:sdt>
      <w:r w:rsidRPr="00E10F85">
        <w:t xml:space="preserve"> </w:t>
      </w:r>
      <w:r w:rsidR="00C63AAC">
        <w:t>–</w:t>
      </w:r>
      <w:r w:rsidRPr="00E10F85">
        <w:t xml:space="preserve"> </w:t>
      </w:r>
      <w:r>
        <w:t>Weka</w:t>
      </w:r>
    </w:p>
    <w:p w14:paraId="4E5CAE8C" w14:textId="1EF672D6" w:rsidR="003177C8" w:rsidRDefault="003177C8" w:rsidP="003177C8">
      <w:r>
        <w:t>Module 14: Exam</w:t>
      </w:r>
      <w:r w:rsidRPr="003177C8">
        <w:t xml:space="preserve"> </w:t>
      </w:r>
    </w:p>
    <w:p w14:paraId="56C15A57" w14:textId="669E9F84" w:rsidR="00C63AAC" w:rsidRPr="00C63AAC" w:rsidRDefault="00C63AAC" w:rsidP="00C63AAC">
      <w:r>
        <w:t xml:space="preserve">We answer the question: </w:t>
      </w:r>
      <w:r w:rsidRPr="00C63AAC">
        <w:rPr>
          <w:i/>
          <w:iCs/>
        </w:rPr>
        <w:t>Can you pass the INFORMS CAP Certification exam?</w:t>
      </w:r>
    </w:p>
    <w:p w14:paraId="13C7AFFF" w14:textId="0B774703" w:rsidR="004C0DBE" w:rsidRDefault="004C0DBE" w:rsidP="00224894">
      <w:pPr>
        <w:widowControl w:val="0"/>
        <w:spacing w:after="0"/>
        <w:ind w:left="360"/>
        <w:rPr>
          <w:rFonts w:eastAsia="Arial" w:cs="Arial"/>
          <w:b/>
        </w:rPr>
      </w:pPr>
      <w:r w:rsidRPr="00E10F85">
        <w:rPr>
          <w:rFonts w:eastAsia="Arial" w:cs="Arial"/>
          <w:b/>
        </w:rPr>
        <w:t>Final Exam</w:t>
      </w:r>
    </w:p>
    <w:p w14:paraId="6E22FC60" w14:textId="77777777" w:rsidR="003177C8" w:rsidRPr="00E10F85" w:rsidRDefault="003177C8" w:rsidP="003177C8">
      <w:pPr>
        <w:widowControl w:val="0"/>
        <w:numPr>
          <w:ilvl w:val="0"/>
          <w:numId w:val="1"/>
        </w:numPr>
        <w:spacing w:after="0"/>
        <w:rPr>
          <w:rFonts w:eastAsia="Arial" w:cs="Arial"/>
        </w:rPr>
      </w:pPr>
      <w:r w:rsidRPr="00E10F85">
        <w:rPr>
          <w:rFonts w:eastAsia="Arial" w:cs="Arial"/>
          <w:b/>
        </w:rPr>
        <w:t>Assignments due:</w:t>
      </w:r>
    </w:p>
    <w:p w14:paraId="379C3F95" w14:textId="6B9E1417" w:rsidR="00082069" w:rsidRPr="00082069" w:rsidRDefault="00082069" w:rsidP="00EC57E1">
      <w:pPr>
        <w:widowControl w:val="0"/>
        <w:numPr>
          <w:ilvl w:val="1"/>
          <w:numId w:val="1"/>
        </w:numPr>
        <w:spacing w:after="0"/>
        <w:rPr>
          <w:rFonts w:eastAsia="Arial" w:cs="Arial"/>
          <w:bCs/>
        </w:rPr>
      </w:pPr>
      <w:r>
        <w:rPr>
          <w:rFonts w:eastAsia="Arial" w:cs="Arial"/>
          <w:b/>
        </w:rPr>
        <w:t xml:space="preserve">Assignment: </w:t>
      </w:r>
      <w:r w:rsidRPr="00082069">
        <w:rPr>
          <w:rFonts w:eastAsia="Arial" w:cs="Arial"/>
          <w:bCs/>
        </w:rPr>
        <w:t xml:space="preserve">Lab 6 Final Exam </w:t>
      </w:r>
      <w:proofErr w:type="spellStart"/>
      <w:r w:rsidRPr="00082069">
        <w:rPr>
          <w:rFonts w:eastAsia="Arial" w:cs="Arial"/>
          <w:bCs/>
        </w:rPr>
        <w:t>Pratice</w:t>
      </w:r>
      <w:proofErr w:type="spellEnd"/>
      <w:r w:rsidRPr="00082069">
        <w:rPr>
          <w:rFonts w:eastAsia="Arial" w:cs="Arial"/>
          <w:bCs/>
        </w:rPr>
        <w:t xml:space="preserve"> (optional) </w:t>
      </w:r>
    </w:p>
    <w:p w14:paraId="6EB78D72" w14:textId="0669A50D" w:rsidR="004C0DBE" w:rsidRDefault="004C0DBE" w:rsidP="00EC57E1">
      <w:pPr>
        <w:widowControl w:val="0"/>
        <w:numPr>
          <w:ilvl w:val="1"/>
          <w:numId w:val="1"/>
        </w:numPr>
        <w:spacing w:after="0"/>
        <w:rPr>
          <w:rFonts w:eastAsia="Arial" w:cs="Arial"/>
          <w:bCs/>
        </w:rPr>
      </w:pPr>
      <w:r w:rsidRPr="00E10F85">
        <w:rPr>
          <w:rFonts w:eastAsia="Arial" w:cs="Arial"/>
          <w:b/>
        </w:rPr>
        <w:t>Data Warehouse Team Project</w:t>
      </w:r>
      <w:r w:rsidR="00E73E8F">
        <w:rPr>
          <w:rFonts w:eastAsia="Arial" w:cs="Arial"/>
          <w:b/>
        </w:rPr>
        <w:t xml:space="preserve">: </w:t>
      </w:r>
      <w:r w:rsidR="00E73E8F" w:rsidRPr="00E73E8F">
        <w:rPr>
          <w:rFonts w:eastAsia="Arial" w:cs="Arial"/>
          <w:bCs/>
        </w:rPr>
        <w:t xml:space="preserve">Assignment </w:t>
      </w:r>
      <w:proofErr w:type="gramStart"/>
      <w:r w:rsidR="00E73E8F" w:rsidRPr="00E73E8F">
        <w:rPr>
          <w:rFonts w:eastAsia="Arial" w:cs="Arial"/>
          <w:bCs/>
        </w:rPr>
        <w:t>3  Team</w:t>
      </w:r>
      <w:proofErr w:type="gramEnd"/>
      <w:r w:rsidR="00E73E8F" w:rsidRPr="00E73E8F">
        <w:rPr>
          <w:rFonts w:eastAsia="Arial" w:cs="Arial"/>
          <w:bCs/>
        </w:rPr>
        <w:t xml:space="preserve">  Call Center Case due</w:t>
      </w:r>
    </w:p>
    <w:p w14:paraId="1DED9314" w14:textId="1FE630F5" w:rsidR="00445162" w:rsidRDefault="00445162" w:rsidP="00445162">
      <w:pPr>
        <w:widowControl w:val="0"/>
        <w:spacing w:after="0"/>
        <w:rPr>
          <w:rFonts w:eastAsia="Arial" w:cs="Arial"/>
          <w:bCs/>
        </w:rPr>
      </w:pPr>
    </w:p>
    <w:p w14:paraId="5CF0E0B2" w14:textId="28867038" w:rsidR="00445162" w:rsidRDefault="00445162">
      <w:pPr>
        <w:spacing w:line="259" w:lineRule="auto"/>
        <w:rPr>
          <w:rFonts w:eastAsia="Arial" w:cs="Arial"/>
          <w:bCs/>
        </w:rPr>
      </w:pPr>
      <w:r>
        <w:rPr>
          <w:rFonts w:eastAsia="Arial" w:cs="Arial"/>
          <w:bCs/>
        </w:rPr>
        <w:br w:type="page"/>
      </w:r>
    </w:p>
    <w:p w14:paraId="488BE74A" w14:textId="7972865B" w:rsidR="00445162" w:rsidRDefault="00445162" w:rsidP="00445162">
      <w:pPr>
        <w:widowControl w:val="0"/>
        <w:spacing w:after="0"/>
        <w:rPr>
          <w:rFonts w:eastAsia="Arial" w:cs="Arial"/>
          <w:b/>
        </w:rPr>
      </w:pPr>
      <w:r w:rsidRPr="00445162">
        <w:rPr>
          <w:rFonts w:eastAsia="Arial" w:cs="Arial"/>
          <w:b/>
        </w:rPr>
        <w:lastRenderedPageBreak/>
        <w:t>Couse Schedule</w:t>
      </w:r>
    </w:p>
    <w:p w14:paraId="399938D6" w14:textId="77777777" w:rsidR="00445162" w:rsidRPr="00445162" w:rsidRDefault="00445162" w:rsidP="00445162">
      <w:pPr>
        <w:widowControl w:val="0"/>
        <w:spacing w:after="0"/>
        <w:rPr>
          <w:rFonts w:eastAsia="Arial" w:cs="Arial"/>
          <w:b/>
        </w:rPr>
      </w:pPr>
    </w:p>
    <w:p w14:paraId="6B4826D9" w14:textId="42119DEF" w:rsidR="00445162" w:rsidRPr="00E73E8F" w:rsidRDefault="00B368FE" w:rsidP="00445162">
      <w:pPr>
        <w:widowControl w:val="0"/>
        <w:spacing w:after="0"/>
        <w:rPr>
          <w:rFonts w:eastAsia="Arial" w:cs="Arial"/>
          <w:bCs/>
        </w:rPr>
      </w:pPr>
      <w:r>
        <w:rPr>
          <w:rFonts w:eastAsia="Arial" w:cs="Arial"/>
          <w:bCs/>
          <w:noProof/>
        </w:rPr>
        <w:drawing>
          <wp:inline distT="0" distB="0" distL="0" distR="0" wp14:anchorId="38E4BD54" wp14:editId="28A0E917">
            <wp:extent cx="5944235" cy="4126230"/>
            <wp:effectExtent l="0" t="0" r="0" b="127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4235" cy="4126230"/>
                    </a:xfrm>
                    <a:prstGeom prst="rect">
                      <a:avLst/>
                    </a:prstGeom>
                  </pic:spPr>
                </pic:pic>
              </a:graphicData>
            </a:graphic>
          </wp:inline>
        </w:drawing>
      </w:r>
    </w:p>
    <w:bookmarkStart w:id="16" w:name="_Hlk23937902"/>
    <w:bookmarkStart w:id="17" w:name="_Hlk23945157"/>
    <w:p w14:paraId="12BA3704" w14:textId="33F0519B" w:rsidR="00CD7481" w:rsidRPr="00E10F85" w:rsidRDefault="002521DD" w:rsidP="00B70685">
      <w:pPr>
        <w:spacing w:before="1080"/>
        <w:rPr>
          <w:rFonts w:cs="Arial"/>
          <w:b/>
          <w:i/>
        </w:rPr>
      </w:pPr>
      <w:r>
        <w:rPr>
          <w:rFonts w:cs="Arial"/>
          <w:b/>
          <w:i/>
          <w:noProof/>
        </w:rPr>
        <mc:AlternateContent>
          <mc:Choice Requires="wps">
            <w:drawing>
              <wp:anchor distT="4294967294" distB="4294967294" distL="114300" distR="114300" simplePos="0" relativeHeight="251659264" behindDoc="0" locked="0" layoutInCell="1" allowOverlap="1" wp14:anchorId="2D72A506" wp14:editId="5576DEE7">
                <wp:simplePos x="0" y="0"/>
                <wp:positionH relativeFrom="column">
                  <wp:posOffset>-9525</wp:posOffset>
                </wp:positionH>
                <wp:positionV relativeFrom="paragraph">
                  <wp:posOffset>650239</wp:posOffset>
                </wp:positionV>
                <wp:extent cx="5667375" cy="0"/>
                <wp:effectExtent l="0" t="19050" r="9525"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67375" cy="0"/>
                        </a:xfrm>
                        <a:prstGeom prst="line">
                          <a:avLst/>
                        </a:prstGeom>
                        <a:ln w="28575"/>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5CDE01" id="Straight Connector 3"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51.2pt" to="445.5pt,5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" strokecolor="black [3200]" strokeweight="2.25pt">
                <v:stroke joinstyle="miter"/>
                <o:lock v:ext="edit" shapetype="f"/>
              </v:line>
            </w:pict>
          </mc:Fallback>
        </mc:AlternateContent>
      </w:r>
      <w:r w:rsidR="004C0DBE" w:rsidRPr="00E10F85">
        <w:rPr>
          <w:rFonts w:cs="Arial"/>
          <w:b/>
          <w:i/>
        </w:rPr>
        <w:t>At the discretion of the faculty, the syllabus may be modified to better meet the needs of the students and to achieve the learning outcomes established in the syllabus</w:t>
      </w:r>
      <w:bookmarkStart w:id="18" w:name="_heading=h.gjdgxs" w:colFirst="0" w:colLast="0"/>
      <w:bookmarkEnd w:id="0"/>
      <w:bookmarkEnd w:id="16"/>
      <w:bookmarkEnd w:id="17"/>
      <w:bookmarkEnd w:id="18"/>
      <w:r w:rsidR="00DD5DB8" w:rsidRPr="00E10F85">
        <w:rPr>
          <w:rFonts w:cs="Arial"/>
          <w:b/>
          <w:i/>
        </w:rPr>
        <w:t>.</w:t>
      </w:r>
      <w:permEnd w:id="1752588396"/>
    </w:p>
    <w:sectPr w:rsidR="00CD7481" w:rsidRPr="00E10F85" w:rsidSect="001C3513">
      <w:headerReference w:type="default" r:id="rId22"/>
      <w:footerReference w:type="default" r:id="rId23"/>
      <w:pgSz w:w="12241" w:h="1584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4B8FC" w14:textId="77777777" w:rsidR="00063CCA" w:rsidRDefault="00063CCA">
      <w:pPr>
        <w:spacing w:after="0"/>
      </w:pPr>
      <w:r>
        <w:separator/>
      </w:r>
    </w:p>
  </w:endnote>
  <w:endnote w:type="continuationSeparator" w:id="0">
    <w:p w14:paraId="5D64BED3" w14:textId="77777777" w:rsidR="00063CCA" w:rsidRDefault="00063CCA">
      <w:pPr>
        <w:spacing w:after="0"/>
      </w:pPr>
      <w:r>
        <w:continuationSeparator/>
      </w:r>
    </w:p>
  </w:endnote>
  <w:endnote w:type="continuationNotice" w:id="1">
    <w:p w14:paraId="0A739994" w14:textId="77777777" w:rsidR="00063CCA" w:rsidRDefault="00063C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A74F3" w14:textId="77777777" w:rsidR="005F106B" w:rsidRDefault="005F106B">
    <w:pPr>
      <w:tabs>
        <w:tab w:val="center" w:pos="4680"/>
        <w:tab w:val="right" w:pos="9360"/>
      </w:tabs>
      <w:spacing w:after="0"/>
      <w:jc w:val="right"/>
    </w:pPr>
    <w:r>
      <w:fldChar w:fldCharType="begin"/>
    </w:r>
    <w:r>
      <w:instrText>PAGE</w:instrText>
    </w:r>
    <w:r>
      <w:fldChar w:fldCharType="separate"/>
    </w:r>
    <w:r>
      <w:rPr>
        <w:noProof/>
      </w:rPr>
      <w:t>4</w:t>
    </w:r>
    <w:r>
      <w:fldChar w:fldCharType="end"/>
    </w:r>
  </w:p>
  <w:p w14:paraId="22653338" w14:textId="77777777" w:rsidR="005F106B" w:rsidRDefault="005F106B">
    <w:pPr>
      <w:tabs>
        <w:tab w:val="center" w:pos="4680"/>
        <w:tab w:val="right" w:pos="9360"/>
      </w:tabs>
      <w:spacing w:after="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E113C" w14:textId="77777777" w:rsidR="00063CCA" w:rsidRDefault="00063CCA">
      <w:pPr>
        <w:spacing w:after="0"/>
      </w:pPr>
      <w:r>
        <w:separator/>
      </w:r>
    </w:p>
  </w:footnote>
  <w:footnote w:type="continuationSeparator" w:id="0">
    <w:p w14:paraId="7F360AFF" w14:textId="77777777" w:rsidR="00063CCA" w:rsidRDefault="00063CCA">
      <w:pPr>
        <w:spacing w:after="0"/>
      </w:pPr>
      <w:r>
        <w:continuationSeparator/>
      </w:r>
    </w:p>
  </w:footnote>
  <w:footnote w:type="continuationNotice" w:id="1">
    <w:p w14:paraId="505CC74D" w14:textId="77777777" w:rsidR="00063CCA" w:rsidRDefault="00063C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DA213" w14:textId="77777777" w:rsidR="005F106B" w:rsidRDefault="005F106B">
    <w:pPr>
      <w:tabs>
        <w:tab w:val="center" w:pos="4680"/>
        <w:tab w:val="right" w:pos="9360"/>
      </w:tabs>
      <w:spacing w:after="0"/>
      <w:jc w:val="right"/>
    </w:pPr>
  </w:p>
  <w:p w14:paraId="0E1FB222" w14:textId="77777777" w:rsidR="005F106B" w:rsidRDefault="005F106B">
    <w:pPr>
      <w:tabs>
        <w:tab w:val="center" w:pos="4680"/>
        <w:tab w:val="right" w:pos="9360"/>
      </w:tabs>
      <w:spacing w:after="0"/>
    </w:pPr>
    <w:permStart w:id="1651006385" w:edGrp="everyone"/>
    <w:permEnd w:id="165100638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5046F"/>
    <w:multiLevelType w:val="hybridMultilevel"/>
    <w:tmpl w:val="3F1A33C2"/>
    <w:lvl w:ilvl="0" w:tplc="E56E48B6">
      <w:start w:val="1"/>
      <w:numFmt w:val="decimal"/>
      <w:lvlText w:val="%1."/>
      <w:lvlJc w:val="left"/>
      <w:pPr>
        <w:ind w:left="1521" w:hanging="721"/>
      </w:pPr>
      <w:rPr>
        <w:rFonts w:ascii="Arial" w:eastAsia="Arial" w:hAnsi="Arial" w:cs="Arial" w:hint="default"/>
        <w:spacing w:val="-6"/>
        <w:w w:val="99"/>
        <w:sz w:val="22"/>
        <w:szCs w:val="22"/>
        <w:lang w:val="en-US" w:eastAsia="en-US" w:bidi="en-US"/>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 w15:restartNumberingAfterBreak="0">
    <w:nsid w:val="08FD07C8"/>
    <w:multiLevelType w:val="hybridMultilevel"/>
    <w:tmpl w:val="532ACA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180DB4"/>
    <w:multiLevelType w:val="multilevel"/>
    <w:tmpl w:val="DB5ACC28"/>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0F7E7ACF"/>
    <w:multiLevelType w:val="multilevel"/>
    <w:tmpl w:val="633458F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 w15:restartNumberingAfterBreak="0">
    <w:nsid w:val="0FB67051"/>
    <w:multiLevelType w:val="multilevel"/>
    <w:tmpl w:val="6826E65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FEF79D5"/>
    <w:multiLevelType w:val="hybridMultilevel"/>
    <w:tmpl w:val="7D06DB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404DF4"/>
    <w:multiLevelType w:val="multilevel"/>
    <w:tmpl w:val="9C5028C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B401848"/>
    <w:multiLevelType w:val="hybridMultilevel"/>
    <w:tmpl w:val="7D583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C736DC"/>
    <w:multiLevelType w:val="multilevel"/>
    <w:tmpl w:val="CD444F44"/>
    <w:lvl w:ilvl="0">
      <w:start w:val="1"/>
      <w:numFmt w:val="bullet"/>
      <w:lvlText w:val="o"/>
      <w:lvlJc w:val="left"/>
      <w:pPr>
        <w:ind w:left="0" w:firstLine="0"/>
      </w:pPr>
      <w:rPr>
        <w:rFonts w:ascii="Courier New" w:eastAsia="Courier New" w:hAnsi="Courier New" w:cs="Courier New"/>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1F332CD4"/>
    <w:multiLevelType w:val="hybridMultilevel"/>
    <w:tmpl w:val="E0CCA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F5BAA"/>
    <w:multiLevelType w:val="multilevel"/>
    <w:tmpl w:val="C532946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1" w15:restartNumberingAfterBreak="0">
    <w:nsid w:val="23AE0202"/>
    <w:multiLevelType w:val="multilevel"/>
    <w:tmpl w:val="64DE12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B104191"/>
    <w:multiLevelType w:val="hybridMultilevel"/>
    <w:tmpl w:val="5964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8B6ED5"/>
    <w:multiLevelType w:val="hybridMultilevel"/>
    <w:tmpl w:val="EBA82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54DDF"/>
    <w:multiLevelType w:val="multilevel"/>
    <w:tmpl w:val="4D88F3A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E5D426C"/>
    <w:multiLevelType w:val="hybridMultilevel"/>
    <w:tmpl w:val="C06ED7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F195DAF"/>
    <w:multiLevelType w:val="hybridMultilevel"/>
    <w:tmpl w:val="9A5AE8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F3603D"/>
    <w:multiLevelType w:val="hybridMultilevel"/>
    <w:tmpl w:val="A920C338"/>
    <w:lvl w:ilvl="0" w:tplc="DBEED20C">
      <w:start w:val="1"/>
      <w:numFmt w:val="decimal"/>
      <w:lvlText w:val="%1."/>
      <w:lvlJc w:val="left"/>
      <w:pPr>
        <w:ind w:left="941" w:hanging="361"/>
      </w:pPr>
      <w:rPr>
        <w:rFonts w:ascii="Arial" w:eastAsia="Arial" w:hAnsi="Arial" w:cs="Arial" w:hint="default"/>
        <w:spacing w:val="-7"/>
        <w:w w:val="99"/>
        <w:sz w:val="22"/>
        <w:szCs w:val="22"/>
        <w:lang w:val="en-US" w:eastAsia="en-US" w:bidi="en-US"/>
      </w:rPr>
    </w:lvl>
    <w:lvl w:ilvl="1" w:tplc="B294711C">
      <w:numFmt w:val="bullet"/>
      <w:lvlText w:val="•"/>
      <w:lvlJc w:val="left"/>
      <w:pPr>
        <w:ind w:left="1836" w:hanging="361"/>
      </w:pPr>
      <w:rPr>
        <w:rFonts w:hint="default"/>
        <w:lang w:val="en-US" w:eastAsia="en-US" w:bidi="en-US"/>
      </w:rPr>
    </w:lvl>
    <w:lvl w:ilvl="2" w:tplc="B9F8FE98">
      <w:numFmt w:val="bullet"/>
      <w:lvlText w:val="•"/>
      <w:lvlJc w:val="left"/>
      <w:pPr>
        <w:ind w:left="2732" w:hanging="361"/>
      </w:pPr>
      <w:rPr>
        <w:rFonts w:hint="default"/>
        <w:lang w:val="en-US" w:eastAsia="en-US" w:bidi="en-US"/>
      </w:rPr>
    </w:lvl>
    <w:lvl w:ilvl="3" w:tplc="A8322134">
      <w:numFmt w:val="bullet"/>
      <w:lvlText w:val="•"/>
      <w:lvlJc w:val="left"/>
      <w:pPr>
        <w:ind w:left="3628" w:hanging="361"/>
      </w:pPr>
      <w:rPr>
        <w:rFonts w:hint="default"/>
        <w:lang w:val="en-US" w:eastAsia="en-US" w:bidi="en-US"/>
      </w:rPr>
    </w:lvl>
    <w:lvl w:ilvl="4" w:tplc="3AAC2C60">
      <w:numFmt w:val="bullet"/>
      <w:lvlText w:val="•"/>
      <w:lvlJc w:val="left"/>
      <w:pPr>
        <w:ind w:left="4524" w:hanging="361"/>
      </w:pPr>
      <w:rPr>
        <w:rFonts w:hint="default"/>
        <w:lang w:val="en-US" w:eastAsia="en-US" w:bidi="en-US"/>
      </w:rPr>
    </w:lvl>
    <w:lvl w:ilvl="5" w:tplc="CF707146">
      <w:numFmt w:val="bullet"/>
      <w:lvlText w:val="•"/>
      <w:lvlJc w:val="left"/>
      <w:pPr>
        <w:ind w:left="5420" w:hanging="361"/>
      </w:pPr>
      <w:rPr>
        <w:rFonts w:hint="default"/>
        <w:lang w:val="en-US" w:eastAsia="en-US" w:bidi="en-US"/>
      </w:rPr>
    </w:lvl>
    <w:lvl w:ilvl="6" w:tplc="08666B9E">
      <w:numFmt w:val="bullet"/>
      <w:lvlText w:val="•"/>
      <w:lvlJc w:val="left"/>
      <w:pPr>
        <w:ind w:left="6316" w:hanging="361"/>
      </w:pPr>
      <w:rPr>
        <w:rFonts w:hint="default"/>
        <w:lang w:val="en-US" w:eastAsia="en-US" w:bidi="en-US"/>
      </w:rPr>
    </w:lvl>
    <w:lvl w:ilvl="7" w:tplc="1F10F11C">
      <w:numFmt w:val="bullet"/>
      <w:lvlText w:val="•"/>
      <w:lvlJc w:val="left"/>
      <w:pPr>
        <w:ind w:left="7212" w:hanging="361"/>
      </w:pPr>
      <w:rPr>
        <w:rFonts w:hint="default"/>
        <w:lang w:val="en-US" w:eastAsia="en-US" w:bidi="en-US"/>
      </w:rPr>
    </w:lvl>
    <w:lvl w:ilvl="8" w:tplc="67442E46">
      <w:numFmt w:val="bullet"/>
      <w:lvlText w:val="•"/>
      <w:lvlJc w:val="left"/>
      <w:pPr>
        <w:ind w:left="8108" w:hanging="361"/>
      </w:pPr>
      <w:rPr>
        <w:rFonts w:hint="default"/>
        <w:lang w:val="en-US" w:eastAsia="en-US" w:bidi="en-US"/>
      </w:rPr>
    </w:lvl>
  </w:abstractNum>
  <w:abstractNum w:abstractNumId="18" w15:restartNumberingAfterBreak="0">
    <w:nsid w:val="41442046"/>
    <w:multiLevelType w:val="multilevel"/>
    <w:tmpl w:val="9EF8F6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1BE4ABA"/>
    <w:multiLevelType w:val="multilevel"/>
    <w:tmpl w:val="E91EA0E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420C0B88"/>
    <w:multiLevelType w:val="multilevel"/>
    <w:tmpl w:val="1DF6EF1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58F3417"/>
    <w:multiLevelType w:val="multilevel"/>
    <w:tmpl w:val="28BC3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9A641E"/>
    <w:multiLevelType w:val="hybridMultilevel"/>
    <w:tmpl w:val="A7865748"/>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EE604F3"/>
    <w:multiLevelType w:val="hybridMultilevel"/>
    <w:tmpl w:val="1EF88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0874FA"/>
    <w:multiLevelType w:val="multilevel"/>
    <w:tmpl w:val="D8BC237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5CDB097D"/>
    <w:multiLevelType w:val="multilevel"/>
    <w:tmpl w:val="7FFA2D2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6" w15:restartNumberingAfterBreak="0">
    <w:nsid w:val="5E232AFF"/>
    <w:multiLevelType w:val="hybridMultilevel"/>
    <w:tmpl w:val="768A2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0643918"/>
    <w:multiLevelType w:val="multilevel"/>
    <w:tmpl w:val="F7645DFA"/>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648252F"/>
    <w:multiLevelType w:val="multilevel"/>
    <w:tmpl w:val="4BE86E0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
      <w:lvlJc w:val="left"/>
      <w:pPr>
        <w:ind w:left="2160" w:hanging="360"/>
      </w:pPr>
      <w:rPr>
        <w:rFonts w:ascii="Noto Sans Symbols" w:eastAsia="Noto Sans Symbols" w:hAnsi="Noto Sans Symbols" w:cs="Noto Sans Symbols"/>
        <w:color w:val="000000"/>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9" w15:restartNumberingAfterBreak="0">
    <w:nsid w:val="6F40344C"/>
    <w:multiLevelType w:val="hybridMultilevel"/>
    <w:tmpl w:val="1BA4A9AE"/>
    <w:lvl w:ilvl="0" w:tplc="17E03CF2">
      <w:start w:val="1"/>
      <w:numFmt w:val="decimal"/>
      <w:lvlText w:val="%1."/>
      <w:lvlJc w:val="left"/>
      <w:pPr>
        <w:ind w:left="1080" w:hanging="720"/>
      </w:pPr>
      <w:rPr>
        <w:rFonts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C22595"/>
    <w:multiLevelType w:val="multilevel"/>
    <w:tmpl w:val="D89EA00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BC625EB"/>
    <w:multiLevelType w:val="hybridMultilevel"/>
    <w:tmpl w:val="5D1A06E0"/>
    <w:lvl w:ilvl="0" w:tplc="0C4867F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7CF80699"/>
    <w:multiLevelType w:val="hybridMultilevel"/>
    <w:tmpl w:val="89805FEC"/>
    <w:lvl w:ilvl="0" w:tplc="17E03CF2">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E543AC4"/>
    <w:multiLevelType w:val="hybridMultilevel"/>
    <w:tmpl w:val="61989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9"/>
  </w:num>
  <w:num w:numId="3">
    <w:abstractNumId w:val="8"/>
  </w:num>
  <w:num w:numId="4">
    <w:abstractNumId w:val="14"/>
  </w:num>
  <w:num w:numId="5">
    <w:abstractNumId w:val="4"/>
  </w:num>
  <w:num w:numId="6">
    <w:abstractNumId w:val="10"/>
  </w:num>
  <w:num w:numId="7">
    <w:abstractNumId w:val="6"/>
  </w:num>
  <w:num w:numId="8">
    <w:abstractNumId w:val="30"/>
  </w:num>
  <w:num w:numId="9">
    <w:abstractNumId w:val="24"/>
  </w:num>
  <w:num w:numId="10">
    <w:abstractNumId w:val="11"/>
  </w:num>
  <w:num w:numId="11">
    <w:abstractNumId w:val="2"/>
  </w:num>
  <w:num w:numId="12">
    <w:abstractNumId w:val="27"/>
  </w:num>
  <w:num w:numId="13">
    <w:abstractNumId w:val="25"/>
  </w:num>
  <w:num w:numId="14">
    <w:abstractNumId w:val="28"/>
  </w:num>
  <w:num w:numId="15">
    <w:abstractNumId w:val="18"/>
  </w:num>
  <w:num w:numId="16">
    <w:abstractNumId w:val="3"/>
  </w:num>
  <w:num w:numId="17">
    <w:abstractNumId w:val="13"/>
  </w:num>
  <w:num w:numId="18">
    <w:abstractNumId w:val="33"/>
  </w:num>
  <w:num w:numId="19">
    <w:abstractNumId w:val="16"/>
  </w:num>
  <w:num w:numId="20">
    <w:abstractNumId w:val="26"/>
  </w:num>
  <w:num w:numId="21">
    <w:abstractNumId w:val="7"/>
  </w:num>
  <w:num w:numId="22">
    <w:abstractNumId w:val="15"/>
  </w:num>
  <w:num w:numId="23">
    <w:abstractNumId w:val="22"/>
  </w:num>
  <w:num w:numId="24">
    <w:abstractNumId w:val="23"/>
  </w:num>
  <w:num w:numId="25">
    <w:abstractNumId w:val="5"/>
  </w:num>
  <w:num w:numId="26">
    <w:abstractNumId w:val="9"/>
  </w:num>
  <w:num w:numId="27">
    <w:abstractNumId w:val="31"/>
  </w:num>
  <w:num w:numId="28">
    <w:abstractNumId w:val="21"/>
  </w:num>
  <w:num w:numId="29">
    <w:abstractNumId w:val="32"/>
  </w:num>
  <w:num w:numId="30">
    <w:abstractNumId w:val="1"/>
  </w:num>
  <w:num w:numId="31">
    <w:abstractNumId w:val="29"/>
  </w:num>
  <w:num w:numId="32">
    <w:abstractNumId w:val="12"/>
  </w:num>
  <w:num w:numId="33">
    <w:abstractNumId w:val="0"/>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ocumentProtection w:edit="comments" w:enforcement="1" w:cryptProviderType="rsaAES" w:cryptAlgorithmClass="hash" w:cryptAlgorithmType="typeAny" w:cryptAlgorithmSid="14" w:cryptSpinCount="100000" w:hash="IurJEeQjFYqdnx5uKmCxtOw+E1duDqQMVRHdr8eaVZ8m6FC3HImwBs/uGzFwqSnGvWkF71L2X7sY5cciK2OXFQ==" w:salt="embc3MAQJHYF/T8JvchG8Q=="/>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MzIwNjSzsDQ3tDBU0lEKTi0uzszPAykwrQUAIioxZiwAAAA="/>
  </w:docVars>
  <w:rsids>
    <w:rsidRoot w:val="004C0DBE"/>
    <w:rsid w:val="00027A2F"/>
    <w:rsid w:val="00054D01"/>
    <w:rsid w:val="00063CCA"/>
    <w:rsid w:val="000809BE"/>
    <w:rsid w:val="00082069"/>
    <w:rsid w:val="000920E1"/>
    <w:rsid w:val="00094081"/>
    <w:rsid w:val="000C02D8"/>
    <w:rsid w:val="00123D0B"/>
    <w:rsid w:val="00124421"/>
    <w:rsid w:val="00181100"/>
    <w:rsid w:val="001C3513"/>
    <w:rsid w:val="001E626B"/>
    <w:rsid w:val="001E7EB4"/>
    <w:rsid w:val="001F3C14"/>
    <w:rsid w:val="00211A8E"/>
    <w:rsid w:val="00217116"/>
    <w:rsid w:val="00224894"/>
    <w:rsid w:val="0024151D"/>
    <w:rsid w:val="002521DD"/>
    <w:rsid w:val="00260D06"/>
    <w:rsid w:val="002A4E3F"/>
    <w:rsid w:val="002A70F1"/>
    <w:rsid w:val="002B2323"/>
    <w:rsid w:val="002B606D"/>
    <w:rsid w:val="002B7CA0"/>
    <w:rsid w:val="002C2378"/>
    <w:rsid w:val="002C26A8"/>
    <w:rsid w:val="002C3D10"/>
    <w:rsid w:val="002E02EE"/>
    <w:rsid w:val="002E0BE2"/>
    <w:rsid w:val="002E4B30"/>
    <w:rsid w:val="002F1904"/>
    <w:rsid w:val="0030688B"/>
    <w:rsid w:val="003177C8"/>
    <w:rsid w:val="00342F15"/>
    <w:rsid w:val="003653CC"/>
    <w:rsid w:val="00376BDC"/>
    <w:rsid w:val="003B0F62"/>
    <w:rsid w:val="003C4B0C"/>
    <w:rsid w:val="003D4403"/>
    <w:rsid w:val="003E0D43"/>
    <w:rsid w:val="003E2A90"/>
    <w:rsid w:val="003E4898"/>
    <w:rsid w:val="00426732"/>
    <w:rsid w:val="00435A66"/>
    <w:rsid w:val="00445162"/>
    <w:rsid w:val="00453738"/>
    <w:rsid w:val="00472823"/>
    <w:rsid w:val="0049649A"/>
    <w:rsid w:val="004A6823"/>
    <w:rsid w:val="004C0DBE"/>
    <w:rsid w:val="004D563D"/>
    <w:rsid w:val="004E2D99"/>
    <w:rsid w:val="00500A50"/>
    <w:rsid w:val="00505C6A"/>
    <w:rsid w:val="0052333F"/>
    <w:rsid w:val="00537773"/>
    <w:rsid w:val="00542990"/>
    <w:rsid w:val="005676CF"/>
    <w:rsid w:val="00574267"/>
    <w:rsid w:val="00582601"/>
    <w:rsid w:val="0059600A"/>
    <w:rsid w:val="005C5CF1"/>
    <w:rsid w:val="005F106B"/>
    <w:rsid w:val="00606FC6"/>
    <w:rsid w:val="0061617B"/>
    <w:rsid w:val="00633AA0"/>
    <w:rsid w:val="0063784C"/>
    <w:rsid w:val="006425D0"/>
    <w:rsid w:val="00667F8E"/>
    <w:rsid w:val="00691F1A"/>
    <w:rsid w:val="006A7C73"/>
    <w:rsid w:val="006F5BBE"/>
    <w:rsid w:val="0076366F"/>
    <w:rsid w:val="00765657"/>
    <w:rsid w:val="007A5230"/>
    <w:rsid w:val="007B7E6B"/>
    <w:rsid w:val="007E61DE"/>
    <w:rsid w:val="007F6220"/>
    <w:rsid w:val="007F6716"/>
    <w:rsid w:val="00803DE7"/>
    <w:rsid w:val="008133E6"/>
    <w:rsid w:val="00823A4B"/>
    <w:rsid w:val="008273CE"/>
    <w:rsid w:val="00827E50"/>
    <w:rsid w:val="00861F47"/>
    <w:rsid w:val="008C1CF6"/>
    <w:rsid w:val="008D7638"/>
    <w:rsid w:val="008E541B"/>
    <w:rsid w:val="009338A2"/>
    <w:rsid w:val="00936F69"/>
    <w:rsid w:val="00951D61"/>
    <w:rsid w:val="009778CC"/>
    <w:rsid w:val="00982208"/>
    <w:rsid w:val="009931D2"/>
    <w:rsid w:val="00997924"/>
    <w:rsid w:val="009C1455"/>
    <w:rsid w:val="009D5F78"/>
    <w:rsid w:val="00A31AF3"/>
    <w:rsid w:val="00A43352"/>
    <w:rsid w:val="00A82469"/>
    <w:rsid w:val="00AA0B59"/>
    <w:rsid w:val="00AA36CC"/>
    <w:rsid w:val="00AB4D8C"/>
    <w:rsid w:val="00AF50B2"/>
    <w:rsid w:val="00B03B2D"/>
    <w:rsid w:val="00B368FE"/>
    <w:rsid w:val="00B36E65"/>
    <w:rsid w:val="00B543D7"/>
    <w:rsid w:val="00B70685"/>
    <w:rsid w:val="00B7641E"/>
    <w:rsid w:val="00B90F47"/>
    <w:rsid w:val="00B95AAB"/>
    <w:rsid w:val="00BB52C9"/>
    <w:rsid w:val="00BC5570"/>
    <w:rsid w:val="00BE7B6E"/>
    <w:rsid w:val="00C63AAC"/>
    <w:rsid w:val="00C75AC9"/>
    <w:rsid w:val="00C8686D"/>
    <w:rsid w:val="00CA48F1"/>
    <w:rsid w:val="00CA6C50"/>
    <w:rsid w:val="00CC025C"/>
    <w:rsid w:val="00CC3E07"/>
    <w:rsid w:val="00CD7481"/>
    <w:rsid w:val="00CF0F93"/>
    <w:rsid w:val="00D01D46"/>
    <w:rsid w:val="00D07145"/>
    <w:rsid w:val="00D6214C"/>
    <w:rsid w:val="00D7660F"/>
    <w:rsid w:val="00D9184D"/>
    <w:rsid w:val="00DA4130"/>
    <w:rsid w:val="00DA7EE5"/>
    <w:rsid w:val="00DB4BE2"/>
    <w:rsid w:val="00DD5DB8"/>
    <w:rsid w:val="00E10F85"/>
    <w:rsid w:val="00E11630"/>
    <w:rsid w:val="00E73E8F"/>
    <w:rsid w:val="00EA409D"/>
    <w:rsid w:val="00EB70BF"/>
    <w:rsid w:val="00EC57E1"/>
    <w:rsid w:val="00ED59DF"/>
    <w:rsid w:val="00EE545C"/>
    <w:rsid w:val="00EF1F95"/>
    <w:rsid w:val="00F0028A"/>
    <w:rsid w:val="00F52C0A"/>
    <w:rsid w:val="00FE5994"/>
    <w:rsid w:val="00FE6069"/>
    <w:rsid w:val="00FF5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5FAA66"/>
  <w15:docId w15:val="{719D9E6F-0A43-4828-A0A0-8AE76B3BE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F85"/>
    <w:pPr>
      <w:spacing w:line="240" w:lineRule="auto"/>
    </w:pPr>
    <w:rPr>
      <w:rFonts w:ascii="Arial" w:hAnsi="Arial"/>
    </w:rPr>
  </w:style>
  <w:style w:type="paragraph" w:styleId="Heading1">
    <w:name w:val="heading 1"/>
    <w:basedOn w:val="Normal"/>
    <w:next w:val="Normal"/>
    <w:link w:val="Heading1Char"/>
    <w:autoRedefine/>
    <w:uiPriority w:val="9"/>
    <w:qFormat/>
    <w:rsid w:val="00E10F85"/>
    <w:pPr>
      <w:keepNext/>
      <w:keepLines/>
      <w:spacing w:before="240" w:after="120"/>
      <w:outlineLvl w:val="0"/>
    </w:pPr>
    <w:rPr>
      <w:rFonts w:eastAsiaTheme="majorEastAsia" w:cstheme="majorBidi"/>
      <w:b/>
      <w:caps/>
      <w:sz w:val="24"/>
      <w:szCs w:val="32"/>
    </w:rPr>
  </w:style>
  <w:style w:type="paragraph" w:styleId="Heading2">
    <w:name w:val="heading 2"/>
    <w:basedOn w:val="Normal"/>
    <w:next w:val="Normal"/>
    <w:link w:val="Heading2Char"/>
    <w:autoRedefine/>
    <w:uiPriority w:val="9"/>
    <w:unhideWhenUsed/>
    <w:qFormat/>
    <w:rsid w:val="0076366F"/>
    <w:pPr>
      <w:keepNext/>
      <w:keepLines/>
      <w:spacing w:before="240" w:after="120"/>
      <w:outlineLvl w:val="1"/>
    </w:pPr>
    <w:rPr>
      <w:rFonts w:eastAsia="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C0DBE"/>
    <w:rPr>
      <w:sz w:val="16"/>
      <w:szCs w:val="16"/>
    </w:rPr>
  </w:style>
  <w:style w:type="paragraph" w:styleId="CommentText">
    <w:name w:val="annotation text"/>
    <w:basedOn w:val="Normal"/>
    <w:link w:val="CommentTextChar"/>
    <w:uiPriority w:val="99"/>
    <w:unhideWhenUsed/>
    <w:rsid w:val="004C0DBE"/>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4C0DBE"/>
    <w:rPr>
      <w:rFonts w:ascii="Calibri" w:eastAsia="Calibri" w:hAnsi="Calibri" w:cs="Calibri"/>
      <w:sz w:val="20"/>
      <w:szCs w:val="20"/>
    </w:rPr>
  </w:style>
  <w:style w:type="character" w:customStyle="1" w:styleId="Hyperlink1">
    <w:name w:val="Hyperlink1"/>
    <w:basedOn w:val="DefaultParagraphFont"/>
    <w:uiPriority w:val="99"/>
    <w:unhideWhenUsed/>
    <w:rsid w:val="004C0DBE"/>
    <w:rPr>
      <w:color w:val="0000FF"/>
      <w:u w:val="single"/>
    </w:rPr>
  </w:style>
  <w:style w:type="paragraph" w:styleId="Header">
    <w:name w:val="header"/>
    <w:basedOn w:val="Normal"/>
    <w:link w:val="HeaderChar"/>
    <w:uiPriority w:val="99"/>
    <w:unhideWhenUsed/>
    <w:rsid w:val="004C0DBE"/>
    <w:pPr>
      <w:tabs>
        <w:tab w:val="center" w:pos="4680"/>
        <w:tab w:val="right" w:pos="9360"/>
      </w:tabs>
      <w:spacing w:after="0"/>
    </w:pPr>
  </w:style>
  <w:style w:type="character" w:customStyle="1" w:styleId="HeaderChar">
    <w:name w:val="Header Char"/>
    <w:basedOn w:val="DefaultParagraphFont"/>
    <w:link w:val="Header"/>
    <w:uiPriority w:val="99"/>
    <w:rsid w:val="004C0DBE"/>
  </w:style>
  <w:style w:type="paragraph" w:styleId="Footer">
    <w:name w:val="footer"/>
    <w:basedOn w:val="Normal"/>
    <w:link w:val="FooterChar"/>
    <w:uiPriority w:val="99"/>
    <w:unhideWhenUsed/>
    <w:rsid w:val="004C0DBE"/>
    <w:pPr>
      <w:tabs>
        <w:tab w:val="center" w:pos="4680"/>
        <w:tab w:val="right" w:pos="9360"/>
      </w:tabs>
      <w:spacing w:after="0"/>
    </w:pPr>
  </w:style>
  <w:style w:type="character" w:customStyle="1" w:styleId="FooterChar">
    <w:name w:val="Footer Char"/>
    <w:basedOn w:val="DefaultParagraphFont"/>
    <w:link w:val="Footer"/>
    <w:uiPriority w:val="99"/>
    <w:rsid w:val="004C0DBE"/>
  </w:style>
  <w:style w:type="paragraph" w:styleId="BalloonText">
    <w:name w:val="Balloon Text"/>
    <w:basedOn w:val="Normal"/>
    <w:link w:val="BalloonTextChar"/>
    <w:uiPriority w:val="99"/>
    <w:semiHidden/>
    <w:unhideWhenUsed/>
    <w:rsid w:val="004C0D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0DBE"/>
    <w:rPr>
      <w:rFonts w:ascii="Segoe UI" w:hAnsi="Segoe UI" w:cs="Segoe UI"/>
      <w:sz w:val="18"/>
      <w:szCs w:val="18"/>
    </w:rPr>
  </w:style>
  <w:style w:type="character" w:customStyle="1" w:styleId="Heading1Char">
    <w:name w:val="Heading 1 Char"/>
    <w:basedOn w:val="DefaultParagraphFont"/>
    <w:link w:val="Heading1"/>
    <w:uiPriority w:val="9"/>
    <w:rsid w:val="00E10F85"/>
    <w:rPr>
      <w:rFonts w:ascii="Arial" w:eastAsiaTheme="majorEastAsia" w:hAnsi="Arial" w:cstheme="majorBidi"/>
      <w:b/>
      <w:caps/>
      <w:sz w:val="24"/>
      <w:szCs w:val="32"/>
    </w:rPr>
  </w:style>
  <w:style w:type="character" w:customStyle="1" w:styleId="Heading2Char">
    <w:name w:val="Heading 2 Char"/>
    <w:basedOn w:val="DefaultParagraphFont"/>
    <w:link w:val="Heading2"/>
    <w:uiPriority w:val="9"/>
    <w:rsid w:val="0076366F"/>
    <w:rPr>
      <w:rFonts w:ascii="Arial" w:eastAsia="Arial" w:hAnsi="Arial" w:cstheme="majorBidi"/>
      <w:b/>
      <w:szCs w:val="26"/>
    </w:rPr>
  </w:style>
  <w:style w:type="character" w:styleId="Hyperlink">
    <w:name w:val="Hyperlink"/>
    <w:basedOn w:val="DefaultParagraphFont"/>
    <w:uiPriority w:val="99"/>
    <w:unhideWhenUsed/>
    <w:rsid w:val="003B0F62"/>
    <w:rPr>
      <w:color w:val="0563C1" w:themeColor="hyperlink"/>
      <w:u w:val="single"/>
    </w:rPr>
  </w:style>
  <w:style w:type="character" w:customStyle="1" w:styleId="UnresolvedMention1">
    <w:name w:val="Unresolved Mention1"/>
    <w:basedOn w:val="DefaultParagraphFont"/>
    <w:uiPriority w:val="99"/>
    <w:semiHidden/>
    <w:unhideWhenUsed/>
    <w:rsid w:val="003B0F6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05C6A"/>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05C6A"/>
    <w:rPr>
      <w:rFonts w:ascii="Calibri" w:eastAsia="Calibri" w:hAnsi="Calibri" w:cs="Calibri"/>
      <w:b/>
      <w:bCs/>
      <w:sz w:val="20"/>
      <w:szCs w:val="20"/>
    </w:rPr>
  </w:style>
  <w:style w:type="paragraph" w:styleId="ListParagraph">
    <w:name w:val="List Paragraph"/>
    <w:basedOn w:val="Normal"/>
    <w:uiPriority w:val="34"/>
    <w:qFormat/>
    <w:rsid w:val="00A31AF3"/>
    <w:pPr>
      <w:ind w:left="720"/>
      <w:contextualSpacing/>
    </w:pPr>
  </w:style>
  <w:style w:type="character" w:customStyle="1" w:styleId="UnresolvedMention2">
    <w:name w:val="Unresolved Mention2"/>
    <w:basedOn w:val="DefaultParagraphFont"/>
    <w:uiPriority w:val="99"/>
    <w:semiHidden/>
    <w:unhideWhenUsed/>
    <w:rsid w:val="00691F1A"/>
    <w:rPr>
      <w:color w:val="605E5C"/>
      <w:shd w:val="clear" w:color="auto" w:fill="E1DFDD"/>
    </w:rPr>
  </w:style>
  <w:style w:type="character" w:styleId="PlaceholderText">
    <w:name w:val="Placeholder Text"/>
    <w:basedOn w:val="DefaultParagraphFont"/>
    <w:uiPriority w:val="99"/>
    <w:semiHidden/>
    <w:rsid w:val="00691F1A"/>
    <w:rPr>
      <w:color w:val="808080"/>
    </w:rPr>
  </w:style>
  <w:style w:type="paragraph" w:styleId="BodyText">
    <w:name w:val="Body Text"/>
    <w:basedOn w:val="Normal"/>
    <w:link w:val="BodyTextChar"/>
    <w:uiPriority w:val="1"/>
    <w:qFormat/>
    <w:rsid w:val="0076366F"/>
    <w:pPr>
      <w:widowControl w:val="0"/>
      <w:autoSpaceDE w:val="0"/>
      <w:autoSpaceDN w:val="0"/>
      <w:adjustRightInd w:val="0"/>
      <w:spacing w:after="0"/>
      <w:ind w:left="276" w:hanging="136"/>
    </w:pPr>
    <w:rPr>
      <w:rFonts w:eastAsia="Times New Roman" w:cs="Arial"/>
    </w:rPr>
  </w:style>
  <w:style w:type="character" w:customStyle="1" w:styleId="BodyTextChar">
    <w:name w:val="Body Text Char"/>
    <w:basedOn w:val="DefaultParagraphFont"/>
    <w:link w:val="BodyText"/>
    <w:uiPriority w:val="1"/>
    <w:rsid w:val="0076366F"/>
    <w:rPr>
      <w:rFonts w:ascii="Arial" w:eastAsia="Times New Roman" w:hAnsi="Arial" w:cs="Arial"/>
    </w:rPr>
  </w:style>
  <w:style w:type="paragraph" w:styleId="Revision">
    <w:name w:val="Revision"/>
    <w:hidden/>
    <w:uiPriority w:val="99"/>
    <w:semiHidden/>
    <w:rsid w:val="000809BE"/>
    <w:pPr>
      <w:spacing w:after="0" w:line="240" w:lineRule="auto"/>
    </w:pPr>
    <w:rPr>
      <w:rFonts w:ascii="Arial" w:hAnsi="Arial"/>
    </w:rPr>
  </w:style>
  <w:style w:type="character" w:styleId="FollowedHyperlink">
    <w:name w:val="FollowedHyperlink"/>
    <w:basedOn w:val="DefaultParagraphFont"/>
    <w:uiPriority w:val="99"/>
    <w:semiHidden/>
    <w:unhideWhenUsed/>
    <w:rsid w:val="00D07145"/>
    <w:rPr>
      <w:color w:val="954F72" w:themeColor="followedHyperlink"/>
      <w:u w:val="single"/>
    </w:rPr>
  </w:style>
  <w:style w:type="character" w:styleId="UnresolvedMention">
    <w:name w:val="Unresolved Mention"/>
    <w:basedOn w:val="DefaultParagraphFont"/>
    <w:uiPriority w:val="99"/>
    <w:semiHidden/>
    <w:unhideWhenUsed/>
    <w:rsid w:val="00B03B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8681244">
      <w:bodyDiv w:val="1"/>
      <w:marLeft w:val="0"/>
      <w:marRight w:val="0"/>
      <w:marTop w:val="0"/>
      <w:marBottom w:val="0"/>
      <w:divBdr>
        <w:top w:val="none" w:sz="0" w:space="0" w:color="auto"/>
        <w:left w:val="none" w:sz="0" w:space="0" w:color="auto"/>
        <w:bottom w:val="none" w:sz="0" w:space="0" w:color="auto"/>
        <w:right w:val="none" w:sz="0" w:space="0" w:color="auto"/>
      </w:divBdr>
      <w:divsChild>
        <w:div w:id="1761632236">
          <w:marLeft w:val="0"/>
          <w:marRight w:val="0"/>
          <w:marTop w:val="0"/>
          <w:marBottom w:val="0"/>
          <w:divBdr>
            <w:top w:val="none" w:sz="0" w:space="0" w:color="auto"/>
            <w:left w:val="none" w:sz="0" w:space="0" w:color="auto"/>
            <w:bottom w:val="none" w:sz="0" w:space="0" w:color="auto"/>
            <w:right w:val="none" w:sz="0" w:space="0" w:color="auto"/>
          </w:divBdr>
        </w:div>
        <w:div w:id="336806113">
          <w:marLeft w:val="0"/>
          <w:marRight w:val="0"/>
          <w:marTop w:val="0"/>
          <w:marBottom w:val="0"/>
          <w:divBdr>
            <w:top w:val="none" w:sz="0" w:space="0" w:color="auto"/>
            <w:left w:val="none" w:sz="0" w:space="0" w:color="auto"/>
            <w:bottom w:val="none" w:sz="0" w:space="0" w:color="auto"/>
            <w:right w:val="none" w:sz="0" w:space="0" w:color="auto"/>
          </w:divBdr>
          <w:divsChild>
            <w:div w:id="887571885">
              <w:marLeft w:val="0"/>
              <w:marRight w:val="0"/>
              <w:marTop w:val="0"/>
              <w:marBottom w:val="0"/>
              <w:divBdr>
                <w:top w:val="none" w:sz="0" w:space="0" w:color="auto"/>
                <w:left w:val="none" w:sz="0" w:space="0" w:color="auto"/>
                <w:bottom w:val="none" w:sz="0" w:space="0" w:color="auto"/>
                <w:right w:val="none" w:sz="0" w:space="0" w:color="auto"/>
              </w:divBdr>
              <w:divsChild>
                <w:div w:id="29931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2311437">
      <w:bodyDiv w:val="1"/>
      <w:marLeft w:val="0"/>
      <w:marRight w:val="0"/>
      <w:marTop w:val="0"/>
      <w:marBottom w:val="0"/>
      <w:divBdr>
        <w:top w:val="none" w:sz="0" w:space="0" w:color="auto"/>
        <w:left w:val="none" w:sz="0" w:space="0" w:color="auto"/>
        <w:bottom w:val="none" w:sz="0" w:space="0" w:color="auto"/>
        <w:right w:val="none" w:sz="0" w:space="0" w:color="auto"/>
      </w:divBdr>
    </w:div>
    <w:div w:id="1303077392">
      <w:bodyDiv w:val="1"/>
      <w:marLeft w:val="0"/>
      <w:marRight w:val="0"/>
      <w:marTop w:val="0"/>
      <w:marBottom w:val="0"/>
      <w:divBdr>
        <w:top w:val="none" w:sz="0" w:space="0" w:color="auto"/>
        <w:left w:val="none" w:sz="0" w:space="0" w:color="auto"/>
        <w:bottom w:val="none" w:sz="0" w:space="0" w:color="auto"/>
        <w:right w:val="none" w:sz="0" w:space="0" w:color="auto"/>
      </w:divBdr>
    </w:div>
    <w:div w:id="1474716474">
      <w:bodyDiv w:val="1"/>
      <w:marLeft w:val="0"/>
      <w:marRight w:val="0"/>
      <w:marTop w:val="0"/>
      <w:marBottom w:val="0"/>
      <w:divBdr>
        <w:top w:val="none" w:sz="0" w:space="0" w:color="auto"/>
        <w:left w:val="none" w:sz="0" w:space="0" w:color="auto"/>
        <w:bottom w:val="none" w:sz="0" w:space="0" w:color="auto"/>
        <w:right w:val="none" w:sz="0" w:space="0" w:color="auto"/>
      </w:divBdr>
    </w:div>
    <w:div w:id="1568803887">
      <w:bodyDiv w:val="1"/>
      <w:marLeft w:val="0"/>
      <w:marRight w:val="0"/>
      <w:marTop w:val="0"/>
      <w:marBottom w:val="0"/>
      <w:divBdr>
        <w:top w:val="none" w:sz="0" w:space="0" w:color="auto"/>
        <w:left w:val="none" w:sz="0" w:space="0" w:color="auto"/>
        <w:bottom w:val="none" w:sz="0" w:space="0" w:color="auto"/>
        <w:right w:val="none" w:sz="0" w:space="0" w:color="auto"/>
      </w:divBdr>
    </w:div>
    <w:div w:id="1810856192">
      <w:bodyDiv w:val="1"/>
      <w:marLeft w:val="0"/>
      <w:marRight w:val="0"/>
      <w:marTop w:val="0"/>
      <w:marBottom w:val="0"/>
      <w:divBdr>
        <w:top w:val="none" w:sz="0" w:space="0" w:color="auto"/>
        <w:left w:val="none" w:sz="0" w:space="0" w:color="auto"/>
        <w:bottom w:val="none" w:sz="0" w:space="0" w:color="auto"/>
        <w:right w:val="none" w:sz="0" w:space="0" w:color="auto"/>
      </w:divBdr>
    </w:div>
    <w:div w:id="1995642899">
      <w:bodyDiv w:val="1"/>
      <w:marLeft w:val="0"/>
      <w:marRight w:val="0"/>
      <w:marTop w:val="0"/>
      <w:marBottom w:val="0"/>
      <w:divBdr>
        <w:top w:val="none" w:sz="0" w:space="0" w:color="auto"/>
        <w:left w:val="none" w:sz="0" w:space="0" w:color="auto"/>
        <w:bottom w:val="none" w:sz="0" w:space="0" w:color="auto"/>
        <w:right w:val="none" w:sz="0" w:space="0" w:color="auto"/>
      </w:divBdr>
    </w:div>
    <w:div w:id="204455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f249@nyu.edu" TargetMode="External"/><Relationship Id="rId13" Type="http://schemas.openxmlformats.org/officeDocument/2006/relationships/hyperlink" Target="https://jasp-stats.org/download/" TargetMode="External"/><Relationship Id="rId18" Type="http://schemas.openxmlformats.org/officeDocument/2006/relationships/hyperlink" Target="https://www.sps.nyu.edu/homepage/student-experience/policies-and-procedures.htm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jpeg"/><Relationship Id="rId12" Type="http://schemas.openxmlformats.org/officeDocument/2006/relationships/hyperlink" Target="https://hbsp.harvard.edu/import/787977" TargetMode="External"/><Relationship Id="rId17" Type="http://schemas.openxmlformats.org/officeDocument/2006/relationships/hyperlink" Target="http://www.nyu.edu/about/policies-guidelines-compliance.html" TargetMode="External"/><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https://www.sps.nyu.edu/homepage/student-experience/policies-and-procedures.html" TargetMode="External"/><Relationship Id="rId20" Type="http://schemas.openxmlformats.org/officeDocument/2006/relationships/hyperlink" Target="https://www.sps.nyu.edu/homepage/student-experience/policies-and-procedure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yu.edu/about/policies-guidelines-compliance/policies-and-guidelines/university-calendar-policy-on-religious-holidays.htm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nyu.edu/about/policies-guidelines-compliance.html" TargetMode="External"/><Relationship Id="rId23" Type="http://schemas.openxmlformats.org/officeDocument/2006/relationships/footer" Target="footer1.xml"/><Relationship Id="rId10" Type="http://schemas.openxmlformats.org/officeDocument/2006/relationships/hyperlink" Target="https://www.nyu.edu/students/student-information-and-resources/registration-records-and-graduation/forms-policies-procedures/change-of-student-information/pronouns-and-name-pronunciation.html" TargetMode="External"/><Relationship Id="rId19" Type="http://schemas.openxmlformats.org/officeDocument/2006/relationships/hyperlink" Target="https://www.sps.nyu.edu/homepage/student-experience/policies-and-procedures.html" TargetMode="External"/><Relationship Id="rId4" Type="http://schemas.openxmlformats.org/officeDocument/2006/relationships/webSettings" Target="webSettings.xml"/><Relationship Id="rId9" Type="http://schemas.openxmlformats.org/officeDocument/2006/relationships/hyperlink" Target="mailto:agf249@nyu.edu" TargetMode="External"/><Relationship Id="rId14" Type="http://schemas.openxmlformats.org/officeDocument/2006/relationships/hyperlink" Target="https://cran.r-project.org/" TargetMode="External"/><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E1FF0AA7A74246B9D75A6993409B29"/>
        <w:category>
          <w:name w:val="General"/>
          <w:gallery w:val="placeholder"/>
        </w:category>
        <w:types>
          <w:type w:val="bbPlcHdr"/>
        </w:types>
        <w:behaviors>
          <w:behavior w:val="content"/>
        </w:behaviors>
        <w:guid w:val="{0EA2759F-FA73-43C7-BD2D-2B85DC9E9DF6}"/>
      </w:docPartPr>
      <w:docPartBody>
        <w:p w:rsidR="00710CEE" w:rsidRDefault="00CC6596" w:rsidP="00CC6596">
          <w:pPr>
            <w:pStyle w:val="36E1FF0AA7A74246B9D75A6993409B291"/>
          </w:pPr>
          <w:r w:rsidRPr="00EA5823">
            <w:rPr>
              <w:rStyle w:val="PlaceholderText"/>
            </w:rPr>
            <w:t>Click or tap to enter a date.</w:t>
          </w:r>
        </w:p>
      </w:docPartBody>
    </w:docPart>
    <w:docPart>
      <w:docPartPr>
        <w:name w:val="4CAA5D5302A5405F86912601C9B38AF8"/>
        <w:category>
          <w:name w:val="General"/>
          <w:gallery w:val="placeholder"/>
        </w:category>
        <w:types>
          <w:type w:val="bbPlcHdr"/>
        </w:types>
        <w:behaviors>
          <w:behavior w:val="content"/>
        </w:behaviors>
        <w:guid w:val="{B28E2E7C-5C56-4BC9-B603-12BB1FD73D1F}"/>
      </w:docPartPr>
      <w:docPartBody>
        <w:p w:rsidR="00710CEE" w:rsidRDefault="00CC6596" w:rsidP="00CC6596">
          <w:pPr>
            <w:pStyle w:val="4CAA5D5302A5405F86912601C9B38AF81"/>
          </w:pPr>
          <w:r w:rsidRPr="00EA5823">
            <w:rPr>
              <w:rStyle w:val="PlaceholderText"/>
            </w:rPr>
            <w:t>Click or tap to enter a date.</w:t>
          </w:r>
        </w:p>
      </w:docPartBody>
    </w:docPart>
    <w:docPart>
      <w:docPartPr>
        <w:name w:val="E56357AA9E9E4C2B93377271FE1AB4FD"/>
        <w:category>
          <w:name w:val="General"/>
          <w:gallery w:val="placeholder"/>
        </w:category>
        <w:types>
          <w:type w:val="bbPlcHdr"/>
        </w:types>
        <w:behaviors>
          <w:behavior w:val="content"/>
        </w:behaviors>
        <w:guid w:val="{0F4E35DD-A407-498D-85C7-9BC8B61CB4BA}"/>
      </w:docPartPr>
      <w:docPartBody>
        <w:p w:rsidR="00710CEE" w:rsidRDefault="00CC6596" w:rsidP="00CC6596">
          <w:pPr>
            <w:pStyle w:val="E56357AA9E9E4C2B93377271FE1AB4FD1"/>
          </w:pPr>
          <w:r w:rsidRPr="00EA5823">
            <w:rPr>
              <w:rStyle w:val="PlaceholderText"/>
            </w:rPr>
            <w:t>Click or tap to enter a date.</w:t>
          </w:r>
        </w:p>
      </w:docPartBody>
    </w:docPart>
    <w:docPart>
      <w:docPartPr>
        <w:name w:val="34BDEE002B3A4089A36FC176F130A6FC"/>
        <w:category>
          <w:name w:val="General"/>
          <w:gallery w:val="placeholder"/>
        </w:category>
        <w:types>
          <w:type w:val="bbPlcHdr"/>
        </w:types>
        <w:behaviors>
          <w:behavior w:val="content"/>
        </w:behaviors>
        <w:guid w:val="{157810D8-DC8E-477C-B845-00A54204D8FE}"/>
      </w:docPartPr>
      <w:docPartBody>
        <w:p w:rsidR="00710CEE" w:rsidRDefault="00CC6596" w:rsidP="00CC6596">
          <w:pPr>
            <w:pStyle w:val="34BDEE002B3A4089A36FC176F130A6FC1"/>
          </w:pPr>
          <w:r w:rsidRPr="00EA5823">
            <w:rPr>
              <w:rStyle w:val="PlaceholderText"/>
            </w:rPr>
            <w:t>Click or tap to enter a date.</w:t>
          </w:r>
        </w:p>
      </w:docPartBody>
    </w:docPart>
    <w:docPart>
      <w:docPartPr>
        <w:name w:val="8B252E39D369445AA8C8D49A1BE34C11"/>
        <w:category>
          <w:name w:val="General"/>
          <w:gallery w:val="placeholder"/>
        </w:category>
        <w:types>
          <w:type w:val="bbPlcHdr"/>
        </w:types>
        <w:behaviors>
          <w:behavior w:val="content"/>
        </w:behaviors>
        <w:guid w:val="{8723DD66-F001-4E58-AAE2-9DE5050BBD85}"/>
      </w:docPartPr>
      <w:docPartBody>
        <w:p w:rsidR="00710CEE" w:rsidRDefault="00CC6596" w:rsidP="00CC6596">
          <w:pPr>
            <w:pStyle w:val="8B252E39D369445AA8C8D49A1BE34C111"/>
          </w:pPr>
          <w:r w:rsidRPr="00EA5823">
            <w:rPr>
              <w:rStyle w:val="PlaceholderText"/>
            </w:rPr>
            <w:t>Click or tap to enter a date.</w:t>
          </w:r>
        </w:p>
      </w:docPartBody>
    </w:docPart>
    <w:docPart>
      <w:docPartPr>
        <w:name w:val="649AD76FC6F34474B892CA78ECB57270"/>
        <w:category>
          <w:name w:val="General"/>
          <w:gallery w:val="placeholder"/>
        </w:category>
        <w:types>
          <w:type w:val="bbPlcHdr"/>
        </w:types>
        <w:behaviors>
          <w:behavior w:val="content"/>
        </w:behaviors>
        <w:guid w:val="{69611076-33B4-4E4A-BAC9-4074E7A0BD64}"/>
      </w:docPartPr>
      <w:docPartBody>
        <w:p w:rsidR="00710CEE" w:rsidRDefault="00CC6596" w:rsidP="00CC6596">
          <w:pPr>
            <w:pStyle w:val="649AD76FC6F34474B892CA78ECB572701"/>
          </w:pPr>
          <w:r w:rsidRPr="00EA5823">
            <w:rPr>
              <w:rStyle w:val="PlaceholderText"/>
            </w:rPr>
            <w:t>Click or tap to enter a date.</w:t>
          </w:r>
        </w:p>
      </w:docPartBody>
    </w:docPart>
    <w:docPart>
      <w:docPartPr>
        <w:name w:val="BB7F9E6D1AC1478A9E4FF54239998939"/>
        <w:category>
          <w:name w:val="General"/>
          <w:gallery w:val="placeholder"/>
        </w:category>
        <w:types>
          <w:type w:val="bbPlcHdr"/>
        </w:types>
        <w:behaviors>
          <w:behavior w:val="content"/>
        </w:behaviors>
        <w:guid w:val="{CB1017AF-2663-48CB-90AA-D782F7D39B61}"/>
      </w:docPartPr>
      <w:docPartBody>
        <w:p w:rsidR="00710CEE" w:rsidRDefault="00CC6596" w:rsidP="00CC6596">
          <w:pPr>
            <w:pStyle w:val="BB7F9E6D1AC1478A9E4FF542399989391"/>
          </w:pPr>
          <w:r w:rsidRPr="00EA5823">
            <w:rPr>
              <w:rStyle w:val="PlaceholderText"/>
            </w:rPr>
            <w:t>Click or tap to enter a date.</w:t>
          </w:r>
        </w:p>
      </w:docPartBody>
    </w:docPart>
    <w:docPart>
      <w:docPartPr>
        <w:name w:val="F9220004EA1C45D7A14D789DB9088E65"/>
        <w:category>
          <w:name w:val="General"/>
          <w:gallery w:val="placeholder"/>
        </w:category>
        <w:types>
          <w:type w:val="bbPlcHdr"/>
        </w:types>
        <w:behaviors>
          <w:behavior w:val="content"/>
        </w:behaviors>
        <w:guid w:val="{2B3DF3EE-D8B7-4F54-A746-AF298AD14D91}"/>
      </w:docPartPr>
      <w:docPartBody>
        <w:p w:rsidR="00710CEE" w:rsidRDefault="00CC6596" w:rsidP="00CC6596">
          <w:pPr>
            <w:pStyle w:val="F9220004EA1C45D7A14D789DB9088E651"/>
          </w:pPr>
          <w:r w:rsidRPr="00EA5823">
            <w:rPr>
              <w:rStyle w:val="PlaceholderText"/>
            </w:rPr>
            <w:t>Click or tap to enter a date.</w:t>
          </w:r>
        </w:p>
      </w:docPartBody>
    </w:docPart>
    <w:docPart>
      <w:docPartPr>
        <w:name w:val="F98E212F96EA4B35BE53C79E564823AE"/>
        <w:category>
          <w:name w:val="General"/>
          <w:gallery w:val="placeholder"/>
        </w:category>
        <w:types>
          <w:type w:val="bbPlcHdr"/>
        </w:types>
        <w:behaviors>
          <w:behavior w:val="content"/>
        </w:behaviors>
        <w:guid w:val="{BD649237-686A-4977-B1AA-6F9925F9D561}"/>
      </w:docPartPr>
      <w:docPartBody>
        <w:p w:rsidR="00710CEE" w:rsidRDefault="00CC6596" w:rsidP="00CC6596">
          <w:pPr>
            <w:pStyle w:val="F98E212F96EA4B35BE53C79E564823AE1"/>
          </w:pPr>
          <w:r w:rsidRPr="00EA5823">
            <w:rPr>
              <w:rStyle w:val="PlaceholderText"/>
            </w:rPr>
            <w:t>Click or tap to enter a date.</w:t>
          </w:r>
        </w:p>
      </w:docPartBody>
    </w:docPart>
    <w:docPart>
      <w:docPartPr>
        <w:name w:val="78865E6D57C5458380AAE0CD7616E83B"/>
        <w:category>
          <w:name w:val="General"/>
          <w:gallery w:val="placeholder"/>
        </w:category>
        <w:types>
          <w:type w:val="bbPlcHdr"/>
        </w:types>
        <w:behaviors>
          <w:behavior w:val="content"/>
        </w:behaviors>
        <w:guid w:val="{B888B2AF-C68E-4F69-9C78-0106F8A02A45}"/>
      </w:docPartPr>
      <w:docPartBody>
        <w:p w:rsidR="009B7FED" w:rsidRDefault="00CC6596" w:rsidP="00CC6596">
          <w:pPr>
            <w:pStyle w:val="78865E6D57C5458380AAE0CD7616E83B1"/>
          </w:pPr>
          <w:r w:rsidRPr="00EA5823">
            <w:rPr>
              <w:rStyle w:val="PlaceholderText"/>
            </w:rPr>
            <w:t>Click or tap to enter a date.</w:t>
          </w:r>
        </w:p>
      </w:docPartBody>
    </w:docPart>
    <w:docPart>
      <w:docPartPr>
        <w:name w:val="1D1C32DA87F2439CB0B2F4FFF3D566B8"/>
        <w:category>
          <w:name w:val="General"/>
          <w:gallery w:val="placeholder"/>
        </w:category>
        <w:types>
          <w:type w:val="bbPlcHdr"/>
        </w:types>
        <w:behaviors>
          <w:behavior w:val="content"/>
        </w:behaviors>
        <w:guid w:val="{4643ED99-7BD4-48ED-8DC0-F2651A83079E}"/>
      </w:docPartPr>
      <w:docPartBody>
        <w:p w:rsidR="00CA4236" w:rsidRDefault="00CC6596" w:rsidP="00CC6596">
          <w:pPr>
            <w:pStyle w:val="1D1C32DA87F2439CB0B2F4FFF3D566B82"/>
          </w:pPr>
          <w:r>
            <w:rPr>
              <w:color w:val="767171" w:themeColor="background2" w:themeShade="80"/>
            </w:rPr>
            <w:t>Se</w:t>
          </w:r>
          <w:r w:rsidRPr="00FC4B38">
            <w:rPr>
              <w:color w:val="767171" w:themeColor="background2" w:themeShade="80"/>
            </w:rPr>
            <w:t>ction #</w:t>
          </w:r>
        </w:p>
      </w:docPartBody>
    </w:docPart>
    <w:docPart>
      <w:docPartPr>
        <w:name w:val="2D074CD25D3A41CFA20B379CDBFAF24D"/>
        <w:category>
          <w:name w:val="General"/>
          <w:gallery w:val="placeholder"/>
        </w:category>
        <w:types>
          <w:type w:val="bbPlcHdr"/>
        </w:types>
        <w:behaviors>
          <w:behavior w:val="content"/>
        </w:behaviors>
        <w:guid w:val="{6DCFAE75-64F5-4C28-A681-6814E9EAF9FD}"/>
      </w:docPartPr>
      <w:docPartBody>
        <w:p w:rsidR="00CA4236" w:rsidRDefault="00CC6596" w:rsidP="00CC6596">
          <w:pPr>
            <w:pStyle w:val="2D074CD25D3A41CFA20B379CDBFAF24D"/>
          </w:pPr>
          <w:r w:rsidRPr="009B33C4">
            <w:rPr>
              <w:rStyle w:val="PlaceholderText"/>
            </w:rPr>
            <w:t>Choose an item.</w:t>
          </w:r>
        </w:p>
      </w:docPartBody>
    </w:docPart>
    <w:docPart>
      <w:docPartPr>
        <w:name w:val="8C101576BA454F13AD39968402EECBC8"/>
        <w:category>
          <w:name w:val="General"/>
          <w:gallery w:val="placeholder"/>
        </w:category>
        <w:types>
          <w:type w:val="bbPlcHdr"/>
        </w:types>
        <w:behaviors>
          <w:behavior w:val="content"/>
        </w:behaviors>
        <w:guid w:val="{ADB20F12-E869-4CB4-8B58-8339E1C26A9A}"/>
      </w:docPartPr>
      <w:docPartBody>
        <w:p w:rsidR="00CA4236" w:rsidRDefault="00CC6596" w:rsidP="00CC6596">
          <w:pPr>
            <w:pStyle w:val="8C101576BA454F13AD39968402EECBC82"/>
          </w:pPr>
          <w:r>
            <w:rPr>
              <w:rStyle w:val="PlaceholderText"/>
            </w:rPr>
            <w:t>Use this drop down to select a time</w:t>
          </w:r>
          <w:r w:rsidRPr="007564ED">
            <w:rPr>
              <w:rStyle w:val="PlaceholderText"/>
            </w:rPr>
            <w:t>.</w:t>
          </w:r>
        </w:p>
      </w:docPartBody>
    </w:docPart>
    <w:docPart>
      <w:docPartPr>
        <w:name w:val="EBD1753D262C4173B9057E3E8A08AF37"/>
        <w:category>
          <w:name w:val="General"/>
          <w:gallery w:val="placeholder"/>
        </w:category>
        <w:types>
          <w:type w:val="bbPlcHdr"/>
        </w:types>
        <w:behaviors>
          <w:behavior w:val="content"/>
        </w:behaviors>
        <w:guid w:val="{B565137F-ACF2-423A-BA90-4668CD1C2B30}"/>
      </w:docPartPr>
      <w:docPartBody>
        <w:p w:rsidR="00CA4236" w:rsidRDefault="00CC6596" w:rsidP="00CC6596">
          <w:pPr>
            <w:pStyle w:val="EBD1753D262C4173B9057E3E8A08AF372"/>
          </w:pPr>
          <w:r>
            <w:rPr>
              <w:rStyle w:val="PlaceholderText"/>
            </w:rPr>
            <w:t>Use this drop down for a “No Class Date”.</w:t>
          </w:r>
        </w:p>
      </w:docPartBody>
    </w:docPart>
    <w:docPart>
      <w:docPartPr>
        <w:name w:val="6E9E61AEF17342BFAC5B25D605EE4C70"/>
        <w:category>
          <w:name w:val="General"/>
          <w:gallery w:val="placeholder"/>
        </w:category>
        <w:types>
          <w:type w:val="bbPlcHdr"/>
        </w:types>
        <w:behaviors>
          <w:behavior w:val="content"/>
        </w:behaviors>
        <w:guid w:val="{D545F02F-5128-4AAE-93B5-3EE0F15A664B}"/>
      </w:docPartPr>
      <w:docPartBody>
        <w:p w:rsidR="00CA4236" w:rsidRDefault="00CC6596" w:rsidP="00CC6596">
          <w:pPr>
            <w:pStyle w:val="6E9E61AEF17342BFAC5B25D605EE4C702"/>
          </w:pPr>
          <w:r>
            <w:rPr>
              <w:rStyle w:val="PlaceholderText"/>
            </w:rPr>
            <w:t>Use this drop down to select a mode</w:t>
          </w:r>
          <w:r w:rsidRPr="009D5FBB">
            <w:rPr>
              <w:rStyle w:val="PlaceholderText"/>
            </w:rPr>
            <w:t>.</w:t>
          </w:r>
        </w:p>
      </w:docPartBody>
    </w:docPart>
    <w:docPart>
      <w:docPartPr>
        <w:name w:val="A4C2A3BCFF554B23B92C3D6CEFC3CB2A"/>
        <w:category>
          <w:name w:val="General"/>
          <w:gallery w:val="placeholder"/>
        </w:category>
        <w:types>
          <w:type w:val="bbPlcHdr"/>
        </w:types>
        <w:behaviors>
          <w:behavior w:val="content"/>
        </w:behaviors>
        <w:guid w:val="{32E9DFD8-9FCD-4384-9269-43397F2319A3}"/>
      </w:docPartPr>
      <w:docPartBody>
        <w:p w:rsidR="00CA4236" w:rsidRDefault="00CC6596" w:rsidP="00CC6596">
          <w:pPr>
            <w:pStyle w:val="A4C2A3BCFF554B23B92C3D6CEFC3CB2A2"/>
          </w:pPr>
          <w:r>
            <w:rPr>
              <w:rStyle w:val="PlaceholderText"/>
            </w:rPr>
            <w:t>Use this drop down to select a mode</w:t>
          </w:r>
          <w:r w:rsidRPr="009D5FBB">
            <w:rPr>
              <w:rStyle w:val="PlaceholderText"/>
            </w:rPr>
            <w:t>.</w:t>
          </w:r>
        </w:p>
      </w:docPartBody>
    </w:docPart>
    <w:docPart>
      <w:docPartPr>
        <w:name w:val="33842EA896EE45879ECDB9E1DAECCAD8"/>
        <w:category>
          <w:name w:val="General"/>
          <w:gallery w:val="placeholder"/>
        </w:category>
        <w:types>
          <w:type w:val="bbPlcHdr"/>
        </w:types>
        <w:behaviors>
          <w:behavior w:val="content"/>
        </w:behaviors>
        <w:guid w:val="{9F93E9B3-6565-4D9A-949B-C0E4DA3DE7B5}"/>
      </w:docPartPr>
      <w:docPartBody>
        <w:p w:rsidR="00CA4236" w:rsidRDefault="00CC6596" w:rsidP="00CC6596">
          <w:pPr>
            <w:pStyle w:val="33842EA896EE45879ECDB9E1DAECCAD81"/>
          </w:pPr>
          <w:r w:rsidRPr="0003253F">
            <w:rPr>
              <w:rStyle w:val="PlaceholderText"/>
            </w:rPr>
            <w:t xml:space="preserve">Click or tap here to enter </w:t>
          </w:r>
          <w:r>
            <w:rPr>
              <w:rStyle w:val="PlaceholderText"/>
            </w:rPr>
            <w:t>day of the week.</w:t>
          </w:r>
        </w:p>
      </w:docPartBody>
    </w:docPart>
    <w:docPart>
      <w:docPartPr>
        <w:name w:val="604C3973A717458CADD1EE837157B2B2"/>
        <w:category>
          <w:name w:val="General"/>
          <w:gallery w:val="placeholder"/>
        </w:category>
        <w:types>
          <w:type w:val="bbPlcHdr"/>
        </w:types>
        <w:behaviors>
          <w:behavior w:val="content"/>
        </w:behaviors>
        <w:guid w:val="{D2F7DF30-BFA4-42C2-941F-A66623E94026}"/>
      </w:docPartPr>
      <w:docPartBody>
        <w:p w:rsidR="00CA4236" w:rsidRDefault="00CC6596" w:rsidP="00CC6596">
          <w:pPr>
            <w:pStyle w:val="604C3973A717458CADD1EE837157B2B21"/>
          </w:pPr>
          <w:r w:rsidRPr="00B55D8F">
            <w:rPr>
              <w:rFonts w:eastAsiaTheme="minorEastAsia"/>
              <w:color w:val="808080"/>
              <w:szCs w:val="24"/>
            </w:rPr>
            <w:t>Type in Dates 00/00/2021 – 00/00/2021 / Day.</w:t>
          </w:r>
        </w:p>
      </w:docPartBody>
    </w:docPart>
    <w:docPart>
      <w:docPartPr>
        <w:name w:val="E4B8F6671E1F483A8976AC50A8FBABD1"/>
        <w:category>
          <w:name w:val="General"/>
          <w:gallery w:val="placeholder"/>
        </w:category>
        <w:types>
          <w:type w:val="bbPlcHdr"/>
        </w:types>
        <w:behaviors>
          <w:behavior w:val="content"/>
        </w:behaviors>
        <w:guid w:val="{A2094033-0B7F-46DC-9E0A-DCBA7BB598B0}"/>
      </w:docPartPr>
      <w:docPartBody>
        <w:p w:rsidR="00CA4236" w:rsidRDefault="00CC6596" w:rsidP="00CC6596">
          <w:pPr>
            <w:pStyle w:val="E4B8F6671E1F483A8976AC50A8FBABD1"/>
          </w:pPr>
          <w:r w:rsidRPr="00EA5823">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C32FB"/>
    <w:rsid w:val="00027B32"/>
    <w:rsid w:val="00195B97"/>
    <w:rsid w:val="001F5520"/>
    <w:rsid w:val="004A4E21"/>
    <w:rsid w:val="004A66AA"/>
    <w:rsid w:val="004D0F92"/>
    <w:rsid w:val="00524892"/>
    <w:rsid w:val="006F504E"/>
    <w:rsid w:val="00710CEE"/>
    <w:rsid w:val="00792C28"/>
    <w:rsid w:val="007D4E10"/>
    <w:rsid w:val="00876726"/>
    <w:rsid w:val="009B7FED"/>
    <w:rsid w:val="009C55CD"/>
    <w:rsid w:val="00A91ECB"/>
    <w:rsid w:val="00AB3DF4"/>
    <w:rsid w:val="00CA4236"/>
    <w:rsid w:val="00CC6596"/>
    <w:rsid w:val="00EC3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C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6726"/>
    <w:rPr>
      <w:color w:val="808080"/>
    </w:rPr>
  </w:style>
  <w:style w:type="paragraph" w:customStyle="1" w:styleId="F76B3A26095E430BAFBE17A32268E233">
    <w:name w:val="F76B3A26095E430BAFBE17A32268E233"/>
    <w:rsid w:val="00EC32FB"/>
  </w:style>
  <w:style w:type="paragraph" w:customStyle="1" w:styleId="E03BB52730FB4B12B1FAC15756BAA40D">
    <w:name w:val="E03BB52730FB4B12B1FAC15756BAA40D"/>
    <w:rsid w:val="00EC32FB"/>
  </w:style>
  <w:style w:type="paragraph" w:customStyle="1" w:styleId="DEE3FCF60F78401781559D7DF99B08C5">
    <w:name w:val="DEE3FCF60F78401781559D7DF99B08C5"/>
    <w:rsid w:val="00EC32FB"/>
  </w:style>
  <w:style w:type="paragraph" w:customStyle="1" w:styleId="5CF1F8F2A85849AE89FA5567985ED8EA">
    <w:name w:val="5CF1F8F2A85849AE89FA5567985ED8EA"/>
    <w:rsid w:val="00EC32FB"/>
  </w:style>
  <w:style w:type="paragraph" w:customStyle="1" w:styleId="603B89526BA34874B8849956D59419E3">
    <w:name w:val="603B89526BA34874B8849956D59419E3"/>
    <w:rsid w:val="00EC32FB"/>
  </w:style>
  <w:style w:type="paragraph" w:customStyle="1" w:styleId="582103953019469A9F5AC751755B4367">
    <w:name w:val="582103953019469A9F5AC751755B4367"/>
    <w:rsid w:val="00EC32FB"/>
  </w:style>
  <w:style w:type="paragraph" w:customStyle="1" w:styleId="9167D7D3F1834C70B8B79071E372CF5D">
    <w:name w:val="9167D7D3F1834C70B8B79071E372CF5D"/>
    <w:rsid w:val="00EC32FB"/>
  </w:style>
  <w:style w:type="paragraph" w:customStyle="1" w:styleId="E4CE5F2514C3462B8C6C608E56BB282A">
    <w:name w:val="E4CE5F2514C3462B8C6C608E56BB282A"/>
    <w:rsid w:val="00EC32FB"/>
  </w:style>
  <w:style w:type="paragraph" w:customStyle="1" w:styleId="B6351B4F34544291BE321E3E02DEDA3C">
    <w:name w:val="B6351B4F34544291BE321E3E02DEDA3C"/>
    <w:rsid w:val="00EC32FB"/>
  </w:style>
  <w:style w:type="paragraph" w:customStyle="1" w:styleId="B3EFC9A0224E4F0B9FBE6A6AA9E1844C">
    <w:name w:val="B3EFC9A0224E4F0B9FBE6A6AA9E1844C"/>
    <w:rsid w:val="00EC32FB"/>
  </w:style>
  <w:style w:type="paragraph" w:customStyle="1" w:styleId="192B576395CE4912B773531D6DB909B1">
    <w:name w:val="192B576395CE4912B773531D6DB909B1"/>
    <w:rsid w:val="00EC32FB"/>
  </w:style>
  <w:style w:type="paragraph" w:customStyle="1" w:styleId="B0A1261506F84A6495B64A0B4980482F">
    <w:name w:val="B0A1261506F84A6495B64A0B4980482F"/>
    <w:rsid w:val="00EC32FB"/>
  </w:style>
  <w:style w:type="paragraph" w:customStyle="1" w:styleId="587EC816BE624CF0B9A283B474EE8772">
    <w:name w:val="587EC816BE624CF0B9A283B474EE8772"/>
    <w:rsid w:val="00EC32FB"/>
  </w:style>
  <w:style w:type="paragraph" w:customStyle="1" w:styleId="85CB312756B74D2888D2A8821A298391">
    <w:name w:val="85CB312756B74D2888D2A8821A298391"/>
    <w:rsid w:val="00EC32FB"/>
  </w:style>
  <w:style w:type="paragraph" w:customStyle="1" w:styleId="36E1FF0AA7A74246B9D75A6993409B29">
    <w:name w:val="36E1FF0AA7A74246B9D75A6993409B29"/>
    <w:rsid w:val="00EC32FB"/>
  </w:style>
  <w:style w:type="paragraph" w:customStyle="1" w:styleId="4CAA5D5302A5405F86912601C9B38AF8">
    <w:name w:val="4CAA5D5302A5405F86912601C9B38AF8"/>
    <w:rsid w:val="00EC32FB"/>
  </w:style>
  <w:style w:type="paragraph" w:customStyle="1" w:styleId="E56357AA9E9E4C2B93377271FE1AB4FD">
    <w:name w:val="E56357AA9E9E4C2B93377271FE1AB4FD"/>
    <w:rsid w:val="00EC32FB"/>
  </w:style>
  <w:style w:type="paragraph" w:customStyle="1" w:styleId="34BDEE002B3A4089A36FC176F130A6FC">
    <w:name w:val="34BDEE002B3A4089A36FC176F130A6FC"/>
    <w:rsid w:val="00EC32FB"/>
  </w:style>
  <w:style w:type="paragraph" w:customStyle="1" w:styleId="8B252E39D369445AA8C8D49A1BE34C11">
    <w:name w:val="8B252E39D369445AA8C8D49A1BE34C11"/>
    <w:rsid w:val="00EC32FB"/>
  </w:style>
  <w:style w:type="paragraph" w:customStyle="1" w:styleId="649AD76FC6F34474B892CA78ECB57270">
    <w:name w:val="649AD76FC6F34474B892CA78ECB57270"/>
    <w:rsid w:val="00EC32FB"/>
  </w:style>
  <w:style w:type="paragraph" w:customStyle="1" w:styleId="BB7F9E6D1AC1478A9E4FF54239998939">
    <w:name w:val="BB7F9E6D1AC1478A9E4FF54239998939"/>
    <w:rsid w:val="00EC32FB"/>
  </w:style>
  <w:style w:type="paragraph" w:customStyle="1" w:styleId="74A3EF80F2874A3DB0017618D92141F6">
    <w:name w:val="74A3EF80F2874A3DB0017618D92141F6"/>
    <w:rsid w:val="00EC32FB"/>
  </w:style>
  <w:style w:type="paragraph" w:customStyle="1" w:styleId="F9220004EA1C45D7A14D789DB9088E65">
    <w:name w:val="F9220004EA1C45D7A14D789DB9088E65"/>
    <w:rsid w:val="00EC32FB"/>
  </w:style>
  <w:style w:type="paragraph" w:customStyle="1" w:styleId="F98E212F96EA4B35BE53C79E564823AE">
    <w:name w:val="F98E212F96EA4B35BE53C79E564823AE"/>
    <w:rsid w:val="00EC32FB"/>
  </w:style>
  <w:style w:type="paragraph" w:customStyle="1" w:styleId="765DB1D17A6546EF95A8E84A9FA52D32">
    <w:name w:val="765DB1D17A6546EF95A8E84A9FA52D32"/>
    <w:rsid w:val="00EC32FB"/>
  </w:style>
  <w:style w:type="paragraph" w:customStyle="1" w:styleId="78865E6D57C5458380AAE0CD7616E83B">
    <w:name w:val="78865E6D57C5458380AAE0CD7616E83B"/>
    <w:rsid w:val="00710CEE"/>
    <w:pPr>
      <w:spacing w:after="200" w:line="276" w:lineRule="auto"/>
    </w:pPr>
  </w:style>
  <w:style w:type="paragraph" w:customStyle="1" w:styleId="3960C040D8AC417BB4F1938996555A6E">
    <w:name w:val="3960C040D8AC417BB4F1938996555A6E"/>
    <w:rsid w:val="00710CEE"/>
    <w:pPr>
      <w:spacing w:after="200" w:line="276" w:lineRule="auto"/>
    </w:pPr>
  </w:style>
  <w:style w:type="paragraph" w:customStyle="1" w:styleId="6F60ACB3582E4A18B3550E7ADF3DF44A">
    <w:name w:val="6F60ACB3582E4A18B3550E7ADF3DF44A"/>
    <w:rsid w:val="00710CEE"/>
    <w:pPr>
      <w:spacing w:after="200" w:line="276" w:lineRule="auto"/>
    </w:pPr>
  </w:style>
  <w:style w:type="paragraph" w:customStyle="1" w:styleId="1D1C32DA87F2439CB0B2F4FFF3D566B8">
    <w:name w:val="1D1C32DA87F2439CB0B2F4FFF3D566B8"/>
    <w:rsid w:val="00CC6596"/>
  </w:style>
  <w:style w:type="paragraph" w:customStyle="1" w:styleId="05D4713909904C38AAD1AC4E65FEAA1D">
    <w:name w:val="05D4713909904C38AAD1AC4E65FEAA1D"/>
    <w:rsid w:val="00CC6596"/>
  </w:style>
  <w:style w:type="paragraph" w:customStyle="1" w:styleId="2D074CD25D3A41CFA20B379CDBFAF24D">
    <w:name w:val="2D074CD25D3A41CFA20B379CDBFAF24D"/>
    <w:rsid w:val="00CC6596"/>
  </w:style>
  <w:style w:type="paragraph" w:customStyle="1" w:styleId="9FDAAF9B8BAE49E28E4276A49A82140B">
    <w:name w:val="9FDAAF9B8BAE49E28E4276A49A82140B"/>
    <w:rsid w:val="00CC6596"/>
  </w:style>
  <w:style w:type="paragraph" w:customStyle="1" w:styleId="8C101576BA454F13AD39968402EECBC8">
    <w:name w:val="8C101576BA454F13AD39968402EECBC8"/>
    <w:rsid w:val="00CC6596"/>
  </w:style>
  <w:style w:type="paragraph" w:customStyle="1" w:styleId="EBD1753D262C4173B9057E3E8A08AF37">
    <w:name w:val="EBD1753D262C4173B9057E3E8A08AF37"/>
    <w:rsid w:val="00CC6596"/>
  </w:style>
  <w:style w:type="paragraph" w:customStyle="1" w:styleId="6E9E61AEF17342BFAC5B25D605EE4C70">
    <w:name w:val="6E9E61AEF17342BFAC5B25D605EE4C70"/>
    <w:rsid w:val="00CC6596"/>
  </w:style>
  <w:style w:type="paragraph" w:customStyle="1" w:styleId="A4C2A3BCFF554B23B92C3D6CEFC3CB2A">
    <w:name w:val="A4C2A3BCFF554B23B92C3D6CEFC3CB2A"/>
    <w:rsid w:val="00CC6596"/>
  </w:style>
  <w:style w:type="paragraph" w:customStyle="1" w:styleId="1D1C32DA87F2439CB0B2F4FFF3D566B81">
    <w:name w:val="1D1C32DA87F2439CB0B2F4FFF3D566B81"/>
    <w:rsid w:val="00CC6596"/>
    <w:pPr>
      <w:spacing w:line="240" w:lineRule="auto"/>
    </w:pPr>
    <w:rPr>
      <w:rFonts w:ascii="Arial" w:eastAsiaTheme="minorHAnsi" w:hAnsi="Arial"/>
    </w:rPr>
  </w:style>
  <w:style w:type="paragraph" w:customStyle="1" w:styleId="9FDAAF9B8BAE49E28E4276A49A82140B1">
    <w:name w:val="9FDAAF9B8BAE49E28E4276A49A82140B1"/>
    <w:rsid w:val="00CC6596"/>
    <w:pPr>
      <w:spacing w:line="240" w:lineRule="auto"/>
    </w:pPr>
    <w:rPr>
      <w:rFonts w:ascii="Arial" w:eastAsiaTheme="minorHAnsi" w:hAnsi="Arial"/>
    </w:rPr>
  </w:style>
  <w:style w:type="paragraph" w:customStyle="1" w:styleId="8C101576BA454F13AD39968402EECBC81">
    <w:name w:val="8C101576BA454F13AD39968402EECBC81"/>
    <w:rsid w:val="00CC6596"/>
    <w:pPr>
      <w:spacing w:line="240" w:lineRule="auto"/>
    </w:pPr>
    <w:rPr>
      <w:rFonts w:ascii="Arial" w:eastAsiaTheme="minorHAnsi" w:hAnsi="Arial"/>
    </w:rPr>
  </w:style>
  <w:style w:type="paragraph" w:customStyle="1" w:styleId="EBD1753D262C4173B9057E3E8A08AF371">
    <w:name w:val="EBD1753D262C4173B9057E3E8A08AF371"/>
    <w:rsid w:val="00CC6596"/>
    <w:pPr>
      <w:spacing w:line="240" w:lineRule="auto"/>
    </w:pPr>
    <w:rPr>
      <w:rFonts w:ascii="Arial" w:eastAsiaTheme="minorHAnsi" w:hAnsi="Arial"/>
    </w:rPr>
  </w:style>
  <w:style w:type="paragraph" w:customStyle="1" w:styleId="6E9E61AEF17342BFAC5B25D605EE4C701">
    <w:name w:val="6E9E61AEF17342BFAC5B25D605EE4C701"/>
    <w:rsid w:val="00CC6596"/>
    <w:pPr>
      <w:spacing w:line="240" w:lineRule="auto"/>
    </w:pPr>
    <w:rPr>
      <w:rFonts w:ascii="Arial" w:eastAsiaTheme="minorHAnsi" w:hAnsi="Arial"/>
    </w:rPr>
  </w:style>
  <w:style w:type="paragraph" w:customStyle="1" w:styleId="A4C2A3BCFF554B23B92C3D6CEFC3CB2A1">
    <w:name w:val="A4C2A3BCFF554B23B92C3D6CEFC3CB2A1"/>
    <w:rsid w:val="00CC6596"/>
    <w:pPr>
      <w:spacing w:line="240" w:lineRule="auto"/>
    </w:pPr>
    <w:rPr>
      <w:rFonts w:ascii="Arial" w:eastAsiaTheme="minorHAnsi" w:hAnsi="Arial"/>
    </w:rPr>
  </w:style>
  <w:style w:type="paragraph" w:customStyle="1" w:styleId="33842EA896EE45879ECDB9E1DAECCAD8">
    <w:name w:val="33842EA896EE45879ECDB9E1DAECCAD8"/>
    <w:rsid w:val="00CC6596"/>
    <w:pPr>
      <w:spacing w:line="240" w:lineRule="auto"/>
    </w:pPr>
    <w:rPr>
      <w:rFonts w:ascii="Arial" w:eastAsiaTheme="minorHAnsi" w:hAnsi="Arial"/>
    </w:rPr>
  </w:style>
  <w:style w:type="paragraph" w:customStyle="1" w:styleId="604C3973A717458CADD1EE837157B2B2">
    <w:name w:val="604C3973A717458CADD1EE837157B2B2"/>
    <w:rsid w:val="00CC6596"/>
  </w:style>
  <w:style w:type="paragraph" w:customStyle="1" w:styleId="77181D77C7D74C18A9CBEBBA239AAA7D">
    <w:name w:val="77181D77C7D74C18A9CBEBBA239AAA7D"/>
    <w:rsid w:val="00CC6596"/>
  </w:style>
  <w:style w:type="paragraph" w:customStyle="1" w:styleId="1D1C32DA87F2439CB0B2F4FFF3D566B82">
    <w:name w:val="1D1C32DA87F2439CB0B2F4FFF3D566B82"/>
    <w:rsid w:val="00CC6596"/>
    <w:pPr>
      <w:spacing w:line="240" w:lineRule="auto"/>
    </w:pPr>
    <w:rPr>
      <w:rFonts w:ascii="Arial" w:eastAsiaTheme="minorHAnsi" w:hAnsi="Arial"/>
    </w:rPr>
  </w:style>
  <w:style w:type="paragraph" w:customStyle="1" w:styleId="9FDAAF9B8BAE49E28E4276A49A82140B2">
    <w:name w:val="9FDAAF9B8BAE49E28E4276A49A82140B2"/>
    <w:rsid w:val="00CC6596"/>
    <w:pPr>
      <w:spacing w:line="240" w:lineRule="auto"/>
    </w:pPr>
    <w:rPr>
      <w:rFonts w:ascii="Arial" w:eastAsiaTheme="minorHAnsi" w:hAnsi="Arial"/>
    </w:rPr>
  </w:style>
  <w:style w:type="paragraph" w:customStyle="1" w:styleId="8C101576BA454F13AD39968402EECBC82">
    <w:name w:val="8C101576BA454F13AD39968402EECBC82"/>
    <w:rsid w:val="00CC6596"/>
    <w:pPr>
      <w:spacing w:line="240" w:lineRule="auto"/>
    </w:pPr>
    <w:rPr>
      <w:rFonts w:ascii="Arial" w:eastAsiaTheme="minorHAnsi" w:hAnsi="Arial"/>
    </w:rPr>
  </w:style>
  <w:style w:type="paragraph" w:customStyle="1" w:styleId="EBD1753D262C4173B9057E3E8A08AF372">
    <w:name w:val="EBD1753D262C4173B9057E3E8A08AF372"/>
    <w:rsid w:val="00CC6596"/>
    <w:pPr>
      <w:spacing w:line="240" w:lineRule="auto"/>
    </w:pPr>
    <w:rPr>
      <w:rFonts w:ascii="Arial" w:eastAsiaTheme="minorHAnsi" w:hAnsi="Arial"/>
    </w:rPr>
  </w:style>
  <w:style w:type="paragraph" w:customStyle="1" w:styleId="6E9E61AEF17342BFAC5B25D605EE4C702">
    <w:name w:val="6E9E61AEF17342BFAC5B25D605EE4C702"/>
    <w:rsid w:val="00CC6596"/>
    <w:pPr>
      <w:spacing w:line="240" w:lineRule="auto"/>
    </w:pPr>
    <w:rPr>
      <w:rFonts w:ascii="Arial" w:eastAsiaTheme="minorHAnsi" w:hAnsi="Arial"/>
    </w:rPr>
  </w:style>
  <w:style w:type="paragraph" w:customStyle="1" w:styleId="A4C2A3BCFF554B23B92C3D6CEFC3CB2A2">
    <w:name w:val="A4C2A3BCFF554B23B92C3D6CEFC3CB2A2"/>
    <w:rsid w:val="00CC6596"/>
    <w:pPr>
      <w:spacing w:line="240" w:lineRule="auto"/>
    </w:pPr>
    <w:rPr>
      <w:rFonts w:ascii="Arial" w:eastAsiaTheme="minorHAnsi" w:hAnsi="Arial"/>
    </w:rPr>
  </w:style>
  <w:style w:type="paragraph" w:customStyle="1" w:styleId="33842EA896EE45879ECDB9E1DAECCAD81">
    <w:name w:val="33842EA896EE45879ECDB9E1DAECCAD81"/>
    <w:rsid w:val="00CC6596"/>
    <w:pPr>
      <w:spacing w:line="240" w:lineRule="auto"/>
    </w:pPr>
    <w:rPr>
      <w:rFonts w:ascii="Arial" w:eastAsiaTheme="minorHAnsi" w:hAnsi="Arial"/>
    </w:rPr>
  </w:style>
  <w:style w:type="paragraph" w:customStyle="1" w:styleId="604C3973A717458CADD1EE837157B2B21">
    <w:name w:val="604C3973A717458CADD1EE837157B2B21"/>
    <w:rsid w:val="00CC6596"/>
    <w:pPr>
      <w:spacing w:line="240" w:lineRule="auto"/>
    </w:pPr>
    <w:rPr>
      <w:rFonts w:ascii="Arial" w:eastAsiaTheme="minorHAnsi" w:hAnsi="Arial"/>
    </w:rPr>
  </w:style>
  <w:style w:type="paragraph" w:customStyle="1" w:styleId="77181D77C7D74C18A9CBEBBA239AAA7D1">
    <w:name w:val="77181D77C7D74C18A9CBEBBA239AAA7D1"/>
    <w:rsid w:val="00CC6596"/>
    <w:pPr>
      <w:spacing w:line="240" w:lineRule="auto"/>
    </w:pPr>
    <w:rPr>
      <w:rFonts w:ascii="Arial" w:eastAsiaTheme="minorHAnsi" w:hAnsi="Arial"/>
    </w:rPr>
  </w:style>
  <w:style w:type="paragraph" w:customStyle="1" w:styleId="E4B8F6671E1F483A8976AC50A8FBABD1">
    <w:name w:val="E4B8F6671E1F483A8976AC50A8FBABD1"/>
    <w:rsid w:val="00CC6596"/>
    <w:pPr>
      <w:keepNext/>
      <w:keepLines/>
      <w:spacing w:before="240" w:after="120" w:line="240" w:lineRule="auto"/>
      <w:outlineLvl w:val="1"/>
    </w:pPr>
    <w:rPr>
      <w:rFonts w:ascii="Arial" w:eastAsia="Arial" w:hAnsi="Arial" w:cstheme="majorBidi"/>
      <w:b/>
      <w:szCs w:val="26"/>
    </w:rPr>
  </w:style>
  <w:style w:type="paragraph" w:customStyle="1" w:styleId="36E1FF0AA7A74246B9D75A6993409B291">
    <w:name w:val="36E1FF0AA7A74246B9D75A6993409B291"/>
    <w:rsid w:val="00CC6596"/>
    <w:pPr>
      <w:keepNext/>
      <w:keepLines/>
      <w:spacing w:before="240" w:after="120" w:line="240" w:lineRule="auto"/>
      <w:outlineLvl w:val="1"/>
    </w:pPr>
    <w:rPr>
      <w:rFonts w:ascii="Arial" w:eastAsia="Arial" w:hAnsi="Arial" w:cstheme="majorBidi"/>
      <w:b/>
      <w:szCs w:val="26"/>
    </w:rPr>
  </w:style>
  <w:style w:type="paragraph" w:customStyle="1" w:styleId="4CAA5D5302A5405F86912601C9B38AF81">
    <w:name w:val="4CAA5D5302A5405F86912601C9B38AF81"/>
    <w:rsid w:val="00CC6596"/>
    <w:pPr>
      <w:keepNext/>
      <w:keepLines/>
      <w:spacing w:before="240" w:after="120" w:line="240" w:lineRule="auto"/>
      <w:outlineLvl w:val="1"/>
    </w:pPr>
    <w:rPr>
      <w:rFonts w:ascii="Arial" w:eastAsia="Arial" w:hAnsi="Arial" w:cstheme="majorBidi"/>
      <w:b/>
      <w:szCs w:val="26"/>
    </w:rPr>
  </w:style>
  <w:style w:type="paragraph" w:customStyle="1" w:styleId="E56357AA9E9E4C2B93377271FE1AB4FD1">
    <w:name w:val="E56357AA9E9E4C2B93377271FE1AB4FD1"/>
    <w:rsid w:val="00CC6596"/>
    <w:pPr>
      <w:keepNext/>
      <w:keepLines/>
      <w:spacing w:before="240" w:after="120" w:line="240" w:lineRule="auto"/>
      <w:outlineLvl w:val="1"/>
    </w:pPr>
    <w:rPr>
      <w:rFonts w:ascii="Arial" w:eastAsia="Arial" w:hAnsi="Arial" w:cstheme="majorBidi"/>
      <w:b/>
      <w:szCs w:val="26"/>
    </w:rPr>
  </w:style>
  <w:style w:type="paragraph" w:customStyle="1" w:styleId="34BDEE002B3A4089A36FC176F130A6FC1">
    <w:name w:val="34BDEE002B3A4089A36FC176F130A6FC1"/>
    <w:rsid w:val="00CC6596"/>
    <w:pPr>
      <w:keepNext/>
      <w:keepLines/>
      <w:spacing w:before="240" w:after="120" w:line="240" w:lineRule="auto"/>
      <w:outlineLvl w:val="1"/>
    </w:pPr>
    <w:rPr>
      <w:rFonts w:ascii="Arial" w:eastAsia="Arial" w:hAnsi="Arial" w:cstheme="majorBidi"/>
      <w:b/>
      <w:szCs w:val="26"/>
    </w:rPr>
  </w:style>
  <w:style w:type="paragraph" w:customStyle="1" w:styleId="8B252E39D369445AA8C8D49A1BE34C111">
    <w:name w:val="8B252E39D369445AA8C8D49A1BE34C111"/>
    <w:rsid w:val="00CC6596"/>
    <w:pPr>
      <w:keepNext/>
      <w:keepLines/>
      <w:spacing w:before="240" w:after="120" w:line="240" w:lineRule="auto"/>
      <w:outlineLvl w:val="1"/>
    </w:pPr>
    <w:rPr>
      <w:rFonts w:ascii="Arial" w:eastAsia="Arial" w:hAnsi="Arial" w:cstheme="majorBidi"/>
      <w:b/>
      <w:szCs w:val="26"/>
    </w:rPr>
  </w:style>
  <w:style w:type="paragraph" w:customStyle="1" w:styleId="78865E6D57C5458380AAE0CD7616E83B1">
    <w:name w:val="78865E6D57C5458380AAE0CD7616E83B1"/>
    <w:rsid w:val="00CC6596"/>
    <w:pPr>
      <w:keepNext/>
      <w:keepLines/>
      <w:spacing w:before="240" w:after="120" w:line="240" w:lineRule="auto"/>
      <w:outlineLvl w:val="1"/>
    </w:pPr>
    <w:rPr>
      <w:rFonts w:ascii="Arial" w:eastAsia="Arial" w:hAnsi="Arial" w:cstheme="majorBidi"/>
      <w:b/>
      <w:szCs w:val="26"/>
    </w:rPr>
  </w:style>
  <w:style w:type="paragraph" w:customStyle="1" w:styleId="649AD76FC6F34474B892CA78ECB572701">
    <w:name w:val="649AD76FC6F34474B892CA78ECB572701"/>
    <w:rsid w:val="00CC6596"/>
    <w:pPr>
      <w:keepNext/>
      <w:keepLines/>
      <w:spacing w:before="240" w:after="120" w:line="240" w:lineRule="auto"/>
      <w:outlineLvl w:val="1"/>
    </w:pPr>
    <w:rPr>
      <w:rFonts w:ascii="Arial" w:eastAsia="Arial" w:hAnsi="Arial" w:cstheme="majorBidi"/>
      <w:b/>
      <w:szCs w:val="26"/>
    </w:rPr>
  </w:style>
  <w:style w:type="paragraph" w:customStyle="1" w:styleId="BB7F9E6D1AC1478A9E4FF542399989391">
    <w:name w:val="BB7F9E6D1AC1478A9E4FF542399989391"/>
    <w:rsid w:val="00CC6596"/>
    <w:pPr>
      <w:keepNext/>
      <w:keepLines/>
      <w:spacing w:before="240" w:after="120" w:line="240" w:lineRule="auto"/>
      <w:outlineLvl w:val="1"/>
    </w:pPr>
    <w:rPr>
      <w:rFonts w:ascii="Arial" w:eastAsia="Arial" w:hAnsi="Arial" w:cstheme="majorBidi"/>
      <w:b/>
      <w:szCs w:val="26"/>
    </w:rPr>
  </w:style>
  <w:style w:type="paragraph" w:customStyle="1" w:styleId="74A3EF80F2874A3DB0017618D92141F61">
    <w:name w:val="74A3EF80F2874A3DB0017618D92141F61"/>
    <w:rsid w:val="00CC6596"/>
    <w:pPr>
      <w:keepNext/>
      <w:keepLines/>
      <w:spacing w:before="240" w:after="120" w:line="240" w:lineRule="auto"/>
      <w:outlineLvl w:val="1"/>
    </w:pPr>
    <w:rPr>
      <w:rFonts w:ascii="Arial" w:eastAsia="Arial" w:hAnsi="Arial" w:cstheme="majorBidi"/>
      <w:b/>
      <w:szCs w:val="26"/>
    </w:rPr>
  </w:style>
  <w:style w:type="paragraph" w:customStyle="1" w:styleId="F9220004EA1C45D7A14D789DB9088E651">
    <w:name w:val="F9220004EA1C45D7A14D789DB9088E651"/>
    <w:rsid w:val="00CC6596"/>
    <w:pPr>
      <w:keepNext/>
      <w:keepLines/>
      <w:spacing w:before="240" w:after="120" w:line="240" w:lineRule="auto"/>
      <w:outlineLvl w:val="1"/>
    </w:pPr>
    <w:rPr>
      <w:rFonts w:ascii="Arial" w:eastAsia="Arial" w:hAnsi="Arial" w:cstheme="majorBidi"/>
      <w:b/>
      <w:szCs w:val="26"/>
    </w:rPr>
  </w:style>
  <w:style w:type="paragraph" w:customStyle="1" w:styleId="F98E212F96EA4B35BE53C79E564823AE1">
    <w:name w:val="F98E212F96EA4B35BE53C79E564823AE1"/>
    <w:rsid w:val="00CC6596"/>
    <w:pPr>
      <w:keepNext/>
      <w:keepLines/>
      <w:spacing w:before="240" w:after="120" w:line="240" w:lineRule="auto"/>
      <w:outlineLvl w:val="1"/>
    </w:pPr>
    <w:rPr>
      <w:rFonts w:ascii="Arial" w:eastAsia="Arial" w:hAnsi="Arial" w:cstheme="majorBidi"/>
      <w:b/>
      <w:szCs w:val="26"/>
    </w:rPr>
  </w:style>
  <w:style w:type="paragraph" w:customStyle="1" w:styleId="3960C040D8AC417BB4F1938996555A6E1">
    <w:name w:val="3960C040D8AC417BB4F1938996555A6E1"/>
    <w:rsid w:val="00CC6596"/>
    <w:pPr>
      <w:keepNext/>
      <w:keepLines/>
      <w:spacing w:before="240" w:after="120" w:line="240" w:lineRule="auto"/>
      <w:outlineLvl w:val="1"/>
    </w:pPr>
    <w:rPr>
      <w:rFonts w:ascii="Arial" w:eastAsia="Arial" w:hAnsi="Arial" w:cstheme="majorBidi"/>
      <w:b/>
      <w:szCs w:val="26"/>
    </w:rPr>
  </w:style>
  <w:style w:type="paragraph" w:customStyle="1" w:styleId="651BED6DEC144D05ADB12FBED728C266">
    <w:name w:val="651BED6DEC144D05ADB12FBED728C266"/>
    <w:rsid w:val="00CC6596"/>
    <w:pPr>
      <w:keepNext/>
      <w:keepLines/>
      <w:spacing w:before="240" w:after="120" w:line="240" w:lineRule="auto"/>
      <w:outlineLvl w:val="1"/>
    </w:pPr>
    <w:rPr>
      <w:rFonts w:ascii="Arial" w:eastAsia="Arial" w:hAnsi="Arial" w:cstheme="majorBidi"/>
      <w:b/>
      <w:szCs w:val="26"/>
    </w:rPr>
  </w:style>
  <w:style w:type="paragraph" w:customStyle="1" w:styleId="2F08D0CF7DFD4D66AB1E83F694EB350C">
    <w:name w:val="2F08D0CF7DFD4D66AB1E83F694EB350C"/>
    <w:rsid w:val="00876726"/>
    <w:pPr>
      <w:spacing w:after="200" w:line="276" w:lineRule="auto"/>
    </w:pPr>
  </w:style>
  <w:style w:type="paragraph" w:customStyle="1" w:styleId="D5428318E25F419A8CB5DE16AEFA324C">
    <w:name w:val="D5428318E25F419A8CB5DE16AEFA324C"/>
  </w:style>
  <w:style w:type="paragraph" w:customStyle="1" w:styleId="3B84846CCAF34975BC73467D88E7D37E">
    <w:name w:val="3B84846CCAF34975BC73467D88E7D37E"/>
  </w:style>
  <w:style w:type="paragraph" w:customStyle="1" w:styleId="1398FF8CEADD4FBAAD6635B525BABB34">
    <w:name w:val="1398FF8CEADD4FBAAD6635B525BABB34"/>
  </w:style>
  <w:style w:type="paragraph" w:customStyle="1" w:styleId="6EDAE741AD6C4C01B8A4950D183C33B6">
    <w:name w:val="6EDAE741AD6C4C01B8A4950D183C33B6"/>
  </w:style>
  <w:style w:type="paragraph" w:customStyle="1" w:styleId="1CD51370022047EF882D72B0A9058309">
    <w:name w:val="1CD51370022047EF882D72B0A9058309"/>
  </w:style>
  <w:style w:type="paragraph" w:customStyle="1" w:styleId="515E965CE1744EA3AC4752EC1D2619A7">
    <w:name w:val="515E965CE1744EA3AC4752EC1D2619A7"/>
  </w:style>
  <w:style w:type="paragraph" w:customStyle="1" w:styleId="5D35070D55744C2E967ADD271AE617CB">
    <w:name w:val="5D35070D55744C2E967ADD271AE617CB"/>
  </w:style>
  <w:style w:type="paragraph" w:customStyle="1" w:styleId="5ED1D017F8B2416B94563CC5616FC564">
    <w:name w:val="5ED1D017F8B2416B94563CC5616FC56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3361</Words>
  <Characters>19164</Characters>
  <Application>Microsoft Office Word</Application>
  <DocSecurity>8</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INA</dc:creator>
  <cp:keywords/>
  <dc:description/>
  <cp:lastModifiedBy>Andres Fortino</cp:lastModifiedBy>
  <cp:revision>3</cp:revision>
  <dcterms:created xsi:type="dcterms:W3CDTF">2021-01-24T19:26:00Z</dcterms:created>
  <dcterms:modified xsi:type="dcterms:W3CDTF">2021-01-24T19:36:00Z</dcterms:modified>
</cp:coreProperties>
</file>